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B860BA" w14:textId="75684C3D" w:rsidR="00435351" w:rsidRPr="00347F4B" w:rsidRDefault="00004599" w:rsidP="00435351">
      <w:pPr>
        <w:rPr>
          <w:rStyle w:val="Strong"/>
        </w:rPr>
      </w:pPr>
      <w:r>
        <w:rPr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FF10D78" wp14:editId="380D1F7D">
                <wp:simplePos x="0" y="0"/>
                <wp:positionH relativeFrom="column">
                  <wp:posOffset>-19050</wp:posOffset>
                </wp:positionH>
                <wp:positionV relativeFrom="paragraph">
                  <wp:posOffset>4762</wp:posOffset>
                </wp:positionV>
                <wp:extent cx="581025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1025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5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F250BEB" id="Straight Connector 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5pt,.35pt" to="456pt,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" strokecolor="#1f4d78 [1608]" strokeweight="1.5pt">
                <v:stroke joinstyle="miter"/>
              </v:line>
            </w:pict>
          </mc:Fallback>
        </mc:AlternateContent>
      </w:r>
      <w:r w:rsidR="00435351" w:rsidRPr="00347F4B">
        <w:rPr>
          <w:rStyle w:val="Strong"/>
        </w:rPr>
        <w:t>Amy McVicar</w:t>
      </w:r>
    </w:p>
    <w:p w14:paraId="42638C99" w14:textId="4886D822" w:rsidR="00435351" w:rsidRPr="00347F4B" w:rsidRDefault="00435351" w:rsidP="00435351">
      <w:pPr>
        <w:rPr>
          <w:rStyle w:val="Strong"/>
        </w:rPr>
      </w:pPr>
      <w:r w:rsidRPr="00347F4B">
        <w:rPr>
          <w:rStyle w:val="Strong"/>
        </w:rPr>
        <w:t>659 Data Administration Concepts and Database Management</w:t>
      </w:r>
    </w:p>
    <w:p w14:paraId="001598EF" w14:textId="6801DE3F" w:rsidR="00435351" w:rsidRPr="00347F4B" w:rsidRDefault="00435351" w:rsidP="00435351">
      <w:pPr>
        <w:rPr>
          <w:rStyle w:val="Strong"/>
        </w:rPr>
      </w:pPr>
      <w:r w:rsidRPr="00347F4B">
        <w:rPr>
          <w:rStyle w:val="Strong"/>
        </w:rPr>
        <w:t>Fall 2019 - Thursday 9 PM EDT</w:t>
      </w:r>
    </w:p>
    <w:p w14:paraId="5798CA03" w14:textId="39C66840" w:rsidR="00435351" w:rsidRPr="00347F4B" w:rsidRDefault="00435351" w:rsidP="00435351">
      <w:pPr>
        <w:rPr>
          <w:rStyle w:val="Strong"/>
        </w:rPr>
      </w:pPr>
      <w:r w:rsidRPr="00347F4B">
        <w:rPr>
          <w:rStyle w:val="Strong"/>
        </w:rPr>
        <w:t>Project Deliverable</w:t>
      </w:r>
    </w:p>
    <w:p w14:paraId="4F651C61" w14:textId="78E28169" w:rsidR="008E7534" w:rsidRDefault="008E7534" w:rsidP="00BE734C">
      <w:pPr>
        <w:rPr>
          <w:rStyle w:val="Strong"/>
        </w:rPr>
      </w:pPr>
      <w:r>
        <w:rPr>
          <w:bCs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18A3C57" wp14:editId="44BAE118">
                <wp:simplePos x="0" y="0"/>
                <wp:positionH relativeFrom="margin">
                  <wp:posOffset>-19050</wp:posOffset>
                </wp:positionH>
                <wp:positionV relativeFrom="page">
                  <wp:posOffset>1657350</wp:posOffset>
                </wp:positionV>
                <wp:extent cx="581025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1025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5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B05FA5E" id="Straight Connector 2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" from="-1.5pt,130.5pt" to="456pt,13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" strokecolor="#1f4d78 [1608]" strokeweight="1.5pt">
                <v:stroke joinstyle="miter"/>
                <w10:wrap anchorx="margin" anchory="page"/>
              </v:line>
            </w:pict>
          </mc:Fallback>
        </mc:AlternateContent>
      </w:r>
    </w:p>
    <w:p w14:paraId="3405F702" w14:textId="0259492C" w:rsidR="00BE734C" w:rsidRDefault="008E7534" w:rsidP="008E7534">
      <w:pPr>
        <w:pStyle w:val="Title"/>
        <w:rPr>
          <w:rStyle w:val="Strong"/>
        </w:rPr>
      </w:pPr>
      <w:r>
        <w:rPr>
          <w:rStyle w:val="Strong"/>
        </w:rPr>
        <w:t>Dog Project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5929765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D48FA94" w14:textId="38E69A91" w:rsidR="00D07341" w:rsidRDefault="00D07341">
          <w:pPr>
            <w:pStyle w:val="TOCHeading"/>
          </w:pPr>
          <w:r>
            <w:t>Contents</w:t>
          </w:r>
        </w:p>
        <w:p w14:paraId="3993F6C9" w14:textId="11973096" w:rsidR="00B90902" w:rsidRDefault="00D0734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7415741" w:history="1">
            <w:r w:rsidR="00B90902" w:rsidRPr="00715493">
              <w:rPr>
                <w:rStyle w:val="Hyperlink"/>
                <w:bCs/>
                <w:noProof/>
              </w:rPr>
              <w:t>Part 1: Design</w:t>
            </w:r>
            <w:r w:rsidR="00B90902">
              <w:rPr>
                <w:noProof/>
                <w:webHidden/>
              </w:rPr>
              <w:tab/>
            </w:r>
            <w:r w:rsidR="00B90902">
              <w:rPr>
                <w:noProof/>
                <w:webHidden/>
              </w:rPr>
              <w:fldChar w:fldCharType="begin"/>
            </w:r>
            <w:r w:rsidR="00B90902">
              <w:rPr>
                <w:noProof/>
                <w:webHidden/>
              </w:rPr>
              <w:instrText xml:space="preserve"> PAGEREF _Toc27415741 \h </w:instrText>
            </w:r>
            <w:r w:rsidR="00B90902">
              <w:rPr>
                <w:noProof/>
                <w:webHidden/>
              </w:rPr>
            </w:r>
            <w:r w:rsidR="00B90902">
              <w:rPr>
                <w:noProof/>
                <w:webHidden/>
              </w:rPr>
              <w:fldChar w:fldCharType="separate"/>
            </w:r>
            <w:r w:rsidR="0085564D">
              <w:rPr>
                <w:noProof/>
                <w:webHidden/>
              </w:rPr>
              <w:t>2</w:t>
            </w:r>
            <w:r w:rsidR="00B90902">
              <w:rPr>
                <w:noProof/>
                <w:webHidden/>
              </w:rPr>
              <w:fldChar w:fldCharType="end"/>
            </w:r>
          </w:hyperlink>
        </w:p>
        <w:p w14:paraId="7C6F567B" w14:textId="40147525" w:rsidR="00B90902" w:rsidRDefault="00B9090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7415742" w:history="1">
            <w:r w:rsidRPr="00715493">
              <w:rPr>
                <w:rStyle w:val="Hyperlink"/>
                <w:bCs/>
                <w:noProof/>
              </w:rPr>
              <w:t>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4157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5564D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55A83D" w14:textId="63854F2F" w:rsidR="00B90902" w:rsidRDefault="00B9090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7415743" w:history="1">
            <w:r w:rsidRPr="00715493">
              <w:rPr>
                <w:rStyle w:val="Hyperlink"/>
                <w:bCs/>
                <w:noProof/>
              </w:rPr>
              <w:t>Business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4157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5564D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241A3B" w14:textId="6A3084C6" w:rsidR="00B90902" w:rsidRDefault="00B9090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7415744" w:history="1">
            <w:r w:rsidRPr="00715493">
              <w:rPr>
                <w:rStyle w:val="Hyperlink"/>
                <w:bCs/>
                <w:noProof/>
              </w:rPr>
              <w:t>Stakehold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4157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5564D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0F1CC2" w14:textId="7B0DDC62" w:rsidR="00B90902" w:rsidRDefault="00B9090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7415745" w:history="1">
            <w:r w:rsidRPr="00715493">
              <w:rPr>
                <w:rStyle w:val="Hyperlink"/>
                <w:bCs/>
                <w:noProof/>
              </w:rPr>
              <w:t>High-Level Ru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4157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5564D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CEF15B" w14:textId="0EE66F8D" w:rsidR="00B90902" w:rsidRDefault="00B9090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7415746" w:history="1">
            <w:r w:rsidRPr="00715493">
              <w:rPr>
                <w:rStyle w:val="Hyperlink"/>
                <w:bCs/>
                <w:noProof/>
              </w:rPr>
              <w:t>Expect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4157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5564D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0DF059" w14:textId="1EEC79A9" w:rsidR="00B90902" w:rsidRDefault="00B9090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7415747" w:history="1">
            <w:r w:rsidRPr="00715493">
              <w:rPr>
                <w:rStyle w:val="Hyperlink"/>
                <w:bCs/>
                <w:noProof/>
              </w:rPr>
              <w:t>Source Data Samp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4157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5564D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CA5A53" w14:textId="4260BA7C" w:rsidR="00B90902" w:rsidRDefault="00B9090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7415748" w:history="1">
            <w:r w:rsidRPr="00715493">
              <w:rPr>
                <w:rStyle w:val="Hyperlink"/>
                <w:noProof/>
              </w:rPr>
              <w:t>Entity Relationship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4157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5564D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F813BE" w14:textId="6B7CE9CB" w:rsidR="00B90902" w:rsidRDefault="00B9090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7415749" w:history="1">
            <w:r w:rsidRPr="00715493">
              <w:rPr>
                <w:rStyle w:val="Hyperlink"/>
                <w:bCs/>
                <w:noProof/>
              </w:rPr>
              <w:t>Data Diction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4157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5564D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1A47F2" w14:textId="5C02F949" w:rsidR="00B90902" w:rsidRDefault="00B9090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7415750" w:history="1">
            <w:r w:rsidRPr="00715493">
              <w:rPr>
                <w:rStyle w:val="Hyperlink"/>
                <w:bCs/>
                <w:noProof/>
              </w:rPr>
              <w:t>Part 2: Implem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4157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5564D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470CA6" w14:textId="364F2B45" w:rsidR="00B90902" w:rsidRDefault="00B9090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7415751" w:history="1">
            <w:r w:rsidRPr="00715493">
              <w:rPr>
                <w:rStyle w:val="Hyperlink"/>
                <w:noProof/>
              </w:rPr>
              <w:t>Logical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4157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5564D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BCE7FD" w14:textId="0E5657F5" w:rsidR="00B90902" w:rsidRDefault="00B9090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7415752" w:history="1">
            <w:r w:rsidRPr="00715493">
              <w:rPr>
                <w:rStyle w:val="Hyperlink"/>
                <w:noProof/>
              </w:rPr>
              <w:t>SQL DD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4157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5564D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1CAAC8" w14:textId="3D69339C" w:rsidR="00B90902" w:rsidRDefault="00B9090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7415753" w:history="1">
            <w:r w:rsidRPr="00715493">
              <w:rPr>
                <w:rStyle w:val="Hyperlink"/>
                <w:noProof/>
              </w:rPr>
              <w:t>SQL DM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4157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5564D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D082AA" w14:textId="48C37DA3" w:rsidR="00B90902" w:rsidRDefault="00B9090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7415754" w:history="1">
            <w:r w:rsidRPr="00715493">
              <w:rPr>
                <w:rStyle w:val="Hyperlink"/>
                <w:noProof/>
              </w:rPr>
              <w:t>Answers to Data Ques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4157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5564D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317C96" w14:textId="3AE6785C" w:rsidR="00B90902" w:rsidRDefault="00B9090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7415755" w:history="1">
            <w:r w:rsidRPr="00715493">
              <w:rPr>
                <w:rStyle w:val="Hyperlink"/>
                <w:noProof/>
              </w:rPr>
              <w:t>GUI Proto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415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5564D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85759D" w14:textId="5223F1CF" w:rsidR="00B90902" w:rsidRDefault="00B9090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7415756" w:history="1">
            <w:r w:rsidRPr="00715493">
              <w:rPr>
                <w:rStyle w:val="Hyperlink"/>
                <w:noProof/>
              </w:rPr>
              <w:t>Refle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415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5564D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914C96" w14:textId="5DFDC9D2" w:rsidR="003F2391" w:rsidRPr="00D07341" w:rsidRDefault="00D07341" w:rsidP="00D07341">
          <w:pPr>
            <w:rPr>
              <w:rStyle w:val="Strong"/>
              <w:bCs w:val="0"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54E626E1" w14:textId="3658DF09" w:rsidR="00815832" w:rsidRDefault="006D787A">
      <w:pPr>
        <w:rPr>
          <w:rStyle w:val="Strong"/>
        </w:rPr>
      </w:pPr>
      <w:r w:rsidRPr="00B975C8">
        <w:drawing>
          <wp:anchor distT="0" distB="0" distL="114300" distR="114300" simplePos="0" relativeHeight="251662336" behindDoc="1" locked="0" layoutInCell="1" allowOverlap="1" wp14:anchorId="740CE736" wp14:editId="3F072A45">
            <wp:simplePos x="0" y="0"/>
            <wp:positionH relativeFrom="margin">
              <wp:align>center</wp:align>
            </wp:positionH>
            <wp:positionV relativeFrom="paragraph">
              <wp:posOffset>157792</wp:posOffset>
            </wp:positionV>
            <wp:extent cx="4313428" cy="2695433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3428" cy="26954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15832">
        <w:rPr>
          <w:rStyle w:val="Strong"/>
        </w:rPr>
        <w:br w:type="page"/>
      </w:r>
    </w:p>
    <w:p w14:paraId="2BF2DED5" w14:textId="77777777" w:rsidR="00D07341" w:rsidRDefault="00D07341" w:rsidP="00D07341">
      <w:pPr>
        <w:rPr>
          <w:rStyle w:val="Strong"/>
        </w:rPr>
      </w:pPr>
    </w:p>
    <w:p w14:paraId="7B5694E0" w14:textId="484AB615" w:rsidR="006D1FFF" w:rsidRDefault="006D1FFF" w:rsidP="00542E81">
      <w:pPr>
        <w:pStyle w:val="Heading1"/>
        <w:rPr>
          <w:rStyle w:val="Strong"/>
        </w:rPr>
      </w:pPr>
      <w:bookmarkStart w:id="0" w:name="_Toc27415741"/>
      <w:r>
        <w:rPr>
          <w:rStyle w:val="Strong"/>
        </w:rPr>
        <w:t>Part 1: Design</w:t>
      </w:r>
      <w:bookmarkEnd w:id="0"/>
    </w:p>
    <w:p w14:paraId="668C7EDF" w14:textId="1D5FB2AF" w:rsidR="00435351" w:rsidRDefault="00435351" w:rsidP="006D1FFF">
      <w:pPr>
        <w:pStyle w:val="Heading2"/>
        <w:rPr>
          <w:rStyle w:val="Strong"/>
        </w:rPr>
      </w:pPr>
      <w:bookmarkStart w:id="1" w:name="_Toc27415742"/>
      <w:r w:rsidRPr="007B3E17">
        <w:rPr>
          <w:rStyle w:val="Strong"/>
        </w:rPr>
        <w:t>Summary</w:t>
      </w:r>
      <w:bookmarkEnd w:id="1"/>
    </w:p>
    <w:p w14:paraId="34255C11" w14:textId="2152D6C9" w:rsidR="00004599" w:rsidRDefault="00567E14" w:rsidP="00004599">
      <w:r>
        <w:t>The following document describes a database created to support a</w:t>
      </w:r>
      <w:r w:rsidR="00C10912">
        <w:t>n</w:t>
      </w:r>
      <w:r w:rsidR="00544776">
        <w:t>y</w:t>
      </w:r>
      <w:r w:rsidR="00C10912">
        <w:t xml:space="preserve"> organization focused on helping canines in need.</w:t>
      </w:r>
      <w:r w:rsidR="00544776">
        <w:t xml:space="preserve"> Organizations do not need to be </w:t>
      </w:r>
      <w:r w:rsidR="00AD00D4">
        <w:t>nonprofit and</w:t>
      </w:r>
      <w:r w:rsidR="00544776">
        <w:t xml:space="preserve"> can start with a for</w:t>
      </w:r>
      <w:r w:rsidR="007D3A77">
        <w:t>-</w:t>
      </w:r>
      <w:r w:rsidR="00544776">
        <w:t xml:space="preserve">profit model to assist getting off the ground with </w:t>
      </w:r>
      <w:r w:rsidR="007D3A77">
        <w:t>fewer</w:t>
      </w:r>
      <w:r w:rsidR="00544776">
        <w:t xml:space="preserve"> requirements. Organizations may also </w:t>
      </w:r>
      <w:r w:rsidR="007D3A77">
        <w:t>help</w:t>
      </w:r>
      <w:r w:rsidR="00544776">
        <w:t xml:space="preserve"> and interact with other organizations in a </w:t>
      </w:r>
      <w:r w:rsidR="001E4338">
        <w:t>multitude of ways. This document outline</w:t>
      </w:r>
      <w:r w:rsidR="007D3A77">
        <w:t>s</w:t>
      </w:r>
      <w:r w:rsidR="001E4338">
        <w:t xml:space="preserve"> a database designed to assist with a variety of scenarios an organization supporting canine rescue and assistance may find itself.</w:t>
      </w:r>
    </w:p>
    <w:p w14:paraId="0730CC7B" w14:textId="5CD1C1B4" w:rsidR="00672278" w:rsidRDefault="00435351" w:rsidP="00621C29">
      <w:pPr>
        <w:pStyle w:val="Heading2"/>
        <w:rPr>
          <w:rStyle w:val="Strong"/>
        </w:rPr>
      </w:pPr>
      <w:bookmarkStart w:id="2" w:name="_Toc27415743"/>
      <w:r w:rsidRPr="007B3E17">
        <w:rPr>
          <w:rStyle w:val="Strong"/>
        </w:rPr>
        <w:t>Business Case</w:t>
      </w:r>
      <w:bookmarkEnd w:id="2"/>
    </w:p>
    <w:p w14:paraId="78428F38" w14:textId="6A2E2D0D" w:rsidR="00C10912" w:rsidRDefault="00544776" w:rsidP="00C10912">
      <w:r>
        <w:t xml:space="preserve">There are many types of organizations that strive to assist canines in need. They can range from profit to non-profit, to those that directly </w:t>
      </w:r>
      <w:r w:rsidR="00E85551">
        <w:t>suppor</w:t>
      </w:r>
      <w:r>
        <w:t xml:space="preserve">t </w:t>
      </w:r>
      <w:r w:rsidR="00E85551">
        <w:t>or</w:t>
      </w:r>
      <w:r>
        <w:t xml:space="preserve"> those that </w:t>
      </w:r>
      <w:r w:rsidR="00E85551">
        <w:t>suppor</w:t>
      </w:r>
      <w:r>
        <w:t>t other organizations</w:t>
      </w:r>
      <w:r w:rsidR="00E85551">
        <w:t xml:space="preserve"> indirectly</w:t>
      </w:r>
      <w:r>
        <w:t>.</w:t>
      </w:r>
      <w:r w:rsidR="00075A03">
        <w:t xml:space="preserve"> They all need data management</w:t>
      </w:r>
      <w:r w:rsidR="00AD00D4">
        <w:t xml:space="preserve"> and guidance. This document will outline a database for any scenario and will be offered for free.</w:t>
      </w:r>
    </w:p>
    <w:p w14:paraId="628A5FAD" w14:textId="1FD866D2" w:rsidR="00B948F2" w:rsidRDefault="00B948F2" w:rsidP="00C10912"/>
    <w:p w14:paraId="3DA1EBDB" w14:textId="2DB726C6" w:rsidR="00B948F2" w:rsidRDefault="00B948F2" w:rsidP="00B948F2">
      <w:r>
        <w:t>The data and database should answer five data questions to ensure successful adoption by and support for an organization.</w:t>
      </w:r>
    </w:p>
    <w:p w14:paraId="66574288" w14:textId="226C4835" w:rsidR="00B948F2" w:rsidRDefault="00B948F2" w:rsidP="00B948F2"/>
    <w:p w14:paraId="00CF8791" w14:textId="1BCCEE38" w:rsidR="00431164" w:rsidRPr="002E75CE" w:rsidRDefault="00431164" w:rsidP="002E75CE">
      <w:pPr>
        <w:pStyle w:val="ListParagraph"/>
        <w:numPr>
          <w:ilvl w:val="0"/>
          <w:numId w:val="5"/>
        </w:numPr>
        <w:rPr>
          <w:b/>
          <w:bCs/>
        </w:rPr>
      </w:pPr>
      <w:r w:rsidRPr="002E75CE">
        <w:rPr>
          <w:b/>
          <w:bCs/>
        </w:rPr>
        <w:t>What dogs are in the database</w:t>
      </w:r>
      <w:r w:rsidR="00211A40">
        <w:rPr>
          <w:b/>
          <w:bCs/>
        </w:rPr>
        <w:t>,</w:t>
      </w:r>
      <w:r w:rsidRPr="002E75CE">
        <w:rPr>
          <w:b/>
          <w:bCs/>
        </w:rPr>
        <w:t xml:space="preserve"> and what are their statuses?</w:t>
      </w:r>
    </w:p>
    <w:p w14:paraId="74454998" w14:textId="24D7D87B" w:rsidR="00431164" w:rsidRPr="002E75CE" w:rsidRDefault="00431164" w:rsidP="002E75CE">
      <w:pPr>
        <w:pStyle w:val="ListParagraph"/>
        <w:numPr>
          <w:ilvl w:val="0"/>
          <w:numId w:val="5"/>
        </w:numPr>
        <w:rPr>
          <w:b/>
          <w:bCs/>
        </w:rPr>
      </w:pPr>
      <w:r w:rsidRPr="002E75CE">
        <w:rPr>
          <w:b/>
          <w:bCs/>
        </w:rPr>
        <w:t>How much money was taken in a period?</w:t>
      </w:r>
    </w:p>
    <w:p w14:paraId="706A85AB" w14:textId="67BF5D8A" w:rsidR="002E75CE" w:rsidRPr="002E75CE" w:rsidRDefault="002E75CE" w:rsidP="002E75CE">
      <w:pPr>
        <w:pStyle w:val="ListParagraph"/>
        <w:numPr>
          <w:ilvl w:val="0"/>
          <w:numId w:val="5"/>
        </w:numPr>
        <w:rPr>
          <w:b/>
          <w:bCs/>
        </w:rPr>
      </w:pPr>
      <w:r w:rsidRPr="002E75CE">
        <w:rPr>
          <w:b/>
          <w:bCs/>
        </w:rPr>
        <w:t>How much money was spent in a period?</w:t>
      </w:r>
    </w:p>
    <w:p w14:paraId="4C620F8B" w14:textId="194B1AA2" w:rsidR="00C80BDD" w:rsidRPr="002E75CE" w:rsidRDefault="002E75CE" w:rsidP="002E75CE">
      <w:pPr>
        <w:pStyle w:val="ListParagraph"/>
        <w:numPr>
          <w:ilvl w:val="0"/>
          <w:numId w:val="5"/>
        </w:numPr>
        <w:rPr>
          <w:b/>
          <w:bCs/>
        </w:rPr>
      </w:pPr>
      <w:r w:rsidRPr="002E75CE">
        <w:rPr>
          <w:b/>
          <w:bCs/>
        </w:rPr>
        <w:t>What are the details and sources of money</w:t>
      </w:r>
      <w:r w:rsidR="00C80BDD" w:rsidRPr="002E75CE">
        <w:rPr>
          <w:b/>
          <w:bCs/>
        </w:rPr>
        <w:t>?</w:t>
      </w:r>
    </w:p>
    <w:p w14:paraId="382ABC22" w14:textId="46AB2EE6" w:rsidR="002329A2" w:rsidRPr="002E75CE" w:rsidRDefault="002E75CE" w:rsidP="002E75CE">
      <w:pPr>
        <w:pStyle w:val="ListParagraph"/>
        <w:numPr>
          <w:ilvl w:val="0"/>
          <w:numId w:val="5"/>
        </w:numPr>
        <w:rPr>
          <w:b/>
          <w:bCs/>
        </w:rPr>
      </w:pPr>
      <w:r w:rsidRPr="002E75CE">
        <w:rPr>
          <w:b/>
          <w:bCs/>
        </w:rPr>
        <w:t>What are the details and sources of the costs</w:t>
      </w:r>
      <w:r w:rsidR="002329A2" w:rsidRPr="002E75CE">
        <w:rPr>
          <w:b/>
          <w:bCs/>
        </w:rPr>
        <w:t>?</w:t>
      </w:r>
    </w:p>
    <w:p w14:paraId="5AE59328" w14:textId="4D8ECFAB" w:rsidR="009A6C6A" w:rsidRDefault="009A6C6A" w:rsidP="009A6C6A">
      <w:pPr>
        <w:pStyle w:val="Heading2"/>
        <w:rPr>
          <w:rStyle w:val="Strong"/>
        </w:rPr>
      </w:pPr>
      <w:bookmarkStart w:id="3" w:name="_Toc27415744"/>
      <w:r w:rsidRPr="007B3E17">
        <w:rPr>
          <w:rStyle w:val="Strong"/>
        </w:rPr>
        <w:t>Stakeholders</w:t>
      </w:r>
      <w:bookmarkEnd w:id="3"/>
    </w:p>
    <w:p w14:paraId="344B3E79" w14:textId="725BC3BA" w:rsidR="009A6C6A" w:rsidRDefault="009A6C6A" w:rsidP="009A6C6A">
      <w:r>
        <w:t>The high-level stakeholders are people, organizations</w:t>
      </w:r>
      <w:r w:rsidR="00211A40">
        <w:t>,</w:t>
      </w:r>
      <w:r>
        <w:t xml:space="preserve"> and (most importantly) canines.</w:t>
      </w:r>
    </w:p>
    <w:p w14:paraId="45A872BC" w14:textId="21F6EFF4" w:rsidR="009A6C6A" w:rsidRDefault="009A6C6A" w:rsidP="009A6C6A">
      <w:pPr>
        <w:pStyle w:val="ListParagraph"/>
        <w:numPr>
          <w:ilvl w:val="2"/>
          <w:numId w:val="3"/>
        </w:numPr>
      </w:pPr>
      <w:r>
        <w:t>Canines</w:t>
      </w:r>
    </w:p>
    <w:p w14:paraId="6A467AC6" w14:textId="16BBA804" w:rsidR="009A6C6A" w:rsidRDefault="009A6C6A" w:rsidP="009A6C6A">
      <w:pPr>
        <w:pStyle w:val="ListParagraph"/>
        <w:numPr>
          <w:ilvl w:val="2"/>
          <w:numId w:val="3"/>
        </w:numPr>
      </w:pPr>
      <w:r>
        <w:t>People</w:t>
      </w:r>
    </w:p>
    <w:p w14:paraId="2CE0EE06" w14:textId="24839CD4" w:rsidR="009A6C6A" w:rsidRDefault="00E5451F" w:rsidP="009A6C6A">
      <w:pPr>
        <w:pStyle w:val="ListParagraph"/>
        <w:numPr>
          <w:ilvl w:val="3"/>
          <w:numId w:val="3"/>
        </w:numPr>
      </w:pPr>
      <w:r w:rsidRPr="00E5451F">
        <w:drawing>
          <wp:anchor distT="0" distB="0" distL="114300" distR="114300" simplePos="0" relativeHeight="251663360" behindDoc="0" locked="0" layoutInCell="1" allowOverlap="1" wp14:anchorId="3A9CA8E1" wp14:editId="79DC671B">
            <wp:simplePos x="0" y="0"/>
            <wp:positionH relativeFrom="column">
              <wp:posOffset>2176240</wp:posOffset>
            </wp:positionH>
            <wp:positionV relativeFrom="paragraph">
              <wp:posOffset>8066</wp:posOffset>
            </wp:positionV>
            <wp:extent cx="3691720" cy="2381081"/>
            <wp:effectExtent l="0" t="0" r="4445" b="635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1720" cy="23810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A6C6A">
        <w:t>Donors</w:t>
      </w:r>
      <w:r w:rsidR="009A6C6A" w:rsidRPr="00850BD6">
        <w:t xml:space="preserve"> </w:t>
      </w:r>
    </w:p>
    <w:p w14:paraId="4C182BD4" w14:textId="1559BA30" w:rsidR="009A6C6A" w:rsidRDefault="009A6C6A" w:rsidP="009A6C6A">
      <w:pPr>
        <w:pStyle w:val="ListParagraph"/>
        <w:numPr>
          <w:ilvl w:val="3"/>
          <w:numId w:val="3"/>
        </w:numPr>
      </w:pPr>
      <w:r>
        <w:t>Sponsors</w:t>
      </w:r>
    </w:p>
    <w:p w14:paraId="56564113" w14:textId="15D5D93D" w:rsidR="009A6C6A" w:rsidRDefault="009A6C6A" w:rsidP="009A6C6A">
      <w:pPr>
        <w:pStyle w:val="ListParagraph"/>
        <w:numPr>
          <w:ilvl w:val="3"/>
          <w:numId w:val="3"/>
        </w:numPr>
      </w:pPr>
      <w:r>
        <w:t>Customers</w:t>
      </w:r>
    </w:p>
    <w:p w14:paraId="460B66AB" w14:textId="6EB6CAEE" w:rsidR="009A6C6A" w:rsidRDefault="009A6C6A" w:rsidP="009A6C6A">
      <w:pPr>
        <w:pStyle w:val="ListParagraph"/>
        <w:numPr>
          <w:ilvl w:val="3"/>
          <w:numId w:val="3"/>
        </w:numPr>
      </w:pPr>
      <w:r>
        <w:t>Vendors</w:t>
      </w:r>
    </w:p>
    <w:p w14:paraId="3E6E961F" w14:textId="45D8AD78" w:rsidR="009A6C6A" w:rsidRDefault="009A6C6A" w:rsidP="009A6C6A">
      <w:pPr>
        <w:pStyle w:val="ListParagraph"/>
        <w:numPr>
          <w:ilvl w:val="3"/>
          <w:numId w:val="3"/>
        </w:numPr>
      </w:pPr>
      <w:r>
        <w:t>Partners</w:t>
      </w:r>
    </w:p>
    <w:p w14:paraId="33820199" w14:textId="77777777" w:rsidR="009A6C6A" w:rsidRDefault="009A6C6A" w:rsidP="009A6C6A">
      <w:pPr>
        <w:pStyle w:val="ListParagraph"/>
        <w:numPr>
          <w:ilvl w:val="3"/>
          <w:numId w:val="3"/>
        </w:numPr>
      </w:pPr>
      <w:r>
        <w:t>Employees</w:t>
      </w:r>
    </w:p>
    <w:p w14:paraId="1D84185C" w14:textId="77777777" w:rsidR="009A6C6A" w:rsidRDefault="009A6C6A" w:rsidP="009A6C6A">
      <w:pPr>
        <w:pStyle w:val="ListParagraph"/>
        <w:numPr>
          <w:ilvl w:val="3"/>
          <w:numId w:val="3"/>
        </w:numPr>
      </w:pPr>
      <w:r>
        <w:t>Volunteers</w:t>
      </w:r>
    </w:p>
    <w:p w14:paraId="6FA749BA" w14:textId="77777777" w:rsidR="009A6C6A" w:rsidRDefault="009A6C6A" w:rsidP="009A6C6A">
      <w:pPr>
        <w:pStyle w:val="ListParagraph"/>
        <w:numPr>
          <w:ilvl w:val="3"/>
          <w:numId w:val="3"/>
        </w:numPr>
      </w:pPr>
      <w:r>
        <w:t>Adopters</w:t>
      </w:r>
    </w:p>
    <w:p w14:paraId="7FC44945" w14:textId="77777777" w:rsidR="009A6C6A" w:rsidRDefault="009A6C6A" w:rsidP="009A6C6A">
      <w:pPr>
        <w:pStyle w:val="ListParagraph"/>
        <w:numPr>
          <w:ilvl w:val="2"/>
          <w:numId w:val="3"/>
        </w:numPr>
      </w:pPr>
      <w:r>
        <w:t xml:space="preserve">Organizations </w:t>
      </w:r>
    </w:p>
    <w:p w14:paraId="283BE111" w14:textId="77777777" w:rsidR="009A6C6A" w:rsidRDefault="009A6C6A" w:rsidP="009A6C6A">
      <w:pPr>
        <w:pStyle w:val="ListParagraph"/>
        <w:numPr>
          <w:ilvl w:val="3"/>
          <w:numId w:val="3"/>
        </w:numPr>
      </w:pPr>
      <w:r>
        <w:t>Rescues</w:t>
      </w:r>
    </w:p>
    <w:p w14:paraId="1C360C8A" w14:textId="77777777" w:rsidR="009A6C6A" w:rsidRDefault="009A6C6A" w:rsidP="009A6C6A">
      <w:pPr>
        <w:pStyle w:val="ListParagraph"/>
        <w:numPr>
          <w:ilvl w:val="3"/>
          <w:numId w:val="3"/>
        </w:numPr>
      </w:pPr>
      <w:r>
        <w:t>Shelters</w:t>
      </w:r>
    </w:p>
    <w:p w14:paraId="608BC8EC" w14:textId="77777777" w:rsidR="009A6C6A" w:rsidRDefault="009A6C6A" w:rsidP="009A6C6A">
      <w:pPr>
        <w:pStyle w:val="ListParagraph"/>
        <w:numPr>
          <w:ilvl w:val="3"/>
          <w:numId w:val="3"/>
        </w:numPr>
      </w:pPr>
      <w:r>
        <w:t>Vendors</w:t>
      </w:r>
    </w:p>
    <w:p w14:paraId="6DA7E7D0" w14:textId="77777777" w:rsidR="009A6C6A" w:rsidRPr="003E6FCD" w:rsidRDefault="009A6C6A" w:rsidP="009A6C6A">
      <w:pPr>
        <w:pStyle w:val="ListParagraph"/>
        <w:numPr>
          <w:ilvl w:val="3"/>
          <w:numId w:val="3"/>
        </w:numPr>
      </w:pPr>
      <w:r>
        <w:t>Partners</w:t>
      </w:r>
    </w:p>
    <w:p w14:paraId="3AE3F2F8" w14:textId="2AFB4B1A" w:rsidR="00435351" w:rsidRDefault="00435351" w:rsidP="00621C29">
      <w:pPr>
        <w:pStyle w:val="Heading2"/>
        <w:rPr>
          <w:rStyle w:val="Strong"/>
        </w:rPr>
      </w:pPr>
      <w:bookmarkStart w:id="4" w:name="_Toc27415745"/>
      <w:r w:rsidRPr="007B3E17">
        <w:rPr>
          <w:rStyle w:val="Strong"/>
        </w:rPr>
        <w:lastRenderedPageBreak/>
        <w:t>High</w:t>
      </w:r>
      <w:r w:rsidR="00211A40">
        <w:rPr>
          <w:rStyle w:val="Strong"/>
        </w:rPr>
        <w:t>-</w:t>
      </w:r>
      <w:r w:rsidRPr="007B3E17">
        <w:rPr>
          <w:rStyle w:val="Strong"/>
        </w:rPr>
        <w:t>Level Rules</w:t>
      </w:r>
      <w:bookmarkEnd w:id="4"/>
    </w:p>
    <w:p w14:paraId="55E216D9" w14:textId="1143B947" w:rsidR="00E61AC5" w:rsidRPr="00542E81" w:rsidRDefault="00E61AC5" w:rsidP="00E61AC5">
      <w:pPr>
        <w:rPr>
          <w:b/>
          <w:bCs/>
        </w:rPr>
      </w:pPr>
      <w:r w:rsidRPr="00542E81">
        <w:rPr>
          <w:b/>
          <w:bCs/>
        </w:rPr>
        <w:t>People &amp; Organizations</w:t>
      </w:r>
    </w:p>
    <w:p w14:paraId="7601193C" w14:textId="34107D82" w:rsidR="00982438" w:rsidRDefault="00BB7811" w:rsidP="003E6FCD">
      <w:pPr>
        <w:pStyle w:val="ListParagraph"/>
        <w:numPr>
          <w:ilvl w:val="0"/>
          <w:numId w:val="2"/>
        </w:numPr>
      </w:pPr>
      <w:r>
        <w:t xml:space="preserve">A </w:t>
      </w:r>
      <w:r w:rsidR="00CE3657">
        <w:t>contact or an organization can own a dog</w:t>
      </w:r>
      <w:r>
        <w:t>.</w:t>
      </w:r>
    </w:p>
    <w:p w14:paraId="1B17A07C" w14:textId="7EF589C2" w:rsidR="00446356" w:rsidRDefault="00BD0828" w:rsidP="003E6FCD">
      <w:pPr>
        <w:pStyle w:val="ListParagraph"/>
        <w:numPr>
          <w:ilvl w:val="0"/>
          <w:numId w:val="2"/>
        </w:numPr>
      </w:pPr>
      <w:r>
        <w:t>Contacts</w:t>
      </w:r>
      <w:r w:rsidR="00697713">
        <w:t xml:space="preserve"> and organizations</w:t>
      </w:r>
      <w:r>
        <w:t xml:space="preserve"> can be associated with multiple dogs</w:t>
      </w:r>
      <w:r w:rsidR="00697713">
        <w:t>.</w:t>
      </w:r>
    </w:p>
    <w:p w14:paraId="7CC195CE" w14:textId="7648E5D8" w:rsidR="00E61AC5" w:rsidRPr="00542E81" w:rsidRDefault="00E61AC5" w:rsidP="00E61AC5">
      <w:pPr>
        <w:rPr>
          <w:b/>
          <w:bCs/>
        </w:rPr>
      </w:pPr>
      <w:r w:rsidRPr="00542E81">
        <w:rPr>
          <w:b/>
          <w:bCs/>
        </w:rPr>
        <w:t>Dogs</w:t>
      </w:r>
    </w:p>
    <w:p w14:paraId="12A31CC8" w14:textId="41E7A3A5" w:rsidR="00A86D56" w:rsidRDefault="00733AFD" w:rsidP="003E6FCD">
      <w:pPr>
        <w:pStyle w:val="ListParagraph"/>
        <w:numPr>
          <w:ilvl w:val="0"/>
          <w:numId w:val="2"/>
        </w:numPr>
      </w:pPr>
      <w:r>
        <w:t>Dogs are not one-time clients but can have multiple status changes</w:t>
      </w:r>
      <w:r w:rsidR="00973E9E">
        <w:t>.</w:t>
      </w:r>
    </w:p>
    <w:p w14:paraId="7B6C7138" w14:textId="77ABB5AC" w:rsidR="001D39F2" w:rsidRDefault="001D39F2" w:rsidP="003E6FCD">
      <w:pPr>
        <w:pStyle w:val="ListParagraph"/>
        <w:numPr>
          <w:ilvl w:val="0"/>
          <w:numId w:val="2"/>
        </w:numPr>
      </w:pPr>
      <w:r>
        <w:t xml:space="preserve">A dog can be owned by contact or by </w:t>
      </w:r>
      <w:r w:rsidR="00733AFD">
        <w:t>an organization</w:t>
      </w:r>
      <w:r w:rsidR="00610A2C">
        <w:t>.</w:t>
      </w:r>
    </w:p>
    <w:p w14:paraId="4F75E74C" w14:textId="11657256" w:rsidR="00610A2C" w:rsidRDefault="00610A2C" w:rsidP="003E6FCD">
      <w:pPr>
        <w:pStyle w:val="ListParagraph"/>
        <w:numPr>
          <w:ilvl w:val="0"/>
          <w:numId w:val="2"/>
        </w:numPr>
      </w:pPr>
      <w:r>
        <w:t>A dog can be directly associated with costs or income (in the case it is sponsored</w:t>
      </w:r>
      <w:r w:rsidR="00CE3657">
        <w:t>,</w:t>
      </w:r>
      <w:r>
        <w:t xml:space="preserve"> for example).</w:t>
      </w:r>
    </w:p>
    <w:p w14:paraId="3DFFCC7C" w14:textId="495D7E6C" w:rsidR="00E61AC5" w:rsidRPr="00542E81" w:rsidRDefault="00E61AC5" w:rsidP="00E61AC5">
      <w:pPr>
        <w:rPr>
          <w:b/>
          <w:bCs/>
        </w:rPr>
      </w:pPr>
      <w:r w:rsidRPr="00542E81">
        <w:rPr>
          <w:b/>
          <w:bCs/>
        </w:rPr>
        <w:t>Mo</w:t>
      </w:r>
      <w:r w:rsidR="00542E81" w:rsidRPr="00542E81">
        <w:rPr>
          <w:b/>
          <w:bCs/>
        </w:rPr>
        <w:t>ney</w:t>
      </w:r>
    </w:p>
    <w:p w14:paraId="53BBC7BD" w14:textId="7BE0019D" w:rsidR="00CF53E3" w:rsidRDefault="00CF53E3" w:rsidP="003E6FCD">
      <w:pPr>
        <w:pStyle w:val="ListParagraph"/>
        <w:numPr>
          <w:ilvl w:val="0"/>
          <w:numId w:val="2"/>
        </w:numPr>
      </w:pPr>
      <w:r>
        <w:t>Costs can be associated with one dog, but if associated with more than one dog</w:t>
      </w:r>
      <w:r w:rsidR="00CE3657">
        <w:t>,</w:t>
      </w:r>
      <w:r>
        <w:t xml:space="preserve"> it will not be assigned</w:t>
      </w:r>
      <w:r w:rsidR="007E4C61">
        <w:t xml:space="preserve"> to dogs.</w:t>
      </w:r>
    </w:p>
    <w:p w14:paraId="6DD31059" w14:textId="171B4ACF" w:rsidR="00E61AC5" w:rsidRDefault="00E61AC5" w:rsidP="00E61AC5">
      <w:pPr>
        <w:pStyle w:val="ListParagraph"/>
        <w:numPr>
          <w:ilvl w:val="0"/>
          <w:numId w:val="2"/>
        </w:numPr>
      </w:pPr>
      <w:r>
        <w:t xml:space="preserve">Income can be a donation </w:t>
      </w:r>
      <w:r w:rsidR="00CE3657">
        <w:t>that</w:t>
      </w:r>
      <w:r>
        <w:t xml:space="preserve"> would have nothing due, a sponsorship which would only have estimated due within cancellation policy and contractually obligated amounts </w:t>
      </w:r>
      <w:r w:rsidR="00CE3657">
        <w:t>owing</w:t>
      </w:r>
      <w:r>
        <w:t>.</w:t>
      </w:r>
    </w:p>
    <w:p w14:paraId="6B01B3FA" w14:textId="16B476D7" w:rsidR="00E61AC5" w:rsidRPr="00542E81" w:rsidRDefault="00E61AC5" w:rsidP="00E61AC5">
      <w:pPr>
        <w:rPr>
          <w:b/>
          <w:bCs/>
        </w:rPr>
      </w:pPr>
      <w:r w:rsidRPr="00542E81">
        <w:rPr>
          <w:b/>
          <w:bCs/>
        </w:rPr>
        <w:t>Events</w:t>
      </w:r>
    </w:p>
    <w:p w14:paraId="4BC6969F" w14:textId="353015C7" w:rsidR="00E61AC5" w:rsidRDefault="00E61AC5" w:rsidP="00E61AC5">
      <w:pPr>
        <w:pStyle w:val="ListParagraph"/>
        <w:numPr>
          <w:ilvl w:val="0"/>
          <w:numId w:val="2"/>
        </w:numPr>
      </w:pPr>
      <w:r>
        <w:t>Events may have registrants or may be non-registered events.</w:t>
      </w:r>
    </w:p>
    <w:p w14:paraId="10C03588" w14:textId="7DA157D8" w:rsidR="00B520A6" w:rsidRDefault="00B520A6" w:rsidP="00E61AC5">
      <w:pPr>
        <w:pStyle w:val="ListParagraph"/>
        <w:numPr>
          <w:ilvl w:val="0"/>
          <w:numId w:val="2"/>
        </w:numPr>
      </w:pPr>
      <w:r>
        <w:t>Events may be online, offline or other fund-raising efforts</w:t>
      </w:r>
    </w:p>
    <w:p w14:paraId="7BDFAE2B" w14:textId="2EAA791F" w:rsidR="00B520A6" w:rsidRDefault="00B520A6" w:rsidP="00B520A6">
      <w:pPr>
        <w:rPr>
          <w:b/>
          <w:bCs/>
        </w:rPr>
      </w:pPr>
      <w:r w:rsidRPr="00B520A6">
        <w:rPr>
          <w:b/>
          <w:bCs/>
        </w:rPr>
        <w:t>Products</w:t>
      </w:r>
    </w:p>
    <w:p w14:paraId="5DB24D82" w14:textId="71CA7CC6" w:rsidR="00B520A6" w:rsidRDefault="00B520A6" w:rsidP="00B520A6">
      <w:pPr>
        <w:pStyle w:val="ListParagraph"/>
        <w:numPr>
          <w:ilvl w:val="0"/>
          <w:numId w:val="2"/>
        </w:numPr>
      </w:pPr>
      <w:r>
        <w:t>The product table is a simple inventory tool. A future phase may add functionality.</w:t>
      </w:r>
    </w:p>
    <w:p w14:paraId="620FA476" w14:textId="509A06DF" w:rsidR="00435351" w:rsidRPr="007B3E17" w:rsidRDefault="00435351" w:rsidP="00621C29">
      <w:pPr>
        <w:pStyle w:val="Heading2"/>
        <w:rPr>
          <w:rStyle w:val="Strong"/>
        </w:rPr>
      </w:pPr>
      <w:bookmarkStart w:id="5" w:name="_Toc27415746"/>
      <w:r w:rsidRPr="007B3E17">
        <w:rPr>
          <w:rStyle w:val="Strong"/>
        </w:rPr>
        <w:t>Expectations</w:t>
      </w:r>
      <w:bookmarkEnd w:id="5"/>
    </w:p>
    <w:p w14:paraId="162512AD" w14:textId="7902BE06" w:rsidR="00435351" w:rsidRDefault="00FD0E82" w:rsidP="00435351">
      <w:r>
        <w:t>The result</w:t>
      </w:r>
      <w:r w:rsidR="00C74630">
        <w:t xml:space="preserve"> will be a data model that can assist data capture, management</w:t>
      </w:r>
      <w:r w:rsidR="00CE3657">
        <w:t>,</w:t>
      </w:r>
      <w:r w:rsidR="00C74630">
        <w:t xml:space="preserve"> and web support for any organization that needs to start collecting data and </w:t>
      </w:r>
      <w:r w:rsidR="00CE3657">
        <w:t>help</w:t>
      </w:r>
      <w:r w:rsidR="00C74630">
        <w:t>ing dogs regardless of the business model.</w:t>
      </w:r>
    </w:p>
    <w:p w14:paraId="3C617654" w14:textId="77777777" w:rsidR="00193CB4" w:rsidRPr="00193CB4" w:rsidRDefault="00193CB4" w:rsidP="00193CB4"/>
    <w:p w14:paraId="0F07C424" w14:textId="6405205B" w:rsidR="00435351" w:rsidRDefault="00435351" w:rsidP="00621C29">
      <w:pPr>
        <w:pStyle w:val="Heading2"/>
        <w:rPr>
          <w:rStyle w:val="Strong"/>
        </w:rPr>
      </w:pPr>
      <w:bookmarkStart w:id="6" w:name="_Toc27415747"/>
      <w:r w:rsidRPr="007B3E17">
        <w:rPr>
          <w:rStyle w:val="Strong"/>
        </w:rPr>
        <w:t>Source Data Samples</w:t>
      </w:r>
      <w:bookmarkEnd w:id="6"/>
    </w:p>
    <w:tbl>
      <w:tblPr>
        <w:tblW w:w="9445" w:type="dxa"/>
        <w:tblLook w:val="04A0" w:firstRow="1" w:lastRow="0" w:firstColumn="1" w:lastColumn="0" w:noHBand="0" w:noVBand="1"/>
      </w:tblPr>
      <w:tblGrid>
        <w:gridCol w:w="1260"/>
        <w:gridCol w:w="1260"/>
        <w:gridCol w:w="1260"/>
        <w:gridCol w:w="1260"/>
        <w:gridCol w:w="1260"/>
        <w:gridCol w:w="1120"/>
        <w:gridCol w:w="1260"/>
        <w:gridCol w:w="779"/>
      </w:tblGrid>
      <w:tr w:rsidR="00232E29" w:rsidRPr="00232E29" w14:paraId="56B64979" w14:textId="77777777" w:rsidTr="006E2AE2">
        <w:trPr>
          <w:trHeight w:val="210"/>
        </w:trPr>
        <w:tc>
          <w:tcPr>
            <w:tcW w:w="126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14:paraId="2533991B" w14:textId="77777777" w:rsidR="00232E29" w:rsidRPr="00232E29" w:rsidRDefault="00232E29" w:rsidP="00232E29">
            <w:pPr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  <w:r w:rsidRPr="00232E29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  <w:t>Current Name</w:t>
            </w:r>
          </w:p>
        </w:tc>
        <w:tc>
          <w:tcPr>
            <w:tcW w:w="126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14:paraId="47855722" w14:textId="77777777" w:rsidR="00232E29" w:rsidRPr="00232E29" w:rsidRDefault="00232E29" w:rsidP="00232E29">
            <w:pPr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  <w:r w:rsidRPr="00232E29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  <w:t>Original Name</w:t>
            </w:r>
          </w:p>
        </w:tc>
        <w:tc>
          <w:tcPr>
            <w:tcW w:w="126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14:paraId="616C8146" w14:textId="77777777" w:rsidR="00232E29" w:rsidRPr="00232E29" w:rsidRDefault="00232E29" w:rsidP="00232E29">
            <w:pPr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  <w:r w:rsidRPr="00232E29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  <w:t>Breed</w:t>
            </w:r>
          </w:p>
        </w:tc>
        <w:tc>
          <w:tcPr>
            <w:tcW w:w="126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14:paraId="1AA8570A" w14:textId="77777777" w:rsidR="00232E29" w:rsidRPr="00232E29" w:rsidRDefault="00232E29" w:rsidP="00232E29">
            <w:pPr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  <w:r w:rsidRPr="00232E29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  <w:t>Color</w:t>
            </w:r>
          </w:p>
        </w:tc>
        <w:tc>
          <w:tcPr>
            <w:tcW w:w="126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14:paraId="471FD0BB" w14:textId="77777777" w:rsidR="00232E29" w:rsidRPr="00232E29" w:rsidRDefault="00232E29" w:rsidP="00232E29">
            <w:pPr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  <w:r w:rsidRPr="00232E29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  <w:t>Sex</w:t>
            </w:r>
          </w:p>
        </w:tc>
        <w:tc>
          <w:tcPr>
            <w:tcW w:w="112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14:paraId="2A977552" w14:textId="77777777" w:rsidR="00232E29" w:rsidRPr="00232E29" w:rsidRDefault="00232E29" w:rsidP="00232E29">
            <w:pPr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  <w:r w:rsidRPr="00232E29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  <w:t>Age Estimated</w:t>
            </w:r>
          </w:p>
        </w:tc>
        <w:tc>
          <w:tcPr>
            <w:tcW w:w="126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14:paraId="0F7C8709" w14:textId="77777777" w:rsidR="00232E29" w:rsidRPr="00232E29" w:rsidRDefault="00232E29" w:rsidP="00232E29">
            <w:pPr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  <w:r w:rsidRPr="00232E29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  <w:t>Birthdate</w:t>
            </w:r>
          </w:p>
        </w:tc>
        <w:tc>
          <w:tcPr>
            <w:tcW w:w="765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4472C4" w:fill="4472C4"/>
            <w:noWrap/>
            <w:vAlign w:val="bottom"/>
            <w:hideMark/>
          </w:tcPr>
          <w:p w14:paraId="3755193F" w14:textId="77777777" w:rsidR="00232E29" w:rsidRPr="00232E29" w:rsidRDefault="00232E29" w:rsidP="00232E29">
            <w:pPr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  <w:r w:rsidRPr="00232E29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  <w:t>Status</w:t>
            </w:r>
          </w:p>
        </w:tc>
      </w:tr>
      <w:tr w:rsidR="00232E29" w:rsidRPr="00232E29" w14:paraId="0682292C" w14:textId="77777777" w:rsidTr="006E2AE2">
        <w:trPr>
          <w:trHeight w:val="210"/>
        </w:trPr>
        <w:tc>
          <w:tcPr>
            <w:tcW w:w="126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2A2D7AA7" w14:textId="77777777" w:rsidR="00232E29" w:rsidRPr="00232E29" w:rsidRDefault="00232E29" w:rsidP="00232E29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32E2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ixie</w:t>
            </w:r>
          </w:p>
        </w:tc>
        <w:tc>
          <w:tcPr>
            <w:tcW w:w="126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2DC72E63" w14:textId="77777777" w:rsidR="00232E29" w:rsidRPr="00232E29" w:rsidRDefault="00232E29" w:rsidP="00232E29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32E2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Unknown</w:t>
            </w:r>
          </w:p>
        </w:tc>
        <w:tc>
          <w:tcPr>
            <w:tcW w:w="126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4D4B5E03" w14:textId="77777777" w:rsidR="00232E29" w:rsidRPr="00232E29" w:rsidRDefault="00232E29" w:rsidP="00232E29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32E2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tumpyX</w:t>
            </w:r>
            <w:proofErr w:type="spellEnd"/>
          </w:p>
        </w:tc>
        <w:tc>
          <w:tcPr>
            <w:tcW w:w="126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5F626EF5" w14:textId="77777777" w:rsidR="00232E29" w:rsidRPr="00232E29" w:rsidRDefault="00232E29" w:rsidP="00232E29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32E2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Orange</w:t>
            </w:r>
          </w:p>
        </w:tc>
        <w:tc>
          <w:tcPr>
            <w:tcW w:w="126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5E478CFC" w14:textId="77777777" w:rsidR="00232E29" w:rsidRPr="00232E29" w:rsidRDefault="00232E29" w:rsidP="00232E29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32E2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Female</w:t>
            </w:r>
          </w:p>
        </w:tc>
        <w:tc>
          <w:tcPr>
            <w:tcW w:w="112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79F89388" w14:textId="77777777" w:rsidR="00232E29" w:rsidRPr="00232E29" w:rsidRDefault="00232E29" w:rsidP="00232E29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32E2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Y</w:t>
            </w:r>
          </w:p>
        </w:tc>
        <w:tc>
          <w:tcPr>
            <w:tcW w:w="126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5040CF80" w14:textId="77777777" w:rsidR="00232E29" w:rsidRPr="00232E29" w:rsidRDefault="00232E29" w:rsidP="00232E29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32E2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Jun-13</w:t>
            </w:r>
          </w:p>
        </w:tc>
        <w:tc>
          <w:tcPr>
            <w:tcW w:w="765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61654E85" w14:textId="77777777" w:rsidR="00232E29" w:rsidRPr="00232E29" w:rsidRDefault="00232E29" w:rsidP="00232E29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32E2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dopted</w:t>
            </w:r>
          </w:p>
        </w:tc>
      </w:tr>
      <w:tr w:rsidR="00232E29" w:rsidRPr="00232E29" w14:paraId="067D3819" w14:textId="77777777" w:rsidTr="006E2AE2">
        <w:trPr>
          <w:trHeight w:val="210"/>
        </w:trPr>
        <w:tc>
          <w:tcPr>
            <w:tcW w:w="126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4A724331" w14:textId="77777777" w:rsidR="00232E29" w:rsidRPr="00232E29" w:rsidRDefault="00232E29" w:rsidP="00232E29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32E2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dy</w:t>
            </w:r>
          </w:p>
        </w:tc>
        <w:tc>
          <w:tcPr>
            <w:tcW w:w="126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1C889036" w14:textId="77777777" w:rsidR="00232E29" w:rsidRPr="00232E29" w:rsidRDefault="00232E29" w:rsidP="00232E29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32E2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dy</w:t>
            </w:r>
          </w:p>
        </w:tc>
        <w:tc>
          <w:tcPr>
            <w:tcW w:w="126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3E112030" w14:textId="77777777" w:rsidR="00232E29" w:rsidRPr="00232E29" w:rsidRDefault="00232E29" w:rsidP="00232E29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32E2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tumpyX</w:t>
            </w:r>
            <w:proofErr w:type="spellEnd"/>
          </w:p>
        </w:tc>
        <w:tc>
          <w:tcPr>
            <w:tcW w:w="126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320CB099" w14:textId="77777777" w:rsidR="00232E29" w:rsidRPr="00232E29" w:rsidRDefault="00232E29" w:rsidP="00232E29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32E2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rle</w:t>
            </w:r>
          </w:p>
        </w:tc>
        <w:tc>
          <w:tcPr>
            <w:tcW w:w="126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2BDFAB49" w14:textId="77777777" w:rsidR="00232E29" w:rsidRPr="00232E29" w:rsidRDefault="00232E29" w:rsidP="00232E29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32E2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le</w:t>
            </w:r>
          </w:p>
        </w:tc>
        <w:tc>
          <w:tcPr>
            <w:tcW w:w="112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3EBAD0DB" w14:textId="77777777" w:rsidR="00232E29" w:rsidRPr="00232E29" w:rsidRDefault="00232E29" w:rsidP="00232E29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32E2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Y</w:t>
            </w:r>
          </w:p>
        </w:tc>
        <w:tc>
          <w:tcPr>
            <w:tcW w:w="126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1FEB4A63" w14:textId="77777777" w:rsidR="00232E29" w:rsidRPr="00232E29" w:rsidRDefault="00232E29" w:rsidP="00232E29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32E2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ov-14</w:t>
            </w:r>
          </w:p>
        </w:tc>
        <w:tc>
          <w:tcPr>
            <w:tcW w:w="765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20916FDD" w14:textId="77777777" w:rsidR="00232E29" w:rsidRPr="00232E29" w:rsidRDefault="00232E29" w:rsidP="00232E29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32E2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dopted</w:t>
            </w:r>
          </w:p>
        </w:tc>
      </w:tr>
      <w:tr w:rsidR="00232E29" w:rsidRPr="00232E29" w14:paraId="62D2F9EA" w14:textId="77777777" w:rsidTr="006E2AE2">
        <w:trPr>
          <w:trHeight w:val="210"/>
        </w:trPr>
        <w:tc>
          <w:tcPr>
            <w:tcW w:w="126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0CDDBD26" w14:textId="77777777" w:rsidR="00232E29" w:rsidRPr="00232E29" w:rsidRDefault="00232E29" w:rsidP="00232E29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32E2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Fennec</w:t>
            </w:r>
          </w:p>
        </w:tc>
        <w:tc>
          <w:tcPr>
            <w:tcW w:w="126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31AE18C6" w14:textId="77777777" w:rsidR="00232E29" w:rsidRPr="00232E29" w:rsidRDefault="00232E29" w:rsidP="00232E29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32E2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Unknown</w:t>
            </w:r>
          </w:p>
        </w:tc>
        <w:tc>
          <w:tcPr>
            <w:tcW w:w="126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7EF91FB8" w14:textId="77777777" w:rsidR="00232E29" w:rsidRPr="00232E29" w:rsidRDefault="00232E29" w:rsidP="00232E29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32E2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CD Mis</w:t>
            </w:r>
          </w:p>
        </w:tc>
        <w:tc>
          <w:tcPr>
            <w:tcW w:w="126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3642D419" w14:textId="77777777" w:rsidR="00232E29" w:rsidRPr="00232E29" w:rsidRDefault="00232E29" w:rsidP="00232E29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32E2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Beige</w:t>
            </w:r>
          </w:p>
        </w:tc>
        <w:tc>
          <w:tcPr>
            <w:tcW w:w="126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3CCF9F78" w14:textId="77777777" w:rsidR="00232E29" w:rsidRPr="00232E29" w:rsidRDefault="00232E29" w:rsidP="00232E29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32E2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le</w:t>
            </w:r>
          </w:p>
        </w:tc>
        <w:tc>
          <w:tcPr>
            <w:tcW w:w="112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04259703" w14:textId="77777777" w:rsidR="00232E29" w:rsidRPr="00232E29" w:rsidRDefault="00232E29" w:rsidP="00232E29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32E2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Y</w:t>
            </w:r>
          </w:p>
        </w:tc>
        <w:tc>
          <w:tcPr>
            <w:tcW w:w="126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311F0E74" w14:textId="77777777" w:rsidR="00232E29" w:rsidRPr="00232E29" w:rsidRDefault="00232E29" w:rsidP="00232E29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32E2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Jan-19</w:t>
            </w:r>
          </w:p>
        </w:tc>
        <w:tc>
          <w:tcPr>
            <w:tcW w:w="765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0F7A531B" w14:textId="77777777" w:rsidR="00232E29" w:rsidRPr="00232E29" w:rsidRDefault="00232E29" w:rsidP="00232E29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32E2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Foster</w:t>
            </w:r>
          </w:p>
        </w:tc>
      </w:tr>
    </w:tbl>
    <w:p w14:paraId="33B72118" w14:textId="52CA6E4F" w:rsidR="00DA334F" w:rsidRDefault="00DA334F" w:rsidP="00DA334F"/>
    <w:tbl>
      <w:tblPr>
        <w:tblW w:w="6876" w:type="dxa"/>
        <w:tblLook w:val="04A0" w:firstRow="1" w:lastRow="0" w:firstColumn="1" w:lastColumn="0" w:noHBand="0" w:noVBand="1"/>
      </w:tblPr>
      <w:tblGrid>
        <w:gridCol w:w="1260"/>
        <w:gridCol w:w="1260"/>
        <w:gridCol w:w="2022"/>
        <w:gridCol w:w="1260"/>
        <w:gridCol w:w="1260"/>
      </w:tblGrid>
      <w:tr w:rsidR="006E2AE2" w:rsidRPr="006E2AE2" w14:paraId="2C062A15" w14:textId="77777777" w:rsidTr="006E2AE2">
        <w:trPr>
          <w:trHeight w:val="210"/>
        </w:trPr>
        <w:tc>
          <w:tcPr>
            <w:tcW w:w="126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14:paraId="4BFBAC5E" w14:textId="77777777" w:rsidR="006E2AE2" w:rsidRPr="006E2AE2" w:rsidRDefault="006E2AE2" w:rsidP="006E2AE2">
            <w:pPr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  <w:r w:rsidRPr="006E2AE2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  <w:t>First Name</w:t>
            </w:r>
          </w:p>
        </w:tc>
        <w:tc>
          <w:tcPr>
            <w:tcW w:w="126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14:paraId="11105CEE" w14:textId="77777777" w:rsidR="006E2AE2" w:rsidRPr="006E2AE2" w:rsidRDefault="006E2AE2" w:rsidP="006E2AE2">
            <w:pPr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  <w:r w:rsidRPr="006E2AE2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  <w:t>Last Name</w:t>
            </w:r>
          </w:p>
        </w:tc>
        <w:tc>
          <w:tcPr>
            <w:tcW w:w="1836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14:paraId="3BC9D494" w14:textId="77777777" w:rsidR="006E2AE2" w:rsidRPr="006E2AE2" w:rsidRDefault="006E2AE2" w:rsidP="006E2AE2">
            <w:pPr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  <w:r w:rsidRPr="006E2AE2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  <w:t>Email</w:t>
            </w:r>
          </w:p>
        </w:tc>
        <w:tc>
          <w:tcPr>
            <w:tcW w:w="126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14:paraId="48ECFB7F" w14:textId="77777777" w:rsidR="006E2AE2" w:rsidRPr="006E2AE2" w:rsidRDefault="006E2AE2" w:rsidP="006E2AE2">
            <w:pPr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  <w:r w:rsidRPr="006E2AE2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  <w:t>Phone</w:t>
            </w:r>
          </w:p>
        </w:tc>
        <w:tc>
          <w:tcPr>
            <w:tcW w:w="126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14:paraId="467906C9" w14:textId="77777777" w:rsidR="006E2AE2" w:rsidRPr="006E2AE2" w:rsidRDefault="006E2AE2" w:rsidP="006E2AE2">
            <w:pPr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  <w:r w:rsidRPr="006E2AE2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  <w:t>Type</w:t>
            </w:r>
          </w:p>
        </w:tc>
      </w:tr>
      <w:tr w:rsidR="006E2AE2" w:rsidRPr="006E2AE2" w14:paraId="24C7DA60" w14:textId="77777777" w:rsidTr="006E2AE2">
        <w:trPr>
          <w:trHeight w:val="210"/>
        </w:trPr>
        <w:tc>
          <w:tcPr>
            <w:tcW w:w="1260" w:type="dxa"/>
            <w:tcBorders>
              <w:top w:val="nil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03893209" w14:textId="77777777" w:rsidR="006E2AE2" w:rsidRPr="006E2AE2" w:rsidRDefault="006E2AE2" w:rsidP="006E2AE2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6E2AE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Gary</w:t>
            </w:r>
          </w:p>
        </w:tc>
        <w:tc>
          <w:tcPr>
            <w:tcW w:w="1260" w:type="dxa"/>
            <w:tcBorders>
              <w:top w:val="nil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415144E8" w14:textId="77777777" w:rsidR="006E2AE2" w:rsidRPr="006E2AE2" w:rsidRDefault="006E2AE2" w:rsidP="006E2AE2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6E2AE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choonover</w:t>
            </w:r>
          </w:p>
        </w:tc>
        <w:tc>
          <w:tcPr>
            <w:tcW w:w="1836" w:type="dxa"/>
            <w:tcBorders>
              <w:top w:val="nil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65CD569D" w14:textId="77777777" w:rsidR="006E2AE2" w:rsidRPr="006E2AE2" w:rsidRDefault="00D8326C" w:rsidP="006E2AE2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hyperlink r:id="rId9" w:history="1">
              <w:r w:rsidR="006E2AE2" w:rsidRPr="006E2AE2">
                <w:rPr>
                  <w:rFonts w:ascii="Calibri" w:eastAsia="Times New Roman" w:hAnsi="Calibri" w:cs="Calibri"/>
                  <w:color w:val="000000"/>
                  <w:sz w:val="16"/>
                  <w:szCs w:val="16"/>
                </w:rPr>
                <w:t>doofusdogs@nodomain.xyz</w:t>
              </w:r>
            </w:hyperlink>
          </w:p>
        </w:tc>
        <w:tc>
          <w:tcPr>
            <w:tcW w:w="1260" w:type="dxa"/>
            <w:tcBorders>
              <w:top w:val="nil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1180B92D" w14:textId="77777777" w:rsidR="006E2AE2" w:rsidRPr="006E2AE2" w:rsidRDefault="006E2AE2" w:rsidP="006E2AE2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6E2AE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15-497-6382</w:t>
            </w:r>
          </w:p>
        </w:tc>
        <w:tc>
          <w:tcPr>
            <w:tcW w:w="1260" w:type="dxa"/>
            <w:tcBorders>
              <w:top w:val="nil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124CBBA8" w14:textId="77777777" w:rsidR="006E2AE2" w:rsidRPr="006E2AE2" w:rsidRDefault="006E2AE2" w:rsidP="006E2AE2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6E2AE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Volunteer</w:t>
            </w:r>
          </w:p>
        </w:tc>
      </w:tr>
    </w:tbl>
    <w:p w14:paraId="3AF6A08B" w14:textId="22114D26" w:rsidR="00232E29" w:rsidRDefault="00232E29" w:rsidP="00DA334F"/>
    <w:tbl>
      <w:tblPr>
        <w:tblW w:w="7900" w:type="dxa"/>
        <w:tblLook w:val="04A0" w:firstRow="1" w:lastRow="0" w:firstColumn="1" w:lastColumn="0" w:noHBand="0" w:noVBand="1"/>
      </w:tblPr>
      <w:tblGrid>
        <w:gridCol w:w="1420"/>
        <w:gridCol w:w="1260"/>
        <w:gridCol w:w="1580"/>
        <w:gridCol w:w="1260"/>
        <w:gridCol w:w="1260"/>
        <w:gridCol w:w="1120"/>
      </w:tblGrid>
      <w:tr w:rsidR="006E2AE2" w:rsidRPr="006E2AE2" w14:paraId="4781D63B" w14:textId="77777777" w:rsidTr="006E2AE2">
        <w:trPr>
          <w:trHeight w:val="210"/>
        </w:trPr>
        <w:tc>
          <w:tcPr>
            <w:tcW w:w="142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14:paraId="539C16CA" w14:textId="77777777" w:rsidR="006E2AE2" w:rsidRPr="006E2AE2" w:rsidRDefault="006E2AE2" w:rsidP="006E2AE2">
            <w:pPr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  <w:r w:rsidRPr="006E2AE2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  <w:t>Product</w:t>
            </w:r>
          </w:p>
        </w:tc>
        <w:tc>
          <w:tcPr>
            <w:tcW w:w="126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14:paraId="2623180E" w14:textId="77777777" w:rsidR="006E2AE2" w:rsidRPr="006E2AE2" w:rsidRDefault="006E2AE2" w:rsidP="006E2AE2">
            <w:pPr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  <w:r w:rsidRPr="006E2AE2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  <w:t>Size</w:t>
            </w:r>
          </w:p>
        </w:tc>
        <w:tc>
          <w:tcPr>
            <w:tcW w:w="158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14:paraId="2B5E8E4E" w14:textId="77777777" w:rsidR="006E2AE2" w:rsidRPr="006E2AE2" w:rsidRDefault="006E2AE2" w:rsidP="006E2AE2">
            <w:pPr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  <w:r w:rsidRPr="006E2AE2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  <w:t>Description</w:t>
            </w:r>
          </w:p>
        </w:tc>
        <w:tc>
          <w:tcPr>
            <w:tcW w:w="126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14:paraId="6586092C" w14:textId="77777777" w:rsidR="006E2AE2" w:rsidRPr="006E2AE2" w:rsidRDefault="006E2AE2" w:rsidP="006E2AE2">
            <w:pPr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  <w:r w:rsidRPr="006E2AE2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  <w:t>Color</w:t>
            </w:r>
          </w:p>
        </w:tc>
        <w:tc>
          <w:tcPr>
            <w:tcW w:w="126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14:paraId="621AB7B9" w14:textId="77777777" w:rsidR="006E2AE2" w:rsidRPr="006E2AE2" w:rsidRDefault="006E2AE2" w:rsidP="006E2AE2">
            <w:pPr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  <w:r w:rsidRPr="006E2AE2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  <w:t>Cost</w:t>
            </w:r>
          </w:p>
        </w:tc>
        <w:tc>
          <w:tcPr>
            <w:tcW w:w="112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14:paraId="36070CC6" w14:textId="77777777" w:rsidR="006E2AE2" w:rsidRPr="006E2AE2" w:rsidRDefault="006E2AE2" w:rsidP="006E2AE2">
            <w:pPr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  <w:r w:rsidRPr="006E2AE2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  <w:t>List Price</w:t>
            </w:r>
          </w:p>
        </w:tc>
      </w:tr>
      <w:tr w:rsidR="006E2AE2" w:rsidRPr="006E2AE2" w14:paraId="14557769" w14:textId="77777777" w:rsidTr="006E2AE2">
        <w:trPr>
          <w:trHeight w:val="210"/>
        </w:trPr>
        <w:tc>
          <w:tcPr>
            <w:tcW w:w="1420" w:type="dxa"/>
            <w:tcBorders>
              <w:top w:val="nil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5B046827" w14:textId="77777777" w:rsidR="006E2AE2" w:rsidRPr="006E2AE2" w:rsidRDefault="006E2AE2" w:rsidP="006E2AE2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6E2AE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og Jacket</w:t>
            </w:r>
          </w:p>
        </w:tc>
        <w:tc>
          <w:tcPr>
            <w:tcW w:w="1260" w:type="dxa"/>
            <w:tcBorders>
              <w:top w:val="nil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531C8E63" w14:textId="77777777" w:rsidR="006E2AE2" w:rsidRPr="006E2AE2" w:rsidRDefault="006E2AE2" w:rsidP="006E2AE2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6E2AE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30-40 </w:t>
            </w:r>
            <w:proofErr w:type="spellStart"/>
            <w:r w:rsidRPr="006E2AE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bs</w:t>
            </w:r>
            <w:proofErr w:type="spellEnd"/>
          </w:p>
        </w:tc>
        <w:tc>
          <w:tcPr>
            <w:tcW w:w="1580" w:type="dxa"/>
            <w:tcBorders>
              <w:top w:val="nil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098F4D3A" w14:textId="77777777" w:rsidR="006E2AE2" w:rsidRPr="006E2AE2" w:rsidRDefault="006E2AE2" w:rsidP="006E2AE2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6E2AE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Jacket for 30-40 </w:t>
            </w:r>
            <w:proofErr w:type="spellStart"/>
            <w:r w:rsidRPr="006E2AE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bs</w:t>
            </w:r>
            <w:proofErr w:type="spellEnd"/>
            <w:r w:rsidRPr="006E2AE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Dog</w:t>
            </w:r>
          </w:p>
        </w:tc>
        <w:tc>
          <w:tcPr>
            <w:tcW w:w="1260" w:type="dxa"/>
            <w:tcBorders>
              <w:top w:val="nil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599254B4" w14:textId="77777777" w:rsidR="006E2AE2" w:rsidRPr="006E2AE2" w:rsidRDefault="006E2AE2" w:rsidP="006E2AE2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6E2AE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ulti</w:t>
            </w:r>
          </w:p>
        </w:tc>
        <w:tc>
          <w:tcPr>
            <w:tcW w:w="1260" w:type="dxa"/>
            <w:tcBorders>
              <w:top w:val="nil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5DC864CA" w14:textId="77777777" w:rsidR="006E2AE2" w:rsidRPr="006E2AE2" w:rsidRDefault="006E2AE2" w:rsidP="006E2AE2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6E2AE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</w:t>
            </w:r>
          </w:p>
        </w:tc>
        <w:tc>
          <w:tcPr>
            <w:tcW w:w="1120" w:type="dxa"/>
            <w:tcBorders>
              <w:top w:val="nil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6BCF8CB2" w14:textId="77777777" w:rsidR="006E2AE2" w:rsidRPr="006E2AE2" w:rsidRDefault="006E2AE2" w:rsidP="006E2AE2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6E2AE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</w:t>
            </w:r>
          </w:p>
        </w:tc>
      </w:tr>
      <w:tr w:rsidR="006E2AE2" w:rsidRPr="006E2AE2" w14:paraId="0C18E6B7" w14:textId="77777777" w:rsidTr="006E2AE2">
        <w:trPr>
          <w:trHeight w:val="210"/>
        </w:trPr>
        <w:tc>
          <w:tcPr>
            <w:tcW w:w="1420" w:type="dxa"/>
            <w:tcBorders>
              <w:top w:val="nil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2DD2BC9B" w14:textId="77777777" w:rsidR="006E2AE2" w:rsidRPr="006E2AE2" w:rsidRDefault="006E2AE2" w:rsidP="006E2AE2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6E2AE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anvas Shopping Bag</w:t>
            </w:r>
          </w:p>
        </w:tc>
        <w:tc>
          <w:tcPr>
            <w:tcW w:w="1260" w:type="dxa"/>
            <w:tcBorders>
              <w:top w:val="nil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089A4866" w14:textId="77777777" w:rsidR="006E2AE2" w:rsidRPr="006E2AE2" w:rsidRDefault="006E2AE2" w:rsidP="006E2AE2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6E2AE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edium</w:t>
            </w:r>
          </w:p>
        </w:tc>
        <w:tc>
          <w:tcPr>
            <w:tcW w:w="1580" w:type="dxa"/>
            <w:tcBorders>
              <w:top w:val="nil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21D82C7A" w14:textId="77777777" w:rsidR="006E2AE2" w:rsidRPr="006E2AE2" w:rsidRDefault="006E2AE2" w:rsidP="006E2AE2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6E2AE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anvas Shopping Bag</w:t>
            </w:r>
          </w:p>
        </w:tc>
        <w:tc>
          <w:tcPr>
            <w:tcW w:w="1260" w:type="dxa"/>
            <w:tcBorders>
              <w:top w:val="nil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7D2EF95E" w14:textId="77777777" w:rsidR="006E2AE2" w:rsidRPr="006E2AE2" w:rsidRDefault="006E2AE2" w:rsidP="006E2AE2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6E2AE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ream</w:t>
            </w:r>
          </w:p>
        </w:tc>
        <w:tc>
          <w:tcPr>
            <w:tcW w:w="1260" w:type="dxa"/>
            <w:tcBorders>
              <w:top w:val="nil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0E217C12" w14:textId="77777777" w:rsidR="006E2AE2" w:rsidRPr="006E2AE2" w:rsidRDefault="006E2AE2" w:rsidP="006E2AE2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6E2AE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</w:t>
            </w:r>
          </w:p>
        </w:tc>
        <w:tc>
          <w:tcPr>
            <w:tcW w:w="1120" w:type="dxa"/>
            <w:tcBorders>
              <w:top w:val="nil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35A167D3" w14:textId="77777777" w:rsidR="006E2AE2" w:rsidRPr="006E2AE2" w:rsidRDefault="006E2AE2" w:rsidP="006E2AE2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6E2AE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</w:t>
            </w:r>
          </w:p>
        </w:tc>
      </w:tr>
    </w:tbl>
    <w:p w14:paraId="570CC16B" w14:textId="058D6B72" w:rsidR="00435351" w:rsidRPr="00621C29" w:rsidRDefault="00435351" w:rsidP="00621C29">
      <w:pPr>
        <w:pStyle w:val="Heading2"/>
        <w:rPr>
          <w:rStyle w:val="Strong"/>
          <w:b w:val="0"/>
          <w:bCs w:val="0"/>
        </w:rPr>
      </w:pPr>
      <w:bookmarkStart w:id="7" w:name="_Toc27415748"/>
      <w:r w:rsidRPr="00621C29">
        <w:rPr>
          <w:rStyle w:val="Strong"/>
          <w:b w:val="0"/>
          <w:bCs w:val="0"/>
        </w:rPr>
        <w:lastRenderedPageBreak/>
        <w:t>E</w:t>
      </w:r>
      <w:r w:rsidR="006D1FFF">
        <w:rPr>
          <w:rStyle w:val="Strong"/>
          <w:b w:val="0"/>
          <w:bCs w:val="0"/>
        </w:rPr>
        <w:t xml:space="preserve">ntity Relationship </w:t>
      </w:r>
      <w:r w:rsidRPr="00621C29">
        <w:rPr>
          <w:rStyle w:val="Strong"/>
          <w:b w:val="0"/>
          <w:bCs w:val="0"/>
        </w:rPr>
        <w:t>D</w:t>
      </w:r>
      <w:r w:rsidR="006D1FFF">
        <w:rPr>
          <w:rStyle w:val="Strong"/>
          <w:b w:val="0"/>
          <w:bCs w:val="0"/>
        </w:rPr>
        <w:t>iagram</w:t>
      </w:r>
      <w:bookmarkEnd w:id="7"/>
    </w:p>
    <w:p w14:paraId="4C848613" w14:textId="29C8C705" w:rsidR="00C74630" w:rsidRPr="00C74630" w:rsidRDefault="00543759" w:rsidP="00C74630">
      <w:r>
        <w:rPr>
          <w:noProof/>
        </w:rPr>
        <w:drawing>
          <wp:inline distT="0" distB="0" distL="0" distR="0" wp14:anchorId="1687CEEE" wp14:editId="59147AB7">
            <wp:extent cx="4248150" cy="5924550"/>
            <wp:effectExtent l="0" t="0" r="0" b="0"/>
            <wp:docPr id="5" name="Picture 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Dog_Project-Page-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48150" cy="592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5A0600" w14:textId="082065C3" w:rsidR="00435351" w:rsidRDefault="00D651B5" w:rsidP="00621C29">
      <w:pPr>
        <w:pStyle w:val="Heading2"/>
        <w:rPr>
          <w:rStyle w:val="Strong"/>
        </w:rPr>
      </w:pPr>
      <w:bookmarkStart w:id="8" w:name="_Toc27415749"/>
      <w:r>
        <w:rPr>
          <w:rStyle w:val="Strong"/>
        </w:rPr>
        <w:t>Data Dictionary</w:t>
      </w:r>
      <w:bookmarkEnd w:id="8"/>
    </w:p>
    <w:tbl>
      <w:tblPr>
        <w:tblW w:w="9445" w:type="dxa"/>
        <w:jc w:val="center"/>
        <w:tblLook w:val="04A0" w:firstRow="1" w:lastRow="0" w:firstColumn="1" w:lastColumn="0" w:noHBand="0" w:noVBand="1"/>
      </w:tblPr>
      <w:tblGrid>
        <w:gridCol w:w="2760"/>
        <w:gridCol w:w="2880"/>
        <w:gridCol w:w="1380"/>
        <w:gridCol w:w="2425"/>
      </w:tblGrid>
      <w:tr w:rsidR="00431164" w:rsidRPr="00431164" w14:paraId="2F57A579" w14:textId="77777777" w:rsidTr="00431164">
        <w:trPr>
          <w:trHeight w:val="285"/>
          <w:tblHeader/>
          <w:jc w:val="center"/>
        </w:trPr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CB9CA" w:themeFill="text2" w:themeFillTint="66"/>
            <w:noWrap/>
            <w:vAlign w:val="bottom"/>
            <w:hideMark/>
          </w:tcPr>
          <w:p w14:paraId="66C979B5" w14:textId="77777777" w:rsidR="00431164" w:rsidRPr="00431164" w:rsidRDefault="00431164" w:rsidP="00431164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bookmarkStart w:id="9" w:name="RANGE!A1:D112"/>
            <w:r w:rsidRPr="00431164">
              <w:rPr>
                <w:rFonts w:ascii="Calibri" w:eastAsia="Times New Roman" w:hAnsi="Calibri" w:cs="Calibri"/>
                <w:b/>
                <w:bCs/>
                <w:color w:val="000000"/>
              </w:rPr>
              <w:t>Entity</w:t>
            </w:r>
            <w:bookmarkEnd w:id="9"/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CB9CA" w:themeFill="text2" w:themeFillTint="66"/>
            <w:vAlign w:val="center"/>
            <w:hideMark/>
          </w:tcPr>
          <w:p w14:paraId="5A4F0C7D" w14:textId="77777777" w:rsidR="00431164" w:rsidRPr="00431164" w:rsidRDefault="00431164" w:rsidP="00431164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31164">
              <w:rPr>
                <w:rFonts w:ascii="Calibri" w:eastAsia="Times New Roman" w:hAnsi="Calibri" w:cs="Calibri"/>
                <w:b/>
                <w:bCs/>
                <w:color w:val="000000"/>
              </w:rPr>
              <w:t>Attribute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CB9CA" w:themeFill="text2" w:themeFillTint="66"/>
            <w:vAlign w:val="center"/>
            <w:hideMark/>
          </w:tcPr>
          <w:p w14:paraId="259EFB4B" w14:textId="77777777" w:rsidR="00431164" w:rsidRPr="00431164" w:rsidRDefault="00431164" w:rsidP="00431164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31164">
              <w:rPr>
                <w:rFonts w:ascii="Calibri" w:eastAsia="Times New Roman" w:hAnsi="Calibri" w:cs="Calibri"/>
                <w:b/>
                <w:bCs/>
                <w:color w:val="000000"/>
              </w:rPr>
              <w:t>Type</w:t>
            </w:r>
          </w:p>
        </w:tc>
        <w:tc>
          <w:tcPr>
            <w:tcW w:w="2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CB9CA" w:themeFill="text2" w:themeFillTint="66"/>
            <w:vAlign w:val="center"/>
            <w:hideMark/>
          </w:tcPr>
          <w:p w14:paraId="5F1B2497" w14:textId="77777777" w:rsidR="00431164" w:rsidRPr="00431164" w:rsidRDefault="00431164" w:rsidP="00431164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31164">
              <w:rPr>
                <w:rFonts w:ascii="Calibri" w:eastAsia="Times New Roman" w:hAnsi="Calibri" w:cs="Calibri"/>
                <w:b/>
                <w:bCs/>
                <w:color w:val="000000"/>
              </w:rPr>
              <w:t>Properties</w:t>
            </w:r>
          </w:p>
        </w:tc>
      </w:tr>
      <w:tr w:rsidR="00431164" w:rsidRPr="00431164" w14:paraId="26A13B5B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073ED05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Organization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A58BF66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Org_ID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9B352B9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int identity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F792C31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PK</w:t>
            </w:r>
          </w:p>
        </w:tc>
      </w:tr>
      <w:tr w:rsidR="00431164" w:rsidRPr="00431164" w14:paraId="68A979B6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EC696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Organization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EC528A2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Org_Name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B494E9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gramStart"/>
            <w:r w:rsidRPr="00431164">
              <w:rPr>
                <w:rFonts w:ascii="Calibri" w:eastAsia="Times New Roman" w:hAnsi="Calibri" w:cs="Calibri"/>
                <w:color w:val="000000"/>
              </w:rPr>
              <w:t>varchar(</w:t>
            </w:r>
            <w:proofErr w:type="gramEnd"/>
            <w:r w:rsidRPr="00431164">
              <w:rPr>
                <w:rFonts w:ascii="Calibri" w:eastAsia="Times New Roman" w:hAnsi="Calibri" w:cs="Calibri"/>
                <w:color w:val="000000"/>
              </w:rPr>
              <w:t>100)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C1821E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Required, Unique</w:t>
            </w:r>
          </w:p>
        </w:tc>
      </w:tr>
      <w:tr w:rsidR="00431164" w:rsidRPr="00431164" w14:paraId="0E265AB2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F1987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Organization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7324CB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Org_Address_1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571D91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gramStart"/>
            <w:r w:rsidRPr="00431164">
              <w:rPr>
                <w:rFonts w:ascii="Calibri" w:eastAsia="Times New Roman" w:hAnsi="Calibri" w:cs="Calibri"/>
                <w:color w:val="000000"/>
              </w:rPr>
              <w:t>varchar(</w:t>
            </w:r>
            <w:proofErr w:type="gramEnd"/>
            <w:r w:rsidRPr="00431164">
              <w:rPr>
                <w:rFonts w:ascii="Calibri" w:eastAsia="Times New Roman" w:hAnsi="Calibri" w:cs="Calibri"/>
                <w:color w:val="000000"/>
              </w:rPr>
              <w:t>100)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1628C2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31164" w:rsidRPr="00431164" w14:paraId="0A1827E2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20553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Organization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4336DD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Org_Address_2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9CA3E9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gramStart"/>
            <w:r w:rsidRPr="00431164">
              <w:rPr>
                <w:rFonts w:ascii="Calibri" w:eastAsia="Times New Roman" w:hAnsi="Calibri" w:cs="Calibri"/>
                <w:color w:val="000000"/>
              </w:rPr>
              <w:t>varchar(</w:t>
            </w:r>
            <w:proofErr w:type="gramEnd"/>
            <w:r w:rsidRPr="00431164">
              <w:rPr>
                <w:rFonts w:ascii="Calibri" w:eastAsia="Times New Roman" w:hAnsi="Calibri" w:cs="Calibri"/>
                <w:color w:val="000000"/>
              </w:rPr>
              <w:t>100)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490381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31164" w:rsidRPr="00431164" w14:paraId="0E60A7E3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ECF88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Organization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2C8AB8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Org_City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D2876A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gramStart"/>
            <w:r w:rsidRPr="00431164">
              <w:rPr>
                <w:rFonts w:ascii="Calibri" w:eastAsia="Times New Roman" w:hAnsi="Calibri" w:cs="Calibri"/>
                <w:color w:val="000000"/>
              </w:rPr>
              <w:t>varchar(</w:t>
            </w:r>
            <w:proofErr w:type="gramEnd"/>
            <w:r w:rsidRPr="00431164">
              <w:rPr>
                <w:rFonts w:ascii="Calibri" w:eastAsia="Times New Roman" w:hAnsi="Calibri" w:cs="Calibri"/>
                <w:color w:val="000000"/>
              </w:rPr>
              <w:t>100)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A1CDCA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31164" w:rsidRPr="00431164" w14:paraId="27CD5D39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5595A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Organization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1199C7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Org_State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453717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gramStart"/>
            <w:r w:rsidRPr="00431164">
              <w:rPr>
                <w:rFonts w:ascii="Calibri" w:eastAsia="Times New Roman" w:hAnsi="Calibri" w:cs="Calibri"/>
                <w:color w:val="000000"/>
              </w:rPr>
              <w:t>varchar(</w:t>
            </w:r>
            <w:proofErr w:type="gramEnd"/>
            <w:r w:rsidRPr="00431164">
              <w:rPr>
                <w:rFonts w:ascii="Calibri" w:eastAsia="Times New Roman" w:hAnsi="Calibri" w:cs="Calibri"/>
                <w:color w:val="000000"/>
              </w:rPr>
              <w:t>100)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5F585B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State or Provence</w:t>
            </w:r>
          </w:p>
        </w:tc>
      </w:tr>
      <w:tr w:rsidR="00431164" w:rsidRPr="00431164" w14:paraId="14837F81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E1619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Organization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226E02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Org_Postal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E33405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gramStart"/>
            <w:r w:rsidRPr="00431164">
              <w:rPr>
                <w:rFonts w:ascii="Calibri" w:eastAsia="Times New Roman" w:hAnsi="Calibri" w:cs="Calibri"/>
                <w:color w:val="000000"/>
              </w:rPr>
              <w:t>varchar(</w:t>
            </w:r>
            <w:proofErr w:type="gramEnd"/>
            <w:r w:rsidRPr="00431164">
              <w:rPr>
                <w:rFonts w:ascii="Calibri" w:eastAsia="Times New Roman" w:hAnsi="Calibri" w:cs="Calibri"/>
                <w:color w:val="000000"/>
              </w:rPr>
              <w:t>50)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4F6FDF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31164" w:rsidRPr="00431164" w14:paraId="250CB13C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F21E7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lastRenderedPageBreak/>
              <w:t>Organization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844A93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Org_Country_ID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2DB0F6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int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EA92C0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Required, FK</w:t>
            </w:r>
          </w:p>
        </w:tc>
      </w:tr>
      <w:tr w:rsidR="00431164" w:rsidRPr="00431164" w14:paraId="5946EC25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80A55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Organization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B16048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Org_Phone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C7784F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gramStart"/>
            <w:r w:rsidRPr="00431164">
              <w:rPr>
                <w:rFonts w:ascii="Calibri" w:eastAsia="Times New Roman" w:hAnsi="Calibri" w:cs="Calibri"/>
                <w:color w:val="000000"/>
              </w:rPr>
              <w:t>varchar(</w:t>
            </w:r>
            <w:proofErr w:type="gramEnd"/>
            <w:r w:rsidRPr="00431164">
              <w:rPr>
                <w:rFonts w:ascii="Calibri" w:eastAsia="Times New Roman" w:hAnsi="Calibri" w:cs="Calibri"/>
                <w:color w:val="000000"/>
              </w:rPr>
              <w:t>50)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5F337C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31164" w:rsidRPr="00431164" w14:paraId="1FFC5252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E27F4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Organization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AF6D52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Org_URL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01A6AD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gramStart"/>
            <w:r w:rsidRPr="00431164">
              <w:rPr>
                <w:rFonts w:ascii="Calibri" w:eastAsia="Times New Roman" w:hAnsi="Calibri" w:cs="Calibri"/>
                <w:color w:val="000000"/>
              </w:rPr>
              <w:t>varchar(</w:t>
            </w:r>
            <w:proofErr w:type="gramEnd"/>
            <w:r w:rsidRPr="00431164">
              <w:rPr>
                <w:rFonts w:ascii="Calibri" w:eastAsia="Times New Roman" w:hAnsi="Calibri" w:cs="Calibri"/>
                <w:color w:val="000000"/>
              </w:rPr>
              <w:t>100)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64040E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31164" w:rsidRPr="00431164" w14:paraId="31D96B25" w14:textId="77777777" w:rsidTr="00431164">
        <w:trPr>
          <w:trHeight w:val="570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EE756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Organization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2D9606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Contact_Org_Status_ID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E13E79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gramStart"/>
            <w:r w:rsidRPr="00431164">
              <w:rPr>
                <w:rFonts w:ascii="Calibri" w:eastAsia="Times New Roman" w:hAnsi="Calibri" w:cs="Calibri"/>
                <w:color w:val="000000"/>
              </w:rPr>
              <w:t>char(</w:t>
            </w:r>
            <w:proofErr w:type="gramEnd"/>
            <w:r w:rsidRPr="00431164">
              <w:rPr>
                <w:rFonts w:ascii="Calibri" w:eastAsia="Times New Roman" w:hAnsi="Calibri" w:cs="Calibri"/>
                <w:color w:val="000000"/>
              </w:rPr>
              <w:t>20)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2656B7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Required,</w:t>
            </w:r>
            <w:r w:rsidRPr="00431164">
              <w:rPr>
                <w:rFonts w:ascii="Calibri" w:eastAsia="Times New Roman" w:hAnsi="Calibri" w:cs="Calibri"/>
                <w:color w:val="000000"/>
              </w:rPr>
              <w:br/>
              <w:t>Active or Inactive (Unknown is Active)</w:t>
            </w:r>
          </w:p>
        </w:tc>
      </w:tr>
      <w:tr w:rsidR="00431164" w:rsidRPr="00431164" w14:paraId="6AB2463E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03AE9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Organization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10FFFF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Org_Type_ID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399D25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int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4E8789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FK</w:t>
            </w:r>
          </w:p>
        </w:tc>
      </w:tr>
      <w:tr w:rsidR="00431164" w:rsidRPr="00431164" w14:paraId="4DCF4154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3DB08F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Organization_Type</w:t>
            </w:r>
            <w:proofErr w:type="spellEnd"/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AB3756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Org_Type_ID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76D2D6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int identity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830122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PK</w:t>
            </w:r>
          </w:p>
        </w:tc>
      </w:tr>
      <w:tr w:rsidR="00431164" w:rsidRPr="00431164" w14:paraId="16D7E7AE" w14:textId="77777777" w:rsidTr="00431164">
        <w:trPr>
          <w:trHeight w:val="199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A1466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Organization_Type</w:t>
            </w:r>
            <w:proofErr w:type="spellEnd"/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BD6193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Org_Type_Value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551A0D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gramStart"/>
            <w:r w:rsidRPr="00431164">
              <w:rPr>
                <w:rFonts w:ascii="Calibri" w:eastAsia="Times New Roman" w:hAnsi="Calibri" w:cs="Calibri"/>
                <w:color w:val="000000"/>
              </w:rPr>
              <w:t>char(</w:t>
            </w:r>
            <w:proofErr w:type="gramEnd"/>
            <w:r w:rsidRPr="00431164">
              <w:rPr>
                <w:rFonts w:ascii="Calibri" w:eastAsia="Times New Roman" w:hAnsi="Calibri" w:cs="Calibri"/>
                <w:color w:val="000000"/>
              </w:rPr>
              <w:t>20)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D50970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Required, Unique</w:t>
            </w:r>
            <w:r w:rsidRPr="00431164">
              <w:rPr>
                <w:rFonts w:ascii="Calibri" w:eastAsia="Times New Roman" w:hAnsi="Calibri" w:cs="Calibri"/>
                <w:color w:val="000000"/>
              </w:rPr>
              <w:br/>
              <w:t>Values:</w:t>
            </w:r>
            <w:r w:rsidRPr="00431164">
              <w:rPr>
                <w:rFonts w:ascii="Calibri" w:eastAsia="Times New Roman" w:hAnsi="Calibri" w:cs="Calibri"/>
                <w:color w:val="000000"/>
              </w:rPr>
              <w:br/>
              <w:t>Vendor</w:t>
            </w:r>
            <w:r w:rsidRPr="00431164">
              <w:rPr>
                <w:rFonts w:ascii="Calibri" w:eastAsia="Times New Roman" w:hAnsi="Calibri" w:cs="Calibri"/>
                <w:color w:val="000000"/>
              </w:rPr>
              <w:br/>
              <w:t>Rescue</w:t>
            </w:r>
            <w:r w:rsidRPr="00431164">
              <w:rPr>
                <w:rFonts w:ascii="Calibri" w:eastAsia="Times New Roman" w:hAnsi="Calibri" w:cs="Calibri"/>
                <w:color w:val="000000"/>
              </w:rPr>
              <w:br/>
              <w:t>Shelter</w:t>
            </w:r>
            <w:r w:rsidRPr="00431164">
              <w:rPr>
                <w:rFonts w:ascii="Calibri" w:eastAsia="Times New Roman" w:hAnsi="Calibri" w:cs="Calibri"/>
                <w:color w:val="000000"/>
              </w:rPr>
              <w:br/>
              <w:t>Profit</w:t>
            </w:r>
            <w:r w:rsidRPr="00431164">
              <w:rPr>
                <w:rFonts w:ascii="Calibri" w:eastAsia="Times New Roman" w:hAnsi="Calibri" w:cs="Calibri"/>
                <w:color w:val="000000"/>
              </w:rPr>
              <w:br/>
              <w:t>Partner</w:t>
            </w:r>
          </w:p>
        </w:tc>
      </w:tr>
      <w:tr w:rsidR="00431164" w:rsidRPr="00431164" w14:paraId="2DBAE78A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FC5D7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Countrie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B5BBD2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Country_ID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F344B9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int identity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A05A75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PK</w:t>
            </w:r>
          </w:p>
        </w:tc>
      </w:tr>
      <w:tr w:rsidR="00431164" w:rsidRPr="00431164" w14:paraId="11B48A51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152F9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Countrie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E9235A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Country_ISO_Code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FE0824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gramStart"/>
            <w:r w:rsidRPr="00431164">
              <w:rPr>
                <w:rFonts w:ascii="Calibri" w:eastAsia="Times New Roman" w:hAnsi="Calibri" w:cs="Calibri"/>
                <w:color w:val="000000"/>
              </w:rPr>
              <w:t>char(</w:t>
            </w:r>
            <w:proofErr w:type="gramEnd"/>
            <w:r w:rsidRPr="00431164">
              <w:rPr>
                <w:rFonts w:ascii="Calibri" w:eastAsia="Times New Roman" w:hAnsi="Calibri" w:cs="Calibri"/>
                <w:color w:val="000000"/>
              </w:rPr>
              <w:t>2)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8B1BC1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2 char iso country code standard</w:t>
            </w:r>
          </w:p>
        </w:tc>
      </w:tr>
      <w:tr w:rsidR="00431164" w:rsidRPr="00431164" w14:paraId="680BEE2E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AF8AD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Countrie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92E7FA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Country_Name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DA4793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gramStart"/>
            <w:r w:rsidRPr="00431164">
              <w:rPr>
                <w:rFonts w:ascii="Calibri" w:eastAsia="Times New Roman" w:hAnsi="Calibri" w:cs="Calibri"/>
                <w:color w:val="000000"/>
              </w:rPr>
              <w:t>char(</w:t>
            </w:r>
            <w:proofErr w:type="gramEnd"/>
            <w:r w:rsidRPr="00431164">
              <w:rPr>
                <w:rFonts w:ascii="Calibri" w:eastAsia="Times New Roman" w:hAnsi="Calibri" w:cs="Calibri"/>
                <w:color w:val="000000"/>
              </w:rPr>
              <w:t>200)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F89F82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country name (iso code standard)</w:t>
            </w:r>
          </w:p>
        </w:tc>
      </w:tr>
      <w:tr w:rsidR="00431164" w:rsidRPr="00431164" w14:paraId="277F7FEA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D3E24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Contact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05C657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Contact_ID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96DA96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int identity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4C8463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PK</w:t>
            </w:r>
          </w:p>
        </w:tc>
      </w:tr>
      <w:tr w:rsidR="00431164" w:rsidRPr="00431164" w14:paraId="57819266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5B0574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Contact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ED1DFC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First_Name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A44D7F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gramStart"/>
            <w:r w:rsidRPr="00431164">
              <w:rPr>
                <w:rFonts w:ascii="Calibri" w:eastAsia="Times New Roman" w:hAnsi="Calibri" w:cs="Calibri"/>
                <w:color w:val="000000"/>
              </w:rPr>
              <w:t>varchar(</w:t>
            </w:r>
            <w:proofErr w:type="gramEnd"/>
            <w:r w:rsidRPr="00431164">
              <w:rPr>
                <w:rFonts w:ascii="Calibri" w:eastAsia="Times New Roman" w:hAnsi="Calibri" w:cs="Calibri"/>
                <w:color w:val="000000"/>
              </w:rPr>
              <w:t>50)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3DF235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31164" w:rsidRPr="00431164" w14:paraId="5ECE1A69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A4745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Contact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ECF156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Middle_Name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F37730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gramStart"/>
            <w:r w:rsidRPr="00431164">
              <w:rPr>
                <w:rFonts w:ascii="Calibri" w:eastAsia="Times New Roman" w:hAnsi="Calibri" w:cs="Calibri"/>
                <w:color w:val="000000"/>
              </w:rPr>
              <w:t>varchar(</w:t>
            </w:r>
            <w:proofErr w:type="gramEnd"/>
            <w:r w:rsidRPr="00431164">
              <w:rPr>
                <w:rFonts w:ascii="Calibri" w:eastAsia="Times New Roman" w:hAnsi="Calibri" w:cs="Calibri"/>
                <w:color w:val="000000"/>
              </w:rPr>
              <w:t>50)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304B86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31164" w:rsidRPr="00431164" w14:paraId="23331FFE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819F8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Contact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69012E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Last_Name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5F237E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gramStart"/>
            <w:r w:rsidRPr="00431164">
              <w:rPr>
                <w:rFonts w:ascii="Calibri" w:eastAsia="Times New Roman" w:hAnsi="Calibri" w:cs="Calibri"/>
                <w:color w:val="000000"/>
              </w:rPr>
              <w:t>varchar(</w:t>
            </w:r>
            <w:proofErr w:type="gramEnd"/>
            <w:r w:rsidRPr="00431164">
              <w:rPr>
                <w:rFonts w:ascii="Calibri" w:eastAsia="Times New Roman" w:hAnsi="Calibri" w:cs="Calibri"/>
                <w:color w:val="000000"/>
              </w:rPr>
              <w:t>50)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E17430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31164" w:rsidRPr="00431164" w14:paraId="7081F6B6" w14:textId="77777777" w:rsidTr="00431164">
        <w:trPr>
          <w:trHeight w:val="570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F22D8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Contact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C8B4EE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Contact_Org_ID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D1B6B3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int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5AB942" w14:textId="7940DE11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 xml:space="preserve">Required, FK, defines if contact is personal or linked to </w:t>
            </w:r>
            <w:r w:rsidR="00CE3657">
              <w:rPr>
                <w:rFonts w:ascii="Calibri" w:eastAsia="Times New Roman" w:hAnsi="Calibri" w:cs="Calibri"/>
                <w:color w:val="000000"/>
              </w:rPr>
              <w:t xml:space="preserve">an </w:t>
            </w:r>
            <w:r w:rsidRPr="00431164">
              <w:rPr>
                <w:rFonts w:ascii="Calibri" w:eastAsia="Times New Roman" w:hAnsi="Calibri" w:cs="Calibri"/>
                <w:color w:val="000000"/>
              </w:rPr>
              <w:t>organization</w:t>
            </w:r>
          </w:p>
        </w:tc>
      </w:tr>
      <w:tr w:rsidR="00431164" w:rsidRPr="00431164" w14:paraId="4A677408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286DF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Contact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5D0270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Phone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334BF8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gramStart"/>
            <w:r w:rsidRPr="00431164">
              <w:rPr>
                <w:rFonts w:ascii="Calibri" w:eastAsia="Times New Roman" w:hAnsi="Calibri" w:cs="Calibri"/>
                <w:color w:val="000000"/>
              </w:rPr>
              <w:t>varchar(</w:t>
            </w:r>
            <w:proofErr w:type="gramEnd"/>
            <w:r w:rsidRPr="00431164">
              <w:rPr>
                <w:rFonts w:ascii="Calibri" w:eastAsia="Times New Roman" w:hAnsi="Calibri" w:cs="Calibri"/>
                <w:color w:val="000000"/>
              </w:rPr>
              <w:t>50)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F6354C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31164" w:rsidRPr="00431164" w14:paraId="7238F967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B456C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Contact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033D5D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Email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55FFCF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gramStart"/>
            <w:r w:rsidRPr="00431164">
              <w:rPr>
                <w:rFonts w:ascii="Calibri" w:eastAsia="Times New Roman" w:hAnsi="Calibri" w:cs="Calibri"/>
                <w:color w:val="000000"/>
              </w:rPr>
              <w:t>varchar(</w:t>
            </w:r>
            <w:proofErr w:type="gramEnd"/>
            <w:r w:rsidRPr="00431164">
              <w:rPr>
                <w:rFonts w:ascii="Calibri" w:eastAsia="Times New Roman" w:hAnsi="Calibri" w:cs="Calibri"/>
                <w:color w:val="000000"/>
              </w:rPr>
              <w:t>100)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439F09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Required, Unique</w:t>
            </w:r>
          </w:p>
        </w:tc>
      </w:tr>
      <w:tr w:rsidR="00431164" w:rsidRPr="00431164" w14:paraId="4C087D37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4DC28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Contact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3EA833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Email_Opt_In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C772CF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gramStart"/>
            <w:r w:rsidRPr="00431164">
              <w:rPr>
                <w:rFonts w:ascii="Calibri" w:eastAsia="Times New Roman" w:hAnsi="Calibri" w:cs="Calibri"/>
                <w:color w:val="000000"/>
              </w:rPr>
              <w:t>char(</w:t>
            </w:r>
            <w:proofErr w:type="gramEnd"/>
            <w:r w:rsidRPr="00431164">
              <w:rPr>
                <w:rFonts w:ascii="Calibri" w:eastAsia="Times New Roman" w:hAnsi="Calibri" w:cs="Calibri"/>
                <w:color w:val="000000"/>
              </w:rPr>
              <w:t>1)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8C5793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Y, N, Null</w:t>
            </w:r>
          </w:p>
        </w:tc>
      </w:tr>
      <w:tr w:rsidR="00431164" w:rsidRPr="00431164" w14:paraId="3656BC1E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88683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Contact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0D4022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Address_1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622B98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gramStart"/>
            <w:r w:rsidRPr="00431164">
              <w:rPr>
                <w:rFonts w:ascii="Calibri" w:eastAsia="Times New Roman" w:hAnsi="Calibri" w:cs="Calibri"/>
                <w:color w:val="000000"/>
              </w:rPr>
              <w:t>varchar(</w:t>
            </w:r>
            <w:proofErr w:type="gramEnd"/>
            <w:r w:rsidRPr="00431164">
              <w:rPr>
                <w:rFonts w:ascii="Calibri" w:eastAsia="Times New Roman" w:hAnsi="Calibri" w:cs="Calibri"/>
                <w:color w:val="000000"/>
              </w:rPr>
              <w:t>100)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2F5EDA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31164" w:rsidRPr="00431164" w14:paraId="55647F14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7BAC75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Contact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93CB02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Address_2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E00901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gramStart"/>
            <w:r w:rsidRPr="00431164">
              <w:rPr>
                <w:rFonts w:ascii="Calibri" w:eastAsia="Times New Roman" w:hAnsi="Calibri" w:cs="Calibri"/>
                <w:color w:val="000000"/>
              </w:rPr>
              <w:t>varchar(</w:t>
            </w:r>
            <w:proofErr w:type="gramEnd"/>
            <w:r w:rsidRPr="00431164">
              <w:rPr>
                <w:rFonts w:ascii="Calibri" w:eastAsia="Times New Roman" w:hAnsi="Calibri" w:cs="Calibri"/>
                <w:color w:val="000000"/>
              </w:rPr>
              <w:t>100)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C6602E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31164" w:rsidRPr="00431164" w14:paraId="119E73DC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C0F37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Contact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9073F7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City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BDB367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gramStart"/>
            <w:r w:rsidRPr="00431164">
              <w:rPr>
                <w:rFonts w:ascii="Calibri" w:eastAsia="Times New Roman" w:hAnsi="Calibri" w:cs="Calibri"/>
                <w:color w:val="000000"/>
              </w:rPr>
              <w:t>varchar(</w:t>
            </w:r>
            <w:proofErr w:type="gramEnd"/>
            <w:r w:rsidRPr="00431164">
              <w:rPr>
                <w:rFonts w:ascii="Calibri" w:eastAsia="Times New Roman" w:hAnsi="Calibri" w:cs="Calibri"/>
                <w:color w:val="000000"/>
              </w:rPr>
              <w:t>100)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986D1B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31164" w:rsidRPr="00431164" w14:paraId="13677A29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F8A9A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Contact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04FAF4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State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1C47A5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gramStart"/>
            <w:r w:rsidRPr="00431164">
              <w:rPr>
                <w:rFonts w:ascii="Calibri" w:eastAsia="Times New Roman" w:hAnsi="Calibri" w:cs="Calibri"/>
                <w:color w:val="000000"/>
              </w:rPr>
              <w:t>varchar(</w:t>
            </w:r>
            <w:proofErr w:type="gramEnd"/>
            <w:r w:rsidRPr="00431164">
              <w:rPr>
                <w:rFonts w:ascii="Calibri" w:eastAsia="Times New Roman" w:hAnsi="Calibri" w:cs="Calibri"/>
                <w:color w:val="000000"/>
              </w:rPr>
              <w:t>100)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F55916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31164" w:rsidRPr="00431164" w14:paraId="588ABE09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63038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Contact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348618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Postal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0937F0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gramStart"/>
            <w:r w:rsidRPr="00431164">
              <w:rPr>
                <w:rFonts w:ascii="Calibri" w:eastAsia="Times New Roman" w:hAnsi="Calibri" w:cs="Calibri"/>
                <w:color w:val="000000"/>
              </w:rPr>
              <w:t>varchar(</w:t>
            </w:r>
            <w:proofErr w:type="gramEnd"/>
            <w:r w:rsidRPr="00431164">
              <w:rPr>
                <w:rFonts w:ascii="Calibri" w:eastAsia="Times New Roman" w:hAnsi="Calibri" w:cs="Calibri"/>
                <w:color w:val="000000"/>
              </w:rPr>
              <w:t>50)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B3B746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31164" w:rsidRPr="00431164" w14:paraId="5C56BA25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955A8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Contact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47E792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Country_ID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8BA834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int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C09667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Required, FK</w:t>
            </w:r>
          </w:p>
        </w:tc>
      </w:tr>
      <w:tr w:rsidR="00431164" w:rsidRPr="00431164" w14:paraId="46FE085A" w14:textId="77777777" w:rsidTr="00431164">
        <w:trPr>
          <w:trHeight w:val="570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FF749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Contact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2E56D3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Contact_Org_Status_ID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C5DC69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int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A55015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Required, Default '1' for Active</w:t>
            </w:r>
          </w:p>
        </w:tc>
      </w:tr>
      <w:tr w:rsidR="00431164" w:rsidRPr="00431164" w14:paraId="3A6BD945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3438F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Contact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9376C7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Org_ID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40821E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 xml:space="preserve">int 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CC79DD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FK</w:t>
            </w:r>
          </w:p>
        </w:tc>
      </w:tr>
      <w:tr w:rsidR="00431164" w:rsidRPr="00431164" w14:paraId="0F4EB96D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AF891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Contact_Organization</w:t>
            </w:r>
            <w:proofErr w:type="spellEnd"/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EBDF9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Contact_Org_ID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EAD77E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int identity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59D50B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PK</w:t>
            </w:r>
          </w:p>
        </w:tc>
      </w:tr>
      <w:tr w:rsidR="00431164" w:rsidRPr="00431164" w14:paraId="5BDB8A13" w14:textId="77777777" w:rsidTr="00431164">
        <w:trPr>
          <w:trHeight w:val="85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C4770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Contact_Organization</w:t>
            </w:r>
            <w:proofErr w:type="spellEnd"/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D8068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Contact_Org_Value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F40520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gramStart"/>
            <w:r w:rsidRPr="00431164">
              <w:rPr>
                <w:rFonts w:ascii="Calibri" w:eastAsia="Times New Roman" w:hAnsi="Calibri" w:cs="Calibri"/>
                <w:color w:val="000000"/>
              </w:rPr>
              <w:t>char(</w:t>
            </w:r>
            <w:proofErr w:type="gramEnd"/>
            <w:r w:rsidRPr="00431164">
              <w:rPr>
                <w:rFonts w:ascii="Calibri" w:eastAsia="Times New Roman" w:hAnsi="Calibri" w:cs="Calibri"/>
                <w:color w:val="000000"/>
              </w:rPr>
              <w:t>50)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757377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 xml:space="preserve">Values: </w:t>
            </w:r>
            <w:r w:rsidRPr="00431164">
              <w:rPr>
                <w:rFonts w:ascii="Calibri" w:eastAsia="Times New Roman" w:hAnsi="Calibri" w:cs="Calibri"/>
                <w:color w:val="000000"/>
              </w:rPr>
              <w:br/>
              <w:t>Organization</w:t>
            </w:r>
            <w:r w:rsidRPr="00431164">
              <w:rPr>
                <w:rFonts w:ascii="Calibri" w:eastAsia="Times New Roman" w:hAnsi="Calibri" w:cs="Calibri"/>
                <w:color w:val="000000"/>
              </w:rPr>
              <w:br/>
              <w:t>Personal</w:t>
            </w:r>
          </w:p>
        </w:tc>
      </w:tr>
      <w:tr w:rsidR="00431164" w:rsidRPr="00431164" w14:paraId="6724238F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4CDFAF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lastRenderedPageBreak/>
              <w:t>Contact_Sub_Type_Values</w:t>
            </w:r>
            <w:proofErr w:type="spellEnd"/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2DFBD0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Contact_Sub_Type_Value_ID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224017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int identity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0190FD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PK</w:t>
            </w:r>
          </w:p>
        </w:tc>
      </w:tr>
      <w:tr w:rsidR="00431164" w:rsidRPr="00431164" w14:paraId="310C6304" w14:textId="77777777" w:rsidTr="00431164">
        <w:trPr>
          <w:trHeight w:val="2850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50322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Contact_Sub_Type_Values</w:t>
            </w:r>
            <w:proofErr w:type="spellEnd"/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06158E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Contact_Sub_Type_Value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75B923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gramStart"/>
            <w:r w:rsidRPr="00431164">
              <w:rPr>
                <w:rFonts w:ascii="Calibri" w:eastAsia="Times New Roman" w:hAnsi="Calibri" w:cs="Calibri"/>
                <w:color w:val="000000"/>
              </w:rPr>
              <w:t>char(</w:t>
            </w:r>
            <w:proofErr w:type="gramEnd"/>
            <w:r w:rsidRPr="00431164">
              <w:rPr>
                <w:rFonts w:ascii="Calibri" w:eastAsia="Times New Roman" w:hAnsi="Calibri" w:cs="Calibri"/>
                <w:color w:val="000000"/>
              </w:rPr>
              <w:t>50)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4C314F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 xml:space="preserve">Values: </w:t>
            </w:r>
            <w:r w:rsidRPr="00431164">
              <w:rPr>
                <w:rFonts w:ascii="Calibri" w:eastAsia="Times New Roman" w:hAnsi="Calibri" w:cs="Calibri"/>
                <w:color w:val="000000"/>
              </w:rPr>
              <w:br/>
              <w:t>Organization - Partner</w:t>
            </w:r>
            <w:r w:rsidRPr="00431164">
              <w:rPr>
                <w:rFonts w:ascii="Calibri" w:eastAsia="Times New Roman" w:hAnsi="Calibri" w:cs="Calibri"/>
                <w:color w:val="000000"/>
              </w:rPr>
              <w:br/>
              <w:t>Organization - Vendor</w:t>
            </w:r>
            <w:r w:rsidRPr="00431164">
              <w:rPr>
                <w:rFonts w:ascii="Calibri" w:eastAsia="Times New Roman" w:hAnsi="Calibri" w:cs="Calibri"/>
                <w:color w:val="000000"/>
              </w:rPr>
              <w:br/>
              <w:t>Personal - Donor</w:t>
            </w:r>
            <w:r w:rsidRPr="00431164">
              <w:rPr>
                <w:rFonts w:ascii="Calibri" w:eastAsia="Times New Roman" w:hAnsi="Calibri" w:cs="Calibri"/>
                <w:color w:val="000000"/>
              </w:rPr>
              <w:br/>
              <w:t>Personal - Employee</w:t>
            </w:r>
            <w:r w:rsidRPr="00431164">
              <w:rPr>
                <w:rFonts w:ascii="Calibri" w:eastAsia="Times New Roman" w:hAnsi="Calibri" w:cs="Calibri"/>
                <w:color w:val="000000"/>
              </w:rPr>
              <w:br/>
              <w:t>Personal - Volunteer</w:t>
            </w:r>
            <w:r w:rsidRPr="00431164">
              <w:rPr>
                <w:rFonts w:ascii="Calibri" w:eastAsia="Times New Roman" w:hAnsi="Calibri" w:cs="Calibri"/>
                <w:color w:val="000000"/>
              </w:rPr>
              <w:br/>
              <w:t>Personal - Foster</w:t>
            </w:r>
            <w:r w:rsidRPr="00431164">
              <w:rPr>
                <w:rFonts w:ascii="Calibri" w:eastAsia="Times New Roman" w:hAnsi="Calibri" w:cs="Calibri"/>
                <w:color w:val="000000"/>
              </w:rPr>
              <w:br/>
              <w:t>Personal - Adopter</w:t>
            </w:r>
            <w:r w:rsidRPr="00431164">
              <w:rPr>
                <w:rFonts w:ascii="Calibri" w:eastAsia="Times New Roman" w:hAnsi="Calibri" w:cs="Calibri"/>
                <w:color w:val="000000"/>
              </w:rPr>
              <w:br/>
              <w:t>Personal - Other</w:t>
            </w:r>
          </w:p>
        </w:tc>
      </w:tr>
      <w:tr w:rsidR="00431164" w:rsidRPr="00431164" w14:paraId="3286C0B3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F5696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Contact_Sub_Type</w:t>
            </w:r>
            <w:proofErr w:type="spellEnd"/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E992EE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Contact_Sub_Type_ID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B69783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int identity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DF81E3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PK</w:t>
            </w:r>
          </w:p>
        </w:tc>
      </w:tr>
      <w:tr w:rsidR="00431164" w:rsidRPr="00431164" w14:paraId="729920C7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B67C5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Contact_Sub_Type</w:t>
            </w:r>
            <w:proofErr w:type="spellEnd"/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E8DB1D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Contact_ID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2ACCC3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int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FE3DE3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FK</w:t>
            </w:r>
          </w:p>
        </w:tc>
      </w:tr>
      <w:tr w:rsidR="00431164" w:rsidRPr="00431164" w14:paraId="3818E6B4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B6109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Contact_Sub_Type</w:t>
            </w:r>
            <w:proofErr w:type="spellEnd"/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168218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Contact_Sub_Type_Value_ID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8994E2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int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21647D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FK</w:t>
            </w:r>
          </w:p>
        </w:tc>
      </w:tr>
      <w:tr w:rsidR="00431164" w:rsidRPr="00431164" w14:paraId="43A20270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75252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Contact_Sub_Type</w:t>
            </w:r>
            <w:proofErr w:type="spellEnd"/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FDDFD7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Contact_Type_Date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8122F5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datetime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6E167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Date entered. Default to current,</w:t>
            </w:r>
          </w:p>
        </w:tc>
      </w:tr>
      <w:tr w:rsidR="00431164" w:rsidRPr="00431164" w14:paraId="0D70E3E2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44A3F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Contact_Org_Status</w:t>
            </w:r>
            <w:proofErr w:type="spellEnd"/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E11846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Contact_Org_Status_ID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6CF08C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int identity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5510C3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PK</w:t>
            </w:r>
          </w:p>
        </w:tc>
      </w:tr>
      <w:tr w:rsidR="00431164" w:rsidRPr="00431164" w14:paraId="7BFDC6AA" w14:textId="77777777" w:rsidTr="00431164">
        <w:trPr>
          <w:trHeight w:val="1710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2FCD0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Contact_Org_Status</w:t>
            </w:r>
            <w:proofErr w:type="spellEnd"/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099BBE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Contact_Org_Status_Value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89C3D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gramStart"/>
            <w:r w:rsidRPr="00431164">
              <w:rPr>
                <w:rFonts w:ascii="Calibri" w:eastAsia="Times New Roman" w:hAnsi="Calibri" w:cs="Calibri"/>
                <w:color w:val="000000"/>
              </w:rPr>
              <w:t>char(</w:t>
            </w:r>
            <w:proofErr w:type="gramEnd"/>
            <w:r w:rsidRPr="00431164">
              <w:rPr>
                <w:rFonts w:ascii="Calibri" w:eastAsia="Times New Roman" w:hAnsi="Calibri" w:cs="Calibri"/>
                <w:color w:val="000000"/>
              </w:rPr>
              <w:t>50)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7ED6A7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Values:</w:t>
            </w:r>
            <w:r w:rsidRPr="00431164">
              <w:rPr>
                <w:rFonts w:ascii="Calibri" w:eastAsia="Times New Roman" w:hAnsi="Calibri" w:cs="Calibri"/>
                <w:color w:val="000000"/>
              </w:rPr>
              <w:br/>
              <w:t>Active</w:t>
            </w:r>
            <w:r w:rsidRPr="00431164">
              <w:rPr>
                <w:rFonts w:ascii="Calibri" w:eastAsia="Times New Roman" w:hAnsi="Calibri" w:cs="Calibri"/>
                <w:color w:val="000000"/>
              </w:rPr>
              <w:br/>
              <w:t>Inactive - Deceased</w:t>
            </w:r>
            <w:r w:rsidRPr="00431164">
              <w:rPr>
                <w:rFonts w:ascii="Calibri" w:eastAsia="Times New Roman" w:hAnsi="Calibri" w:cs="Calibri"/>
                <w:color w:val="000000"/>
              </w:rPr>
              <w:br/>
              <w:t>Inactive - Out of Business</w:t>
            </w:r>
            <w:r w:rsidRPr="00431164">
              <w:rPr>
                <w:rFonts w:ascii="Calibri" w:eastAsia="Times New Roman" w:hAnsi="Calibri" w:cs="Calibri"/>
                <w:color w:val="000000"/>
              </w:rPr>
              <w:br/>
              <w:t>Inactive - Other</w:t>
            </w:r>
            <w:r w:rsidRPr="00431164">
              <w:rPr>
                <w:rFonts w:ascii="Calibri" w:eastAsia="Times New Roman" w:hAnsi="Calibri" w:cs="Calibri"/>
                <w:color w:val="000000"/>
              </w:rPr>
              <w:br/>
              <w:t xml:space="preserve">Inactive </w:t>
            </w:r>
            <w:proofErr w:type="gramStart"/>
            <w:r w:rsidRPr="00431164">
              <w:rPr>
                <w:rFonts w:ascii="Calibri" w:eastAsia="Times New Roman" w:hAnsi="Calibri" w:cs="Calibri"/>
                <w:color w:val="000000"/>
              </w:rPr>
              <w:t>-  Bad</w:t>
            </w:r>
            <w:proofErr w:type="gramEnd"/>
            <w:r w:rsidRPr="00431164">
              <w:rPr>
                <w:rFonts w:ascii="Calibri" w:eastAsia="Times New Roman" w:hAnsi="Calibri" w:cs="Calibri"/>
                <w:color w:val="000000"/>
              </w:rPr>
              <w:t xml:space="preserve"> Contact Data</w:t>
            </w:r>
          </w:p>
        </w:tc>
      </w:tr>
      <w:tr w:rsidR="00431164" w:rsidRPr="00431164" w14:paraId="45F468DB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B6DA7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Canine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6A904A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Canine_ID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2E1A95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int identity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BEACB4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PK</w:t>
            </w:r>
          </w:p>
        </w:tc>
      </w:tr>
      <w:tr w:rsidR="00431164" w:rsidRPr="00431164" w14:paraId="1F10DC26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76FF3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Canine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3EA7AD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Current_Name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B36EFC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gramStart"/>
            <w:r w:rsidRPr="00431164">
              <w:rPr>
                <w:rFonts w:ascii="Calibri" w:eastAsia="Times New Roman" w:hAnsi="Calibri" w:cs="Calibri"/>
                <w:color w:val="000000"/>
              </w:rPr>
              <w:t>varchar(</w:t>
            </w:r>
            <w:proofErr w:type="gramEnd"/>
            <w:r w:rsidRPr="00431164">
              <w:rPr>
                <w:rFonts w:ascii="Calibri" w:eastAsia="Times New Roman" w:hAnsi="Calibri" w:cs="Calibri"/>
                <w:color w:val="000000"/>
              </w:rPr>
              <w:t>50)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B5C343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Current Name</w:t>
            </w:r>
          </w:p>
        </w:tc>
      </w:tr>
      <w:tr w:rsidR="00431164" w:rsidRPr="00431164" w14:paraId="46F6DCCB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A6C8D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Canine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8359C1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Original_Name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17169C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gramStart"/>
            <w:r w:rsidRPr="00431164">
              <w:rPr>
                <w:rFonts w:ascii="Calibri" w:eastAsia="Times New Roman" w:hAnsi="Calibri" w:cs="Calibri"/>
                <w:color w:val="000000"/>
              </w:rPr>
              <w:t>varchar(</w:t>
            </w:r>
            <w:proofErr w:type="gramEnd"/>
            <w:r w:rsidRPr="00431164">
              <w:rPr>
                <w:rFonts w:ascii="Calibri" w:eastAsia="Times New Roman" w:hAnsi="Calibri" w:cs="Calibri"/>
                <w:color w:val="000000"/>
              </w:rPr>
              <w:t>50)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CB1BD0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If known previous name</w:t>
            </w:r>
          </w:p>
        </w:tc>
      </w:tr>
      <w:tr w:rsidR="00431164" w:rsidRPr="00431164" w14:paraId="0C3A7042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136AF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Canine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1B9060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Age_Estimated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7E5A36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gramStart"/>
            <w:r w:rsidRPr="00431164">
              <w:rPr>
                <w:rFonts w:ascii="Calibri" w:eastAsia="Times New Roman" w:hAnsi="Calibri" w:cs="Calibri"/>
                <w:color w:val="000000"/>
              </w:rPr>
              <w:t>char(</w:t>
            </w:r>
            <w:proofErr w:type="gramEnd"/>
            <w:r w:rsidRPr="00431164">
              <w:rPr>
                <w:rFonts w:ascii="Calibri" w:eastAsia="Times New Roman" w:hAnsi="Calibri" w:cs="Calibri"/>
                <w:color w:val="000000"/>
              </w:rPr>
              <w:t>1)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57B152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Y/N</w:t>
            </w:r>
          </w:p>
        </w:tc>
      </w:tr>
      <w:tr w:rsidR="00431164" w:rsidRPr="00431164" w14:paraId="1E9B2787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142CF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Canine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9CC6D5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Birthdate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84A5BC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date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D6D44A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YYYY-MM-DD</w:t>
            </w:r>
          </w:p>
        </w:tc>
      </w:tr>
      <w:tr w:rsidR="00431164" w:rsidRPr="00431164" w14:paraId="12BC6A37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81745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Canine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B198DF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Breed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425E95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gramStart"/>
            <w:r w:rsidRPr="00431164">
              <w:rPr>
                <w:rFonts w:ascii="Calibri" w:eastAsia="Times New Roman" w:hAnsi="Calibri" w:cs="Calibri"/>
                <w:color w:val="000000"/>
              </w:rPr>
              <w:t>varchar(</w:t>
            </w:r>
            <w:proofErr w:type="gramEnd"/>
            <w:r w:rsidRPr="00431164">
              <w:rPr>
                <w:rFonts w:ascii="Calibri" w:eastAsia="Times New Roman" w:hAnsi="Calibri" w:cs="Calibri"/>
                <w:color w:val="000000"/>
              </w:rPr>
              <w:t>50)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333D1D" w14:textId="63F772A8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 xml:space="preserve">Text Field, usually </w:t>
            </w:r>
            <w:r w:rsidR="00CE3657">
              <w:rPr>
                <w:rFonts w:ascii="Calibri" w:eastAsia="Times New Roman" w:hAnsi="Calibri" w:cs="Calibri"/>
                <w:color w:val="000000"/>
              </w:rPr>
              <w:t xml:space="preserve">the </w:t>
            </w:r>
            <w:r w:rsidRPr="00431164">
              <w:rPr>
                <w:rFonts w:ascii="Calibri" w:eastAsia="Times New Roman" w:hAnsi="Calibri" w:cs="Calibri"/>
                <w:color w:val="000000"/>
              </w:rPr>
              <w:t>best guess</w:t>
            </w:r>
          </w:p>
        </w:tc>
      </w:tr>
      <w:tr w:rsidR="00431164" w:rsidRPr="00431164" w14:paraId="03348C1A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4369F0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Canine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441199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Description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640CA0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gramStart"/>
            <w:r w:rsidRPr="00431164">
              <w:rPr>
                <w:rFonts w:ascii="Calibri" w:eastAsia="Times New Roman" w:hAnsi="Calibri" w:cs="Calibri"/>
                <w:color w:val="000000"/>
              </w:rPr>
              <w:t>varchar(</w:t>
            </w:r>
            <w:proofErr w:type="gramEnd"/>
            <w:r w:rsidRPr="00431164">
              <w:rPr>
                <w:rFonts w:ascii="Calibri" w:eastAsia="Times New Roman" w:hAnsi="Calibri" w:cs="Calibri"/>
                <w:color w:val="000000"/>
              </w:rPr>
              <w:t>255)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451B48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31164" w:rsidRPr="00431164" w14:paraId="4B33E7E8" w14:textId="77777777" w:rsidTr="00431164">
        <w:trPr>
          <w:trHeight w:val="570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EF6723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Canine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546B35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Canine_Location_Type_ID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A1914B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int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4FB732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Required, FK</w:t>
            </w:r>
          </w:p>
        </w:tc>
      </w:tr>
      <w:tr w:rsidR="00431164" w:rsidRPr="00431164" w14:paraId="1E6BF3D4" w14:textId="77777777" w:rsidTr="00431164">
        <w:trPr>
          <w:trHeight w:val="570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549AF5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Canine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C95D27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Canine_Status_ID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078B31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in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73B178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Required, FK</w:t>
            </w:r>
          </w:p>
        </w:tc>
      </w:tr>
      <w:tr w:rsidR="00431164" w:rsidRPr="00431164" w14:paraId="1EC289C7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5DE70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Canine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E34108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Contact_Org_ID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42C1A5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int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0BCCF4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Required, FK</w:t>
            </w:r>
          </w:p>
        </w:tc>
      </w:tr>
      <w:tr w:rsidR="00431164" w:rsidRPr="00431164" w14:paraId="466248C2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2C68AB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Canine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B825A3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Owner_Org_ID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88BCED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int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C49A5A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FK</w:t>
            </w:r>
          </w:p>
        </w:tc>
      </w:tr>
      <w:tr w:rsidR="00431164" w:rsidRPr="00431164" w14:paraId="22EE808F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E210E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Canine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96E31D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Owner_Contact_ID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939EE2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int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432BA7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FK</w:t>
            </w:r>
          </w:p>
        </w:tc>
      </w:tr>
      <w:tr w:rsidR="00431164" w:rsidRPr="00431164" w14:paraId="7BBF210B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6AE17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Canine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116E6B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Owner_Org_Identifier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C5ABFB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gramStart"/>
            <w:r w:rsidRPr="00431164">
              <w:rPr>
                <w:rFonts w:ascii="Calibri" w:eastAsia="Times New Roman" w:hAnsi="Calibri" w:cs="Calibri"/>
                <w:color w:val="000000"/>
              </w:rPr>
              <w:t>char(</w:t>
            </w:r>
            <w:proofErr w:type="gramEnd"/>
            <w:r w:rsidRPr="00431164">
              <w:rPr>
                <w:rFonts w:ascii="Calibri" w:eastAsia="Times New Roman" w:hAnsi="Calibri" w:cs="Calibri"/>
                <w:color w:val="000000"/>
              </w:rPr>
              <w:t>100)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637CFF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If Owner Organization has ID# for dog</w:t>
            </w:r>
          </w:p>
        </w:tc>
      </w:tr>
      <w:tr w:rsidR="00431164" w:rsidRPr="00431164" w14:paraId="4D127535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39E1A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Canine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B53611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Create_Date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E8164D" w14:textId="57B0E88B" w:rsidR="00431164" w:rsidRPr="00431164" w:rsidRDefault="00CE3657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DateT</w:t>
            </w:r>
            <w:r w:rsidR="00431164" w:rsidRPr="00431164">
              <w:rPr>
                <w:rFonts w:ascii="Calibri" w:eastAsia="Times New Roman" w:hAnsi="Calibri" w:cs="Calibri"/>
                <w:color w:val="000000"/>
              </w:rPr>
              <w:t>ime</w:t>
            </w:r>
            <w:proofErr w:type="spellEnd"/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AC3FA5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Required, Default to current</w:t>
            </w:r>
          </w:p>
        </w:tc>
      </w:tr>
      <w:tr w:rsidR="00431164" w:rsidRPr="00431164" w14:paraId="5A3E2EFF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74B0B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lastRenderedPageBreak/>
              <w:t>Canine_Location_Type</w:t>
            </w:r>
            <w:proofErr w:type="spellEnd"/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76C833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Canine_Location_Type_ID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EB3940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int identity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00154D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PK</w:t>
            </w:r>
          </w:p>
        </w:tc>
      </w:tr>
      <w:tr w:rsidR="00431164" w:rsidRPr="00431164" w14:paraId="4FD5FCA1" w14:textId="77777777" w:rsidTr="00431164">
        <w:trPr>
          <w:trHeight w:val="1710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DC893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Canine_Location_Type</w:t>
            </w:r>
            <w:proofErr w:type="spellEnd"/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24845F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Canine_Location_Type_Value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F7099A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gramStart"/>
            <w:r w:rsidRPr="00431164">
              <w:rPr>
                <w:rFonts w:ascii="Calibri" w:eastAsia="Times New Roman" w:hAnsi="Calibri" w:cs="Calibri"/>
                <w:color w:val="000000"/>
              </w:rPr>
              <w:t>char(</w:t>
            </w:r>
            <w:proofErr w:type="gramEnd"/>
            <w:r w:rsidRPr="00431164">
              <w:rPr>
                <w:rFonts w:ascii="Calibri" w:eastAsia="Times New Roman" w:hAnsi="Calibri" w:cs="Calibri"/>
                <w:color w:val="000000"/>
              </w:rPr>
              <w:t>20)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3831A9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Values:</w:t>
            </w:r>
            <w:r w:rsidRPr="00431164">
              <w:rPr>
                <w:rFonts w:ascii="Calibri" w:eastAsia="Times New Roman" w:hAnsi="Calibri" w:cs="Calibri"/>
                <w:color w:val="000000"/>
              </w:rPr>
              <w:br/>
              <w:t>Shelter</w:t>
            </w:r>
            <w:r w:rsidRPr="00431164">
              <w:rPr>
                <w:rFonts w:ascii="Calibri" w:eastAsia="Times New Roman" w:hAnsi="Calibri" w:cs="Calibri"/>
                <w:color w:val="000000"/>
              </w:rPr>
              <w:br/>
              <w:t>Fostered</w:t>
            </w:r>
            <w:r w:rsidRPr="00431164">
              <w:rPr>
                <w:rFonts w:ascii="Calibri" w:eastAsia="Times New Roman" w:hAnsi="Calibri" w:cs="Calibri"/>
                <w:color w:val="000000"/>
              </w:rPr>
              <w:br/>
              <w:t>Foster Hospice</w:t>
            </w:r>
            <w:r w:rsidRPr="00431164">
              <w:rPr>
                <w:rFonts w:ascii="Calibri" w:eastAsia="Times New Roman" w:hAnsi="Calibri" w:cs="Calibri"/>
                <w:color w:val="000000"/>
              </w:rPr>
              <w:br/>
              <w:t>Home</w:t>
            </w:r>
            <w:r w:rsidRPr="00431164">
              <w:rPr>
                <w:rFonts w:ascii="Calibri" w:eastAsia="Times New Roman" w:hAnsi="Calibri" w:cs="Calibri"/>
                <w:color w:val="000000"/>
              </w:rPr>
              <w:br/>
              <w:t>Rescue</w:t>
            </w:r>
          </w:p>
        </w:tc>
      </w:tr>
      <w:tr w:rsidR="00431164" w:rsidRPr="00431164" w14:paraId="47C90B8F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499D54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Canine_Status</w:t>
            </w:r>
            <w:proofErr w:type="spellEnd"/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258E7C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Canine_Status_ID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D80544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ind</w:t>
            </w:r>
            <w:proofErr w:type="spellEnd"/>
            <w:r w:rsidRPr="00431164">
              <w:rPr>
                <w:rFonts w:ascii="Calibri" w:eastAsia="Times New Roman" w:hAnsi="Calibri" w:cs="Calibri"/>
                <w:color w:val="000000"/>
              </w:rPr>
              <w:t xml:space="preserve"> identity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4EA97E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PK</w:t>
            </w:r>
          </w:p>
        </w:tc>
      </w:tr>
      <w:tr w:rsidR="00431164" w:rsidRPr="00431164" w14:paraId="15F901CC" w14:textId="77777777" w:rsidTr="00431164">
        <w:trPr>
          <w:trHeight w:val="2850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D3D0D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Canine_Status</w:t>
            </w:r>
            <w:proofErr w:type="spellEnd"/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ABD5DF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Canine_Status_Value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387DB0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gramStart"/>
            <w:r w:rsidRPr="00431164">
              <w:rPr>
                <w:rFonts w:ascii="Calibri" w:eastAsia="Times New Roman" w:hAnsi="Calibri" w:cs="Calibri"/>
                <w:color w:val="000000"/>
              </w:rPr>
              <w:t>char(</w:t>
            </w:r>
            <w:proofErr w:type="gramEnd"/>
            <w:r w:rsidRPr="00431164">
              <w:rPr>
                <w:rFonts w:ascii="Calibri" w:eastAsia="Times New Roman" w:hAnsi="Calibri" w:cs="Calibri"/>
                <w:color w:val="000000"/>
              </w:rPr>
              <w:t>20)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AB32F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Values:</w:t>
            </w:r>
            <w:r w:rsidRPr="00431164">
              <w:rPr>
                <w:rFonts w:ascii="Calibri" w:eastAsia="Times New Roman" w:hAnsi="Calibri" w:cs="Calibri"/>
                <w:color w:val="000000"/>
              </w:rPr>
              <w:br/>
              <w:t>Urgent Need</w:t>
            </w:r>
            <w:r w:rsidRPr="00431164">
              <w:rPr>
                <w:rFonts w:ascii="Calibri" w:eastAsia="Times New Roman" w:hAnsi="Calibri" w:cs="Calibri"/>
                <w:color w:val="000000"/>
              </w:rPr>
              <w:br/>
              <w:t>Need</w:t>
            </w:r>
            <w:r w:rsidRPr="00431164">
              <w:rPr>
                <w:rFonts w:ascii="Calibri" w:eastAsia="Times New Roman" w:hAnsi="Calibri" w:cs="Calibri"/>
                <w:color w:val="000000"/>
              </w:rPr>
              <w:br/>
              <w:t>Fostered</w:t>
            </w:r>
            <w:r w:rsidRPr="00431164">
              <w:rPr>
                <w:rFonts w:ascii="Calibri" w:eastAsia="Times New Roman" w:hAnsi="Calibri" w:cs="Calibri"/>
                <w:color w:val="000000"/>
              </w:rPr>
              <w:br/>
              <w:t>Sponsored</w:t>
            </w:r>
            <w:r w:rsidRPr="00431164">
              <w:rPr>
                <w:rFonts w:ascii="Calibri" w:eastAsia="Times New Roman" w:hAnsi="Calibri" w:cs="Calibri"/>
                <w:color w:val="000000"/>
              </w:rPr>
              <w:br/>
              <w:t>Adopted</w:t>
            </w:r>
            <w:r w:rsidRPr="00431164">
              <w:rPr>
                <w:rFonts w:ascii="Calibri" w:eastAsia="Times New Roman" w:hAnsi="Calibri" w:cs="Calibri"/>
                <w:color w:val="000000"/>
              </w:rPr>
              <w:br/>
              <w:t>Lost</w:t>
            </w:r>
            <w:r w:rsidRPr="00431164">
              <w:rPr>
                <w:rFonts w:ascii="Calibri" w:eastAsia="Times New Roman" w:hAnsi="Calibri" w:cs="Calibri"/>
                <w:color w:val="000000"/>
              </w:rPr>
              <w:br/>
              <w:t>Found</w:t>
            </w:r>
            <w:r w:rsidRPr="00431164">
              <w:rPr>
                <w:rFonts w:ascii="Calibri" w:eastAsia="Times New Roman" w:hAnsi="Calibri" w:cs="Calibri"/>
                <w:color w:val="000000"/>
              </w:rPr>
              <w:br/>
              <w:t>Reunited</w:t>
            </w:r>
            <w:r w:rsidRPr="00431164">
              <w:rPr>
                <w:rFonts w:ascii="Calibri" w:eastAsia="Times New Roman" w:hAnsi="Calibri" w:cs="Calibri"/>
                <w:color w:val="000000"/>
              </w:rPr>
              <w:br/>
              <w:t>Deceased</w:t>
            </w:r>
          </w:p>
        </w:tc>
      </w:tr>
      <w:tr w:rsidR="00431164" w:rsidRPr="00431164" w14:paraId="605F5CAF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69BFF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Income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B318C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Income_ID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888C45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int identity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7A06B0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PK</w:t>
            </w:r>
          </w:p>
        </w:tc>
      </w:tr>
      <w:tr w:rsidR="00431164" w:rsidRPr="00431164" w14:paraId="5B088C77" w14:textId="77777777" w:rsidTr="00431164">
        <w:trPr>
          <w:trHeight w:val="85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3A21B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Income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EBB4E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Contact_Org_ID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045C7A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gramStart"/>
            <w:r w:rsidRPr="00431164">
              <w:rPr>
                <w:rFonts w:ascii="Calibri" w:eastAsia="Times New Roman" w:hAnsi="Calibri" w:cs="Calibri"/>
                <w:color w:val="000000"/>
              </w:rPr>
              <w:t>varchar(</w:t>
            </w:r>
            <w:proofErr w:type="gramEnd"/>
            <w:r w:rsidRPr="00431164">
              <w:rPr>
                <w:rFonts w:ascii="Calibri" w:eastAsia="Times New Roman" w:hAnsi="Calibri" w:cs="Calibri"/>
                <w:color w:val="000000"/>
              </w:rPr>
              <w:t>50)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5C968D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 xml:space="preserve">FK, </w:t>
            </w:r>
            <w:proofErr w:type="gramStart"/>
            <w:r w:rsidRPr="00431164">
              <w:rPr>
                <w:rFonts w:ascii="Calibri" w:eastAsia="Times New Roman" w:hAnsi="Calibri" w:cs="Calibri"/>
                <w:color w:val="000000"/>
              </w:rPr>
              <w:t>Defines</w:t>
            </w:r>
            <w:proofErr w:type="gramEnd"/>
            <w:r w:rsidRPr="00431164">
              <w:rPr>
                <w:rFonts w:ascii="Calibri" w:eastAsia="Times New Roman" w:hAnsi="Calibri" w:cs="Calibri"/>
                <w:color w:val="000000"/>
              </w:rPr>
              <w:t xml:space="preserve"> if the record is associated thru a contact record or directly to an organization</w:t>
            </w:r>
          </w:p>
        </w:tc>
      </w:tr>
      <w:tr w:rsidR="00431164" w:rsidRPr="00431164" w14:paraId="75717995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1AAFC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Income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098C1E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Org_ID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513D6F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gramStart"/>
            <w:r w:rsidRPr="00431164">
              <w:rPr>
                <w:rFonts w:ascii="Calibri" w:eastAsia="Times New Roman" w:hAnsi="Calibri" w:cs="Calibri"/>
                <w:color w:val="000000"/>
              </w:rPr>
              <w:t>varchar(</w:t>
            </w:r>
            <w:proofErr w:type="gramEnd"/>
            <w:r w:rsidRPr="00431164">
              <w:rPr>
                <w:rFonts w:ascii="Calibri" w:eastAsia="Times New Roman" w:hAnsi="Calibri" w:cs="Calibri"/>
                <w:color w:val="000000"/>
              </w:rPr>
              <w:t>50)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AE7955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FK</w:t>
            </w:r>
          </w:p>
        </w:tc>
      </w:tr>
      <w:tr w:rsidR="00431164" w:rsidRPr="00431164" w14:paraId="387FEEBC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242D1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Income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D9FECD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Contact_ID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10E521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gramStart"/>
            <w:r w:rsidRPr="00431164">
              <w:rPr>
                <w:rFonts w:ascii="Calibri" w:eastAsia="Times New Roman" w:hAnsi="Calibri" w:cs="Calibri"/>
                <w:color w:val="000000"/>
              </w:rPr>
              <w:t>varchar(</w:t>
            </w:r>
            <w:proofErr w:type="gramEnd"/>
            <w:r w:rsidRPr="00431164">
              <w:rPr>
                <w:rFonts w:ascii="Calibri" w:eastAsia="Times New Roman" w:hAnsi="Calibri" w:cs="Calibri"/>
                <w:color w:val="000000"/>
              </w:rPr>
              <w:t>50)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32D0C6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FK</w:t>
            </w:r>
          </w:p>
        </w:tc>
      </w:tr>
      <w:tr w:rsidR="00431164" w:rsidRPr="00431164" w14:paraId="78A16290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6671E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Income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DEBC8B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Amount_Due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F407C0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decimal (10,2)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DA0FE9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31164" w:rsidRPr="00431164" w14:paraId="4FE1A905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4F3781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Income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11402F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Amount_Paid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D80943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decimal (10,2)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E84667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Required</w:t>
            </w:r>
          </w:p>
        </w:tc>
      </w:tr>
      <w:tr w:rsidR="00431164" w:rsidRPr="00431164" w14:paraId="28DD6CF6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1E0939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Income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549277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Due_Date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83D95C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date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36A178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31164" w:rsidRPr="00431164" w14:paraId="154905E4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9D04A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Income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A88630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Paid_Date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30E171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date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456539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31164" w:rsidRPr="00431164" w14:paraId="53831851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3A890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Income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1660A6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Payment_Type_ID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868CF4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int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DA65E1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FK</w:t>
            </w:r>
          </w:p>
        </w:tc>
      </w:tr>
      <w:tr w:rsidR="00431164" w:rsidRPr="00431164" w14:paraId="6611E0C9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8C260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Income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55CCBE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Payment_Description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9C7622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gramStart"/>
            <w:r w:rsidRPr="00431164">
              <w:rPr>
                <w:rFonts w:ascii="Calibri" w:eastAsia="Times New Roman" w:hAnsi="Calibri" w:cs="Calibri"/>
                <w:color w:val="000000"/>
              </w:rPr>
              <w:t>varchar(</w:t>
            </w:r>
            <w:proofErr w:type="gramEnd"/>
            <w:r w:rsidRPr="00431164">
              <w:rPr>
                <w:rFonts w:ascii="Calibri" w:eastAsia="Times New Roman" w:hAnsi="Calibri" w:cs="Calibri"/>
                <w:color w:val="000000"/>
              </w:rPr>
              <w:t>255)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6CB96B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31164" w:rsidRPr="00431164" w14:paraId="2507ED1A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97196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Income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B76261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Event_ID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4609BE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int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F08416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FK</w:t>
            </w:r>
          </w:p>
        </w:tc>
      </w:tr>
      <w:tr w:rsidR="00431164" w:rsidRPr="00431164" w14:paraId="66204433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1FBF42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Income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F92563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Canine_ID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1C1BB5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int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5FD94D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FK</w:t>
            </w:r>
          </w:p>
        </w:tc>
      </w:tr>
      <w:tr w:rsidR="00431164" w:rsidRPr="00431164" w14:paraId="6B47713C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54193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Payment_Type</w:t>
            </w:r>
            <w:proofErr w:type="spellEnd"/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119791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Payment_Type_ID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F07690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int identity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012077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PK</w:t>
            </w:r>
          </w:p>
        </w:tc>
      </w:tr>
      <w:tr w:rsidR="00431164" w:rsidRPr="00431164" w14:paraId="5972EE27" w14:textId="77777777" w:rsidTr="00431164">
        <w:trPr>
          <w:trHeight w:val="199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FFC3D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Payment_Type</w:t>
            </w:r>
            <w:proofErr w:type="spellEnd"/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0C8A4C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Payment_Type_Value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227329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gramStart"/>
            <w:r w:rsidRPr="00431164">
              <w:rPr>
                <w:rFonts w:ascii="Calibri" w:eastAsia="Times New Roman" w:hAnsi="Calibri" w:cs="Calibri"/>
                <w:color w:val="000000"/>
              </w:rPr>
              <w:t>char(</w:t>
            </w:r>
            <w:proofErr w:type="gramEnd"/>
            <w:r w:rsidRPr="00431164">
              <w:rPr>
                <w:rFonts w:ascii="Calibri" w:eastAsia="Times New Roman" w:hAnsi="Calibri" w:cs="Calibri"/>
                <w:color w:val="000000"/>
              </w:rPr>
              <w:t>20)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A88E96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Values:</w:t>
            </w:r>
            <w:r w:rsidRPr="00431164">
              <w:rPr>
                <w:rFonts w:ascii="Calibri" w:eastAsia="Times New Roman" w:hAnsi="Calibri" w:cs="Calibri"/>
                <w:color w:val="000000"/>
              </w:rPr>
              <w:br/>
              <w:t>Adoption Fee</w:t>
            </w:r>
            <w:r w:rsidRPr="00431164">
              <w:rPr>
                <w:rFonts w:ascii="Calibri" w:eastAsia="Times New Roman" w:hAnsi="Calibri" w:cs="Calibri"/>
                <w:color w:val="000000"/>
              </w:rPr>
              <w:br/>
              <w:t>Sponsorship</w:t>
            </w:r>
            <w:r w:rsidRPr="00431164">
              <w:rPr>
                <w:rFonts w:ascii="Calibri" w:eastAsia="Times New Roman" w:hAnsi="Calibri" w:cs="Calibri"/>
                <w:color w:val="000000"/>
              </w:rPr>
              <w:br/>
              <w:t>Donation</w:t>
            </w:r>
            <w:r w:rsidRPr="00431164">
              <w:rPr>
                <w:rFonts w:ascii="Calibri" w:eastAsia="Times New Roman" w:hAnsi="Calibri" w:cs="Calibri"/>
                <w:color w:val="000000"/>
              </w:rPr>
              <w:br/>
              <w:t>Customer</w:t>
            </w:r>
            <w:r w:rsidRPr="00431164">
              <w:rPr>
                <w:rFonts w:ascii="Calibri" w:eastAsia="Times New Roman" w:hAnsi="Calibri" w:cs="Calibri"/>
                <w:color w:val="000000"/>
              </w:rPr>
              <w:br/>
              <w:t>Credit Adjustment</w:t>
            </w:r>
            <w:r w:rsidRPr="00431164">
              <w:rPr>
                <w:rFonts w:ascii="Calibri" w:eastAsia="Times New Roman" w:hAnsi="Calibri" w:cs="Calibri"/>
                <w:color w:val="000000"/>
              </w:rPr>
              <w:br/>
              <w:t>Other</w:t>
            </w:r>
          </w:p>
        </w:tc>
      </w:tr>
      <w:tr w:rsidR="00431164" w:rsidRPr="00431164" w14:paraId="57FAA5EC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729F5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lastRenderedPageBreak/>
              <w:t>Cost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816309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Cost_ID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C1319A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int identity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98B8EA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PK</w:t>
            </w:r>
          </w:p>
        </w:tc>
      </w:tr>
      <w:tr w:rsidR="00431164" w:rsidRPr="00431164" w14:paraId="55E6D203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C426C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Cost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4D1474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Contact_Org_ID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16A392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int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8DF46C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FK</w:t>
            </w:r>
          </w:p>
        </w:tc>
      </w:tr>
      <w:tr w:rsidR="00431164" w:rsidRPr="00431164" w14:paraId="2DDFDC58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3A3D2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Cost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8063E3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Org_ID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84E8F0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int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E90133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FK</w:t>
            </w:r>
          </w:p>
        </w:tc>
      </w:tr>
      <w:tr w:rsidR="00431164" w:rsidRPr="00431164" w14:paraId="61D3A146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4D525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Cost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419042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Contact_ID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480714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int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4435DF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FK</w:t>
            </w:r>
          </w:p>
        </w:tc>
      </w:tr>
      <w:tr w:rsidR="00431164" w:rsidRPr="00431164" w14:paraId="137C2682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DEECEC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Cost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33E231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Cost_Type_ID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793E13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int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4F5BA9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FK</w:t>
            </w:r>
          </w:p>
        </w:tc>
      </w:tr>
      <w:tr w:rsidR="00431164" w:rsidRPr="00431164" w14:paraId="4C8BFDC2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E00FA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Cost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D82FB2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Cost_Description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AA6DF7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gramStart"/>
            <w:r w:rsidRPr="00431164">
              <w:rPr>
                <w:rFonts w:ascii="Calibri" w:eastAsia="Times New Roman" w:hAnsi="Calibri" w:cs="Calibri"/>
                <w:color w:val="000000"/>
              </w:rPr>
              <w:t>varchar(</w:t>
            </w:r>
            <w:proofErr w:type="gramEnd"/>
            <w:r w:rsidRPr="00431164">
              <w:rPr>
                <w:rFonts w:ascii="Calibri" w:eastAsia="Times New Roman" w:hAnsi="Calibri" w:cs="Calibri"/>
                <w:color w:val="000000"/>
              </w:rPr>
              <w:t>255)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49A6AC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31164" w:rsidRPr="00431164" w14:paraId="4FA06292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92DD2F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Cost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3C2884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PO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EB44FE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gramStart"/>
            <w:r w:rsidRPr="00431164">
              <w:rPr>
                <w:rFonts w:ascii="Calibri" w:eastAsia="Times New Roman" w:hAnsi="Calibri" w:cs="Calibri"/>
                <w:color w:val="000000"/>
              </w:rPr>
              <w:t>varchar(</w:t>
            </w:r>
            <w:proofErr w:type="gramEnd"/>
            <w:r w:rsidRPr="00431164">
              <w:rPr>
                <w:rFonts w:ascii="Calibri" w:eastAsia="Times New Roman" w:hAnsi="Calibri" w:cs="Calibri"/>
                <w:color w:val="000000"/>
              </w:rPr>
              <w:t>50)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C29378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31164" w:rsidRPr="00431164" w14:paraId="76DA7324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25E2B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Cost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137D60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Amount_Due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BD98FA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decimal (10,2)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A28522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Required</w:t>
            </w:r>
          </w:p>
        </w:tc>
      </w:tr>
      <w:tr w:rsidR="00431164" w:rsidRPr="00431164" w14:paraId="54A69110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02DC8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Cost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691552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Amount_Paid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639F18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decimal (10,2)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DB06F5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31164" w:rsidRPr="00431164" w14:paraId="729F9323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7E529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Cost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BF2146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Due_Date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6C49EE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date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5CFE97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YYYY-MM-DD</w:t>
            </w:r>
          </w:p>
        </w:tc>
      </w:tr>
      <w:tr w:rsidR="00431164" w:rsidRPr="00431164" w14:paraId="79C034F9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C8CF7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Cost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18C543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Paid_Date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54539D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date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187152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YYYY-MM-DD</w:t>
            </w:r>
          </w:p>
        </w:tc>
      </w:tr>
      <w:tr w:rsidR="00431164" w:rsidRPr="00431164" w14:paraId="0D985EA2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D1AA8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Cost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B495F1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Paid_By_Contact_ID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E92281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int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DD948A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FK</w:t>
            </w:r>
          </w:p>
        </w:tc>
      </w:tr>
      <w:tr w:rsidR="00431164" w:rsidRPr="00431164" w14:paraId="12DA3A3B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320EE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Cost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C30727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Event_ID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F641F5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int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4CFEDD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FK</w:t>
            </w:r>
          </w:p>
        </w:tc>
      </w:tr>
      <w:tr w:rsidR="00431164" w:rsidRPr="00431164" w14:paraId="3C01617F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8AA05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Cost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9F71AF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Canine_ID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D927AF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int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D427A2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FK</w:t>
            </w:r>
          </w:p>
        </w:tc>
      </w:tr>
      <w:tr w:rsidR="00431164" w:rsidRPr="00431164" w14:paraId="0DB111CC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061157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Cost_Type</w:t>
            </w:r>
            <w:proofErr w:type="spellEnd"/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D40608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Cost_Type_ID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F8290F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int identity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4C2195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PK</w:t>
            </w:r>
          </w:p>
        </w:tc>
      </w:tr>
      <w:tr w:rsidR="00431164" w:rsidRPr="00431164" w14:paraId="4C470C09" w14:textId="77777777" w:rsidTr="00431164">
        <w:trPr>
          <w:trHeight w:val="256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46938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Cost_Type</w:t>
            </w:r>
            <w:proofErr w:type="spellEnd"/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456655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Cost_Type_Value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738E51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gramStart"/>
            <w:r w:rsidRPr="00431164">
              <w:rPr>
                <w:rFonts w:ascii="Calibri" w:eastAsia="Times New Roman" w:hAnsi="Calibri" w:cs="Calibri"/>
                <w:color w:val="000000"/>
              </w:rPr>
              <w:t>char(</w:t>
            </w:r>
            <w:proofErr w:type="gramEnd"/>
            <w:r w:rsidRPr="00431164">
              <w:rPr>
                <w:rFonts w:ascii="Calibri" w:eastAsia="Times New Roman" w:hAnsi="Calibri" w:cs="Calibri"/>
                <w:color w:val="000000"/>
              </w:rPr>
              <w:t>50)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277F2E" w14:textId="77777777" w:rsidR="00431164" w:rsidRPr="00431164" w:rsidRDefault="00431164" w:rsidP="00431164">
            <w:pPr>
              <w:spacing w:after="240"/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Values (vary by org):</w:t>
            </w:r>
            <w:r w:rsidRPr="00431164">
              <w:rPr>
                <w:rFonts w:ascii="Calibri" w:eastAsia="Times New Roman" w:hAnsi="Calibri" w:cs="Calibri"/>
                <w:color w:val="000000"/>
              </w:rPr>
              <w:br/>
              <w:t>Payroll</w:t>
            </w:r>
            <w:r w:rsidRPr="00431164">
              <w:rPr>
                <w:rFonts w:ascii="Calibri" w:eastAsia="Times New Roman" w:hAnsi="Calibri" w:cs="Calibri"/>
                <w:color w:val="000000"/>
              </w:rPr>
              <w:br/>
              <w:t>Supplies</w:t>
            </w:r>
            <w:r w:rsidRPr="00431164">
              <w:rPr>
                <w:rFonts w:ascii="Calibri" w:eastAsia="Times New Roman" w:hAnsi="Calibri" w:cs="Calibri"/>
                <w:color w:val="000000"/>
              </w:rPr>
              <w:br/>
              <w:t>Veterinarian</w:t>
            </w:r>
            <w:r w:rsidRPr="00431164">
              <w:rPr>
                <w:rFonts w:ascii="Calibri" w:eastAsia="Times New Roman" w:hAnsi="Calibri" w:cs="Calibri"/>
                <w:color w:val="000000"/>
              </w:rPr>
              <w:br/>
              <w:t>Taxes</w:t>
            </w:r>
            <w:r w:rsidRPr="00431164">
              <w:rPr>
                <w:rFonts w:ascii="Calibri" w:eastAsia="Times New Roman" w:hAnsi="Calibri" w:cs="Calibri"/>
                <w:color w:val="000000"/>
              </w:rPr>
              <w:br/>
              <w:t>Services</w:t>
            </w:r>
            <w:r w:rsidRPr="00431164">
              <w:rPr>
                <w:rFonts w:ascii="Calibri" w:eastAsia="Times New Roman" w:hAnsi="Calibri" w:cs="Calibri"/>
                <w:color w:val="000000"/>
              </w:rPr>
              <w:br/>
              <w:t>Other</w:t>
            </w:r>
          </w:p>
        </w:tc>
      </w:tr>
      <w:tr w:rsidR="00431164" w:rsidRPr="00431164" w14:paraId="0B342F3C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586B7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Product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2E0554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Products_ID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8F421A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int identity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E7D070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PK</w:t>
            </w:r>
          </w:p>
        </w:tc>
      </w:tr>
      <w:tr w:rsidR="00431164" w:rsidRPr="00431164" w14:paraId="2D3EC9FE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4BC67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Product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BCB0AF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Product_Name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D2E764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gramStart"/>
            <w:r w:rsidRPr="00431164">
              <w:rPr>
                <w:rFonts w:ascii="Calibri" w:eastAsia="Times New Roman" w:hAnsi="Calibri" w:cs="Calibri"/>
                <w:color w:val="000000"/>
              </w:rPr>
              <w:t>varchar(</w:t>
            </w:r>
            <w:proofErr w:type="gramEnd"/>
            <w:r w:rsidRPr="00431164">
              <w:rPr>
                <w:rFonts w:ascii="Calibri" w:eastAsia="Times New Roman" w:hAnsi="Calibri" w:cs="Calibri"/>
                <w:color w:val="000000"/>
              </w:rPr>
              <w:t>100)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03BB8C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31164" w:rsidRPr="00431164" w14:paraId="106689DD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7F0D6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Product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3F1A3B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Product_Type_ID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DE3722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int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F5C3D5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FK</w:t>
            </w:r>
          </w:p>
        </w:tc>
      </w:tr>
      <w:tr w:rsidR="00431164" w:rsidRPr="00431164" w14:paraId="0345ACC6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3A1B3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Product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1F35A2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Product_Description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594705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gramStart"/>
            <w:r w:rsidRPr="00431164">
              <w:rPr>
                <w:rFonts w:ascii="Calibri" w:eastAsia="Times New Roman" w:hAnsi="Calibri" w:cs="Calibri"/>
                <w:color w:val="000000"/>
              </w:rPr>
              <w:t>varchar(</w:t>
            </w:r>
            <w:proofErr w:type="gramEnd"/>
            <w:r w:rsidRPr="00431164">
              <w:rPr>
                <w:rFonts w:ascii="Calibri" w:eastAsia="Times New Roman" w:hAnsi="Calibri" w:cs="Calibri"/>
                <w:color w:val="000000"/>
              </w:rPr>
              <w:t>255)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064303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31164" w:rsidRPr="00431164" w14:paraId="008F53BD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1E3E0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Product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8FC7D8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Product_Cost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F26E2E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decimal (10,2)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79A3D8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31164" w:rsidRPr="00431164" w14:paraId="7ACCE5D9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C2AF7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Product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590D24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Sale_Price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59E107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decimal (10,2)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1A9B84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31164" w:rsidRPr="00431164" w14:paraId="7893CCAB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9AC04D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Product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D01739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Inventory_Quantity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17C9F5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int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ABBD8F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31164" w:rsidRPr="00431164" w14:paraId="45E83F2F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FC563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Product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E45E2D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Product_Graphic_ID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FDBDCF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int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67A9C2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31164" w:rsidRPr="00431164" w14:paraId="04CFE387" w14:textId="77777777" w:rsidTr="00431164">
        <w:trPr>
          <w:trHeight w:val="570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CC164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Product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2418EE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Product_Status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DD4930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gramStart"/>
            <w:r w:rsidRPr="00431164">
              <w:rPr>
                <w:rFonts w:ascii="Calibri" w:eastAsia="Times New Roman" w:hAnsi="Calibri" w:cs="Calibri"/>
                <w:color w:val="000000"/>
              </w:rPr>
              <w:t>char(</w:t>
            </w:r>
            <w:proofErr w:type="gramEnd"/>
            <w:r w:rsidRPr="00431164">
              <w:rPr>
                <w:rFonts w:ascii="Calibri" w:eastAsia="Times New Roman" w:hAnsi="Calibri" w:cs="Calibri"/>
                <w:color w:val="000000"/>
              </w:rPr>
              <w:t>20)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4D9166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Required: Active or Inactive (Default to Active)</w:t>
            </w:r>
          </w:p>
        </w:tc>
      </w:tr>
      <w:tr w:rsidR="00431164" w:rsidRPr="00431164" w14:paraId="79BFD13C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5873FB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Product_Type</w:t>
            </w:r>
            <w:proofErr w:type="spellEnd"/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663806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Product_Type_ID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804833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int identity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5E967B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31164" w:rsidRPr="00431164" w14:paraId="5330D6E2" w14:textId="77777777" w:rsidTr="00431164">
        <w:trPr>
          <w:trHeight w:val="256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AE1DB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lastRenderedPageBreak/>
              <w:t>Product_Type</w:t>
            </w:r>
            <w:proofErr w:type="spellEnd"/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78086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Product_Type_Value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1A7915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gramStart"/>
            <w:r w:rsidRPr="00431164">
              <w:rPr>
                <w:rFonts w:ascii="Calibri" w:eastAsia="Times New Roman" w:hAnsi="Calibri" w:cs="Calibri"/>
                <w:color w:val="000000"/>
              </w:rPr>
              <w:t>char(</w:t>
            </w:r>
            <w:proofErr w:type="gramEnd"/>
            <w:r w:rsidRPr="00431164">
              <w:rPr>
                <w:rFonts w:ascii="Calibri" w:eastAsia="Times New Roman" w:hAnsi="Calibri" w:cs="Calibri"/>
                <w:color w:val="000000"/>
              </w:rPr>
              <w:t>100)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A403C0" w14:textId="11ACD95F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Unique, Required. Values vary by Org.</w:t>
            </w:r>
            <w:r w:rsidRPr="00431164">
              <w:rPr>
                <w:rFonts w:ascii="Calibri" w:eastAsia="Times New Roman" w:hAnsi="Calibri" w:cs="Calibri"/>
                <w:color w:val="000000"/>
              </w:rPr>
              <w:br/>
              <w:t>Values:</w:t>
            </w:r>
            <w:r w:rsidRPr="00431164">
              <w:rPr>
                <w:rFonts w:ascii="Calibri" w:eastAsia="Times New Roman" w:hAnsi="Calibri" w:cs="Calibri"/>
                <w:color w:val="000000"/>
              </w:rPr>
              <w:br/>
              <w:t>Collar</w:t>
            </w:r>
            <w:r w:rsidRPr="00431164">
              <w:rPr>
                <w:rFonts w:ascii="Calibri" w:eastAsia="Times New Roman" w:hAnsi="Calibri" w:cs="Calibri"/>
                <w:color w:val="000000"/>
              </w:rPr>
              <w:br/>
              <w:t>Leash</w:t>
            </w:r>
            <w:r w:rsidRPr="00431164">
              <w:rPr>
                <w:rFonts w:ascii="Calibri" w:eastAsia="Times New Roman" w:hAnsi="Calibri" w:cs="Calibri"/>
                <w:color w:val="000000"/>
              </w:rPr>
              <w:br/>
              <w:t>Food Mat</w:t>
            </w:r>
            <w:r w:rsidRPr="00431164">
              <w:rPr>
                <w:rFonts w:ascii="Calibri" w:eastAsia="Times New Roman" w:hAnsi="Calibri" w:cs="Calibri"/>
                <w:color w:val="000000"/>
              </w:rPr>
              <w:br/>
              <w:t>Dog Bed Padding</w:t>
            </w:r>
            <w:r w:rsidRPr="00431164">
              <w:rPr>
                <w:rFonts w:ascii="Calibri" w:eastAsia="Times New Roman" w:hAnsi="Calibri" w:cs="Calibri"/>
                <w:color w:val="000000"/>
              </w:rPr>
              <w:br/>
              <w:t>Dog Bed Cover</w:t>
            </w:r>
            <w:r w:rsidRPr="00431164">
              <w:rPr>
                <w:rFonts w:ascii="Calibri" w:eastAsia="Times New Roman" w:hAnsi="Calibri" w:cs="Calibri"/>
                <w:color w:val="000000"/>
              </w:rPr>
              <w:br/>
              <w:t>Travel Water Bowl</w:t>
            </w:r>
            <w:r w:rsidRPr="00431164">
              <w:rPr>
                <w:rFonts w:ascii="Calibri" w:eastAsia="Times New Roman" w:hAnsi="Calibri" w:cs="Calibri"/>
                <w:color w:val="000000"/>
              </w:rPr>
              <w:br/>
              <w:t>Hiking Water Dispen</w:t>
            </w:r>
            <w:r w:rsidR="00006B11">
              <w:rPr>
                <w:rFonts w:ascii="Calibri" w:eastAsia="Times New Roman" w:hAnsi="Calibri" w:cs="Calibri"/>
                <w:color w:val="000000"/>
              </w:rPr>
              <w:t>s</w:t>
            </w:r>
            <w:r w:rsidRPr="00431164">
              <w:rPr>
                <w:rFonts w:ascii="Calibri" w:eastAsia="Times New Roman" w:hAnsi="Calibri" w:cs="Calibri"/>
                <w:color w:val="000000"/>
              </w:rPr>
              <w:t>er</w:t>
            </w:r>
          </w:p>
        </w:tc>
      </w:tr>
      <w:tr w:rsidR="00431164" w:rsidRPr="00431164" w14:paraId="0A9D1616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078F1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Event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1C6B0C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Event_ID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439FBA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int identity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53597F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PK</w:t>
            </w:r>
          </w:p>
        </w:tc>
      </w:tr>
      <w:tr w:rsidR="00431164" w:rsidRPr="00431164" w14:paraId="1824A4B9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50AC4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Event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5AEF50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Event_Name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9B93A5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gramStart"/>
            <w:r w:rsidRPr="00431164">
              <w:rPr>
                <w:rFonts w:ascii="Calibri" w:eastAsia="Times New Roman" w:hAnsi="Calibri" w:cs="Calibri"/>
                <w:color w:val="000000"/>
              </w:rPr>
              <w:t>varchar(</w:t>
            </w:r>
            <w:proofErr w:type="gramEnd"/>
            <w:r w:rsidRPr="00431164">
              <w:rPr>
                <w:rFonts w:ascii="Calibri" w:eastAsia="Times New Roman" w:hAnsi="Calibri" w:cs="Calibri"/>
                <w:color w:val="000000"/>
              </w:rPr>
              <w:t>100)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7C1B00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Required</w:t>
            </w:r>
          </w:p>
        </w:tc>
      </w:tr>
      <w:tr w:rsidR="00431164" w:rsidRPr="00431164" w14:paraId="6E73C831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CFF8E4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Event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8C18B2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Location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9C44A5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gramStart"/>
            <w:r w:rsidRPr="00431164">
              <w:rPr>
                <w:rFonts w:ascii="Calibri" w:eastAsia="Times New Roman" w:hAnsi="Calibri" w:cs="Calibri"/>
                <w:color w:val="000000"/>
              </w:rPr>
              <w:t>varchar(</w:t>
            </w:r>
            <w:proofErr w:type="gramEnd"/>
            <w:r w:rsidRPr="00431164">
              <w:rPr>
                <w:rFonts w:ascii="Calibri" w:eastAsia="Times New Roman" w:hAnsi="Calibri" w:cs="Calibri"/>
                <w:color w:val="000000"/>
              </w:rPr>
              <w:t>50)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0261EE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Required</w:t>
            </w:r>
          </w:p>
        </w:tc>
      </w:tr>
      <w:tr w:rsidR="00431164" w:rsidRPr="00431164" w14:paraId="096F8AFB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3ECBF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Event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2E396C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Event_Start_Date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5DBC94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datetime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18332A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Required</w:t>
            </w:r>
          </w:p>
        </w:tc>
      </w:tr>
      <w:tr w:rsidR="00431164" w:rsidRPr="00431164" w14:paraId="6D8F1F80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385EB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Event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A54DD5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Event_End_Date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A7A678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datetime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AA0503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31164" w:rsidRPr="00431164" w14:paraId="1E493F95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8626B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Event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A47286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Event_Type_ID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CA3560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int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6E94A5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31164" w:rsidRPr="00431164" w14:paraId="392F822A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18EF19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Event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99863A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Description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BF012A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gramStart"/>
            <w:r w:rsidRPr="00431164">
              <w:rPr>
                <w:rFonts w:ascii="Calibri" w:eastAsia="Times New Roman" w:hAnsi="Calibri" w:cs="Calibri"/>
                <w:color w:val="000000"/>
              </w:rPr>
              <w:t>varchar(</w:t>
            </w:r>
            <w:proofErr w:type="gramEnd"/>
            <w:r w:rsidRPr="00431164">
              <w:rPr>
                <w:rFonts w:ascii="Calibri" w:eastAsia="Times New Roman" w:hAnsi="Calibri" w:cs="Calibri"/>
                <w:color w:val="000000"/>
              </w:rPr>
              <w:t>255)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C748A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31164" w:rsidRPr="00431164" w14:paraId="0C679AC6" w14:textId="77777777" w:rsidTr="00431164">
        <w:trPr>
          <w:trHeight w:val="285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1494A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Event_Type</w:t>
            </w:r>
            <w:proofErr w:type="spellEnd"/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859963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Event_Type_ID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A4E64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int identity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7E53F4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31164" w:rsidRPr="00431164" w14:paraId="047CCA2B" w14:textId="77777777" w:rsidTr="00431164">
        <w:trPr>
          <w:trHeight w:val="2280"/>
          <w:jc w:val="center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95D51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Event_Type</w:t>
            </w:r>
            <w:proofErr w:type="spellEnd"/>
          </w:p>
        </w:tc>
        <w:tc>
          <w:tcPr>
            <w:tcW w:w="2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6DDFE3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164">
              <w:rPr>
                <w:rFonts w:ascii="Calibri" w:eastAsia="Times New Roman" w:hAnsi="Calibri" w:cs="Calibri"/>
                <w:color w:val="000000"/>
              </w:rPr>
              <w:t>Event_Type_Value</w:t>
            </w:r>
            <w:proofErr w:type="spellEnd"/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330438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proofErr w:type="gramStart"/>
            <w:r w:rsidRPr="00431164">
              <w:rPr>
                <w:rFonts w:ascii="Calibri" w:eastAsia="Times New Roman" w:hAnsi="Calibri" w:cs="Calibri"/>
                <w:color w:val="000000"/>
              </w:rPr>
              <w:t>char(</w:t>
            </w:r>
            <w:proofErr w:type="gramEnd"/>
            <w:r w:rsidRPr="00431164">
              <w:rPr>
                <w:rFonts w:ascii="Calibri" w:eastAsia="Times New Roman" w:hAnsi="Calibri" w:cs="Calibri"/>
                <w:color w:val="000000"/>
              </w:rPr>
              <w:t>100)</w:t>
            </w:r>
          </w:p>
        </w:tc>
        <w:tc>
          <w:tcPr>
            <w:tcW w:w="2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35C2BF" w14:textId="77777777" w:rsidR="00431164" w:rsidRPr="00431164" w:rsidRDefault="00431164" w:rsidP="00431164">
            <w:pPr>
              <w:rPr>
                <w:rFonts w:ascii="Calibri" w:eastAsia="Times New Roman" w:hAnsi="Calibri" w:cs="Calibri"/>
                <w:color w:val="000000"/>
              </w:rPr>
            </w:pPr>
            <w:r w:rsidRPr="00431164">
              <w:rPr>
                <w:rFonts w:ascii="Calibri" w:eastAsia="Times New Roman" w:hAnsi="Calibri" w:cs="Calibri"/>
                <w:color w:val="000000"/>
              </w:rPr>
              <w:t>Unique, Required. Values vary by Org.</w:t>
            </w:r>
            <w:r w:rsidRPr="00431164">
              <w:rPr>
                <w:rFonts w:ascii="Calibri" w:eastAsia="Times New Roman" w:hAnsi="Calibri" w:cs="Calibri"/>
                <w:color w:val="000000"/>
              </w:rPr>
              <w:br/>
              <w:t>Values:</w:t>
            </w:r>
            <w:r w:rsidRPr="00431164">
              <w:rPr>
                <w:rFonts w:ascii="Calibri" w:eastAsia="Times New Roman" w:hAnsi="Calibri" w:cs="Calibri"/>
                <w:color w:val="000000"/>
              </w:rPr>
              <w:br/>
              <w:t>Adoption</w:t>
            </w:r>
            <w:r w:rsidRPr="00431164">
              <w:rPr>
                <w:rFonts w:ascii="Calibri" w:eastAsia="Times New Roman" w:hAnsi="Calibri" w:cs="Calibri"/>
                <w:color w:val="000000"/>
              </w:rPr>
              <w:br/>
              <w:t>Auction</w:t>
            </w:r>
            <w:r w:rsidRPr="00431164">
              <w:rPr>
                <w:rFonts w:ascii="Calibri" w:eastAsia="Times New Roman" w:hAnsi="Calibri" w:cs="Calibri"/>
                <w:color w:val="000000"/>
              </w:rPr>
              <w:br/>
              <w:t>Awareness</w:t>
            </w:r>
            <w:r w:rsidRPr="00431164">
              <w:rPr>
                <w:rFonts w:ascii="Calibri" w:eastAsia="Times New Roman" w:hAnsi="Calibri" w:cs="Calibri"/>
                <w:color w:val="000000"/>
              </w:rPr>
              <w:br/>
              <w:t>Donation Drive</w:t>
            </w:r>
            <w:r w:rsidRPr="00431164">
              <w:rPr>
                <w:rFonts w:ascii="Calibri" w:eastAsia="Times New Roman" w:hAnsi="Calibri" w:cs="Calibri"/>
                <w:color w:val="000000"/>
              </w:rPr>
              <w:br/>
              <w:t>Sales</w:t>
            </w:r>
            <w:r w:rsidRPr="00431164">
              <w:rPr>
                <w:rFonts w:ascii="Calibri" w:eastAsia="Times New Roman" w:hAnsi="Calibri" w:cs="Calibri"/>
                <w:color w:val="000000"/>
              </w:rPr>
              <w:br/>
              <w:t>Other</w:t>
            </w:r>
          </w:p>
        </w:tc>
      </w:tr>
    </w:tbl>
    <w:p w14:paraId="5DEC93E0" w14:textId="3A10CCB5" w:rsidR="00041840" w:rsidRPr="00041840" w:rsidRDefault="00B90902" w:rsidP="00041840">
      <w:r w:rsidRPr="00B90902">
        <w:drawing>
          <wp:anchor distT="0" distB="0" distL="114300" distR="114300" simplePos="0" relativeHeight="251667456" behindDoc="0" locked="0" layoutInCell="1" allowOverlap="1" wp14:anchorId="318A1770" wp14:editId="10DAC797">
            <wp:simplePos x="0" y="0"/>
            <wp:positionH relativeFrom="margin">
              <wp:posOffset>1963668</wp:posOffset>
            </wp:positionH>
            <wp:positionV relativeFrom="paragraph">
              <wp:posOffset>342210</wp:posOffset>
            </wp:positionV>
            <wp:extent cx="1809659" cy="2989690"/>
            <wp:effectExtent l="0" t="0" r="635" b="127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659" cy="29896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B06115" w14:textId="7B5EF531" w:rsidR="00E63CD2" w:rsidRDefault="00850BD6" w:rsidP="009A6C6A">
      <w:pPr>
        <w:pStyle w:val="Heading1"/>
        <w:rPr>
          <w:rStyle w:val="Strong"/>
        </w:rPr>
      </w:pPr>
      <w:bookmarkStart w:id="10" w:name="_Toc27415750"/>
      <w:r>
        <w:rPr>
          <w:rStyle w:val="Strong"/>
        </w:rPr>
        <w:lastRenderedPageBreak/>
        <w:t xml:space="preserve">Part 2: </w:t>
      </w:r>
      <w:r w:rsidR="009A6C6A">
        <w:rPr>
          <w:rStyle w:val="Strong"/>
        </w:rPr>
        <w:t>Implementation</w:t>
      </w:r>
      <w:bookmarkEnd w:id="10"/>
    </w:p>
    <w:p w14:paraId="39792E2C" w14:textId="4D799695" w:rsidR="00435351" w:rsidRDefault="00435351" w:rsidP="009A6C6A">
      <w:pPr>
        <w:pStyle w:val="Heading2"/>
        <w:rPr>
          <w:rStyle w:val="Strong"/>
          <w:bCs w:val="0"/>
        </w:rPr>
      </w:pPr>
      <w:bookmarkStart w:id="11" w:name="_Toc27415751"/>
      <w:r w:rsidRPr="00850BD6">
        <w:rPr>
          <w:rStyle w:val="Strong"/>
          <w:bCs w:val="0"/>
        </w:rPr>
        <w:t>Logical Model</w:t>
      </w:r>
      <w:bookmarkEnd w:id="11"/>
    </w:p>
    <w:p w14:paraId="4C929F62" w14:textId="502753E0" w:rsidR="000E6000" w:rsidRPr="000E6000" w:rsidRDefault="00827EF4" w:rsidP="000E6000">
      <w:r>
        <w:rPr>
          <w:noProof/>
        </w:rPr>
        <w:drawing>
          <wp:inline distT="0" distB="0" distL="0" distR="0" wp14:anchorId="0FC98E3F" wp14:editId="5D8EDBE1">
            <wp:extent cx="5943600" cy="6388100"/>
            <wp:effectExtent l="0" t="0" r="0" b="0"/>
            <wp:docPr id="17" name="Picture 17" descr="A close up of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Dog_Project 2-Page-3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8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7A642C" w14:textId="77777777" w:rsidR="00B90902" w:rsidRDefault="00B90902">
      <w:pPr>
        <w:rPr>
          <w:rFonts w:asciiTheme="majorHAnsi" w:eastAsiaTheme="majorEastAsia" w:hAnsiTheme="majorHAnsi" w:cstheme="majorBidi"/>
          <w:b/>
          <w:color w:val="2F5496" w:themeColor="accent1" w:themeShade="BF"/>
          <w:sz w:val="26"/>
          <w:szCs w:val="26"/>
        </w:rPr>
      </w:pPr>
      <w:r>
        <w:br w:type="page"/>
      </w:r>
    </w:p>
    <w:p w14:paraId="3AD6740A" w14:textId="3427948B" w:rsidR="004E748C" w:rsidRDefault="004E748C" w:rsidP="00516915">
      <w:pPr>
        <w:pStyle w:val="Heading2"/>
      </w:pPr>
      <w:bookmarkStart w:id="12" w:name="_Toc27415752"/>
      <w:r>
        <w:lastRenderedPageBreak/>
        <w:t>S</w:t>
      </w:r>
      <w:r w:rsidR="00144E07">
        <w:t>QL DDL</w:t>
      </w:r>
      <w:bookmarkEnd w:id="12"/>
    </w:p>
    <w:p w14:paraId="42C36140" w14:textId="77777777" w:rsidR="004D7F9B" w:rsidRDefault="004D7F9B" w:rsidP="004D7F9B">
      <w:r>
        <w:t>/*</w:t>
      </w:r>
    </w:p>
    <w:p w14:paraId="5C76ACBD" w14:textId="77777777" w:rsidR="004D7F9B" w:rsidRDefault="004D7F9B" w:rsidP="004D7F9B">
      <w:r>
        <w:t>SQL DDL Statements for Dog Project</w:t>
      </w:r>
    </w:p>
    <w:p w14:paraId="4FCDBC5B" w14:textId="77777777" w:rsidR="004D7F9B" w:rsidRDefault="004D7F9B" w:rsidP="004D7F9B">
      <w:r>
        <w:t>Author: Amy McVicar</w:t>
      </w:r>
    </w:p>
    <w:p w14:paraId="22BFC5E7" w14:textId="77777777" w:rsidR="004D7F9B" w:rsidRDefault="004D7F9B" w:rsidP="004D7F9B">
      <w:r>
        <w:t>December 2019</w:t>
      </w:r>
    </w:p>
    <w:p w14:paraId="3217F667" w14:textId="4D3ECCCE" w:rsidR="004D7F9B" w:rsidRDefault="004D7F9B" w:rsidP="004D7F9B">
      <w:r>
        <w:t>IST659 Database Project</w:t>
      </w:r>
    </w:p>
    <w:p w14:paraId="5C548BD5" w14:textId="36F3D724" w:rsidR="004D7F9B" w:rsidRDefault="004D7F9B" w:rsidP="004D7F9B">
      <w:r>
        <w:t>*/</w:t>
      </w:r>
    </w:p>
    <w:p w14:paraId="32854FFC" w14:textId="082DFB20" w:rsidR="004D7F9B" w:rsidRDefault="0040570A" w:rsidP="004D7F9B">
      <w:r w:rsidRPr="0040570A">
        <w:drawing>
          <wp:anchor distT="0" distB="0" distL="114300" distR="114300" simplePos="0" relativeHeight="251664384" behindDoc="0" locked="0" layoutInCell="1" allowOverlap="1" wp14:anchorId="0969A795" wp14:editId="02374B66">
            <wp:simplePos x="0" y="0"/>
            <wp:positionH relativeFrom="margin">
              <wp:posOffset>3158879</wp:posOffset>
            </wp:positionH>
            <wp:positionV relativeFrom="paragraph">
              <wp:posOffset>95325</wp:posOffset>
            </wp:positionV>
            <wp:extent cx="2454035" cy="3493826"/>
            <wp:effectExtent l="0" t="0" r="3810" b="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4035" cy="34938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5A35B6" w14:textId="7E5E025D" w:rsidR="004D7F9B" w:rsidRDefault="004D7F9B" w:rsidP="004D7F9B">
      <w:r>
        <w:t>/*</w:t>
      </w:r>
    </w:p>
    <w:p w14:paraId="02CB65AE" w14:textId="541A3577" w:rsidR="004D7F9B" w:rsidRDefault="004D7F9B" w:rsidP="004D7F9B">
      <w:r>
        <w:t>Drop Tables</w:t>
      </w:r>
    </w:p>
    <w:p w14:paraId="50088087" w14:textId="4AAAD2B2" w:rsidR="004D7F9B" w:rsidRDefault="004D7F9B" w:rsidP="004D7F9B">
      <w:r>
        <w:t>Create Tables</w:t>
      </w:r>
    </w:p>
    <w:p w14:paraId="71379D59" w14:textId="4BA09F34" w:rsidR="004D7F9B" w:rsidRDefault="004D7F9B" w:rsidP="004D7F9B">
      <w:r>
        <w:t>*/</w:t>
      </w:r>
    </w:p>
    <w:p w14:paraId="7D9C5C29" w14:textId="4F0717AD" w:rsidR="004D7F9B" w:rsidRDefault="004D7F9B" w:rsidP="004D7F9B"/>
    <w:p w14:paraId="72888268" w14:textId="77777777" w:rsidR="004D7F9B" w:rsidRDefault="004D7F9B" w:rsidP="004D7F9B">
      <w:r>
        <w:t>DROP TABLE IF EXISTS Income;</w:t>
      </w:r>
    </w:p>
    <w:p w14:paraId="79FFD72C" w14:textId="6964CCA8" w:rsidR="004D7F9B" w:rsidRDefault="004D7F9B" w:rsidP="004D7F9B">
      <w:r>
        <w:t>DROP TABLE IF EXISTS Costs;</w:t>
      </w:r>
    </w:p>
    <w:p w14:paraId="66EEBBE0" w14:textId="3E9F0116" w:rsidR="004D7F9B" w:rsidRDefault="004D7F9B" w:rsidP="004D7F9B">
      <w:r>
        <w:t>DROP TABLE IF EXISTS Canines;</w:t>
      </w:r>
    </w:p>
    <w:p w14:paraId="6FAA7B2E" w14:textId="6B932CE3" w:rsidR="004D7F9B" w:rsidRDefault="004D7F9B" w:rsidP="004D7F9B">
      <w:r>
        <w:t>DROP TABLE IF EXISTS Contacts;</w:t>
      </w:r>
    </w:p>
    <w:p w14:paraId="7A4488BF" w14:textId="49BD4D63" w:rsidR="004D7F9B" w:rsidRDefault="004D7F9B" w:rsidP="004D7F9B">
      <w:r>
        <w:t>DROP TABLE IF EXISTS Organizations;</w:t>
      </w:r>
    </w:p>
    <w:p w14:paraId="323EFD1A" w14:textId="14B760B1" w:rsidR="004D7F9B" w:rsidRDefault="004D7F9B" w:rsidP="004D7F9B">
      <w:r>
        <w:t xml:space="preserve">DROP TABLE IF EXISTS </w:t>
      </w:r>
      <w:proofErr w:type="spellStart"/>
      <w:r>
        <w:t>Fun_Events</w:t>
      </w:r>
      <w:proofErr w:type="spellEnd"/>
      <w:r>
        <w:t>;</w:t>
      </w:r>
    </w:p>
    <w:p w14:paraId="35808FB5" w14:textId="2E3F8F42" w:rsidR="004D7F9B" w:rsidRDefault="004D7F9B" w:rsidP="004D7F9B">
      <w:r>
        <w:t>DROP TABLE IF EXISTS Products;</w:t>
      </w:r>
    </w:p>
    <w:p w14:paraId="2015F49D" w14:textId="02F23F0F" w:rsidR="004D7F9B" w:rsidRDefault="004D7F9B" w:rsidP="004D7F9B"/>
    <w:p w14:paraId="0555E70E" w14:textId="34799F97" w:rsidR="004D7F9B" w:rsidRDefault="004D7F9B" w:rsidP="004D7F9B">
      <w:r>
        <w:t xml:space="preserve">DROP TABLE IF EXISTS </w:t>
      </w:r>
      <w:proofErr w:type="spellStart"/>
      <w:r>
        <w:t>Contact_Organization</w:t>
      </w:r>
      <w:proofErr w:type="spellEnd"/>
      <w:r>
        <w:t>;</w:t>
      </w:r>
    </w:p>
    <w:p w14:paraId="4B8DCA85" w14:textId="77039191" w:rsidR="004D7F9B" w:rsidRDefault="004D7F9B" w:rsidP="004D7F9B">
      <w:r>
        <w:t xml:space="preserve">DROP TABLE IF EXISTS </w:t>
      </w:r>
      <w:proofErr w:type="spellStart"/>
      <w:r>
        <w:t>Organization_Type</w:t>
      </w:r>
      <w:proofErr w:type="spellEnd"/>
      <w:r>
        <w:t>;</w:t>
      </w:r>
    </w:p>
    <w:p w14:paraId="199F2044" w14:textId="58543E82" w:rsidR="004D7F9B" w:rsidRDefault="004D7F9B" w:rsidP="004D7F9B">
      <w:r>
        <w:t xml:space="preserve">DROP TABLE IF EXISTS </w:t>
      </w:r>
      <w:proofErr w:type="spellStart"/>
      <w:r>
        <w:t>Event_Type</w:t>
      </w:r>
      <w:proofErr w:type="spellEnd"/>
      <w:r>
        <w:t>;</w:t>
      </w:r>
    </w:p>
    <w:p w14:paraId="08A5A347" w14:textId="40412745" w:rsidR="004D7F9B" w:rsidRDefault="004D7F9B" w:rsidP="004D7F9B">
      <w:r>
        <w:t>DROP TABLE IF EXISTS Countries;</w:t>
      </w:r>
    </w:p>
    <w:p w14:paraId="557594B6" w14:textId="24911399" w:rsidR="004D7F9B" w:rsidRDefault="004D7F9B" w:rsidP="004D7F9B">
      <w:r>
        <w:t xml:space="preserve">DROP TABLE IF EXISTS </w:t>
      </w:r>
      <w:proofErr w:type="spellStart"/>
      <w:r>
        <w:t>Contact_Sub_Type_Value</w:t>
      </w:r>
      <w:proofErr w:type="spellEnd"/>
      <w:r>
        <w:t>;</w:t>
      </w:r>
    </w:p>
    <w:p w14:paraId="1AD6F39E" w14:textId="77777777" w:rsidR="004D7F9B" w:rsidRDefault="004D7F9B" w:rsidP="004D7F9B">
      <w:r>
        <w:t xml:space="preserve">DROP TABLE IF EXISTS </w:t>
      </w:r>
      <w:proofErr w:type="spellStart"/>
      <w:r>
        <w:t>Contact_Sub_Type</w:t>
      </w:r>
      <w:proofErr w:type="spellEnd"/>
      <w:r>
        <w:t>;</w:t>
      </w:r>
    </w:p>
    <w:p w14:paraId="434CC4A6" w14:textId="77777777" w:rsidR="004D7F9B" w:rsidRDefault="004D7F9B" w:rsidP="004D7F9B">
      <w:r>
        <w:t xml:space="preserve">DROP TABLE IF EXISTS </w:t>
      </w:r>
      <w:proofErr w:type="spellStart"/>
      <w:r>
        <w:t>Contact_Org_Status</w:t>
      </w:r>
      <w:proofErr w:type="spellEnd"/>
      <w:r>
        <w:t>;</w:t>
      </w:r>
    </w:p>
    <w:p w14:paraId="7320DC62" w14:textId="77777777" w:rsidR="004D7F9B" w:rsidRDefault="004D7F9B" w:rsidP="004D7F9B">
      <w:r>
        <w:t xml:space="preserve">DROP TABLE IF EXISTS </w:t>
      </w:r>
      <w:proofErr w:type="spellStart"/>
      <w:r>
        <w:t>Canine_Location_Type</w:t>
      </w:r>
      <w:proofErr w:type="spellEnd"/>
      <w:r>
        <w:t>;</w:t>
      </w:r>
    </w:p>
    <w:p w14:paraId="4EB391C3" w14:textId="77777777" w:rsidR="004D7F9B" w:rsidRDefault="004D7F9B" w:rsidP="004D7F9B">
      <w:r>
        <w:t xml:space="preserve">DROP TABLE IF EXISTS </w:t>
      </w:r>
      <w:proofErr w:type="spellStart"/>
      <w:r>
        <w:t>Canine_Status</w:t>
      </w:r>
      <w:proofErr w:type="spellEnd"/>
      <w:r>
        <w:t>;</w:t>
      </w:r>
    </w:p>
    <w:p w14:paraId="59EBD0E9" w14:textId="77777777" w:rsidR="004D7F9B" w:rsidRDefault="004D7F9B" w:rsidP="004D7F9B">
      <w:r>
        <w:t xml:space="preserve">DROP TABLE IF EXISTS </w:t>
      </w:r>
      <w:proofErr w:type="spellStart"/>
      <w:r>
        <w:t>Cost_Type</w:t>
      </w:r>
      <w:proofErr w:type="spellEnd"/>
      <w:r>
        <w:t>;</w:t>
      </w:r>
    </w:p>
    <w:p w14:paraId="46BA6A23" w14:textId="77777777" w:rsidR="004D7F9B" w:rsidRDefault="004D7F9B" w:rsidP="004D7F9B">
      <w:r>
        <w:t xml:space="preserve">DROP TABLE IF EXISTS </w:t>
      </w:r>
      <w:proofErr w:type="spellStart"/>
      <w:r>
        <w:t>Payment_Type</w:t>
      </w:r>
      <w:proofErr w:type="spellEnd"/>
      <w:r>
        <w:t>;</w:t>
      </w:r>
    </w:p>
    <w:p w14:paraId="7886A557" w14:textId="77777777" w:rsidR="004D7F9B" w:rsidRDefault="004D7F9B" w:rsidP="004D7F9B">
      <w:r>
        <w:t xml:space="preserve">DROP TABLE IF EXISTS </w:t>
      </w:r>
      <w:proofErr w:type="spellStart"/>
      <w:r>
        <w:t>Product_Type</w:t>
      </w:r>
      <w:proofErr w:type="spellEnd"/>
      <w:r>
        <w:t>;</w:t>
      </w:r>
    </w:p>
    <w:p w14:paraId="6081F8A2" w14:textId="77777777" w:rsidR="004D7F9B" w:rsidRDefault="004D7F9B" w:rsidP="004D7F9B"/>
    <w:p w14:paraId="752C4CC5" w14:textId="77777777" w:rsidR="004D7F9B" w:rsidRDefault="004D7F9B" w:rsidP="004D7F9B"/>
    <w:p w14:paraId="3F8A0D50" w14:textId="77777777" w:rsidR="004D7F9B" w:rsidRDefault="004D7F9B" w:rsidP="004D7F9B">
      <w:r>
        <w:t>---------------------------------------------</w:t>
      </w:r>
    </w:p>
    <w:p w14:paraId="2E2D97B2" w14:textId="77777777" w:rsidR="004D7F9B" w:rsidRDefault="004D7F9B" w:rsidP="004D7F9B"/>
    <w:p w14:paraId="26215524" w14:textId="77777777" w:rsidR="004D7F9B" w:rsidRDefault="004D7F9B" w:rsidP="004D7F9B">
      <w:r>
        <w:t>---------------------------------------------</w:t>
      </w:r>
    </w:p>
    <w:p w14:paraId="67CC18DF" w14:textId="77777777" w:rsidR="004D7F9B" w:rsidRDefault="004D7F9B" w:rsidP="004D7F9B">
      <w:r>
        <w:t xml:space="preserve">-- Create Table </w:t>
      </w:r>
      <w:proofErr w:type="spellStart"/>
      <w:r>
        <w:t>Organization_Type</w:t>
      </w:r>
      <w:proofErr w:type="spellEnd"/>
    </w:p>
    <w:p w14:paraId="1BE31834" w14:textId="77777777" w:rsidR="004D7F9B" w:rsidRDefault="004D7F9B" w:rsidP="004D7F9B">
      <w:r>
        <w:t xml:space="preserve">CREATE TABLE </w:t>
      </w:r>
      <w:proofErr w:type="spellStart"/>
      <w:r>
        <w:t>Organization_Type</w:t>
      </w:r>
      <w:proofErr w:type="spellEnd"/>
      <w:r>
        <w:t xml:space="preserve"> (</w:t>
      </w:r>
    </w:p>
    <w:p w14:paraId="722439A9" w14:textId="77777777" w:rsidR="004D7F9B" w:rsidRDefault="004D7F9B" w:rsidP="004D7F9B">
      <w:r>
        <w:tab/>
        <w:t xml:space="preserve">-- Columns for the </w:t>
      </w:r>
      <w:proofErr w:type="spellStart"/>
      <w:r>
        <w:t>Organization_Type</w:t>
      </w:r>
      <w:proofErr w:type="spellEnd"/>
      <w:r>
        <w:t xml:space="preserve"> table</w:t>
      </w:r>
    </w:p>
    <w:p w14:paraId="72C50021" w14:textId="77777777" w:rsidR="004D7F9B" w:rsidRDefault="004D7F9B" w:rsidP="004D7F9B">
      <w:r>
        <w:tab/>
      </w:r>
      <w:proofErr w:type="spellStart"/>
      <w:r>
        <w:t>Org_Type_ID</w:t>
      </w:r>
      <w:proofErr w:type="spellEnd"/>
      <w:r>
        <w:t xml:space="preserve"> int identity,</w:t>
      </w:r>
    </w:p>
    <w:p w14:paraId="0AA2D605" w14:textId="77777777" w:rsidR="004D7F9B" w:rsidRDefault="004D7F9B" w:rsidP="004D7F9B">
      <w:r>
        <w:tab/>
      </w:r>
      <w:proofErr w:type="spellStart"/>
      <w:r>
        <w:t>Org_Type_Value</w:t>
      </w:r>
      <w:proofErr w:type="spellEnd"/>
      <w:r>
        <w:t xml:space="preserve"> </w:t>
      </w:r>
      <w:proofErr w:type="gramStart"/>
      <w:r>
        <w:t>char(</w:t>
      </w:r>
      <w:proofErr w:type="gramEnd"/>
      <w:r>
        <w:t>20) not null,</w:t>
      </w:r>
    </w:p>
    <w:p w14:paraId="23F9442D" w14:textId="77777777" w:rsidR="004D7F9B" w:rsidRDefault="004D7F9B" w:rsidP="004D7F9B">
      <w:r>
        <w:tab/>
        <w:t xml:space="preserve">-- Constraints on the </w:t>
      </w:r>
      <w:proofErr w:type="spellStart"/>
      <w:r>
        <w:t>Organization_Type</w:t>
      </w:r>
      <w:proofErr w:type="spellEnd"/>
      <w:r>
        <w:t xml:space="preserve"> Table</w:t>
      </w:r>
    </w:p>
    <w:p w14:paraId="2CB93B54" w14:textId="77777777" w:rsidR="004D7F9B" w:rsidRDefault="004D7F9B" w:rsidP="004D7F9B">
      <w:r>
        <w:tab/>
        <w:t xml:space="preserve">CONSTRAINT </w:t>
      </w:r>
      <w:proofErr w:type="spellStart"/>
      <w:r>
        <w:t>PK_Organization_Type</w:t>
      </w:r>
      <w:proofErr w:type="spellEnd"/>
      <w:r>
        <w:t xml:space="preserve"> PRIMARY KEY (</w:t>
      </w:r>
      <w:proofErr w:type="spellStart"/>
      <w:r>
        <w:t>Org_Type_ID</w:t>
      </w:r>
      <w:proofErr w:type="spellEnd"/>
      <w:r>
        <w:t>),</w:t>
      </w:r>
    </w:p>
    <w:p w14:paraId="5925DC35" w14:textId="77777777" w:rsidR="004D7F9B" w:rsidRDefault="004D7F9B" w:rsidP="004D7F9B">
      <w:r>
        <w:tab/>
        <w:t>CONSTRAINT U1_Organization_Type UNIQUE (</w:t>
      </w:r>
      <w:proofErr w:type="spellStart"/>
      <w:r>
        <w:t>Org_Type_Value</w:t>
      </w:r>
      <w:proofErr w:type="spellEnd"/>
      <w:r>
        <w:t>)</w:t>
      </w:r>
    </w:p>
    <w:p w14:paraId="1C7DBD2A" w14:textId="77777777" w:rsidR="004D7F9B" w:rsidRDefault="004D7F9B" w:rsidP="004D7F9B">
      <w:r>
        <w:t>)</w:t>
      </w:r>
    </w:p>
    <w:p w14:paraId="1ECEBAEB" w14:textId="77777777" w:rsidR="004D7F9B" w:rsidRDefault="004D7F9B" w:rsidP="004D7F9B">
      <w:r>
        <w:lastRenderedPageBreak/>
        <w:t xml:space="preserve">-- End Creating the </w:t>
      </w:r>
      <w:proofErr w:type="spellStart"/>
      <w:r>
        <w:t>Organization_Type</w:t>
      </w:r>
      <w:proofErr w:type="spellEnd"/>
      <w:r>
        <w:t xml:space="preserve"> table</w:t>
      </w:r>
    </w:p>
    <w:p w14:paraId="7BE587DC" w14:textId="77777777" w:rsidR="004D7F9B" w:rsidRDefault="004D7F9B" w:rsidP="004D7F9B">
      <w:r>
        <w:t>---------------------------------------------</w:t>
      </w:r>
    </w:p>
    <w:p w14:paraId="2F99EF7F" w14:textId="77777777" w:rsidR="004D7F9B" w:rsidRDefault="004D7F9B" w:rsidP="004D7F9B">
      <w:r>
        <w:t xml:space="preserve">-- Create Table </w:t>
      </w:r>
      <w:proofErr w:type="spellStart"/>
      <w:r>
        <w:t>Event_Type</w:t>
      </w:r>
      <w:proofErr w:type="spellEnd"/>
    </w:p>
    <w:p w14:paraId="3F859641" w14:textId="77777777" w:rsidR="004D7F9B" w:rsidRDefault="004D7F9B" w:rsidP="004D7F9B">
      <w:r>
        <w:t xml:space="preserve">CREATE TABLE </w:t>
      </w:r>
      <w:proofErr w:type="spellStart"/>
      <w:r>
        <w:t>Event_Type</w:t>
      </w:r>
      <w:proofErr w:type="spellEnd"/>
      <w:r>
        <w:t xml:space="preserve"> (</w:t>
      </w:r>
    </w:p>
    <w:p w14:paraId="02E22185" w14:textId="77777777" w:rsidR="004D7F9B" w:rsidRDefault="004D7F9B" w:rsidP="004D7F9B">
      <w:r>
        <w:tab/>
        <w:t xml:space="preserve">-- Columns for the </w:t>
      </w:r>
      <w:proofErr w:type="spellStart"/>
      <w:r>
        <w:t>Event_Type</w:t>
      </w:r>
      <w:proofErr w:type="spellEnd"/>
      <w:r>
        <w:t xml:space="preserve"> table</w:t>
      </w:r>
    </w:p>
    <w:p w14:paraId="382C9FFE" w14:textId="77777777" w:rsidR="004D7F9B" w:rsidRDefault="004D7F9B" w:rsidP="004D7F9B">
      <w:r>
        <w:tab/>
      </w:r>
      <w:proofErr w:type="spellStart"/>
      <w:r>
        <w:t>Event_Type_ID</w:t>
      </w:r>
      <w:proofErr w:type="spellEnd"/>
      <w:r>
        <w:t xml:space="preserve"> int identity,</w:t>
      </w:r>
    </w:p>
    <w:p w14:paraId="2302A15A" w14:textId="77777777" w:rsidR="004D7F9B" w:rsidRDefault="004D7F9B" w:rsidP="004D7F9B">
      <w:r>
        <w:tab/>
      </w:r>
      <w:proofErr w:type="spellStart"/>
      <w:r>
        <w:t>Event_Type_Value</w:t>
      </w:r>
      <w:proofErr w:type="spellEnd"/>
      <w:r>
        <w:t xml:space="preserve"> </w:t>
      </w:r>
      <w:proofErr w:type="gramStart"/>
      <w:r>
        <w:t>char(</w:t>
      </w:r>
      <w:proofErr w:type="gramEnd"/>
      <w:r>
        <w:t>100) NOT NULL,</w:t>
      </w:r>
    </w:p>
    <w:p w14:paraId="36F4CE84" w14:textId="77777777" w:rsidR="004D7F9B" w:rsidRDefault="004D7F9B" w:rsidP="004D7F9B">
      <w:r>
        <w:tab/>
        <w:t xml:space="preserve">-- Constraints on the </w:t>
      </w:r>
      <w:proofErr w:type="spellStart"/>
      <w:r>
        <w:t>Event_Type</w:t>
      </w:r>
      <w:proofErr w:type="spellEnd"/>
      <w:r>
        <w:t xml:space="preserve"> Table</w:t>
      </w:r>
    </w:p>
    <w:p w14:paraId="68A3691B" w14:textId="77777777" w:rsidR="004D7F9B" w:rsidRDefault="004D7F9B" w:rsidP="004D7F9B">
      <w:r>
        <w:tab/>
        <w:t xml:space="preserve">CONSTRAINT </w:t>
      </w:r>
      <w:proofErr w:type="spellStart"/>
      <w:r>
        <w:t>PK_Event_Type</w:t>
      </w:r>
      <w:proofErr w:type="spellEnd"/>
      <w:r>
        <w:t xml:space="preserve"> PRIMARY KEY (</w:t>
      </w:r>
      <w:proofErr w:type="spellStart"/>
      <w:r>
        <w:t>Event_Type_ID</w:t>
      </w:r>
      <w:proofErr w:type="spellEnd"/>
      <w:r>
        <w:t>),</w:t>
      </w:r>
    </w:p>
    <w:p w14:paraId="600411C4" w14:textId="77777777" w:rsidR="004D7F9B" w:rsidRDefault="004D7F9B" w:rsidP="004D7F9B">
      <w:r>
        <w:tab/>
        <w:t>CONSTRAINT U1_Event_Type UNIQUE (</w:t>
      </w:r>
      <w:proofErr w:type="spellStart"/>
      <w:r>
        <w:t>Event_Type_Value</w:t>
      </w:r>
      <w:proofErr w:type="spellEnd"/>
      <w:r>
        <w:t>)</w:t>
      </w:r>
    </w:p>
    <w:p w14:paraId="172A67B2" w14:textId="77777777" w:rsidR="004D7F9B" w:rsidRDefault="004D7F9B" w:rsidP="004D7F9B">
      <w:r>
        <w:t>)</w:t>
      </w:r>
    </w:p>
    <w:p w14:paraId="50D8C2D2" w14:textId="77777777" w:rsidR="004D7F9B" w:rsidRDefault="004D7F9B" w:rsidP="004D7F9B">
      <w:r>
        <w:t xml:space="preserve">-- End Creating the </w:t>
      </w:r>
      <w:proofErr w:type="spellStart"/>
      <w:r>
        <w:t>Event_Type</w:t>
      </w:r>
      <w:proofErr w:type="spellEnd"/>
      <w:r>
        <w:t xml:space="preserve"> table</w:t>
      </w:r>
    </w:p>
    <w:p w14:paraId="26B6E41B" w14:textId="77777777" w:rsidR="004D7F9B" w:rsidRDefault="004D7F9B" w:rsidP="004D7F9B"/>
    <w:p w14:paraId="5159B646" w14:textId="77777777" w:rsidR="004D7F9B" w:rsidRDefault="004D7F9B" w:rsidP="004D7F9B"/>
    <w:p w14:paraId="79B28CCB" w14:textId="77777777" w:rsidR="004D7F9B" w:rsidRDefault="004D7F9B" w:rsidP="004D7F9B">
      <w:r>
        <w:t>---------------------------------------------</w:t>
      </w:r>
    </w:p>
    <w:p w14:paraId="51D04121" w14:textId="77777777" w:rsidR="004D7F9B" w:rsidRDefault="004D7F9B" w:rsidP="004D7F9B">
      <w:r>
        <w:t>-- Create Table Countries</w:t>
      </w:r>
    </w:p>
    <w:p w14:paraId="3D5F72B8" w14:textId="77777777" w:rsidR="004D7F9B" w:rsidRDefault="004D7F9B" w:rsidP="004D7F9B">
      <w:r>
        <w:t>CREATE TABLE Countries (</w:t>
      </w:r>
    </w:p>
    <w:p w14:paraId="11C0CD9F" w14:textId="77777777" w:rsidR="004D7F9B" w:rsidRDefault="004D7F9B" w:rsidP="004D7F9B">
      <w:r>
        <w:tab/>
        <w:t>-- Columns for the Countries table</w:t>
      </w:r>
    </w:p>
    <w:p w14:paraId="2C9CF8E5" w14:textId="77777777" w:rsidR="004D7F9B" w:rsidRDefault="004D7F9B" w:rsidP="004D7F9B">
      <w:r>
        <w:tab/>
      </w:r>
      <w:proofErr w:type="spellStart"/>
      <w:r>
        <w:t>Country_ID</w:t>
      </w:r>
      <w:proofErr w:type="spellEnd"/>
      <w:r>
        <w:t xml:space="preserve"> int identity,</w:t>
      </w:r>
    </w:p>
    <w:p w14:paraId="1D054282" w14:textId="77777777" w:rsidR="004D7F9B" w:rsidRDefault="004D7F9B" w:rsidP="004D7F9B">
      <w:r>
        <w:tab/>
      </w:r>
      <w:proofErr w:type="spellStart"/>
      <w:r>
        <w:t>Country_ISO_Code</w:t>
      </w:r>
      <w:proofErr w:type="spellEnd"/>
      <w:r>
        <w:t xml:space="preserve"> </w:t>
      </w:r>
      <w:proofErr w:type="gramStart"/>
      <w:r>
        <w:t>char(</w:t>
      </w:r>
      <w:proofErr w:type="gramEnd"/>
      <w:r>
        <w:t>2) not null,</w:t>
      </w:r>
    </w:p>
    <w:p w14:paraId="6DD53C7B" w14:textId="77777777" w:rsidR="004D7F9B" w:rsidRDefault="004D7F9B" w:rsidP="004D7F9B">
      <w:r>
        <w:tab/>
      </w:r>
      <w:proofErr w:type="spellStart"/>
      <w:r>
        <w:t>Country_Name</w:t>
      </w:r>
      <w:proofErr w:type="spellEnd"/>
      <w:r>
        <w:t xml:space="preserve"> </w:t>
      </w:r>
      <w:proofErr w:type="gramStart"/>
      <w:r>
        <w:t>char(</w:t>
      </w:r>
      <w:proofErr w:type="gramEnd"/>
      <w:r>
        <w:t>200) not null,</w:t>
      </w:r>
    </w:p>
    <w:p w14:paraId="287E30EC" w14:textId="77777777" w:rsidR="004D7F9B" w:rsidRDefault="004D7F9B" w:rsidP="004D7F9B">
      <w:r>
        <w:tab/>
        <w:t>-- Constraints on the Countries Table</w:t>
      </w:r>
    </w:p>
    <w:p w14:paraId="0C27997E" w14:textId="77777777" w:rsidR="004D7F9B" w:rsidRDefault="004D7F9B" w:rsidP="004D7F9B">
      <w:r>
        <w:tab/>
        <w:t xml:space="preserve">CONSTRAINT </w:t>
      </w:r>
      <w:proofErr w:type="spellStart"/>
      <w:r>
        <w:t>PK_Countries</w:t>
      </w:r>
      <w:proofErr w:type="spellEnd"/>
      <w:r>
        <w:t xml:space="preserve"> PRIMARY KEY (</w:t>
      </w:r>
      <w:proofErr w:type="spellStart"/>
      <w:r>
        <w:t>Country_ID</w:t>
      </w:r>
      <w:proofErr w:type="spellEnd"/>
      <w:r>
        <w:t>),</w:t>
      </w:r>
    </w:p>
    <w:p w14:paraId="66381C63" w14:textId="77777777" w:rsidR="004D7F9B" w:rsidRDefault="004D7F9B" w:rsidP="004D7F9B">
      <w:r>
        <w:tab/>
        <w:t>CONSTRAINT U1_Countries UNIQUE (</w:t>
      </w:r>
      <w:proofErr w:type="spellStart"/>
      <w:r>
        <w:t>Country_ISO_Code</w:t>
      </w:r>
      <w:proofErr w:type="spellEnd"/>
      <w:r>
        <w:t>),</w:t>
      </w:r>
    </w:p>
    <w:p w14:paraId="11A5E2DA" w14:textId="77777777" w:rsidR="004D7F9B" w:rsidRDefault="004D7F9B" w:rsidP="004D7F9B">
      <w:r>
        <w:tab/>
        <w:t>CONSTRAINT U2_Countries UNIQUE (</w:t>
      </w:r>
      <w:proofErr w:type="spellStart"/>
      <w:r>
        <w:t>Country_Name</w:t>
      </w:r>
      <w:proofErr w:type="spellEnd"/>
      <w:r>
        <w:t>)</w:t>
      </w:r>
    </w:p>
    <w:p w14:paraId="23FC735A" w14:textId="77777777" w:rsidR="004D7F9B" w:rsidRDefault="004D7F9B" w:rsidP="004D7F9B">
      <w:r>
        <w:t>)</w:t>
      </w:r>
    </w:p>
    <w:p w14:paraId="26E21957" w14:textId="77777777" w:rsidR="004D7F9B" w:rsidRDefault="004D7F9B" w:rsidP="004D7F9B"/>
    <w:p w14:paraId="4AF2E9AF" w14:textId="77777777" w:rsidR="004D7F9B" w:rsidRDefault="004D7F9B" w:rsidP="004D7F9B">
      <w:r>
        <w:t>-- End Creating the Countries table</w:t>
      </w:r>
    </w:p>
    <w:p w14:paraId="63FBB890" w14:textId="77777777" w:rsidR="004D7F9B" w:rsidRDefault="004D7F9B" w:rsidP="004D7F9B"/>
    <w:p w14:paraId="4AE44BEC" w14:textId="77777777" w:rsidR="004D7F9B" w:rsidRDefault="004D7F9B" w:rsidP="004D7F9B"/>
    <w:p w14:paraId="33416DE2" w14:textId="77777777" w:rsidR="004D7F9B" w:rsidRDefault="004D7F9B" w:rsidP="004D7F9B">
      <w:r>
        <w:t>---------------------------------------------</w:t>
      </w:r>
    </w:p>
    <w:p w14:paraId="70214613" w14:textId="77777777" w:rsidR="004D7F9B" w:rsidRDefault="004D7F9B" w:rsidP="004D7F9B">
      <w:r>
        <w:t xml:space="preserve">-- Create Table </w:t>
      </w:r>
      <w:proofErr w:type="spellStart"/>
      <w:r>
        <w:t>Contact_Sub_Type_Value</w:t>
      </w:r>
      <w:proofErr w:type="spellEnd"/>
    </w:p>
    <w:p w14:paraId="478A31FA" w14:textId="77777777" w:rsidR="004D7F9B" w:rsidRDefault="004D7F9B" w:rsidP="004D7F9B">
      <w:r>
        <w:t xml:space="preserve">CREATE TABLE </w:t>
      </w:r>
      <w:proofErr w:type="spellStart"/>
      <w:r>
        <w:t>Contact_Sub_Type_Value</w:t>
      </w:r>
      <w:proofErr w:type="spellEnd"/>
      <w:r>
        <w:t xml:space="preserve"> (</w:t>
      </w:r>
    </w:p>
    <w:p w14:paraId="1BAC0D07" w14:textId="77777777" w:rsidR="004D7F9B" w:rsidRDefault="004D7F9B" w:rsidP="004D7F9B">
      <w:r>
        <w:tab/>
        <w:t xml:space="preserve">-- Columns for the </w:t>
      </w:r>
      <w:proofErr w:type="spellStart"/>
      <w:r>
        <w:t>Contact_Sub_Type_Value</w:t>
      </w:r>
      <w:proofErr w:type="spellEnd"/>
      <w:r>
        <w:t xml:space="preserve"> table</w:t>
      </w:r>
    </w:p>
    <w:p w14:paraId="327C8AC7" w14:textId="77777777" w:rsidR="004D7F9B" w:rsidRDefault="004D7F9B" w:rsidP="004D7F9B">
      <w:r>
        <w:tab/>
      </w:r>
      <w:proofErr w:type="spellStart"/>
      <w:r>
        <w:t>Contact_Sub_Type_Value_ID</w:t>
      </w:r>
      <w:proofErr w:type="spellEnd"/>
      <w:r>
        <w:t xml:space="preserve"> int identity,</w:t>
      </w:r>
    </w:p>
    <w:p w14:paraId="6EE4C7D6" w14:textId="77777777" w:rsidR="004D7F9B" w:rsidRDefault="004D7F9B" w:rsidP="004D7F9B">
      <w:r>
        <w:tab/>
      </w:r>
      <w:proofErr w:type="spellStart"/>
      <w:r>
        <w:t>Contact_Sub_Type_Value</w:t>
      </w:r>
      <w:proofErr w:type="spellEnd"/>
      <w:r>
        <w:t xml:space="preserve"> </w:t>
      </w:r>
      <w:proofErr w:type="gramStart"/>
      <w:r>
        <w:t>char(</w:t>
      </w:r>
      <w:proofErr w:type="gramEnd"/>
      <w:r>
        <w:t>50),</w:t>
      </w:r>
    </w:p>
    <w:p w14:paraId="59D34AE3" w14:textId="77777777" w:rsidR="004D7F9B" w:rsidRDefault="004D7F9B" w:rsidP="004D7F9B">
      <w:r>
        <w:tab/>
        <w:t xml:space="preserve">-- Constraints on the </w:t>
      </w:r>
      <w:proofErr w:type="spellStart"/>
      <w:r>
        <w:t>Contact_Sub_Type_Valuee</w:t>
      </w:r>
      <w:proofErr w:type="spellEnd"/>
      <w:r>
        <w:t xml:space="preserve"> Table</w:t>
      </w:r>
    </w:p>
    <w:p w14:paraId="19ECC0E8" w14:textId="77777777" w:rsidR="004D7F9B" w:rsidRDefault="004D7F9B" w:rsidP="004D7F9B">
      <w:r>
        <w:tab/>
        <w:t xml:space="preserve">CONSTRAINT </w:t>
      </w:r>
      <w:proofErr w:type="spellStart"/>
      <w:r>
        <w:t>PK_Contact_Sub_Type_Value</w:t>
      </w:r>
      <w:proofErr w:type="spellEnd"/>
      <w:r>
        <w:t xml:space="preserve"> PRIMARY KEY (</w:t>
      </w:r>
      <w:proofErr w:type="spellStart"/>
      <w:r>
        <w:t>Contact_Sub_Type_Value_ID</w:t>
      </w:r>
      <w:proofErr w:type="spellEnd"/>
      <w:r>
        <w:t>),</w:t>
      </w:r>
    </w:p>
    <w:p w14:paraId="2AB140FA" w14:textId="77777777" w:rsidR="004D7F9B" w:rsidRDefault="004D7F9B" w:rsidP="004D7F9B">
      <w:r>
        <w:tab/>
        <w:t>CONSTRAINT U1_Contact_Sub_Type_Value UNIQUE (</w:t>
      </w:r>
      <w:proofErr w:type="spellStart"/>
      <w:r>
        <w:t>Contact_Sub_Type_Value</w:t>
      </w:r>
      <w:proofErr w:type="spellEnd"/>
      <w:r>
        <w:t>)</w:t>
      </w:r>
    </w:p>
    <w:p w14:paraId="6D166F3D" w14:textId="77777777" w:rsidR="004D7F9B" w:rsidRDefault="004D7F9B" w:rsidP="004D7F9B">
      <w:r>
        <w:t>)</w:t>
      </w:r>
    </w:p>
    <w:p w14:paraId="10B66EC0" w14:textId="77777777" w:rsidR="004D7F9B" w:rsidRDefault="004D7F9B" w:rsidP="004D7F9B">
      <w:r>
        <w:t xml:space="preserve">-- End Creating the </w:t>
      </w:r>
      <w:proofErr w:type="spellStart"/>
      <w:r>
        <w:t>Contact_Sub_Type_Value</w:t>
      </w:r>
      <w:proofErr w:type="spellEnd"/>
      <w:r>
        <w:t xml:space="preserve"> table</w:t>
      </w:r>
    </w:p>
    <w:p w14:paraId="41C36B54" w14:textId="77777777" w:rsidR="004D7F9B" w:rsidRDefault="004D7F9B" w:rsidP="004D7F9B"/>
    <w:p w14:paraId="00F95C79" w14:textId="77777777" w:rsidR="004D7F9B" w:rsidRDefault="004D7F9B" w:rsidP="004D7F9B">
      <w:r>
        <w:t>---------------------------------------------</w:t>
      </w:r>
    </w:p>
    <w:p w14:paraId="795D3118" w14:textId="77777777" w:rsidR="004D7F9B" w:rsidRDefault="004D7F9B" w:rsidP="004D7F9B">
      <w:r>
        <w:t xml:space="preserve">-- Create Table </w:t>
      </w:r>
      <w:proofErr w:type="spellStart"/>
      <w:r>
        <w:t>Contact_Sub_Type</w:t>
      </w:r>
      <w:proofErr w:type="spellEnd"/>
    </w:p>
    <w:p w14:paraId="07316D32" w14:textId="77777777" w:rsidR="004D7F9B" w:rsidRDefault="004D7F9B" w:rsidP="004D7F9B">
      <w:r>
        <w:t xml:space="preserve">CREATE TABLE </w:t>
      </w:r>
      <w:proofErr w:type="spellStart"/>
      <w:r>
        <w:t>Contact_Sub_Type</w:t>
      </w:r>
      <w:proofErr w:type="spellEnd"/>
      <w:r>
        <w:t xml:space="preserve"> (</w:t>
      </w:r>
    </w:p>
    <w:p w14:paraId="0E36BF67" w14:textId="77777777" w:rsidR="004D7F9B" w:rsidRDefault="004D7F9B" w:rsidP="004D7F9B">
      <w:r>
        <w:tab/>
        <w:t xml:space="preserve">-- Columns for </w:t>
      </w:r>
      <w:proofErr w:type="spellStart"/>
      <w:r>
        <w:t>Contact_Sub_Type</w:t>
      </w:r>
      <w:proofErr w:type="spellEnd"/>
      <w:r>
        <w:t xml:space="preserve"> table</w:t>
      </w:r>
    </w:p>
    <w:p w14:paraId="65599AA6" w14:textId="77777777" w:rsidR="004D7F9B" w:rsidRDefault="004D7F9B" w:rsidP="004D7F9B">
      <w:r>
        <w:tab/>
      </w:r>
      <w:proofErr w:type="spellStart"/>
      <w:r>
        <w:t>Contact_Sub_Type_ID</w:t>
      </w:r>
      <w:proofErr w:type="spellEnd"/>
      <w:r>
        <w:t xml:space="preserve"> int identity,</w:t>
      </w:r>
    </w:p>
    <w:p w14:paraId="398EB00A" w14:textId="77777777" w:rsidR="004D7F9B" w:rsidRDefault="004D7F9B" w:rsidP="004D7F9B">
      <w:r>
        <w:tab/>
      </w:r>
      <w:proofErr w:type="spellStart"/>
      <w:r>
        <w:t>Contact_ID</w:t>
      </w:r>
      <w:proofErr w:type="spellEnd"/>
      <w:r>
        <w:t xml:space="preserve"> int NOT NULL,</w:t>
      </w:r>
    </w:p>
    <w:p w14:paraId="32045264" w14:textId="77777777" w:rsidR="004D7F9B" w:rsidRDefault="004D7F9B" w:rsidP="004D7F9B">
      <w:r>
        <w:lastRenderedPageBreak/>
        <w:tab/>
      </w:r>
      <w:proofErr w:type="spellStart"/>
      <w:r>
        <w:t>Contact_Sub_Typ_Value_ID</w:t>
      </w:r>
      <w:proofErr w:type="spellEnd"/>
      <w:r>
        <w:t xml:space="preserve"> int NOT NULL,</w:t>
      </w:r>
    </w:p>
    <w:p w14:paraId="6AD9893D" w14:textId="77777777" w:rsidR="004D7F9B" w:rsidRDefault="004D7F9B" w:rsidP="004D7F9B">
      <w:r>
        <w:tab/>
      </w:r>
      <w:proofErr w:type="spellStart"/>
      <w:r>
        <w:t>Contact_Type_Date</w:t>
      </w:r>
      <w:proofErr w:type="spellEnd"/>
      <w:r>
        <w:t xml:space="preserve"> datetime DEFAULT CURRENT_TIMESTAMP,</w:t>
      </w:r>
    </w:p>
    <w:p w14:paraId="3672CADE" w14:textId="77777777" w:rsidR="004D7F9B" w:rsidRDefault="004D7F9B" w:rsidP="004D7F9B">
      <w:r>
        <w:tab/>
        <w:t xml:space="preserve">-- Constraints on the </w:t>
      </w:r>
      <w:proofErr w:type="spellStart"/>
      <w:r>
        <w:t>Contact_Sub_Type</w:t>
      </w:r>
      <w:proofErr w:type="spellEnd"/>
      <w:r>
        <w:t xml:space="preserve"> Table</w:t>
      </w:r>
    </w:p>
    <w:p w14:paraId="6CDD7B17" w14:textId="77777777" w:rsidR="004D7F9B" w:rsidRDefault="004D7F9B" w:rsidP="004D7F9B">
      <w:r>
        <w:tab/>
        <w:t xml:space="preserve">CONSTRAINT </w:t>
      </w:r>
      <w:proofErr w:type="spellStart"/>
      <w:r>
        <w:t>PK_Contact_Sub_Type</w:t>
      </w:r>
      <w:proofErr w:type="spellEnd"/>
      <w:r>
        <w:t xml:space="preserve"> PRIMARY KEY (</w:t>
      </w:r>
      <w:proofErr w:type="spellStart"/>
      <w:r>
        <w:t>Contact_Sub_Type_ID</w:t>
      </w:r>
      <w:proofErr w:type="spellEnd"/>
      <w:r>
        <w:t>),</w:t>
      </w:r>
    </w:p>
    <w:p w14:paraId="07C81666" w14:textId="77777777" w:rsidR="004D7F9B" w:rsidRDefault="004D7F9B" w:rsidP="004D7F9B">
      <w:r>
        <w:t>)</w:t>
      </w:r>
    </w:p>
    <w:p w14:paraId="220FF00B" w14:textId="77777777" w:rsidR="004D7F9B" w:rsidRDefault="004D7F9B" w:rsidP="004D7F9B">
      <w:r>
        <w:t xml:space="preserve">-- End Creating the </w:t>
      </w:r>
      <w:proofErr w:type="spellStart"/>
      <w:r>
        <w:t>Contact_Sub_Type</w:t>
      </w:r>
      <w:proofErr w:type="spellEnd"/>
      <w:r>
        <w:t xml:space="preserve"> table</w:t>
      </w:r>
    </w:p>
    <w:p w14:paraId="5878972F" w14:textId="77777777" w:rsidR="004D7F9B" w:rsidRDefault="004D7F9B" w:rsidP="004D7F9B"/>
    <w:p w14:paraId="254CC0F7" w14:textId="77777777" w:rsidR="004D7F9B" w:rsidRDefault="004D7F9B" w:rsidP="004D7F9B">
      <w:r>
        <w:t>---------------------------------------------</w:t>
      </w:r>
    </w:p>
    <w:p w14:paraId="0C9383DF" w14:textId="77777777" w:rsidR="004D7F9B" w:rsidRDefault="004D7F9B" w:rsidP="004D7F9B">
      <w:r>
        <w:t xml:space="preserve">-- Create Table </w:t>
      </w:r>
      <w:proofErr w:type="spellStart"/>
      <w:r>
        <w:t>Contact_Org_Status</w:t>
      </w:r>
      <w:proofErr w:type="spellEnd"/>
    </w:p>
    <w:p w14:paraId="1236C813" w14:textId="77777777" w:rsidR="004D7F9B" w:rsidRDefault="004D7F9B" w:rsidP="004D7F9B">
      <w:r>
        <w:t xml:space="preserve">CREATE TABLE </w:t>
      </w:r>
      <w:proofErr w:type="spellStart"/>
      <w:r>
        <w:t>Contact_Org_Status</w:t>
      </w:r>
      <w:proofErr w:type="spellEnd"/>
      <w:r>
        <w:t xml:space="preserve"> (</w:t>
      </w:r>
    </w:p>
    <w:p w14:paraId="5AA62E02" w14:textId="77777777" w:rsidR="004D7F9B" w:rsidRDefault="004D7F9B" w:rsidP="004D7F9B">
      <w:r>
        <w:tab/>
        <w:t xml:space="preserve">-- Columns for the </w:t>
      </w:r>
      <w:proofErr w:type="spellStart"/>
      <w:r>
        <w:t>Contact_Status</w:t>
      </w:r>
      <w:proofErr w:type="spellEnd"/>
      <w:r>
        <w:t xml:space="preserve"> table</w:t>
      </w:r>
    </w:p>
    <w:p w14:paraId="343FE9E7" w14:textId="77777777" w:rsidR="004D7F9B" w:rsidRDefault="004D7F9B" w:rsidP="004D7F9B">
      <w:r>
        <w:tab/>
      </w:r>
      <w:proofErr w:type="spellStart"/>
      <w:r>
        <w:t>Contact_Org_Status_ID</w:t>
      </w:r>
      <w:proofErr w:type="spellEnd"/>
      <w:r>
        <w:t xml:space="preserve"> int identity,</w:t>
      </w:r>
    </w:p>
    <w:p w14:paraId="12FD2155" w14:textId="77777777" w:rsidR="004D7F9B" w:rsidRDefault="004D7F9B" w:rsidP="004D7F9B">
      <w:r>
        <w:tab/>
      </w:r>
      <w:proofErr w:type="spellStart"/>
      <w:r>
        <w:t>Contact_Org_Status_Value</w:t>
      </w:r>
      <w:proofErr w:type="spellEnd"/>
      <w:r>
        <w:t xml:space="preserve"> </w:t>
      </w:r>
      <w:proofErr w:type="gramStart"/>
      <w:r>
        <w:t>char(</w:t>
      </w:r>
      <w:proofErr w:type="gramEnd"/>
      <w:r>
        <w:t>50) NOT NULL,</w:t>
      </w:r>
    </w:p>
    <w:p w14:paraId="13F46843" w14:textId="77777777" w:rsidR="004D7F9B" w:rsidRDefault="004D7F9B" w:rsidP="004D7F9B">
      <w:r>
        <w:tab/>
        <w:t xml:space="preserve">-- Constraints on the </w:t>
      </w:r>
      <w:proofErr w:type="spellStart"/>
      <w:r>
        <w:t>Organization_Type</w:t>
      </w:r>
      <w:proofErr w:type="spellEnd"/>
      <w:r>
        <w:t xml:space="preserve"> Table</w:t>
      </w:r>
    </w:p>
    <w:p w14:paraId="22509687" w14:textId="77777777" w:rsidR="004D7F9B" w:rsidRDefault="004D7F9B" w:rsidP="004D7F9B">
      <w:r>
        <w:tab/>
        <w:t xml:space="preserve">CONSTRAINT </w:t>
      </w:r>
      <w:proofErr w:type="spellStart"/>
      <w:r>
        <w:t>PK_CContact_Org_Status</w:t>
      </w:r>
      <w:proofErr w:type="spellEnd"/>
      <w:r>
        <w:t xml:space="preserve"> PRIMARY KEY (</w:t>
      </w:r>
      <w:proofErr w:type="spellStart"/>
      <w:r>
        <w:t>Contact_Org_Status_ID</w:t>
      </w:r>
      <w:proofErr w:type="spellEnd"/>
      <w:r>
        <w:t>),</w:t>
      </w:r>
    </w:p>
    <w:p w14:paraId="08AB77C3" w14:textId="77777777" w:rsidR="004D7F9B" w:rsidRDefault="004D7F9B" w:rsidP="004D7F9B">
      <w:r>
        <w:tab/>
        <w:t>CONSTRAINT U1_Contact_Org_Status UNIQUE (</w:t>
      </w:r>
      <w:proofErr w:type="spellStart"/>
      <w:r>
        <w:t>Contact_Org_Status_Value</w:t>
      </w:r>
      <w:proofErr w:type="spellEnd"/>
      <w:r>
        <w:t>)</w:t>
      </w:r>
    </w:p>
    <w:p w14:paraId="351E2897" w14:textId="77777777" w:rsidR="004D7F9B" w:rsidRDefault="004D7F9B" w:rsidP="004D7F9B">
      <w:r>
        <w:t>)</w:t>
      </w:r>
      <w:r>
        <w:tab/>
      </w:r>
    </w:p>
    <w:p w14:paraId="6107FDE6" w14:textId="77777777" w:rsidR="004D7F9B" w:rsidRDefault="004D7F9B" w:rsidP="004D7F9B">
      <w:r>
        <w:t xml:space="preserve">-- End Creating the </w:t>
      </w:r>
      <w:proofErr w:type="spellStart"/>
      <w:r>
        <w:t>Contact_Status</w:t>
      </w:r>
      <w:proofErr w:type="spellEnd"/>
      <w:r>
        <w:t xml:space="preserve"> table</w:t>
      </w:r>
    </w:p>
    <w:p w14:paraId="0AA4409E" w14:textId="77777777" w:rsidR="004D7F9B" w:rsidRDefault="004D7F9B" w:rsidP="004D7F9B"/>
    <w:p w14:paraId="5A4F9BA1" w14:textId="77777777" w:rsidR="004D7F9B" w:rsidRDefault="004D7F9B" w:rsidP="004D7F9B">
      <w:r>
        <w:t>---------------------------------------------</w:t>
      </w:r>
    </w:p>
    <w:p w14:paraId="3B124C1A" w14:textId="77777777" w:rsidR="004D7F9B" w:rsidRDefault="004D7F9B" w:rsidP="004D7F9B">
      <w:r>
        <w:t xml:space="preserve">-- Create Table </w:t>
      </w:r>
      <w:proofErr w:type="spellStart"/>
      <w:r>
        <w:t>Canine_Location_Type</w:t>
      </w:r>
      <w:proofErr w:type="spellEnd"/>
    </w:p>
    <w:p w14:paraId="47FE4867" w14:textId="77777777" w:rsidR="004D7F9B" w:rsidRDefault="004D7F9B" w:rsidP="004D7F9B">
      <w:r>
        <w:t xml:space="preserve">CREATE TABLE </w:t>
      </w:r>
      <w:proofErr w:type="spellStart"/>
      <w:r>
        <w:t>Canine_Location_Type</w:t>
      </w:r>
      <w:proofErr w:type="spellEnd"/>
      <w:r>
        <w:t xml:space="preserve"> (</w:t>
      </w:r>
    </w:p>
    <w:p w14:paraId="012C71C9" w14:textId="77777777" w:rsidR="004D7F9B" w:rsidRDefault="004D7F9B" w:rsidP="004D7F9B">
      <w:r>
        <w:tab/>
        <w:t xml:space="preserve">-- Columns for the </w:t>
      </w:r>
      <w:proofErr w:type="spellStart"/>
      <w:r>
        <w:t>Canine_Location_Type</w:t>
      </w:r>
      <w:proofErr w:type="spellEnd"/>
      <w:r>
        <w:t xml:space="preserve"> table</w:t>
      </w:r>
    </w:p>
    <w:p w14:paraId="2115E1BF" w14:textId="77777777" w:rsidR="004D7F9B" w:rsidRDefault="004D7F9B" w:rsidP="004D7F9B">
      <w:r>
        <w:tab/>
      </w:r>
      <w:proofErr w:type="spellStart"/>
      <w:r>
        <w:t>Canine_Location_Type_ID</w:t>
      </w:r>
      <w:proofErr w:type="spellEnd"/>
      <w:r>
        <w:t xml:space="preserve"> int identity,</w:t>
      </w:r>
    </w:p>
    <w:p w14:paraId="5F8218EE" w14:textId="77777777" w:rsidR="004D7F9B" w:rsidRDefault="004D7F9B" w:rsidP="004D7F9B">
      <w:r>
        <w:tab/>
      </w:r>
      <w:proofErr w:type="spellStart"/>
      <w:r>
        <w:t>Canine_Location_Type_Value</w:t>
      </w:r>
      <w:proofErr w:type="spellEnd"/>
      <w:r>
        <w:t xml:space="preserve"> </w:t>
      </w:r>
      <w:proofErr w:type="gramStart"/>
      <w:r>
        <w:t>char(</w:t>
      </w:r>
      <w:proofErr w:type="gramEnd"/>
      <w:r>
        <w:t>20) NOT NULL,</w:t>
      </w:r>
    </w:p>
    <w:p w14:paraId="1D033ED0" w14:textId="77777777" w:rsidR="004D7F9B" w:rsidRDefault="004D7F9B" w:rsidP="004D7F9B">
      <w:r>
        <w:tab/>
        <w:t xml:space="preserve">-- Constraints on the </w:t>
      </w:r>
      <w:proofErr w:type="spellStart"/>
      <w:r>
        <w:t>Canine_Location_Type</w:t>
      </w:r>
      <w:proofErr w:type="spellEnd"/>
      <w:r>
        <w:t xml:space="preserve"> Table</w:t>
      </w:r>
    </w:p>
    <w:p w14:paraId="208D735A" w14:textId="77777777" w:rsidR="004D7F9B" w:rsidRDefault="004D7F9B" w:rsidP="004D7F9B">
      <w:r>
        <w:tab/>
        <w:t xml:space="preserve">CONSTRAINT </w:t>
      </w:r>
      <w:proofErr w:type="spellStart"/>
      <w:r>
        <w:t>PK_Canine_Location_Type</w:t>
      </w:r>
      <w:proofErr w:type="spellEnd"/>
      <w:r>
        <w:t xml:space="preserve"> PRIMARY KEY (</w:t>
      </w:r>
      <w:proofErr w:type="spellStart"/>
      <w:r>
        <w:t>Canine_Location_Type_ID</w:t>
      </w:r>
      <w:proofErr w:type="spellEnd"/>
      <w:r>
        <w:t>),</w:t>
      </w:r>
    </w:p>
    <w:p w14:paraId="6D8F099A" w14:textId="77777777" w:rsidR="004D7F9B" w:rsidRDefault="004D7F9B" w:rsidP="004D7F9B">
      <w:r>
        <w:tab/>
        <w:t>CONSTRAINT U1_Canine_Location_Type UNIQUE (</w:t>
      </w:r>
      <w:proofErr w:type="spellStart"/>
      <w:r>
        <w:t>Canine_Location_Type_Value</w:t>
      </w:r>
      <w:proofErr w:type="spellEnd"/>
      <w:r>
        <w:t>)</w:t>
      </w:r>
    </w:p>
    <w:p w14:paraId="237044D8" w14:textId="77777777" w:rsidR="004D7F9B" w:rsidRDefault="004D7F9B" w:rsidP="004D7F9B">
      <w:r>
        <w:t>)</w:t>
      </w:r>
    </w:p>
    <w:p w14:paraId="250DDB87" w14:textId="77777777" w:rsidR="004D7F9B" w:rsidRDefault="004D7F9B" w:rsidP="004D7F9B">
      <w:r>
        <w:t xml:space="preserve">-- End Creating the </w:t>
      </w:r>
      <w:proofErr w:type="spellStart"/>
      <w:r>
        <w:t>Canine_Location_Type</w:t>
      </w:r>
      <w:proofErr w:type="spellEnd"/>
      <w:r>
        <w:t xml:space="preserve"> table</w:t>
      </w:r>
    </w:p>
    <w:p w14:paraId="1FAB8158" w14:textId="77777777" w:rsidR="004D7F9B" w:rsidRDefault="004D7F9B" w:rsidP="004D7F9B"/>
    <w:p w14:paraId="118DC265" w14:textId="77777777" w:rsidR="004D7F9B" w:rsidRDefault="004D7F9B" w:rsidP="004D7F9B">
      <w:r>
        <w:t>---------------------------------------------</w:t>
      </w:r>
    </w:p>
    <w:p w14:paraId="066763BA" w14:textId="77777777" w:rsidR="004D7F9B" w:rsidRDefault="004D7F9B" w:rsidP="004D7F9B">
      <w:r>
        <w:t xml:space="preserve">-- Create Table </w:t>
      </w:r>
      <w:proofErr w:type="spellStart"/>
      <w:r>
        <w:t>Canine_Status</w:t>
      </w:r>
      <w:proofErr w:type="spellEnd"/>
    </w:p>
    <w:p w14:paraId="4769918A" w14:textId="77777777" w:rsidR="004D7F9B" w:rsidRDefault="004D7F9B" w:rsidP="004D7F9B">
      <w:r>
        <w:t xml:space="preserve">CREATE TABLE </w:t>
      </w:r>
      <w:proofErr w:type="spellStart"/>
      <w:r>
        <w:t>Canine_Status</w:t>
      </w:r>
      <w:proofErr w:type="spellEnd"/>
      <w:r>
        <w:t xml:space="preserve"> (</w:t>
      </w:r>
    </w:p>
    <w:p w14:paraId="38013319" w14:textId="77777777" w:rsidR="004D7F9B" w:rsidRDefault="004D7F9B" w:rsidP="004D7F9B">
      <w:r>
        <w:tab/>
        <w:t xml:space="preserve">-- Columns for the </w:t>
      </w:r>
      <w:proofErr w:type="spellStart"/>
      <w:r>
        <w:t>Canine_Status</w:t>
      </w:r>
      <w:proofErr w:type="spellEnd"/>
      <w:r>
        <w:t xml:space="preserve"> table</w:t>
      </w:r>
    </w:p>
    <w:p w14:paraId="2112295D" w14:textId="77777777" w:rsidR="004D7F9B" w:rsidRDefault="004D7F9B" w:rsidP="004D7F9B">
      <w:r>
        <w:tab/>
      </w:r>
      <w:proofErr w:type="spellStart"/>
      <w:r>
        <w:t>Canine_Status_ID</w:t>
      </w:r>
      <w:proofErr w:type="spellEnd"/>
      <w:r>
        <w:t xml:space="preserve"> int identity,</w:t>
      </w:r>
    </w:p>
    <w:p w14:paraId="50C9A21C" w14:textId="77777777" w:rsidR="004D7F9B" w:rsidRDefault="004D7F9B" w:rsidP="004D7F9B">
      <w:r>
        <w:tab/>
      </w:r>
      <w:proofErr w:type="spellStart"/>
      <w:r>
        <w:t>Canine_Status_Value</w:t>
      </w:r>
      <w:proofErr w:type="spellEnd"/>
      <w:r>
        <w:t xml:space="preserve"> </w:t>
      </w:r>
      <w:proofErr w:type="gramStart"/>
      <w:r>
        <w:t>char(</w:t>
      </w:r>
      <w:proofErr w:type="gramEnd"/>
      <w:r>
        <w:t>20) NOT NULL,</w:t>
      </w:r>
    </w:p>
    <w:p w14:paraId="625CF764" w14:textId="77777777" w:rsidR="004D7F9B" w:rsidRDefault="004D7F9B" w:rsidP="004D7F9B">
      <w:r>
        <w:tab/>
        <w:t xml:space="preserve">-- Constraints on the </w:t>
      </w:r>
      <w:proofErr w:type="spellStart"/>
      <w:r>
        <w:t>Canine_Status</w:t>
      </w:r>
      <w:proofErr w:type="spellEnd"/>
      <w:r>
        <w:t xml:space="preserve"> Table</w:t>
      </w:r>
    </w:p>
    <w:p w14:paraId="238BB4C3" w14:textId="77777777" w:rsidR="004D7F9B" w:rsidRDefault="004D7F9B" w:rsidP="004D7F9B">
      <w:r>
        <w:tab/>
        <w:t xml:space="preserve">CONSTRAINT </w:t>
      </w:r>
      <w:proofErr w:type="spellStart"/>
      <w:r>
        <w:t>PK_Canine_Status</w:t>
      </w:r>
      <w:proofErr w:type="spellEnd"/>
      <w:r>
        <w:t xml:space="preserve"> PRIMARY KEY (</w:t>
      </w:r>
      <w:proofErr w:type="spellStart"/>
      <w:r>
        <w:t>Canine_Status_ID</w:t>
      </w:r>
      <w:proofErr w:type="spellEnd"/>
      <w:r>
        <w:t>),</w:t>
      </w:r>
    </w:p>
    <w:p w14:paraId="41A252DD" w14:textId="77777777" w:rsidR="004D7F9B" w:rsidRDefault="004D7F9B" w:rsidP="004D7F9B">
      <w:r>
        <w:tab/>
        <w:t>CONSTRAINT U1_Canine_Status UNIQUE (</w:t>
      </w:r>
      <w:proofErr w:type="spellStart"/>
      <w:r>
        <w:t>Canine_Status_Value</w:t>
      </w:r>
      <w:proofErr w:type="spellEnd"/>
      <w:r>
        <w:t>)</w:t>
      </w:r>
    </w:p>
    <w:p w14:paraId="0B51C0B4" w14:textId="77777777" w:rsidR="004D7F9B" w:rsidRDefault="004D7F9B" w:rsidP="004D7F9B">
      <w:r>
        <w:t>)</w:t>
      </w:r>
    </w:p>
    <w:p w14:paraId="5A5A79C1" w14:textId="77777777" w:rsidR="004D7F9B" w:rsidRDefault="004D7F9B" w:rsidP="004D7F9B">
      <w:r>
        <w:t xml:space="preserve">-- End Creating the </w:t>
      </w:r>
      <w:proofErr w:type="spellStart"/>
      <w:r>
        <w:t>Canine_Status</w:t>
      </w:r>
      <w:proofErr w:type="spellEnd"/>
      <w:r>
        <w:t xml:space="preserve"> table</w:t>
      </w:r>
    </w:p>
    <w:p w14:paraId="5BFDBC13" w14:textId="77777777" w:rsidR="004D7F9B" w:rsidRDefault="004D7F9B" w:rsidP="004D7F9B"/>
    <w:p w14:paraId="30251260" w14:textId="77777777" w:rsidR="004D7F9B" w:rsidRDefault="004D7F9B" w:rsidP="004D7F9B">
      <w:r>
        <w:t>---------------------------------------------</w:t>
      </w:r>
    </w:p>
    <w:p w14:paraId="193EAED1" w14:textId="77777777" w:rsidR="004D7F9B" w:rsidRDefault="004D7F9B" w:rsidP="004D7F9B">
      <w:r>
        <w:t xml:space="preserve">-- Create Table </w:t>
      </w:r>
      <w:proofErr w:type="spellStart"/>
      <w:r>
        <w:t>Payment_Type</w:t>
      </w:r>
      <w:proofErr w:type="spellEnd"/>
    </w:p>
    <w:p w14:paraId="14C53569" w14:textId="77777777" w:rsidR="004D7F9B" w:rsidRDefault="004D7F9B" w:rsidP="004D7F9B">
      <w:r>
        <w:t xml:space="preserve">CREATE TABLE </w:t>
      </w:r>
      <w:proofErr w:type="spellStart"/>
      <w:r>
        <w:t>Payment_Type</w:t>
      </w:r>
      <w:proofErr w:type="spellEnd"/>
      <w:r>
        <w:t xml:space="preserve"> (</w:t>
      </w:r>
    </w:p>
    <w:p w14:paraId="6C9EBA6F" w14:textId="77777777" w:rsidR="004D7F9B" w:rsidRDefault="004D7F9B" w:rsidP="004D7F9B">
      <w:r>
        <w:tab/>
        <w:t xml:space="preserve">-- Columns for the </w:t>
      </w:r>
      <w:proofErr w:type="spellStart"/>
      <w:r>
        <w:t>Payment_Type</w:t>
      </w:r>
      <w:proofErr w:type="spellEnd"/>
      <w:r>
        <w:t xml:space="preserve"> table</w:t>
      </w:r>
    </w:p>
    <w:p w14:paraId="2063247E" w14:textId="77777777" w:rsidR="004D7F9B" w:rsidRDefault="004D7F9B" w:rsidP="004D7F9B">
      <w:r>
        <w:tab/>
      </w:r>
      <w:proofErr w:type="spellStart"/>
      <w:r>
        <w:t>Payment_Type_ID</w:t>
      </w:r>
      <w:proofErr w:type="spellEnd"/>
      <w:r>
        <w:t xml:space="preserve"> int identity,</w:t>
      </w:r>
    </w:p>
    <w:p w14:paraId="167BCC78" w14:textId="77777777" w:rsidR="004D7F9B" w:rsidRDefault="004D7F9B" w:rsidP="004D7F9B">
      <w:r>
        <w:lastRenderedPageBreak/>
        <w:tab/>
      </w:r>
      <w:proofErr w:type="spellStart"/>
      <w:r>
        <w:t>Payment_Type_Value</w:t>
      </w:r>
      <w:proofErr w:type="spellEnd"/>
      <w:r>
        <w:t xml:space="preserve"> </w:t>
      </w:r>
      <w:proofErr w:type="gramStart"/>
      <w:r>
        <w:t>char(</w:t>
      </w:r>
      <w:proofErr w:type="gramEnd"/>
      <w:r>
        <w:t>20) NOT NULL,</w:t>
      </w:r>
    </w:p>
    <w:p w14:paraId="265FD124" w14:textId="77777777" w:rsidR="004D7F9B" w:rsidRDefault="004D7F9B" w:rsidP="004D7F9B">
      <w:r>
        <w:tab/>
        <w:t xml:space="preserve">-- Constraints on the </w:t>
      </w:r>
      <w:proofErr w:type="spellStart"/>
      <w:r>
        <w:t>Payment_Type</w:t>
      </w:r>
      <w:proofErr w:type="spellEnd"/>
      <w:r>
        <w:t xml:space="preserve"> Table</w:t>
      </w:r>
    </w:p>
    <w:p w14:paraId="44E718BC" w14:textId="77777777" w:rsidR="004D7F9B" w:rsidRDefault="004D7F9B" w:rsidP="004D7F9B">
      <w:r>
        <w:tab/>
        <w:t xml:space="preserve">CONSTRAINT </w:t>
      </w:r>
      <w:proofErr w:type="spellStart"/>
      <w:r>
        <w:t>PK_Payment_Type</w:t>
      </w:r>
      <w:proofErr w:type="spellEnd"/>
      <w:r>
        <w:t xml:space="preserve"> PRIMARY KEY (</w:t>
      </w:r>
      <w:proofErr w:type="spellStart"/>
      <w:r>
        <w:t>Payment_Type_ID</w:t>
      </w:r>
      <w:proofErr w:type="spellEnd"/>
      <w:r>
        <w:t>),</w:t>
      </w:r>
    </w:p>
    <w:p w14:paraId="70ACC926" w14:textId="77777777" w:rsidR="004D7F9B" w:rsidRDefault="004D7F9B" w:rsidP="004D7F9B">
      <w:r>
        <w:tab/>
        <w:t>CONSTRAINT U1_Payment_Type UNIQUE (</w:t>
      </w:r>
      <w:proofErr w:type="spellStart"/>
      <w:r>
        <w:t>Payment_Type_Value</w:t>
      </w:r>
      <w:proofErr w:type="spellEnd"/>
      <w:r>
        <w:t>)</w:t>
      </w:r>
    </w:p>
    <w:p w14:paraId="2FADA361" w14:textId="77777777" w:rsidR="004D7F9B" w:rsidRDefault="004D7F9B" w:rsidP="004D7F9B">
      <w:r>
        <w:t>)</w:t>
      </w:r>
    </w:p>
    <w:p w14:paraId="33617B5C" w14:textId="77777777" w:rsidR="004D7F9B" w:rsidRDefault="004D7F9B" w:rsidP="004D7F9B">
      <w:r>
        <w:t xml:space="preserve">-- End Creating the </w:t>
      </w:r>
      <w:proofErr w:type="spellStart"/>
      <w:r>
        <w:t>Payment_Type</w:t>
      </w:r>
      <w:proofErr w:type="spellEnd"/>
      <w:r>
        <w:t xml:space="preserve"> table</w:t>
      </w:r>
    </w:p>
    <w:p w14:paraId="3DC637F6" w14:textId="77777777" w:rsidR="004D7F9B" w:rsidRDefault="004D7F9B" w:rsidP="004D7F9B"/>
    <w:p w14:paraId="785DB367" w14:textId="77777777" w:rsidR="004D7F9B" w:rsidRDefault="004D7F9B" w:rsidP="004D7F9B">
      <w:r>
        <w:t>---------------------------------------------</w:t>
      </w:r>
    </w:p>
    <w:p w14:paraId="3DB86ADB" w14:textId="77777777" w:rsidR="004D7F9B" w:rsidRDefault="004D7F9B" w:rsidP="004D7F9B">
      <w:r>
        <w:t xml:space="preserve">-- Create Table </w:t>
      </w:r>
      <w:proofErr w:type="spellStart"/>
      <w:r>
        <w:t>Cost_Type</w:t>
      </w:r>
      <w:proofErr w:type="spellEnd"/>
    </w:p>
    <w:p w14:paraId="66E837E3" w14:textId="77777777" w:rsidR="004D7F9B" w:rsidRDefault="004D7F9B" w:rsidP="004D7F9B">
      <w:r>
        <w:t xml:space="preserve">CREATE TABLE </w:t>
      </w:r>
      <w:proofErr w:type="spellStart"/>
      <w:r>
        <w:t>Cost_Type</w:t>
      </w:r>
      <w:proofErr w:type="spellEnd"/>
      <w:r>
        <w:t xml:space="preserve"> (</w:t>
      </w:r>
    </w:p>
    <w:p w14:paraId="75B4E19E" w14:textId="77777777" w:rsidR="004D7F9B" w:rsidRDefault="004D7F9B" w:rsidP="004D7F9B">
      <w:r>
        <w:tab/>
        <w:t xml:space="preserve">-- Columns for the </w:t>
      </w:r>
      <w:proofErr w:type="spellStart"/>
      <w:r>
        <w:t>Cost_Type</w:t>
      </w:r>
      <w:proofErr w:type="spellEnd"/>
      <w:r>
        <w:t xml:space="preserve"> table</w:t>
      </w:r>
    </w:p>
    <w:p w14:paraId="374068A7" w14:textId="77777777" w:rsidR="004D7F9B" w:rsidRDefault="004D7F9B" w:rsidP="004D7F9B">
      <w:r>
        <w:tab/>
      </w:r>
      <w:proofErr w:type="spellStart"/>
      <w:r>
        <w:t>Cost_Type_ID</w:t>
      </w:r>
      <w:proofErr w:type="spellEnd"/>
      <w:r>
        <w:t xml:space="preserve"> int identity,</w:t>
      </w:r>
    </w:p>
    <w:p w14:paraId="3CFBAB0E" w14:textId="77777777" w:rsidR="004D7F9B" w:rsidRDefault="004D7F9B" w:rsidP="004D7F9B">
      <w:r>
        <w:tab/>
      </w:r>
      <w:proofErr w:type="spellStart"/>
      <w:r>
        <w:t>Cost_Type_Value</w:t>
      </w:r>
      <w:proofErr w:type="spellEnd"/>
      <w:r>
        <w:t xml:space="preserve"> </w:t>
      </w:r>
      <w:proofErr w:type="gramStart"/>
      <w:r>
        <w:t>char(</w:t>
      </w:r>
      <w:proofErr w:type="gramEnd"/>
      <w:r>
        <w:t>20) NOT NULL,</w:t>
      </w:r>
    </w:p>
    <w:p w14:paraId="1DDE1081" w14:textId="77777777" w:rsidR="004D7F9B" w:rsidRDefault="004D7F9B" w:rsidP="004D7F9B">
      <w:r>
        <w:tab/>
        <w:t xml:space="preserve">-- Constraints on the </w:t>
      </w:r>
      <w:proofErr w:type="spellStart"/>
      <w:r>
        <w:t>Cost_Type</w:t>
      </w:r>
      <w:proofErr w:type="spellEnd"/>
      <w:r>
        <w:t xml:space="preserve"> Table</w:t>
      </w:r>
    </w:p>
    <w:p w14:paraId="6B2BE539" w14:textId="77777777" w:rsidR="004D7F9B" w:rsidRDefault="004D7F9B" w:rsidP="004D7F9B">
      <w:r>
        <w:tab/>
        <w:t xml:space="preserve">CONSTRAINT </w:t>
      </w:r>
      <w:proofErr w:type="spellStart"/>
      <w:r>
        <w:t>PK_Cost_Type</w:t>
      </w:r>
      <w:proofErr w:type="spellEnd"/>
      <w:r>
        <w:t xml:space="preserve"> PRIMARY KEY (</w:t>
      </w:r>
      <w:proofErr w:type="spellStart"/>
      <w:r>
        <w:t>Cost_Type_ID</w:t>
      </w:r>
      <w:proofErr w:type="spellEnd"/>
      <w:r>
        <w:t>),</w:t>
      </w:r>
    </w:p>
    <w:p w14:paraId="0E05BD09" w14:textId="77777777" w:rsidR="004D7F9B" w:rsidRDefault="004D7F9B" w:rsidP="004D7F9B">
      <w:r>
        <w:tab/>
        <w:t>CONSTRAINT U1_Cost_Type UNIQUE (</w:t>
      </w:r>
      <w:proofErr w:type="spellStart"/>
      <w:r>
        <w:t>Cost_Type_Value</w:t>
      </w:r>
      <w:proofErr w:type="spellEnd"/>
      <w:r>
        <w:t>)</w:t>
      </w:r>
    </w:p>
    <w:p w14:paraId="0D31C988" w14:textId="77777777" w:rsidR="004D7F9B" w:rsidRDefault="004D7F9B" w:rsidP="004D7F9B">
      <w:r>
        <w:t>)</w:t>
      </w:r>
    </w:p>
    <w:p w14:paraId="4A0D0FEB" w14:textId="77777777" w:rsidR="004D7F9B" w:rsidRDefault="004D7F9B" w:rsidP="004D7F9B">
      <w:r>
        <w:t xml:space="preserve">-- End Creating the </w:t>
      </w:r>
      <w:proofErr w:type="spellStart"/>
      <w:r>
        <w:t>Cost_Type</w:t>
      </w:r>
      <w:proofErr w:type="spellEnd"/>
      <w:r>
        <w:t xml:space="preserve"> table</w:t>
      </w:r>
    </w:p>
    <w:p w14:paraId="722875F9" w14:textId="77777777" w:rsidR="004D7F9B" w:rsidRDefault="004D7F9B" w:rsidP="004D7F9B">
      <w:r>
        <w:tab/>
      </w:r>
    </w:p>
    <w:p w14:paraId="1542B5DD" w14:textId="77777777" w:rsidR="004D7F9B" w:rsidRDefault="004D7F9B" w:rsidP="004D7F9B">
      <w:r>
        <w:t>---------------------------------------------</w:t>
      </w:r>
    </w:p>
    <w:p w14:paraId="3B47A20C" w14:textId="77777777" w:rsidR="004D7F9B" w:rsidRDefault="004D7F9B" w:rsidP="004D7F9B">
      <w:r>
        <w:t xml:space="preserve">-- Create Table </w:t>
      </w:r>
      <w:proofErr w:type="spellStart"/>
      <w:r>
        <w:t>Product_Type</w:t>
      </w:r>
      <w:proofErr w:type="spellEnd"/>
    </w:p>
    <w:p w14:paraId="46207A21" w14:textId="77777777" w:rsidR="004D7F9B" w:rsidRDefault="004D7F9B" w:rsidP="004D7F9B">
      <w:r>
        <w:t xml:space="preserve">CREATE TABLE </w:t>
      </w:r>
      <w:proofErr w:type="spellStart"/>
      <w:r>
        <w:t>Product_Type</w:t>
      </w:r>
      <w:proofErr w:type="spellEnd"/>
      <w:r>
        <w:t xml:space="preserve"> (</w:t>
      </w:r>
    </w:p>
    <w:p w14:paraId="66FA20AC" w14:textId="77777777" w:rsidR="004D7F9B" w:rsidRDefault="004D7F9B" w:rsidP="004D7F9B">
      <w:r>
        <w:tab/>
        <w:t xml:space="preserve">-- Columns for the </w:t>
      </w:r>
      <w:proofErr w:type="spellStart"/>
      <w:r>
        <w:t>Product_Type</w:t>
      </w:r>
      <w:proofErr w:type="spellEnd"/>
      <w:r>
        <w:t xml:space="preserve"> table</w:t>
      </w:r>
    </w:p>
    <w:p w14:paraId="24C45AC6" w14:textId="77777777" w:rsidR="004D7F9B" w:rsidRDefault="004D7F9B" w:rsidP="004D7F9B">
      <w:r>
        <w:tab/>
      </w:r>
      <w:proofErr w:type="spellStart"/>
      <w:r>
        <w:t>Product_Type_ID</w:t>
      </w:r>
      <w:proofErr w:type="spellEnd"/>
      <w:r>
        <w:t xml:space="preserve"> int identity,</w:t>
      </w:r>
    </w:p>
    <w:p w14:paraId="1BDB342D" w14:textId="77777777" w:rsidR="004D7F9B" w:rsidRDefault="004D7F9B" w:rsidP="004D7F9B">
      <w:r>
        <w:tab/>
      </w:r>
      <w:proofErr w:type="spellStart"/>
      <w:r>
        <w:t>Product_Type_Value</w:t>
      </w:r>
      <w:proofErr w:type="spellEnd"/>
      <w:r>
        <w:t xml:space="preserve"> </w:t>
      </w:r>
      <w:proofErr w:type="gramStart"/>
      <w:r>
        <w:t>char(</w:t>
      </w:r>
      <w:proofErr w:type="gramEnd"/>
      <w:r>
        <w:t>100) NOT NULL,</w:t>
      </w:r>
    </w:p>
    <w:p w14:paraId="436D5872" w14:textId="77777777" w:rsidR="004D7F9B" w:rsidRDefault="004D7F9B" w:rsidP="004D7F9B">
      <w:r>
        <w:tab/>
        <w:t xml:space="preserve">-- Constraints on the </w:t>
      </w:r>
      <w:proofErr w:type="spellStart"/>
      <w:r>
        <w:t>Product_Type</w:t>
      </w:r>
      <w:proofErr w:type="spellEnd"/>
      <w:r>
        <w:t xml:space="preserve"> Table</w:t>
      </w:r>
    </w:p>
    <w:p w14:paraId="54E6ECCC" w14:textId="77777777" w:rsidR="004D7F9B" w:rsidRDefault="004D7F9B" w:rsidP="004D7F9B">
      <w:r>
        <w:tab/>
        <w:t xml:space="preserve">CONSTRAINT </w:t>
      </w:r>
      <w:proofErr w:type="spellStart"/>
      <w:r>
        <w:t>PK_Product_Type</w:t>
      </w:r>
      <w:proofErr w:type="spellEnd"/>
      <w:r>
        <w:t xml:space="preserve"> PRIMARY KEY (</w:t>
      </w:r>
      <w:proofErr w:type="spellStart"/>
      <w:r>
        <w:t>Product_Type_ID</w:t>
      </w:r>
      <w:proofErr w:type="spellEnd"/>
      <w:r>
        <w:t>),</w:t>
      </w:r>
    </w:p>
    <w:p w14:paraId="3A1730B7" w14:textId="77777777" w:rsidR="004D7F9B" w:rsidRDefault="004D7F9B" w:rsidP="004D7F9B">
      <w:r>
        <w:tab/>
        <w:t>CONSTRAINT U1_Product_Type UNIQUE (</w:t>
      </w:r>
      <w:proofErr w:type="spellStart"/>
      <w:r>
        <w:t>Product_Type_Value</w:t>
      </w:r>
      <w:proofErr w:type="spellEnd"/>
      <w:r>
        <w:t>)</w:t>
      </w:r>
    </w:p>
    <w:p w14:paraId="26B4B7D2" w14:textId="77777777" w:rsidR="004D7F9B" w:rsidRDefault="004D7F9B" w:rsidP="004D7F9B">
      <w:r>
        <w:t>)</w:t>
      </w:r>
    </w:p>
    <w:p w14:paraId="7DFCB6DF" w14:textId="77777777" w:rsidR="004D7F9B" w:rsidRDefault="004D7F9B" w:rsidP="004D7F9B">
      <w:r>
        <w:t xml:space="preserve">-- End Creating the </w:t>
      </w:r>
      <w:proofErr w:type="spellStart"/>
      <w:r>
        <w:t>Product_Type</w:t>
      </w:r>
      <w:proofErr w:type="spellEnd"/>
      <w:r>
        <w:t xml:space="preserve"> table</w:t>
      </w:r>
    </w:p>
    <w:p w14:paraId="63008311" w14:textId="77777777" w:rsidR="004D7F9B" w:rsidRDefault="004D7F9B" w:rsidP="004D7F9B"/>
    <w:p w14:paraId="25B11F55" w14:textId="77777777" w:rsidR="004D7F9B" w:rsidRDefault="004D7F9B" w:rsidP="004D7F9B">
      <w:r>
        <w:t xml:space="preserve">-- Create Table </w:t>
      </w:r>
      <w:proofErr w:type="spellStart"/>
      <w:r>
        <w:t>Contact_Organization</w:t>
      </w:r>
      <w:proofErr w:type="spellEnd"/>
    </w:p>
    <w:p w14:paraId="170BD8E6" w14:textId="77777777" w:rsidR="004D7F9B" w:rsidRDefault="004D7F9B" w:rsidP="004D7F9B">
      <w:r>
        <w:t xml:space="preserve">CREATE TABLE </w:t>
      </w:r>
      <w:proofErr w:type="spellStart"/>
      <w:r>
        <w:t>Contact_Organization</w:t>
      </w:r>
      <w:proofErr w:type="spellEnd"/>
      <w:r>
        <w:t xml:space="preserve"> (</w:t>
      </w:r>
    </w:p>
    <w:p w14:paraId="3C8C9AF0" w14:textId="77777777" w:rsidR="004D7F9B" w:rsidRDefault="004D7F9B" w:rsidP="004D7F9B">
      <w:r>
        <w:tab/>
        <w:t xml:space="preserve">-- Columns for the </w:t>
      </w:r>
      <w:proofErr w:type="spellStart"/>
      <w:r>
        <w:t>Contact_Organization</w:t>
      </w:r>
      <w:proofErr w:type="spellEnd"/>
      <w:r>
        <w:t xml:space="preserve"> table</w:t>
      </w:r>
    </w:p>
    <w:p w14:paraId="7920C98B" w14:textId="77777777" w:rsidR="004D7F9B" w:rsidRDefault="004D7F9B" w:rsidP="004D7F9B">
      <w:r>
        <w:tab/>
      </w:r>
      <w:proofErr w:type="spellStart"/>
      <w:r>
        <w:t>Contact_Org_ID</w:t>
      </w:r>
      <w:proofErr w:type="spellEnd"/>
      <w:r>
        <w:t xml:space="preserve"> int identity,</w:t>
      </w:r>
    </w:p>
    <w:p w14:paraId="79E0C9F6" w14:textId="77777777" w:rsidR="004D7F9B" w:rsidRDefault="004D7F9B" w:rsidP="004D7F9B">
      <w:r>
        <w:tab/>
      </w:r>
      <w:proofErr w:type="spellStart"/>
      <w:r>
        <w:t>Contact_Org_Value</w:t>
      </w:r>
      <w:proofErr w:type="spellEnd"/>
      <w:r>
        <w:t xml:space="preserve"> </w:t>
      </w:r>
      <w:proofErr w:type="gramStart"/>
      <w:r>
        <w:t>char(</w:t>
      </w:r>
      <w:proofErr w:type="gramEnd"/>
      <w:r>
        <w:t>50) not null,</w:t>
      </w:r>
    </w:p>
    <w:p w14:paraId="3FB0D4EF" w14:textId="77777777" w:rsidR="004D7F9B" w:rsidRDefault="004D7F9B" w:rsidP="004D7F9B">
      <w:r>
        <w:tab/>
        <w:t xml:space="preserve">-- Constraints on the </w:t>
      </w:r>
      <w:proofErr w:type="spellStart"/>
      <w:r>
        <w:t>Contact_Organization</w:t>
      </w:r>
      <w:proofErr w:type="spellEnd"/>
      <w:r>
        <w:t xml:space="preserve"> Table</w:t>
      </w:r>
    </w:p>
    <w:p w14:paraId="7DE5A452" w14:textId="77777777" w:rsidR="004D7F9B" w:rsidRDefault="004D7F9B" w:rsidP="004D7F9B">
      <w:r>
        <w:tab/>
        <w:t xml:space="preserve">CONSTRAINT </w:t>
      </w:r>
      <w:proofErr w:type="spellStart"/>
      <w:r>
        <w:t>PK_Contact_Organization</w:t>
      </w:r>
      <w:proofErr w:type="spellEnd"/>
      <w:r>
        <w:t xml:space="preserve"> PRIMARY KEY (</w:t>
      </w:r>
      <w:proofErr w:type="spellStart"/>
      <w:r>
        <w:t>Contact_Org_ID</w:t>
      </w:r>
      <w:proofErr w:type="spellEnd"/>
      <w:r>
        <w:t>),</w:t>
      </w:r>
    </w:p>
    <w:p w14:paraId="6DDDD346" w14:textId="77777777" w:rsidR="004D7F9B" w:rsidRDefault="004D7F9B" w:rsidP="004D7F9B">
      <w:r>
        <w:tab/>
        <w:t>CONSTRAINT U1_Contact_Organization UNIQUE (</w:t>
      </w:r>
      <w:proofErr w:type="spellStart"/>
      <w:r>
        <w:t>Contact_Org_Value</w:t>
      </w:r>
      <w:proofErr w:type="spellEnd"/>
      <w:r>
        <w:t>)</w:t>
      </w:r>
    </w:p>
    <w:p w14:paraId="71FF1D70" w14:textId="77777777" w:rsidR="004D7F9B" w:rsidRDefault="004D7F9B" w:rsidP="004D7F9B">
      <w:r>
        <w:t>)</w:t>
      </w:r>
      <w:r>
        <w:tab/>
      </w:r>
    </w:p>
    <w:p w14:paraId="63193903" w14:textId="77777777" w:rsidR="004D7F9B" w:rsidRDefault="004D7F9B" w:rsidP="004D7F9B">
      <w:r>
        <w:t xml:space="preserve">-- End Creating the </w:t>
      </w:r>
      <w:proofErr w:type="spellStart"/>
      <w:r>
        <w:t>Contact_Organization</w:t>
      </w:r>
      <w:proofErr w:type="spellEnd"/>
      <w:r>
        <w:t xml:space="preserve"> table</w:t>
      </w:r>
    </w:p>
    <w:p w14:paraId="59AD1483" w14:textId="77777777" w:rsidR="004D7F9B" w:rsidRDefault="004D7F9B" w:rsidP="004D7F9B"/>
    <w:p w14:paraId="5FF8B90F" w14:textId="77777777" w:rsidR="004D7F9B" w:rsidRDefault="004D7F9B" w:rsidP="004D7F9B"/>
    <w:p w14:paraId="63E05BA0" w14:textId="77777777" w:rsidR="004D7F9B" w:rsidRDefault="004D7F9B" w:rsidP="004D7F9B">
      <w:r>
        <w:t>---------------------------------------------</w:t>
      </w:r>
    </w:p>
    <w:p w14:paraId="3127E789" w14:textId="77777777" w:rsidR="004D7F9B" w:rsidRDefault="004D7F9B" w:rsidP="004D7F9B">
      <w:r>
        <w:t xml:space="preserve">-- Create </w:t>
      </w:r>
      <w:proofErr w:type="spellStart"/>
      <w:r>
        <w:t>Fun_Events</w:t>
      </w:r>
      <w:proofErr w:type="spellEnd"/>
      <w:r>
        <w:t xml:space="preserve"> Table</w:t>
      </w:r>
    </w:p>
    <w:p w14:paraId="62EA4783" w14:textId="77777777" w:rsidR="004D7F9B" w:rsidRDefault="004D7F9B" w:rsidP="004D7F9B">
      <w:r>
        <w:t xml:space="preserve">CREATE TABLE </w:t>
      </w:r>
      <w:proofErr w:type="spellStart"/>
      <w:r>
        <w:t>Fun_Events</w:t>
      </w:r>
      <w:proofErr w:type="spellEnd"/>
      <w:r>
        <w:t xml:space="preserve"> (</w:t>
      </w:r>
    </w:p>
    <w:p w14:paraId="50C65723" w14:textId="77777777" w:rsidR="004D7F9B" w:rsidRDefault="004D7F9B" w:rsidP="004D7F9B">
      <w:r>
        <w:tab/>
        <w:t xml:space="preserve">-- Columns for the </w:t>
      </w:r>
      <w:proofErr w:type="spellStart"/>
      <w:r>
        <w:t>Fun_Events</w:t>
      </w:r>
      <w:proofErr w:type="spellEnd"/>
      <w:r>
        <w:t xml:space="preserve"> table</w:t>
      </w:r>
    </w:p>
    <w:p w14:paraId="6409BECB" w14:textId="77777777" w:rsidR="004D7F9B" w:rsidRDefault="004D7F9B" w:rsidP="004D7F9B">
      <w:r>
        <w:tab/>
      </w:r>
      <w:proofErr w:type="spellStart"/>
      <w:r>
        <w:t>Event_ID</w:t>
      </w:r>
      <w:proofErr w:type="spellEnd"/>
      <w:r>
        <w:t xml:space="preserve"> int identity,</w:t>
      </w:r>
    </w:p>
    <w:p w14:paraId="64E94CDB" w14:textId="77777777" w:rsidR="004D7F9B" w:rsidRDefault="004D7F9B" w:rsidP="004D7F9B">
      <w:r>
        <w:lastRenderedPageBreak/>
        <w:tab/>
      </w:r>
      <w:proofErr w:type="spellStart"/>
      <w:r>
        <w:t>Event_Name</w:t>
      </w:r>
      <w:proofErr w:type="spellEnd"/>
      <w:r>
        <w:t xml:space="preserve"> </w:t>
      </w:r>
      <w:proofErr w:type="gramStart"/>
      <w:r>
        <w:t>varchar(</w:t>
      </w:r>
      <w:proofErr w:type="gramEnd"/>
      <w:r>
        <w:t>100) NOT NULL,</w:t>
      </w:r>
    </w:p>
    <w:p w14:paraId="653668F7" w14:textId="77777777" w:rsidR="004D7F9B" w:rsidRDefault="004D7F9B" w:rsidP="004D7F9B">
      <w:r>
        <w:tab/>
        <w:t xml:space="preserve">Location </w:t>
      </w:r>
      <w:proofErr w:type="gramStart"/>
      <w:r>
        <w:t>varchar(</w:t>
      </w:r>
      <w:proofErr w:type="gramEnd"/>
      <w:r>
        <w:t>50) NOT NULL,</w:t>
      </w:r>
    </w:p>
    <w:p w14:paraId="7365ABC9" w14:textId="77777777" w:rsidR="004D7F9B" w:rsidRDefault="004D7F9B" w:rsidP="004D7F9B">
      <w:r>
        <w:tab/>
      </w:r>
      <w:proofErr w:type="spellStart"/>
      <w:r>
        <w:t>Event_Start_Date</w:t>
      </w:r>
      <w:proofErr w:type="spellEnd"/>
      <w:r>
        <w:t xml:space="preserve"> date NOT </w:t>
      </w:r>
      <w:proofErr w:type="spellStart"/>
      <w:r>
        <w:t>NUll</w:t>
      </w:r>
      <w:proofErr w:type="spellEnd"/>
      <w:r>
        <w:t>,</w:t>
      </w:r>
    </w:p>
    <w:p w14:paraId="1E7C38FB" w14:textId="77777777" w:rsidR="004D7F9B" w:rsidRDefault="004D7F9B" w:rsidP="004D7F9B">
      <w:r>
        <w:tab/>
      </w:r>
      <w:proofErr w:type="spellStart"/>
      <w:r>
        <w:t>Event_End_Date</w:t>
      </w:r>
      <w:proofErr w:type="spellEnd"/>
      <w:r>
        <w:t xml:space="preserve"> date,</w:t>
      </w:r>
    </w:p>
    <w:p w14:paraId="1EA2AB82" w14:textId="77777777" w:rsidR="004D7F9B" w:rsidRDefault="004D7F9B" w:rsidP="004D7F9B">
      <w:r>
        <w:tab/>
      </w:r>
      <w:proofErr w:type="spellStart"/>
      <w:r>
        <w:t>Event_Type_ID</w:t>
      </w:r>
      <w:proofErr w:type="spellEnd"/>
      <w:r>
        <w:t xml:space="preserve"> int,</w:t>
      </w:r>
    </w:p>
    <w:p w14:paraId="619A6826" w14:textId="77777777" w:rsidR="004D7F9B" w:rsidRDefault="004D7F9B" w:rsidP="004D7F9B">
      <w:r>
        <w:tab/>
        <w:t xml:space="preserve">Description </w:t>
      </w:r>
      <w:proofErr w:type="gramStart"/>
      <w:r>
        <w:t>varchar(</w:t>
      </w:r>
      <w:proofErr w:type="gramEnd"/>
      <w:r>
        <w:t>255),</w:t>
      </w:r>
    </w:p>
    <w:p w14:paraId="7B9A7668" w14:textId="77777777" w:rsidR="004D7F9B" w:rsidRDefault="004D7F9B" w:rsidP="004D7F9B">
      <w:r>
        <w:tab/>
        <w:t xml:space="preserve">-- Constraints on the </w:t>
      </w:r>
      <w:proofErr w:type="spellStart"/>
      <w:r>
        <w:t>Fun_Events</w:t>
      </w:r>
      <w:proofErr w:type="spellEnd"/>
      <w:r>
        <w:t xml:space="preserve"> Table</w:t>
      </w:r>
    </w:p>
    <w:p w14:paraId="6FBD769A" w14:textId="77777777" w:rsidR="004D7F9B" w:rsidRDefault="004D7F9B" w:rsidP="004D7F9B">
      <w:r>
        <w:tab/>
        <w:t xml:space="preserve">CONSTRAINT </w:t>
      </w:r>
      <w:proofErr w:type="spellStart"/>
      <w:r>
        <w:t>PK_Fun_Events</w:t>
      </w:r>
      <w:proofErr w:type="spellEnd"/>
      <w:r>
        <w:t xml:space="preserve"> PRIMARY KEY (</w:t>
      </w:r>
      <w:proofErr w:type="spellStart"/>
      <w:r>
        <w:t>Event_ID</w:t>
      </w:r>
      <w:proofErr w:type="spellEnd"/>
      <w:r>
        <w:t>),</w:t>
      </w:r>
    </w:p>
    <w:p w14:paraId="527BF7D7" w14:textId="77777777" w:rsidR="004D7F9B" w:rsidRDefault="004D7F9B" w:rsidP="004D7F9B">
      <w:r>
        <w:tab/>
        <w:t>CONSTRAINT F1_Fun_Events FOREIGN KEY (</w:t>
      </w:r>
      <w:proofErr w:type="spellStart"/>
      <w:r>
        <w:t>Event_Type_ID</w:t>
      </w:r>
      <w:proofErr w:type="spellEnd"/>
      <w:r>
        <w:t xml:space="preserve">) REFERENCES </w:t>
      </w:r>
      <w:proofErr w:type="spellStart"/>
      <w:r>
        <w:t>Event_</w:t>
      </w:r>
      <w:proofErr w:type="gramStart"/>
      <w:r>
        <w:t>Type</w:t>
      </w:r>
      <w:proofErr w:type="spellEnd"/>
      <w:r>
        <w:t>(</w:t>
      </w:r>
      <w:proofErr w:type="spellStart"/>
      <w:proofErr w:type="gramEnd"/>
      <w:r>
        <w:t>Event_Type_ID</w:t>
      </w:r>
      <w:proofErr w:type="spellEnd"/>
      <w:r>
        <w:t>)</w:t>
      </w:r>
    </w:p>
    <w:p w14:paraId="78DFE3B8" w14:textId="77777777" w:rsidR="004D7F9B" w:rsidRDefault="004D7F9B" w:rsidP="004D7F9B">
      <w:r>
        <w:t>)</w:t>
      </w:r>
    </w:p>
    <w:p w14:paraId="40300A45" w14:textId="77777777" w:rsidR="004D7F9B" w:rsidRDefault="004D7F9B" w:rsidP="004D7F9B">
      <w:r>
        <w:t xml:space="preserve">-- End Creating the </w:t>
      </w:r>
      <w:proofErr w:type="spellStart"/>
      <w:r>
        <w:t>Fun_Events</w:t>
      </w:r>
      <w:proofErr w:type="spellEnd"/>
      <w:r>
        <w:t xml:space="preserve"> table</w:t>
      </w:r>
    </w:p>
    <w:p w14:paraId="0E06DFCC" w14:textId="77777777" w:rsidR="004D7F9B" w:rsidRDefault="004D7F9B" w:rsidP="004D7F9B"/>
    <w:p w14:paraId="38C449B6" w14:textId="77777777" w:rsidR="004D7F9B" w:rsidRDefault="004D7F9B" w:rsidP="004D7F9B"/>
    <w:p w14:paraId="5D4C9239" w14:textId="77777777" w:rsidR="004D7F9B" w:rsidRDefault="004D7F9B" w:rsidP="004D7F9B"/>
    <w:p w14:paraId="5D927D01" w14:textId="77777777" w:rsidR="004D7F9B" w:rsidRDefault="004D7F9B" w:rsidP="004D7F9B">
      <w:r>
        <w:t>---------------------------------------------</w:t>
      </w:r>
    </w:p>
    <w:p w14:paraId="57D28992" w14:textId="77777777" w:rsidR="004D7F9B" w:rsidRDefault="004D7F9B" w:rsidP="004D7F9B">
      <w:r>
        <w:t>-- Create Products Table</w:t>
      </w:r>
    </w:p>
    <w:p w14:paraId="42F489B2" w14:textId="77777777" w:rsidR="004D7F9B" w:rsidRDefault="004D7F9B" w:rsidP="004D7F9B">
      <w:r>
        <w:t>CREATE TABLE Products (</w:t>
      </w:r>
    </w:p>
    <w:p w14:paraId="3A533B78" w14:textId="77777777" w:rsidR="004D7F9B" w:rsidRDefault="004D7F9B" w:rsidP="004D7F9B">
      <w:r>
        <w:tab/>
        <w:t>-- Columns for the Products table</w:t>
      </w:r>
    </w:p>
    <w:p w14:paraId="261D4136" w14:textId="77777777" w:rsidR="004D7F9B" w:rsidRDefault="004D7F9B" w:rsidP="004D7F9B">
      <w:r>
        <w:tab/>
      </w:r>
      <w:proofErr w:type="spellStart"/>
      <w:r>
        <w:t>Product_ID</w:t>
      </w:r>
      <w:proofErr w:type="spellEnd"/>
      <w:r>
        <w:t xml:space="preserve"> int identity,</w:t>
      </w:r>
    </w:p>
    <w:p w14:paraId="4B5B8D8F" w14:textId="77777777" w:rsidR="004D7F9B" w:rsidRDefault="004D7F9B" w:rsidP="004D7F9B">
      <w:r>
        <w:tab/>
      </w:r>
      <w:proofErr w:type="spellStart"/>
      <w:r>
        <w:t>Product_Name</w:t>
      </w:r>
      <w:proofErr w:type="spellEnd"/>
      <w:r>
        <w:t xml:space="preserve"> </w:t>
      </w:r>
      <w:proofErr w:type="gramStart"/>
      <w:r>
        <w:t>varchar(</w:t>
      </w:r>
      <w:proofErr w:type="gramEnd"/>
      <w:r>
        <w:t>100),</w:t>
      </w:r>
    </w:p>
    <w:p w14:paraId="125271BB" w14:textId="77777777" w:rsidR="004D7F9B" w:rsidRDefault="004D7F9B" w:rsidP="004D7F9B">
      <w:r>
        <w:tab/>
      </w:r>
      <w:proofErr w:type="spellStart"/>
      <w:r>
        <w:t>Product_Type</w:t>
      </w:r>
      <w:proofErr w:type="spellEnd"/>
      <w:r>
        <w:t xml:space="preserve"> int,</w:t>
      </w:r>
    </w:p>
    <w:p w14:paraId="7FE1D10C" w14:textId="77777777" w:rsidR="004D7F9B" w:rsidRDefault="004D7F9B" w:rsidP="004D7F9B">
      <w:r>
        <w:tab/>
      </w:r>
      <w:proofErr w:type="spellStart"/>
      <w:r>
        <w:t>Product_Description</w:t>
      </w:r>
      <w:proofErr w:type="spellEnd"/>
      <w:r>
        <w:t xml:space="preserve"> </w:t>
      </w:r>
      <w:proofErr w:type="gramStart"/>
      <w:r>
        <w:t>varchar(</w:t>
      </w:r>
      <w:proofErr w:type="gramEnd"/>
      <w:r>
        <w:t>255),</w:t>
      </w:r>
    </w:p>
    <w:p w14:paraId="151DA974" w14:textId="77777777" w:rsidR="004D7F9B" w:rsidRDefault="004D7F9B" w:rsidP="004D7F9B">
      <w:r>
        <w:tab/>
      </w:r>
      <w:proofErr w:type="spellStart"/>
      <w:r>
        <w:t>Product_Cost</w:t>
      </w:r>
      <w:proofErr w:type="spellEnd"/>
      <w:r>
        <w:t xml:space="preserve"> </w:t>
      </w:r>
      <w:proofErr w:type="gramStart"/>
      <w:r>
        <w:t>decimal(</w:t>
      </w:r>
      <w:proofErr w:type="gramEnd"/>
      <w:r>
        <w:t>10,2),</w:t>
      </w:r>
    </w:p>
    <w:p w14:paraId="2DFA96CA" w14:textId="77777777" w:rsidR="004D7F9B" w:rsidRDefault="004D7F9B" w:rsidP="004D7F9B">
      <w:r>
        <w:tab/>
      </w:r>
      <w:proofErr w:type="spellStart"/>
      <w:r>
        <w:t>Sale_Price</w:t>
      </w:r>
      <w:proofErr w:type="spellEnd"/>
      <w:r>
        <w:t xml:space="preserve"> </w:t>
      </w:r>
      <w:proofErr w:type="gramStart"/>
      <w:r>
        <w:t>decimal(</w:t>
      </w:r>
      <w:proofErr w:type="gramEnd"/>
      <w:r>
        <w:t>10,2),</w:t>
      </w:r>
    </w:p>
    <w:p w14:paraId="0177A073" w14:textId="77777777" w:rsidR="004D7F9B" w:rsidRDefault="004D7F9B" w:rsidP="004D7F9B">
      <w:r>
        <w:tab/>
      </w:r>
      <w:proofErr w:type="spellStart"/>
      <w:r>
        <w:t>Inventory_Quantity</w:t>
      </w:r>
      <w:proofErr w:type="spellEnd"/>
      <w:r>
        <w:t xml:space="preserve"> int,</w:t>
      </w:r>
    </w:p>
    <w:p w14:paraId="6552FFD1" w14:textId="77777777" w:rsidR="004D7F9B" w:rsidRDefault="004D7F9B" w:rsidP="004D7F9B">
      <w:r>
        <w:tab/>
      </w:r>
      <w:proofErr w:type="spellStart"/>
      <w:r>
        <w:t>Product_Graphic_ID</w:t>
      </w:r>
      <w:proofErr w:type="spellEnd"/>
      <w:r>
        <w:t xml:space="preserve"> int,</w:t>
      </w:r>
    </w:p>
    <w:p w14:paraId="3C2CDCEE" w14:textId="77777777" w:rsidR="004D7F9B" w:rsidRDefault="004D7F9B" w:rsidP="004D7F9B">
      <w:r>
        <w:tab/>
      </w:r>
      <w:proofErr w:type="spellStart"/>
      <w:r>
        <w:t>Product_Status</w:t>
      </w:r>
      <w:proofErr w:type="spellEnd"/>
      <w:r>
        <w:t xml:space="preserve"> </w:t>
      </w:r>
      <w:proofErr w:type="gramStart"/>
      <w:r>
        <w:t>char(</w:t>
      </w:r>
      <w:proofErr w:type="gramEnd"/>
      <w:r>
        <w:t>20) DEFAULT 'Active',</w:t>
      </w:r>
    </w:p>
    <w:p w14:paraId="202459E6" w14:textId="77777777" w:rsidR="004D7F9B" w:rsidRDefault="004D7F9B" w:rsidP="004D7F9B">
      <w:r>
        <w:tab/>
        <w:t>-- Constraints on the Products Table</w:t>
      </w:r>
    </w:p>
    <w:p w14:paraId="2D999250" w14:textId="77777777" w:rsidR="004D7F9B" w:rsidRDefault="004D7F9B" w:rsidP="004D7F9B">
      <w:r>
        <w:tab/>
        <w:t xml:space="preserve">CONSTRAINT </w:t>
      </w:r>
      <w:proofErr w:type="spellStart"/>
      <w:r>
        <w:t>PK_Products</w:t>
      </w:r>
      <w:proofErr w:type="spellEnd"/>
      <w:r>
        <w:t xml:space="preserve"> PRIMARY KEY (</w:t>
      </w:r>
      <w:proofErr w:type="spellStart"/>
      <w:r>
        <w:t>Product_ID</w:t>
      </w:r>
      <w:proofErr w:type="spellEnd"/>
      <w:r>
        <w:t>)</w:t>
      </w:r>
    </w:p>
    <w:p w14:paraId="778EE505" w14:textId="77777777" w:rsidR="004D7F9B" w:rsidRDefault="004D7F9B" w:rsidP="004D7F9B">
      <w:r>
        <w:t>)</w:t>
      </w:r>
    </w:p>
    <w:p w14:paraId="3FF4E87A" w14:textId="77777777" w:rsidR="004D7F9B" w:rsidRDefault="004D7F9B" w:rsidP="004D7F9B">
      <w:r>
        <w:t>-- End Creating the Products table</w:t>
      </w:r>
    </w:p>
    <w:p w14:paraId="31876D4F" w14:textId="77777777" w:rsidR="004D7F9B" w:rsidRDefault="004D7F9B" w:rsidP="004D7F9B"/>
    <w:p w14:paraId="33793323" w14:textId="77777777" w:rsidR="004D7F9B" w:rsidRDefault="004D7F9B" w:rsidP="004D7F9B"/>
    <w:p w14:paraId="4BAB8B79" w14:textId="77777777" w:rsidR="004D7F9B" w:rsidRDefault="004D7F9B" w:rsidP="004D7F9B">
      <w:r>
        <w:t>-- Create Table Organizations</w:t>
      </w:r>
    </w:p>
    <w:p w14:paraId="0F127EEC" w14:textId="77777777" w:rsidR="004D7F9B" w:rsidRDefault="004D7F9B" w:rsidP="004D7F9B">
      <w:r>
        <w:t>CREATE TABLE Organizations (</w:t>
      </w:r>
    </w:p>
    <w:p w14:paraId="539BCEAB" w14:textId="77777777" w:rsidR="004D7F9B" w:rsidRDefault="004D7F9B" w:rsidP="004D7F9B">
      <w:r>
        <w:tab/>
        <w:t>-- Columns for the User table</w:t>
      </w:r>
    </w:p>
    <w:p w14:paraId="1B545309" w14:textId="77777777" w:rsidR="004D7F9B" w:rsidRDefault="004D7F9B" w:rsidP="004D7F9B">
      <w:r>
        <w:tab/>
      </w:r>
      <w:proofErr w:type="spellStart"/>
      <w:r>
        <w:t>Org_ID</w:t>
      </w:r>
      <w:proofErr w:type="spellEnd"/>
      <w:r>
        <w:t xml:space="preserve"> int identity,</w:t>
      </w:r>
    </w:p>
    <w:p w14:paraId="0D023CBD" w14:textId="77777777" w:rsidR="004D7F9B" w:rsidRDefault="004D7F9B" w:rsidP="004D7F9B">
      <w:r>
        <w:tab/>
      </w:r>
      <w:proofErr w:type="spellStart"/>
      <w:r>
        <w:t>Org_Name</w:t>
      </w:r>
      <w:proofErr w:type="spellEnd"/>
      <w:r>
        <w:t xml:space="preserve"> </w:t>
      </w:r>
      <w:proofErr w:type="gramStart"/>
      <w:r>
        <w:t>varchar(</w:t>
      </w:r>
      <w:proofErr w:type="gramEnd"/>
      <w:r>
        <w:t>100) not null,</w:t>
      </w:r>
    </w:p>
    <w:p w14:paraId="29E0E88B" w14:textId="77777777" w:rsidR="004D7F9B" w:rsidRDefault="004D7F9B" w:rsidP="004D7F9B">
      <w:r>
        <w:tab/>
        <w:t xml:space="preserve">Org_Address_1 </w:t>
      </w:r>
      <w:proofErr w:type="gramStart"/>
      <w:r>
        <w:t>varchar(</w:t>
      </w:r>
      <w:proofErr w:type="gramEnd"/>
      <w:r>
        <w:t>100),</w:t>
      </w:r>
    </w:p>
    <w:p w14:paraId="3445D3B8" w14:textId="77777777" w:rsidR="004D7F9B" w:rsidRDefault="004D7F9B" w:rsidP="004D7F9B">
      <w:r>
        <w:tab/>
        <w:t xml:space="preserve">Org_Address_2 </w:t>
      </w:r>
      <w:proofErr w:type="gramStart"/>
      <w:r>
        <w:t>varchar(</w:t>
      </w:r>
      <w:proofErr w:type="gramEnd"/>
      <w:r>
        <w:t>100),</w:t>
      </w:r>
    </w:p>
    <w:p w14:paraId="75D80EA9" w14:textId="77777777" w:rsidR="004D7F9B" w:rsidRDefault="004D7F9B" w:rsidP="004D7F9B">
      <w:r>
        <w:tab/>
      </w:r>
      <w:proofErr w:type="spellStart"/>
      <w:r>
        <w:t>Org_City</w:t>
      </w:r>
      <w:proofErr w:type="spellEnd"/>
      <w:r>
        <w:t xml:space="preserve"> </w:t>
      </w:r>
      <w:proofErr w:type="gramStart"/>
      <w:r>
        <w:t>varchar(</w:t>
      </w:r>
      <w:proofErr w:type="gramEnd"/>
      <w:r>
        <w:t>100),</w:t>
      </w:r>
    </w:p>
    <w:p w14:paraId="7CB75AE8" w14:textId="77777777" w:rsidR="004D7F9B" w:rsidRDefault="004D7F9B" w:rsidP="004D7F9B">
      <w:r>
        <w:tab/>
      </w:r>
      <w:proofErr w:type="spellStart"/>
      <w:r>
        <w:t>Org_State</w:t>
      </w:r>
      <w:proofErr w:type="spellEnd"/>
      <w:r>
        <w:t xml:space="preserve"> </w:t>
      </w:r>
      <w:proofErr w:type="gramStart"/>
      <w:r>
        <w:t>varchar(</w:t>
      </w:r>
      <w:proofErr w:type="gramEnd"/>
      <w:r>
        <w:t>100),</w:t>
      </w:r>
    </w:p>
    <w:p w14:paraId="21277DAE" w14:textId="77777777" w:rsidR="004D7F9B" w:rsidRDefault="004D7F9B" w:rsidP="004D7F9B">
      <w:r>
        <w:tab/>
      </w:r>
      <w:proofErr w:type="spellStart"/>
      <w:r>
        <w:t>Org_Postal</w:t>
      </w:r>
      <w:proofErr w:type="spellEnd"/>
      <w:r>
        <w:t xml:space="preserve"> </w:t>
      </w:r>
      <w:proofErr w:type="gramStart"/>
      <w:r>
        <w:t>varchar(</w:t>
      </w:r>
      <w:proofErr w:type="gramEnd"/>
      <w:r>
        <w:t>50),</w:t>
      </w:r>
    </w:p>
    <w:p w14:paraId="030D3862" w14:textId="77777777" w:rsidR="004D7F9B" w:rsidRDefault="004D7F9B" w:rsidP="004D7F9B">
      <w:r>
        <w:tab/>
      </w:r>
      <w:proofErr w:type="spellStart"/>
      <w:r>
        <w:t>Org_Country_ID</w:t>
      </w:r>
      <w:proofErr w:type="spellEnd"/>
      <w:r>
        <w:t xml:space="preserve"> int,</w:t>
      </w:r>
    </w:p>
    <w:p w14:paraId="2D38B59C" w14:textId="77777777" w:rsidR="004D7F9B" w:rsidRDefault="004D7F9B" w:rsidP="004D7F9B">
      <w:r>
        <w:tab/>
      </w:r>
      <w:proofErr w:type="spellStart"/>
      <w:r>
        <w:t>Org_Phone</w:t>
      </w:r>
      <w:proofErr w:type="spellEnd"/>
      <w:r>
        <w:t xml:space="preserve"> </w:t>
      </w:r>
      <w:proofErr w:type="gramStart"/>
      <w:r>
        <w:t>varchar(</w:t>
      </w:r>
      <w:proofErr w:type="gramEnd"/>
      <w:r>
        <w:t>50),</w:t>
      </w:r>
    </w:p>
    <w:p w14:paraId="739BE961" w14:textId="77777777" w:rsidR="004D7F9B" w:rsidRDefault="004D7F9B" w:rsidP="004D7F9B">
      <w:r>
        <w:tab/>
      </w:r>
      <w:proofErr w:type="spellStart"/>
      <w:r>
        <w:t>Org_URL</w:t>
      </w:r>
      <w:proofErr w:type="spellEnd"/>
      <w:r>
        <w:t xml:space="preserve"> </w:t>
      </w:r>
      <w:proofErr w:type="gramStart"/>
      <w:r>
        <w:t>varchar(</w:t>
      </w:r>
      <w:proofErr w:type="gramEnd"/>
      <w:r>
        <w:t>100),</w:t>
      </w:r>
    </w:p>
    <w:p w14:paraId="3F551890" w14:textId="77777777" w:rsidR="004D7F9B" w:rsidRDefault="004D7F9B" w:rsidP="004D7F9B">
      <w:r>
        <w:tab/>
      </w:r>
      <w:proofErr w:type="spellStart"/>
      <w:r>
        <w:t>Contact_Org_Status_ID</w:t>
      </w:r>
      <w:proofErr w:type="spellEnd"/>
      <w:r>
        <w:t xml:space="preserve"> int DEFAULT 1,</w:t>
      </w:r>
    </w:p>
    <w:p w14:paraId="3E9C1C90" w14:textId="77777777" w:rsidR="004D7F9B" w:rsidRDefault="004D7F9B" w:rsidP="004D7F9B">
      <w:r>
        <w:lastRenderedPageBreak/>
        <w:tab/>
      </w:r>
      <w:proofErr w:type="spellStart"/>
      <w:r>
        <w:t>Org_Type_ID</w:t>
      </w:r>
      <w:proofErr w:type="spellEnd"/>
      <w:r>
        <w:t xml:space="preserve"> int,</w:t>
      </w:r>
    </w:p>
    <w:p w14:paraId="06008866" w14:textId="77777777" w:rsidR="004D7F9B" w:rsidRDefault="004D7F9B" w:rsidP="004D7F9B">
      <w:r>
        <w:tab/>
        <w:t>-- Constraints on the Organizations Table</w:t>
      </w:r>
    </w:p>
    <w:p w14:paraId="5D7D5A7D" w14:textId="77777777" w:rsidR="004D7F9B" w:rsidRDefault="004D7F9B" w:rsidP="004D7F9B">
      <w:r>
        <w:tab/>
        <w:t xml:space="preserve">CONSTRAINT </w:t>
      </w:r>
      <w:proofErr w:type="spellStart"/>
      <w:r>
        <w:t>PK_Organizations</w:t>
      </w:r>
      <w:proofErr w:type="spellEnd"/>
      <w:r>
        <w:t xml:space="preserve"> PRIMARY KEY (</w:t>
      </w:r>
      <w:proofErr w:type="spellStart"/>
      <w:r>
        <w:t>Org_ID</w:t>
      </w:r>
      <w:proofErr w:type="spellEnd"/>
      <w:r>
        <w:t>),</w:t>
      </w:r>
    </w:p>
    <w:p w14:paraId="2D055869" w14:textId="77777777" w:rsidR="004D7F9B" w:rsidRDefault="004D7F9B" w:rsidP="004D7F9B">
      <w:r>
        <w:tab/>
        <w:t>CONSTRAINT U1_Organizations UNIQUE (</w:t>
      </w:r>
      <w:proofErr w:type="spellStart"/>
      <w:r>
        <w:t>Org_Name</w:t>
      </w:r>
      <w:proofErr w:type="spellEnd"/>
      <w:r>
        <w:t>),</w:t>
      </w:r>
    </w:p>
    <w:p w14:paraId="411D764E" w14:textId="77777777" w:rsidR="004D7F9B" w:rsidRDefault="004D7F9B" w:rsidP="004D7F9B">
      <w:r>
        <w:tab/>
        <w:t>CONSTRAINT FK1_Organizations FOREIGN KEY (</w:t>
      </w:r>
      <w:proofErr w:type="spellStart"/>
      <w:r>
        <w:t>Org_Type_ID</w:t>
      </w:r>
      <w:proofErr w:type="spellEnd"/>
      <w:r>
        <w:t xml:space="preserve">) REFERENCES </w:t>
      </w:r>
      <w:proofErr w:type="spellStart"/>
      <w:r>
        <w:t>Organization_</w:t>
      </w:r>
      <w:proofErr w:type="gramStart"/>
      <w:r>
        <w:t>Type</w:t>
      </w:r>
      <w:proofErr w:type="spellEnd"/>
      <w:r>
        <w:t>(</w:t>
      </w:r>
      <w:proofErr w:type="spellStart"/>
      <w:proofErr w:type="gramEnd"/>
      <w:r>
        <w:t>Org_Type_ID</w:t>
      </w:r>
      <w:proofErr w:type="spellEnd"/>
      <w:r>
        <w:t>),</w:t>
      </w:r>
    </w:p>
    <w:p w14:paraId="22507716" w14:textId="77777777" w:rsidR="004D7F9B" w:rsidRDefault="004D7F9B" w:rsidP="004D7F9B">
      <w:r>
        <w:tab/>
        <w:t>CONSTRAINT FK2_Organizations FOREIGN KEY (</w:t>
      </w:r>
      <w:proofErr w:type="spellStart"/>
      <w:r>
        <w:t>Contact_Org_Status_ID</w:t>
      </w:r>
      <w:proofErr w:type="spellEnd"/>
      <w:r>
        <w:t xml:space="preserve">) REFERENCES </w:t>
      </w:r>
      <w:proofErr w:type="spellStart"/>
      <w:r>
        <w:t>Contact_Org_</w:t>
      </w:r>
      <w:proofErr w:type="gramStart"/>
      <w:r>
        <w:t>Status</w:t>
      </w:r>
      <w:proofErr w:type="spellEnd"/>
      <w:r>
        <w:t>(</w:t>
      </w:r>
      <w:proofErr w:type="spellStart"/>
      <w:proofErr w:type="gramEnd"/>
      <w:r>
        <w:t>Contact_Org_Status_ID</w:t>
      </w:r>
      <w:proofErr w:type="spellEnd"/>
      <w:r>
        <w:t>)</w:t>
      </w:r>
    </w:p>
    <w:p w14:paraId="03F55E4A" w14:textId="77777777" w:rsidR="004D7F9B" w:rsidRDefault="004D7F9B" w:rsidP="004D7F9B">
      <w:r>
        <w:t>)</w:t>
      </w:r>
    </w:p>
    <w:p w14:paraId="772EE172" w14:textId="77777777" w:rsidR="004D7F9B" w:rsidRDefault="004D7F9B" w:rsidP="004D7F9B">
      <w:r>
        <w:t>-- End Creating the Organizations table</w:t>
      </w:r>
    </w:p>
    <w:p w14:paraId="5C8BC4D4" w14:textId="77777777" w:rsidR="004D7F9B" w:rsidRDefault="004D7F9B" w:rsidP="004D7F9B"/>
    <w:p w14:paraId="790AE0F0" w14:textId="77777777" w:rsidR="004D7F9B" w:rsidRDefault="004D7F9B" w:rsidP="004D7F9B"/>
    <w:p w14:paraId="316454EB" w14:textId="77777777" w:rsidR="004D7F9B" w:rsidRDefault="004D7F9B" w:rsidP="004D7F9B">
      <w:r>
        <w:t>--------------------------------------------</w:t>
      </w:r>
    </w:p>
    <w:p w14:paraId="711A8D6A" w14:textId="77777777" w:rsidR="004D7F9B" w:rsidRDefault="004D7F9B" w:rsidP="004D7F9B"/>
    <w:p w14:paraId="22B017BE" w14:textId="77777777" w:rsidR="004D7F9B" w:rsidRDefault="004D7F9B" w:rsidP="004D7F9B"/>
    <w:p w14:paraId="588B8DCB" w14:textId="77777777" w:rsidR="004D7F9B" w:rsidRDefault="004D7F9B" w:rsidP="004D7F9B">
      <w:r>
        <w:t>---------------------------------------------</w:t>
      </w:r>
    </w:p>
    <w:p w14:paraId="7CCB804E" w14:textId="77777777" w:rsidR="004D7F9B" w:rsidRDefault="004D7F9B" w:rsidP="004D7F9B">
      <w:r>
        <w:t>-- Create Table Contacts</w:t>
      </w:r>
    </w:p>
    <w:p w14:paraId="26062F31" w14:textId="77777777" w:rsidR="004D7F9B" w:rsidRDefault="004D7F9B" w:rsidP="004D7F9B">
      <w:r>
        <w:t>CREATE TABLE Contacts (</w:t>
      </w:r>
    </w:p>
    <w:p w14:paraId="564D3235" w14:textId="77777777" w:rsidR="004D7F9B" w:rsidRDefault="004D7F9B" w:rsidP="004D7F9B">
      <w:r>
        <w:tab/>
        <w:t>-- Columns for the Contacts table</w:t>
      </w:r>
    </w:p>
    <w:p w14:paraId="6A8BF910" w14:textId="77777777" w:rsidR="004D7F9B" w:rsidRDefault="004D7F9B" w:rsidP="004D7F9B">
      <w:r>
        <w:tab/>
      </w:r>
      <w:proofErr w:type="spellStart"/>
      <w:r>
        <w:t>Contact_ID</w:t>
      </w:r>
      <w:proofErr w:type="spellEnd"/>
      <w:r>
        <w:t xml:space="preserve"> int identity,</w:t>
      </w:r>
    </w:p>
    <w:p w14:paraId="16DEC48A" w14:textId="77777777" w:rsidR="004D7F9B" w:rsidRDefault="004D7F9B" w:rsidP="004D7F9B">
      <w:r>
        <w:tab/>
      </w:r>
      <w:proofErr w:type="spellStart"/>
      <w:r>
        <w:t>First_Name</w:t>
      </w:r>
      <w:proofErr w:type="spellEnd"/>
      <w:r>
        <w:t xml:space="preserve"> </w:t>
      </w:r>
      <w:proofErr w:type="gramStart"/>
      <w:r>
        <w:t>varchar(</w:t>
      </w:r>
      <w:proofErr w:type="gramEnd"/>
      <w:r>
        <w:t>50),</w:t>
      </w:r>
    </w:p>
    <w:p w14:paraId="7B26A0EB" w14:textId="77777777" w:rsidR="004D7F9B" w:rsidRDefault="004D7F9B" w:rsidP="004D7F9B">
      <w:r>
        <w:tab/>
      </w:r>
      <w:proofErr w:type="spellStart"/>
      <w:r>
        <w:t>Middle_Name</w:t>
      </w:r>
      <w:proofErr w:type="spellEnd"/>
      <w:r>
        <w:t xml:space="preserve"> </w:t>
      </w:r>
      <w:proofErr w:type="gramStart"/>
      <w:r>
        <w:t>varchar(</w:t>
      </w:r>
      <w:proofErr w:type="gramEnd"/>
      <w:r>
        <w:t>50),</w:t>
      </w:r>
    </w:p>
    <w:p w14:paraId="13F85FD2" w14:textId="77777777" w:rsidR="004D7F9B" w:rsidRDefault="004D7F9B" w:rsidP="004D7F9B">
      <w:r>
        <w:tab/>
      </w:r>
      <w:proofErr w:type="spellStart"/>
      <w:r>
        <w:t>Last_Name</w:t>
      </w:r>
      <w:proofErr w:type="spellEnd"/>
      <w:r>
        <w:t xml:space="preserve"> </w:t>
      </w:r>
      <w:proofErr w:type="gramStart"/>
      <w:r>
        <w:t>varchar(</w:t>
      </w:r>
      <w:proofErr w:type="gramEnd"/>
      <w:r>
        <w:t>50),</w:t>
      </w:r>
    </w:p>
    <w:p w14:paraId="3A80A5ED" w14:textId="77777777" w:rsidR="004D7F9B" w:rsidRDefault="004D7F9B" w:rsidP="004D7F9B">
      <w:r>
        <w:tab/>
      </w:r>
      <w:proofErr w:type="spellStart"/>
      <w:r>
        <w:t>Contact_Org_ID</w:t>
      </w:r>
      <w:proofErr w:type="spellEnd"/>
      <w:r>
        <w:t xml:space="preserve"> int,</w:t>
      </w:r>
    </w:p>
    <w:p w14:paraId="746A3622" w14:textId="77777777" w:rsidR="004D7F9B" w:rsidRDefault="004D7F9B" w:rsidP="004D7F9B">
      <w:r>
        <w:tab/>
        <w:t xml:space="preserve">Phone </w:t>
      </w:r>
      <w:proofErr w:type="gramStart"/>
      <w:r>
        <w:t>varchar(</w:t>
      </w:r>
      <w:proofErr w:type="gramEnd"/>
      <w:r>
        <w:t>50),</w:t>
      </w:r>
    </w:p>
    <w:p w14:paraId="29ABA9AB" w14:textId="77777777" w:rsidR="004D7F9B" w:rsidRDefault="004D7F9B" w:rsidP="004D7F9B">
      <w:r>
        <w:tab/>
        <w:t xml:space="preserve">Email </w:t>
      </w:r>
      <w:proofErr w:type="gramStart"/>
      <w:r>
        <w:t>varchar(</w:t>
      </w:r>
      <w:proofErr w:type="gramEnd"/>
      <w:r>
        <w:t>100) not null,</w:t>
      </w:r>
    </w:p>
    <w:p w14:paraId="3998CD94" w14:textId="77777777" w:rsidR="004D7F9B" w:rsidRDefault="004D7F9B" w:rsidP="004D7F9B">
      <w:r>
        <w:tab/>
      </w:r>
      <w:proofErr w:type="spellStart"/>
      <w:r>
        <w:t>Email_Opt_In</w:t>
      </w:r>
      <w:proofErr w:type="spellEnd"/>
      <w:r>
        <w:t xml:space="preserve"> </w:t>
      </w:r>
      <w:proofErr w:type="gramStart"/>
      <w:r>
        <w:t>char(</w:t>
      </w:r>
      <w:proofErr w:type="gramEnd"/>
      <w:r>
        <w:t>1),</w:t>
      </w:r>
    </w:p>
    <w:p w14:paraId="3613730B" w14:textId="77777777" w:rsidR="004D7F9B" w:rsidRDefault="004D7F9B" w:rsidP="004D7F9B">
      <w:r>
        <w:tab/>
        <w:t xml:space="preserve">Address_1 </w:t>
      </w:r>
      <w:proofErr w:type="gramStart"/>
      <w:r>
        <w:t>varchar(</w:t>
      </w:r>
      <w:proofErr w:type="gramEnd"/>
      <w:r>
        <w:t>100),</w:t>
      </w:r>
    </w:p>
    <w:p w14:paraId="23314364" w14:textId="77777777" w:rsidR="004D7F9B" w:rsidRDefault="004D7F9B" w:rsidP="004D7F9B">
      <w:r>
        <w:tab/>
        <w:t xml:space="preserve">Address_2 </w:t>
      </w:r>
      <w:proofErr w:type="gramStart"/>
      <w:r>
        <w:t>varchar(</w:t>
      </w:r>
      <w:proofErr w:type="gramEnd"/>
      <w:r>
        <w:t>100),</w:t>
      </w:r>
    </w:p>
    <w:p w14:paraId="33F3175D" w14:textId="77777777" w:rsidR="004D7F9B" w:rsidRDefault="004D7F9B" w:rsidP="004D7F9B">
      <w:r>
        <w:tab/>
        <w:t xml:space="preserve">City </w:t>
      </w:r>
      <w:proofErr w:type="gramStart"/>
      <w:r>
        <w:t>varchar(</w:t>
      </w:r>
      <w:proofErr w:type="gramEnd"/>
      <w:r>
        <w:t>100),</w:t>
      </w:r>
    </w:p>
    <w:p w14:paraId="0FD421EE" w14:textId="77777777" w:rsidR="004D7F9B" w:rsidRDefault="004D7F9B" w:rsidP="004D7F9B">
      <w:r>
        <w:tab/>
        <w:t xml:space="preserve">Postal </w:t>
      </w:r>
      <w:proofErr w:type="gramStart"/>
      <w:r>
        <w:t>varchar(</w:t>
      </w:r>
      <w:proofErr w:type="gramEnd"/>
      <w:r>
        <w:t>50),</w:t>
      </w:r>
    </w:p>
    <w:p w14:paraId="58266474" w14:textId="77777777" w:rsidR="004D7F9B" w:rsidRDefault="004D7F9B" w:rsidP="004D7F9B">
      <w:r>
        <w:tab/>
        <w:t xml:space="preserve">[State] </w:t>
      </w:r>
      <w:proofErr w:type="gramStart"/>
      <w:r>
        <w:t>varchar(</w:t>
      </w:r>
      <w:proofErr w:type="gramEnd"/>
      <w:r>
        <w:t>100),</w:t>
      </w:r>
    </w:p>
    <w:p w14:paraId="53E88A6F" w14:textId="77777777" w:rsidR="004D7F9B" w:rsidRDefault="004D7F9B" w:rsidP="004D7F9B">
      <w:r>
        <w:tab/>
      </w:r>
      <w:proofErr w:type="spellStart"/>
      <w:r>
        <w:t>Country_ID</w:t>
      </w:r>
      <w:proofErr w:type="spellEnd"/>
      <w:r>
        <w:t xml:space="preserve"> int,</w:t>
      </w:r>
    </w:p>
    <w:p w14:paraId="1B13AB6E" w14:textId="77777777" w:rsidR="004D7F9B" w:rsidRDefault="004D7F9B" w:rsidP="004D7F9B">
      <w:r>
        <w:tab/>
      </w:r>
      <w:proofErr w:type="spellStart"/>
      <w:r>
        <w:t>Contact_Org_Status_ID</w:t>
      </w:r>
      <w:proofErr w:type="spellEnd"/>
      <w:r>
        <w:t xml:space="preserve"> int DEFAULT 1,</w:t>
      </w:r>
    </w:p>
    <w:p w14:paraId="5CA44C0A" w14:textId="77777777" w:rsidR="004D7F9B" w:rsidRDefault="004D7F9B" w:rsidP="004D7F9B">
      <w:r>
        <w:tab/>
      </w:r>
      <w:proofErr w:type="spellStart"/>
      <w:r>
        <w:t>Org_ID</w:t>
      </w:r>
      <w:proofErr w:type="spellEnd"/>
      <w:r>
        <w:t xml:space="preserve"> int,</w:t>
      </w:r>
    </w:p>
    <w:p w14:paraId="2605F480" w14:textId="77777777" w:rsidR="004D7F9B" w:rsidRDefault="004D7F9B" w:rsidP="004D7F9B">
      <w:r>
        <w:tab/>
        <w:t>-- Constraints on the Contacts Table</w:t>
      </w:r>
    </w:p>
    <w:p w14:paraId="4D81964F" w14:textId="77777777" w:rsidR="004D7F9B" w:rsidRDefault="004D7F9B" w:rsidP="004D7F9B">
      <w:r>
        <w:tab/>
        <w:t xml:space="preserve">CONSTRAINT </w:t>
      </w:r>
      <w:proofErr w:type="spellStart"/>
      <w:r>
        <w:t>PK_Contacts</w:t>
      </w:r>
      <w:proofErr w:type="spellEnd"/>
      <w:r>
        <w:t xml:space="preserve"> PRIMARY KEY (</w:t>
      </w:r>
      <w:proofErr w:type="spellStart"/>
      <w:r>
        <w:t>Contact_ID</w:t>
      </w:r>
      <w:proofErr w:type="spellEnd"/>
      <w:r>
        <w:t>),</w:t>
      </w:r>
    </w:p>
    <w:p w14:paraId="7F703D4C" w14:textId="77777777" w:rsidR="004D7F9B" w:rsidRDefault="004D7F9B" w:rsidP="004D7F9B">
      <w:r>
        <w:tab/>
        <w:t>CONSTRAINT U1_Contacts</w:t>
      </w:r>
      <w:r>
        <w:tab/>
        <w:t>UNIQUE (Email),</w:t>
      </w:r>
    </w:p>
    <w:p w14:paraId="0FEC7C55" w14:textId="77777777" w:rsidR="004D7F9B" w:rsidRDefault="004D7F9B" w:rsidP="004D7F9B">
      <w:r>
        <w:tab/>
        <w:t>CONSTRAINT FK1_Contacts FOREIGN KEY (</w:t>
      </w:r>
      <w:proofErr w:type="spellStart"/>
      <w:r>
        <w:t>Contact_Org_ID</w:t>
      </w:r>
      <w:proofErr w:type="spellEnd"/>
      <w:r>
        <w:t xml:space="preserve">) REFERENCES </w:t>
      </w:r>
      <w:proofErr w:type="spellStart"/>
      <w:r>
        <w:t>Contact_</w:t>
      </w:r>
      <w:proofErr w:type="gramStart"/>
      <w:r>
        <w:t>Organization</w:t>
      </w:r>
      <w:proofErr w:type="spellEnd"/>
      <w:r>
        <w:t>(</w:t>
      </w:r>
      <w:proofErr w:type="spellStart"/>
      <w:proofErr w:type="gramEnd"/>
      <w:r>
        <w:t>Contact_Org_ID</w:t>
      </w:r>
      <w:proofErr w:type="spellEnd"/>
      <w:r>
        <w:t>),</w:t>
      </w:r>
    </w:p>
    <w:p w14:paraId="7E6A75C2" w14:textId="77777777" w:rsidR="004D7F9B" w:rsidRDefault="004D7F9B" w:rsidP="004D7F9B">
      <w:r>
        <w:tab/>
        <w:t>CONSTRAINT FK2_Contacts FOREIGN KEY (</w:t>
      </w:r>
      <w:proofErr w:type="spellStart"/>
      <w:r>
        <w:t>Country_ID</w:t>
      </w:r>
      <w:proofErr w:type="spellEnd"/>
      <w:r>
        <w:t xml:space="preserve">) REFERENCES </w:t>
      </w:r>
      <w:proofErr w:type="gramStart"/>
      <w:r>
        <w:t>Countries(</w:t>
      </w:r>
      <w:proofErr w:type="spellStart"/>
      <w:proofErr w:type="gramEnd"/>
      <w:r>
        <w:t>Country_ID</w:t>
      </w:r>
      <w:proofErr w:type="spellEnd"/>
      <w:r>
        <w:t>),</w:t>
      </w:r>
    </w:p>
    <w:p w14:paraId="55348C1C" w14:textId="77777777" w:rsidR="004D7F9B" w:rsidRDefault="004D7F9B" w:rsidP="004D7F9B">
      <w:r>
        <w:tab/>
        <w:t>CONSTRAINT FK3_Contacts FOREIGN KEY (</w:t>
      </w:r>
      <w:proofErr w:type="spellStart"/>
      <w:r>
        <w:t>Org_ID</w:t>
      </w:r>
      <w:proofErr w:type="spellEnd"/>
      <w:r>
        <w:t xml:space="preserve">) REFERENCES </w:t>
      </w:r>
      <w:proofErr w:type="gramStart"/>
      <w:r>
        <w:t>Organizations(</w:t>
      </w:r>
      <w:proofErr w:type="spellStart"/>
      <w:proofErr w:type="gramEnd"/>
      <w:r>
        <w:t>Org_ID</w:t>
      </w:r>
      <w:proofErr w:type="spellEnd"/>
      <w:r>
        <w:t>),</w:t>
      </w:r>
    </w:p>
    <w:p w14:paraId="5BEFF918" w14:textId="77777777" w:rsidR="004D7F9B" w:rsidRDefault="004D7F9B" w:rsidP="004D7F9B">
      <w:r>
        <w:tab/>
        <w:t>CONSTRAINT FK4_Contacts FOREIGN KEY (</w:t>
      </w:r>
      <w:proofErr w:type="spellStart"/>
      <w:r>
        <w:t>Contact_Org_Status_ID</w:t>
      </w:r>
      <w:proofErr w:type="spellEnd"/>
      <w:r>
        <w:t xml:space="preserve">) REFERENCES </w:t>
      </w:r>
      <w:proofErr w:type="spellStart"/>
      <w:r>
        <w:t>Contact_Org_</w:t>
      </w:r>
      <w:proofErr w:type="gramStart"/>
      <w:r>
        <w:t>Status</w:t>
      </w:r>
      <w:proofErr w:type="spellEnd"/>
      <w:r>
        <w:t>(</w:t>
      </w:r>
      <w:proofErr w:type="spellStart"/>
      <w:proofErr w:type="gramEnd"/>
      <w:r>
        <w:t>Contact_Org_Status_ID</w:t>
      </w:r>
      <w:proofErr w:type="spellEnd"/>
      <w:r>
        <w:t>)</w:t>
      </w:r>
    </w:p>
    <w:p w14:paraId="2033EF47" w14:textId="77777777" w:rsidR="004D7F9B" w:rsidRDefault="004D7F9B" w:rsidP="004D7F9B">
      <w:r>
        <w:t>)</w:t>
      </w:r>
    </w:p>
    <w:p w14:paraId="036F3D4E" w14:textId="77777777" w:rsidR="004D7F9B" w:rsidRDefault="004D7F9B" w:rsidP="004D7F9B">
      <w:r>
        <w:t>-- End Creating the Contacts table</w:t>
      </w:r>
    </w:p>
    <w:p w14:paraId="5D8F89E3" w14:textId="77777777" w:rsidR="004D7F9B" w:rsidRDefault="004D7F9B" w:rsidP="004D7F9B"/>
    <w:p w14:paraId="66A9BE47" w14:textId="77777777" w:rsidR="004D7F9B" w:rsidRDefault="004D7F9B" w:rsidP="004D7F9B"/>
    <w:p w14:paraId="18F58A74" w14:textId="77777777" w:rsidR="004D7F9B" w:rsidRDefault="004D7F9B" w:rsidP="004D7F9B">
      <w:r>
        <w:lastRenderedPageBreak/>
        <w:t>---------------------------------------------</w:t>
      </w:r>
    </w:p>
    <w:p w14:paraId="1ECD43C2" w14:textId="77777777" w:rsidR="004D7F9B" w:rsidRDefault="004D7F9B" w:rsidP="004D7F9B">
      <w:r>
        <w:t>-- Create Table Canines</w:t>
      </w:r>
    </w:p>
    <w:p w14:paraId="43AD251F" w14:textId="77777777" w:rsidR="004D7F9B" w:rsidRDefault="004D7F9B" w:rsidP="004D7F9B">
      <w:r>
        <w:t>CREATE TABLE Canines (</w:t>
      </w:r>
    </w:p>
    <w:p w14:paraId="6475E037" w14:textId="77777777" w:rsidR="004D7F9B" w:rsidRDefault="004D7F9B" w:rsidP="004D7F9B">
      <w:r>
        <w:tab/>
        <w:t>-- Columns for the Canines table</w:t>
      </w:r>
    </w:p>
    <w:p w14:paraId="19278289" w14:textId="77777777" w:rsidR="004D7F9B" w:rsidRDefault="004D7F9B" w:rsidP="004D7F9B">
      <w:r>
        <w:tab/>
      </w:r>
      <w:proofErr w:type="spellStart"/>
      <w:r>
        <w:t>Canine_ID</w:t>
      </w:r>
      <w:proofErr w:type="spellEnd"/>
      <w:r>
        <w:t xml:space="preserve"> int identity,</w:t>
      </w:r>
    </w:p>
    <w:p w14:paraId="1BC79278" w14:textId="77777777" w:rsidR="004D7F9B" w:rsidRDefault="004D7F9B" w:rsidP="004D7F9B">
      <w:r>
        <w:tab/>
      </w:r>
      <w:proofErr w:type="spellStart"/>
      <w:r>
        <w:t>Current_Name</w:t>
      </w:r>
      <w:proofErr w:type="spellEnd"/>
      <w:r>
        <w:t xml:space="preserve"> </w:t>
      </w:r>
      <w:proofErr w:type="gramStart"/>
      <w:r>
        <w:t>varchar(</w:t>
      </w:r>
      <w:proofErr w:type="gramEnd"/>
      <w:r>
        <w:t>50) NOT NULL,</w:t>
      </w:r>
    </w:p>
    <w:p w14:paraId="524AD11F" w14:textId="77777777" w:rsidR="004D7F9B" w:rsidRDefault="004D7F9B" w:rsidP="004D7F9B">
      <w:r>
        <w:tab/>
      </w:r>
      <w:proofErr w:type="spellStart"/>
      <w:r>
        <w:t>Original_Name</w:t>
      </w:r>
      <w:proofErr w:type="spellEnd"/>
      <w:r>
        <w:t xml:space="preserve"> </w:t>
      </w:r>
      <w:proofErr w:type="gramStart"/>
      <w:r>
        <w:t>varchar(</w:t>
      </w:r>
      <w:proofErr w:type="gramEnd"/>
      <w:r>
        <w:t>50),</w:t>
      </w:r>
    </w:p>
    <w:p w14:paraId="1B456FB3" w14:textId="77777777" w:rsidR="004D7F9B" w:rsidRDefault="004D7F9B" w:rsidP="004D7F9B">
      <w:r>
        <w:tab/>
      </w:r>
      <w:proofErr w:type="spellStart"/>
      <w:r>
        <w:t>Age_Estimated</w:t>
      </w:r>
      <w:proofErr w:type="spellEnd"/>
      <w:r>
        <w:t xml:space="preserve"> </w:t>
      </w:r>
      <w:proofErr w:type="gramStart"/>
      <w:r>
        <w:t>char(</w:t>
      </w:r>
      <w:proofErr w:type="gramEnd"/>
      <w:r>
        <w:t>1),</w:t>
      </w:r>
    </w:p>
    <w:p w14:paraId="51DAECE9" w14:textId="77777777" w:rsidR="004D7F9B" w:rsidRDefault="004D7F9B" w:rsidP="004D7F9B">
      <w:r>
        <w:tab/>
        <w:t>Birthdate date,</w:t>
      </w:r>
    </w:p>
    <w:p w14:paraId="56BF7A0A" w14:textId="77777777" w:rsidR="004D7F9B" w:rsidRDefault="004D7F9B" w:rsidP="004D7F9B">
      <w:r>
        <w:tab/>
        <w:t xml:space="preserve">Breed </w:t>
      </w:r>
      <w:proofErr w:type="gramStart"/>
      <w:r>
        <w:t>varchar(</w:t>
      </w:r>
      <w:proofErr w:type="gramEnd"/>
      <w:r>
        <w:t>50),</w:t>
      </w:r>
    </w:p>
    <w:p w14:paraId="0AB9B1D8" w14:textId="77777777" w:rsidR="004D7F9B" w:rsidRDefault="004D7F9B" w:rsidP="004D7F9B">
      <w:r>
        <w:tab/>
        <w:t xml:space="preserve">Description </w:t>
      </w:r>
      <w:proofErr w:type="gramStart"/>
      <w:r>
        <w:t>varchar(</w:t>
      </w:r>
      <w:proofErr w:type="gramEnd"/>
      <w:r>
        <w:t>255),</w:t>
      </w:r>
    </w:p>
    <w:p w14:paraId="10E867A4" w14:textId="77777777" w:rsidR="004D7F9B" w:rsidRDefault="004D7F9B" w:rsidP="004D7F9B">
      <w:r>
        <w:tab/>
      </w:r>
      <w:proofErr w:type="spellStart"/>
      <w:r>
        <w:t>Canine_Location_Type_ID</w:t>
      </w:r>
      <w:proofErr w:type="spellEnd"/>
      <w:r>
        <w:t xml:space="preserve"> int NOT NULL,</w:t>
      </w:r>
    </w:p>
    <w:p w14:paraId="3EDCAC96" w14:textId="77777777" w:rsidR="004D7F9B" w:rsidRDefault="004D7F9B" w:rsidP="004D7F9B">
      <w:r>
        <w:tab/>
      </w:r>
      <w:proofErr w:type="spellStart"/>
      <w:r>
        <w:t>Canine_Status_ID</w:t>
      </w:r>
      <w:proofErr w:type="spellEnd"/>
      <w:r>
        <w:t xml:space="preserve"> int NOT NULL,</w:t>
      </w:r>
    </w:p>
    <w:p w14:paraId="32D5BE33" w14:textId="77777777" w:rsidR="004D7F9B" w:rsidRDefault="004D7F9B" w:rsidP="004D7F9B">
      <w:r>
        <w:tab/>
      </w:r>
      <w:proofErr w:type="spellStart"/>
      <w:r>
        <w:t>Contact_Org_ID</w:t>
      </w:r>
      <w:proofErr w:type="spellEnd"/>
      <w:r>
        <w:t xml:space="preserve"> int NOT NULL,</w:t>
      </w:r>
    </w:p>
    <w:p w14:paraId="4CEE7DD9" w14:textId="77777777" w:rsidR="004D7F9B" w:rsidRDefault="004D7F9B" w:rsidP="004D7F9B">
      <w:r>
        <w:tab/>
      </w:r>
      <w:proofErr w:type="spellStart"/>
      <w:r>
        <w:t>Owner_Org_ID</w:t>
      </w:r>
      <w:proofErr w:type="spellEnd"/>
      <w:r>
        <w:t xml:space="preserve"> int,</w:t>
      </w:r>
    </w:p>
    <w:p w14:paraId="745EC712" w14:textId="77777777" w:rsidR="004D7F9B" w:rsidRDefault="004D7F9B" w:rsidP="004D7F9B">
      <w:r>
        <w:tab/>
      </w:r>
      <w:proofErr w:type="spellStart"/>
      <w:r>
        <w:t>Owner_Contact_ID</w:t>
      </w:r>
      <w:proofErr w:type="spellEnd"/>
      <w:r>
        <w:t xml:space="preserve"> int,</w:t>
      </w:r>
    </w:p>
    <w:p w14:paraId="7307E430" w14:textId="77777777" w:rsidR="004D7F9B" w:rsidRDefault="004D7F9B" w:rsidP="004D7F9B">
      <w:r>
        <w:tab/>
      </w:r>
      <w:proofErr w:type="spellStart"/>
      <w:r>
        <w:t>Owner_Organization_Identifier</w:t>
      </w:r>
      <w:proofErr w:type="spellEnd"/>
      <w:r>
        <w:t xml:space="preserve"> </w:t>
      </w:r>
      <w:proofErr w:type="gramStart"/>
      <w:r>
        <w:t>char(</w:t>
      </w:r>
      <w:proofErr w:type="gramEnd"/>
      <w:r>
        <w:t>100),</w:t>
      </w:r>
    </w:p>
    <w:p w14:paraId="10C9FFF3" w14:textId="77777777" w:rsidR="004D7F9B" w:rsidRDefault="004D7F9B" w:rsidP="004D7F9B">
      <w:r>
        <w:tab/>
      </w:r>
      <w:proofErr w:type="spellStart"/>
      <w:r>
        <w:t>Create_Date</w:t>
      </w:r>
      <w:proofErr w:type="spellEnd"/>
      <w:r>
        <w:t xml:space="preserve"> datetime,</w:t>
      </w:r>
    </w:p>
    <w:p w14:paraId="306CC028" w14:textId="77777777" w:rsidR="004D7F9B" w:rsidRDefault="004D7F9B" w:rsidP="004D7F9B">
      <w:r>
        <w:tab/>
        <w:t>-- Constraints on the Canines Table</w:t>
      </w:r>
    </w:p>
    <w:p w14:paraId="57147ED2" w14:textId="77777777" w:rsidR="004D7F9B" w:rsidRDefault="004D7F9B" w:rsidP="004D7F9B">
      <w:r>
        <w:tab/>
        <w:t xml:space="preserve">CONSTRAINT </w:t>
      </w:r>
      <w:proofErr w:type="spellStart"/>
      <w:r>
        <w:t>PK_Canines</w:t>
      </w:r>
      <w:proofErr w:type="spellEnd"/>
      <w:r>
        <w:t xml:space="preserve"> PRIMARY KEY (</w:t>
      </w:r>
      <w:proofErr w:type="spellStart"/>
      <w:r>
        <w:t>Canine_ID</w:t>
      </w:r>
      <w:proofErr w:type="spellEnd"/>
      <w:r>
        <w:t>),</w:t>
      </w:r>
    </w:p>
    <w:p w14:paraId="48521249" w14:textId="77777777" w:rsidR="004D7F9B" w:rsidRDefault="004D7F9B" w:rsidP="004D7F9B">
      <w:r>
        <w:tab/>
        <w:t>CONSTRAINT F1_Canines FOREIGN KEY (</w:t>
      </w:r>
      <w:proofErr w:type="spellStart"/>
      <w:r>
        <w:t>Canine_Location_Type_ID</w:t>
      </w:r>
      <w:proofErr w:type="spellEnd"/>
      <w:r>
        <w:t xml:space="preserve">) REFERENCES </w:t>
      </w:r>
      <w:proofErr w:type="spellStart"/>
      <w:r>
        <w:t>Canine_Location_</w:t>
      </w:r>
      <w:proofErr w:type="gramStart"/>
      <w:r>
        <w:t>Type</w:t>
      </w:r>
      <w:proofErr w:type="spellEnd"/>
      <w:r>
        <w:t>(</w:t>
      </w:r>
      <w:proofErr w:type="spellStart"/>
      <w:proofErr w:type="gramEnd"/>
      <w:r>
        <w:t>Canine_Location_Type_ID</w:t>
      </w:r>
      <w:proofErr w:type="spellEnd"/>
      <w:r>
        <w:t>),</w:t>
      </w:r>
    </w:p>
    <w:p w14:paraId="0F9445C0" w14:textId="77777777" w:rsidR="004D7F9B" w:rsidRDefault="004D7F9B" w:rsidP="004D7F9B">
      <w:r>
        <w:tab/>
        <w:t>CONSTRAINT F2_Canines FOREIGN KEY (</w:t>
      </w:r>
      <w:proofErr w:type="spellStart"/>
      <w:r>
        <w:t>Canine_Status_ID</w:t>
      </w:r>
      <w:proofErr w:type="spellEnd"/>
      <w:r>
        <w:t xml:space="preserve">) REFERENCES </w:t>
      </w:r>
      <w:proofErr w:type="spellStart"/>
      <w:r>
        <w:t>Canine_</w:t>
      </w:r>
      <w:proofErr w:type="gramStart"/>
      <w:r>
        <w:t>Status</w:t>
      </w:r>
      <w:proofErr w:type="spellEnd"/>
      <w:r>
        <w:t>(</w:t>
      </w:r>
      <w:proofErr w:type="spellStart"/>
      <w:proofErr w:type="gramEnd"/>
      <w:r>
        <w:t>Canine_Status_ID</w:t>
      </w:r>
      <w:proofErr w:type="spellEnd"/>
      <w:r>
        <w:t>),</w:t>
      </w:r>
    </w:p>
    <w:p w14:paraId="46449850" w14:textId="77777777" w:rsidR="004D7F9B" w:rsidRDefault="004D7F9B" w:rsidP="004D7F9B">
      <w:r>
        <w:tab/>
        <w:t>CONSTRAINT F3_Canines FOREIGN KEY (</w:t>
      </w:r>
      <w:proofErr w:type="spellStart"/>
      <w:r>
        <w:t>Contact_Org_ID</w:t>
      </w:r>
      <w:proofErr w:type="spellEnd"/>
      <w:r>
        <w:t xml:space="preserve">) REFERENCES </w:t>
      </w:r>
      <w:proofErr w:type="spellStart"/>
      <w:r>
        <w:t>Contact_</w:t>
      </w:r>
      <w:proofErr w:type="gramStart"/>
      <w:r>
        <w:t>Organization</w:t>
      </w:r>
      <w:proofErr w:type="spellEnd"/>
      <w:r>
        <w:t>(</w:t>
      </w:r>
      <w:proofErr w:type="spellStart"/>
      <w:proofErr w:type="gramEnd"/>
      <w:r>
        <w:t>Contact_Org_ID</w:t>
      </w:r>
      <w:proofErr w:type="spellEnd"/>
      <w:r>
        <w:t>),</w:t>
      </w:r>
    </w:p>
    <w:p w14:paraId="50940C6E" w14:textId="77777777" w:rsidR="004D7F9B" w:rsidRDefault="004D7F9B" w:rsidP="004D7F9B">
      <w:r>
        <w:tab/>
        <w:t>CONSTRAINT F4_Canines FOREIGN KEY (</w:t>
      </w:r>
      <w:proofErr w:type="spellStart"/>
      <w:r>
        <w:t>Owner_Org_ID</w:t>
      </w:r>
      <w:proofErr w:type="spellEnd"/>
      <w:r>
        <w:t xml:space="preserve">) REFERENCES </w:t>
      </w:r>
      <w:proofErr w:type="gramStart"/>
      <w:r>
        <w:t>Organizations(</w:t>
      </w:r>
      <w:proofErr w:type="spellStart"/>
      <w:proofErr w:type="gramEnd"/>
      <w:r>
        <w:t>Org_ID</w:t>
      </w:r>
      <w:proofErr w:type="spellEnd"/>
      <w:r>
        <w:t>),</w:t>
      </w:r>
    </w:p>
    <w:p w14:paraId="5AADA9DB" w14:textId="77777777" w:rsidR="004D7F9B" w:rsidRDefault="004D7F9B" w:rsidP="004D7F9B">
      <w:r>
        <w:tab/>
        <w:t>CONSTRAINT F5_Canines FOREIGN KEY (</w:t>
      </w:r>
      <w:proofErr w:type="spellStart"/>
      <w:r>
        <w:t>Owner_Contact_ID</w:t>
      </w:r>
      <w:proofErr w:type="spellEnd"/>
      <w:r>
        <w:t xml:space="preserve">) REFERENCES </w:t>
      </w:r>
      <w:proofErr w:type="gramStart"/>
      <w:r>
        <w:t>Contacts(</w:t>
      </w:r>
      <w:proofErr w:type="spellStart"/>
      <w:proofErr w:type="gramEnd"/>
      <w:r>
        <w:t>Contact_ID</w:t>
      </w:r>
      <w:proofErr w:type="spellEnd"/>
      <w:r>
        <w:t>)</w:t>
      </w:r>
    </w:p>
    <w:p w14:paraId="535A24DA" w14:textId="77777777" w:rsidR="004D7F9B" w:rsidRDefault="004D7F9B" w:rsidP="004D7F9B">
      <w:r>
        <w:t>)</w:t>
      </w:r>
    </w:p>
    <w:p w14:paraId="4444A76C" w14:textId="77777777" w:rsidR="004D7F9B" w:rsidRDefault="004D7F9B" w:rsidP="004D7F9B">
      <w:r>
        <w:t>-- End Creating the Canines table</w:t>
      </w:r>
    </w:p>
    <w:p w14:paraId="18D7A71D" w14:textId="77777777" w:rsidR="004D7F9B" w:rsidRDefault="004D7F9B" w:rsidP="004D7F9B"/>
    <w:p w14:paraId="2432C4F3" w14:textId="77777777" w:rsidR="004D7F9B" w:rsidRDefault="004D7F9B" w:rsidP="004D7F9B">
      <w:r>
        <w:t>---------------------------------------------</w:t>
      </w:r>
    </w:p>
    <w:p w14:paraId="4ABA67B5" w14:textId="77777777" w:rsidR="004D7F9B" w:rsidRDefault="004D7F9B" w:rsidP="004D7F9B"/>
    <w:p w14:paraId="6C2964E4" w14:textId="77777777" w:rsidR="004D7F9B" w:rsidRDefault="004D7F9B" w:rsidP="004D7F9B"/>
    <w:p w14:paraId="0B106C60" w14:textId="77777777" w:rsidR="004D7F9B" w:rsidRDefault="004D7F9B" w:rsidP="004D7F9B"/>
    <w:p w14:paraId="101A67EF" w14:textId="77777777" w:rsidR="004D7F9B" w:rsidRDefault="004D7F9B" w:rsidP="004D7F9B">
      <w:r>
        <w:t>---------------------------------------------</w:t>
      </w:r>
    </w:p>
    <w:p w14:paraId="6011F31F" w14:textId="77777777" w:rsidR="004D7F9B" w:rsidRDefault="004D7F9B" w:rsidP="004D7F9B">
      <w:r>
        <w:t>-- Create Table Income</w:t>
      </w:r>
    </w:p>
    <w:p w14:paraId="2BA8C80D" w14:textId="77777777" w:rsidR="004D7F9B" w:rsidRDefault="004D7F9B" w:rsidP="004D7F9B">
      <w:r>
        <w:t>CREATE TABLE Income (</w:t>
      </w:r>
    </w:p>
    <w:p w14:paraId="050F61C2" w14:textId="77777777" w:rsidR="004D7F9B" w:rsidRDefault="004D7F9B" w:rsidP="004D7F9B">
      <w:r>
        <w:tab/>
        <w:t>-- Columns for the Income table</w:t>
      </w:r>
    </w:p>
    <w:p w14:paraId="3A260A72" w14:textId="77777777" w:rsidR="004D7F9B" w:rsidRDefault="004D7F9B" w:rsidP="004D7F9B">
      <w:r>
        <w:tab/>
      </w:r>
      <w:proofErr w:type="spellStart"/>
      <w:r>
        <w:t>Income_ID</w:t>
      </w:r>
      <w:proofErr w:type="spellEnd"/>
      <w:r>
        <w:t xml:space="preserve"> int identity,</w:t>
      </w:r>
    </w:p>
    <w:p w14:paraId="606B8F61" w14:textId="77777777" w:rsidR="004D7F9B" w:rsidRDefault="004D7F9B" w:rsidP="004D7F9B">
      <w:r>
        <w:tab/>
      </w:r>
      <w:proofErr w:type="spellStart"/>
      <w:r>
        <w:t>Contact_Org_ID</w:t>
      </w:r>
      <w:proofErr w:type="spellEnd"/>
      <w:r>
        <w:t xml:space="preserve"> int,</w:t>
      </w:r>
    </w:p>
    <w:p w14:paraId="19685F85" w14:textId="77777777" w:rsidR="004D7F9B" w:rsidRDefault="004D7F9B" w:rsidP="004D7F9B">
      <w:r>
        <w:tab/>
      </w:r>
      <w:proofErr w:type="spellStart"/>
      <w:r>
        <w:t>Org_ID</w:t>
      </w:r>
      <w:proofErr w:type="spellEnd"/>
      <w:r>
        <w:t xml:space="preserve"> int,</w:t>
      </w:r>
    </w:p>
    <w:p w14:paraId="54253EA4" w14:textId="77777777" w:rsidR="004D7F9B" w:rsidRDefault="004D7F9B" w:rsidP="004D7F9B">
      <w:r>
        <w:tab/>
      </w:r>
      <w:proofErr w:type="spellStart"/>
      <w:r>
        <w:t>Contact_ID</w:t>
      </w:r>
      <w:proofErr w:type="spellEnd"/>
      <w:r>
        <w:t xml:space="preserve"> int,</w:t>
      </w:r>
    </w:p>
    <w:p w14:paraId="33E104CD" w14:textId="77777777" w:rsidR="004D7F9B" w:rsidRDefault="004D7F9B" w:rsidP="004D7F9B">
      <w:r>
        <w:tab/>
      </w:r>
      <w:proofErr w:type="spellStart"/>
      <w:r>
        <w:t>Amount_Due</w:t>
      </w:r>
      <w:proofErr w:type="spellEnd"/>
      <w:r>
        <w:t xml:space="preserve"> </w:t>
      </w:r>
      <w:proofErr w:type="gramStart"/>
      <w:r>
        <w:t>decimal(</w:t>
      </w:r>
      <w:proofErr w:type="gramEnd"/>
      <w:r>
        <w:t>10,2),</w:t>
      </w:r>
    </w:p>
    <w:p w14:paraId="5A82038A" w14:textId="77777777" w:rsidR="004D7F9B" w:rsidRDefault="004D7F9B" w:rsidP="004D7F9B">
      <w:r>
        <w:tab/>
      </w:r>
      <w:proofErr w:type="spellStart"/>
      <w:r>
        <w:t>Amount_Paid</w:t>
      </w:r>
      <w:proofErr w:type="spellEnd"/>
      <w:r>
        <w:t xml:space="preserve"> </w:t>
      </w:r>
      <w:proofErr w:type="gramStart"/>
      <w:r>
        <w:t>decimal(</w:t>
      </w:r>
      <w:proofErr w:type="gramEnd"/>
      <w:r>
        <w:t>10,2) NOT NULL,</w:t>
      </w:r>
    </w:p>
    <w:p w14:paraId="48CEA185" w14:textId="77777777" w:rsidR="004D7F9B" w:rsidRDefault="004D7F9B" w:rsidP="004D7F9B">
      <w:r>
        <w:tab/>
      </w:r>
      <w:proofErr w:type="spellStart"/>
      <w:r>
        <w:t>Due_Date</w:t>
      </w:r>
      <w:proofErr w:type="spellEnd"/>
      <w:r>
        <w:t xml:space="preserve"> date,</w:t>
      </w:r>
    </w:p>
    <w:p w14:paraId="3A1743BC" w14:textId="77777777" w:rsidR="004D7F9B" w:rsidRDefault="004D7F9B" w:rsidP="004D7F9B">
      <w:r>
        <w:tab/>
      </w:r>
      <w:proofErr w:type="spellStart"/>
      <w:r>
        <w:t>Paid_Date</w:t>
      </w:r>
      <w:proofErr w:type="spellEnd"/>
      <w:r>
        <w:t xml:space="preserve"> date NOT NULL,</w:t>
      </w:r>
    </w:p>
    <w:p w14:paraId="298E43A9" w14:textId="77777777" w:rsidR="004D7F9B" w:rsidRDefault="004D7F9B" w:rsidP="004D7F9B">
      <w:r>
        <w:tab/>
      </w:r>
      <w:proofErr w:type="spellStart"/>
      <w:r>
        <w:t>Payment_Type_ID</w:t>
      </w:r>
      <w:proofErr w:type="spellEnd"/>
      <w:r>
        <w:t xml:space="preserve"> int,</w:t>
      </w:r>
    </w:p>
    <w:p w14:paraId="51C6855B" w14:textId="77777777" w:rsidR="004D7F9B" w:rsidRDefault="004D7F9B" w:rsidP="004D7F9B">
      <w:r>
        <w:lastRenderedPageBreak/>
        <w:tab/>
      </w:r>
      <w:proofErr w:type="spellStart"/>
      <w:r>
        <w:t>Payment_Description</w:t>
      </w:r>
      <w:proofErr w:type="spellEnd"/>
      <w:r>
        <w:t xml:space="preserve"> </w:t>
      </w:r>
      <w:proofErr w:type="gramStart"/>
      <w:r>
        <w:t>varchar(</w:t>
      </w:r>
      <w:proofErr w:type="gramEnd"/>
      <w:r>
        <w:t>255),</w:t>
      </w:r>
    </w:p>
    <w:p w14:paraId="47F6E187" w14:textId="77777777" w:rsidR="004D7F9B" w:rsidRDefault="004D7F9B" w:rsidP="004D7F9B">
      <w:r>
        <w:tab/>
      </w:r>
      <w:proofErr w:type="spellStart"/>
      <w:r>
        <w:t>Event_ID</w:t>
      </w:r>
      <w:proofErr w:type="spellEnd"/>
      <w:r>
        <w:t xml:space="preserve"> int,</w:t>
      </w:r>
    </w:p>
    <w:p w14:paraId="6536E057" w14:textId="77777777" w:rsidR="004D7F9B" w:rsidRDefault="004D7F9B" w:rsidP="004D7F9B">
      <w:r>
        <w:tab/>
      </w:r>
      <w:proofErr w:type="spellStart"/>
      <w:r>
        <w:t>Canine_ID</w:t>
      </w:r>
      <w:proofErr w:type="spellEnd"/>
      <w:r>
        <w:t xml:space="preserve"> int,</w:t>
      </w:r>
    </w:p>
    <w:p w14:paraId="054963D1" w14:textId="77777777" w:rsidR="004D7F9B" w:rsidRDefault="004D7F9B" w:rsidP="004D7F9B">
      <w:r>
        <w:tab/>
        <w:t>-- Constraints on the Income table</w:t>
      </w:r>
    </w:p>
    <w:p w14:paraId="6B870637" w14:textId="77777777" w:rsidR="004D7F9B" w:rsidRDefault="004D7F9B" w:rsidP="004D7F9B">
      <w:r>
        <w:tab/>
        <w:t xml:space="preserve">CONSTRAINT </w:t>
      </w:r>
      <w:proofErr w:type="spellStart"/>
      <w:r>
        <w:t>PK_Income</w:t>
      </w:r>
      <w:proofErr w:type="spellEnd"/>
      <w:r>
        <w:t xml:space="preserve"> PRIMARY KEY (</w:t>
      </w:r>
      <w:proofErr w:type="spellStart"/>
      <w:r>
        <w:t>Income_ID</w:t>
      </w:r>
      <w:proofErr w:type="spellEnd"/>
      <w:r>
        <w:t>),</w:t>
      </w:r>
    </w:p>
    <w:p w14:paraId="36065C26" w14:textId="77777777" w:rsidR="004D7F9B" w:rsidRDefault="004D7F9B" w:rsidP="004D7F9B">
      <w:r>
        <w:tab/>
        <w:t>CONSTRAINT F1_Income FOREIGN KEY (</w:t>
      </w:r>
      <w:proofErr w:type="spellStart"/>
      <w:r>
        <w:t>Contact_Org_ID</w:t>
      </w:r>
      <w:proofErr w:type="spellEnd"/>
      <w:r>
        <w:t xml:space="preserve">) REFERENCES </w:t>
      </w:r>
      <w:proofErr w:type="spellStart"/>
      <w:r>
        <w:t>Contact_</w:t>
      </w:r>
      <w:proofErr w:type="gramStart"/>
      <w:r>
        <w:t>Organization</w:t>
      </w:r>
      <w:proofErr w:type="spellEnd"/>
      <w:r>
        <w:t>(</w:t>
      </w:r>
      <w:proofErr w:type="spellStart"/>
      <w:proofErr w:type="gramEnd"/>
      <w:r>
        <w:t>Contact_Org_ID</w:t>
      </w:r>
      <w:proofErr w:type="spellEnd"/>
      <w:r>
        <w:t>),</w:t>
      </w:r>
    </w:p>
    <w:p w14:paraId="2D09F480" w14:textId="77777777" w:rsidR="004D7F9B" w:rsidRDefault="004D7F9B" w:rsidP="004D7F9B">
      <w:r>
        <w:tab/>
        <w:t>CONSTRAINT F2_Income FOREIGN KEY (</w:t>
      </w:r>
      <w:proofErr w:type="spellStart"/>
      <w:r>
        <w:t>Org_ID</w:t>
      </w:r>
      <w:proofErr w:type="spellEnd"/>
      <w:r>
        <w:t xml:space="preserve">) REFERENCES </w:t>
      </w:r>
      <w:proofErr w:type="gramStart"/>
      <w:r>
        <w:t>Organizations(</w:t>
      </w:r>
      <w:proofErr w:type="spellStart"/>
      <w:proofErr w:type="gramEnd"/>
      <w:r>
        <w:t>Org_ID</w:t>
      </w:r>
      <w:proofErr w:type="spellEnd"/>
      <w:r>
        <w:t>),</w:t>
      </w:r>
    </w:p>
    <w:p w14:paraId="71F58C0B" w14:textId="77777777" w:rsidR="004D7F9B" w:rsidRDefault="004D7F9B" w:rsidP="004D7F9B">
      <w:r>
        <w:tab/>
        <w:t>CONSTRAINT F3_Income FOREIGN KEY (</w:t>
      </w:r>
      <w:proofErr w:type="spellStart"/>
      <w:r>
        <w:t>Contact_ID</w:t>
      </w:r>
      <w:proofErr w:type="spellEnd"/>
      <w:r>
        <w:t xml:space="preserve">) REFERENCES </w:t>
      </w:r>
      <w:proofErr w:type="gramStart"/>
      <w:r>
        <w:t>Contacts(</w:t>
      </w:r>
      <w:proofErr w:type="spellStart"/>
      <w:proofErr w:type="gramEnd"/>
      <w:r>
        <w:t>Contact_ID</w:t>
      </w:r>
      <w:proofErr w:type="spellEnd"/>
      <w:r>
        <w:t>),</w:t>
      </w:r>
    </w:p>
    <w:p w14:paraId="740A6F04" w14:textId="77777777" w:rsidR="004D7F9B" w:rsidRDefault="004D7F9B" w:rsidP="004D7F9B">
      <w:r>
        <w:tab/>
        <w:t>CONSTRAINT F4_Income FOREIGN KEY (</w:t>
      </w:r>
      <w:proofErr w:type="spellStart"/>
      <w:r>
        <w:t>Payment_Type_ID</w:t>
      </w:r>
      <w:proofErr w:type="spellEnd"/>
      <w:r>
        <w:t xml:space="preserve">) REFERENCES </w:t>
      </w:r>
      <w:proofErr w:type="spellStart"/>
      <w:r>
        <w:t>Payment_</w:t>
      </w:r>
      <w:proofErr w:type="gramStart"/>
      <w:r>
        <w:t>Type</w:t>
      </w:r>
      <w:proofErr w:type="spellEnd"/>
      <w:r>
        <w:t>(</w:t>
      </w:r>
      <w:proofErr w:type="spellStart"/>
      <w:proofErr w:type="gramEnd"/>
      <w:r>
        <w:t>Payment_Type_ID</w:t>
      </w:r>
      <w:proofErr w:type="spellEnd"/>
      <w:r>
        <w:t>),</w:t>
      </w:r>
    </w:p>
    <w:p w14:paraId="4F51D162" w14:textId="77777777" w:rsidR="004D7F9B" w:rsidRDefault="004D7F9B" w:rsidP="004D7F9B">
      <w:r>
        <w:tab/>
        <w:t>CONSTRAINT F5_Income FOREIGN KEY (</w:t>
      </w:r>
      <w:proofErr w:type="spellStart"/>
      <w:r>
        <w:t>Event_ID</w:t>
      </w:r>
      <w:proofErr w:type="spellEnd"/>
      <w:r>
        <w:t xml:space="preserve">) REFERENCES </w:t>
      </w:r>
      <w:proofErr w:type="spellStart"/>
      <w:r>
        <w:t>Fun_</w:t>
      </w:r>
      <w:proofErr w:type="gramStart"/>
      <w:r>
        <w:t>Events</w:t>
      </w:r>
      <w:proofErr w:type="spellEnd"/>
      <w:r>
        <w:t>(</w:t>
      </w:r>
      <w:proofErr w:type="spellStart"/>
      <w:proofErr w:type="gramEnd"/>
      <w:r>
        <w:t>Event_ID</w:t>
      </w:r>
      <w:proofErr w:type="spellEnd"/>
      <w:r>
        <w:t>),</w:t>
      </w:r>
    </w:p>
    <w:p w14:paraId="10DA69DB" w14:textId="77777777" w:rsidR="004D7F9B" w:rsidRDefault="004D7F9B" w:rsidP="004D7F9B">
      <w:r>
        <w:t xml:space="preserve">    CONSTRAINT F6_Income FOREIGN KEY (</w:t>
      </w:r>
      <w:proofErr w:type="spellStart"/>
      <w:r>
        <w:t>Canine_ID</w:t>
      </w:r>
      <w:proofErr w:type="spellEnd"/>
      <w:r>
        <w:t xml:space="preserve">) REFERENCES </w:t>
      </w:r>
      <w:proofErr w:type="gramStart"/>
      <w:r>
        <w:t>Canines(</w:t>
      </w:r>
      <w:proofErr w:type="spellStart"/>
      <w:proofErr w:type="gramEnd"/>
      <w:r>
        <w:t>Canine_ID</w:t>
      </w:r>
      <w:proofErr w:type="spellEnd"/>
      <w:r>
        <w:t>)</w:t>
      </w:r>
    </w:p>
    <w:p w14:paraId="261BB474" w14:textId="77777777" w:rsidR="004D7F9B" w:rsidRDefault="004D7F9B" w:rsidP="004D7F9B">
      <w:r>
        <w:t>)</w:t>
      </w:r>
    </w:p>
    <w:p w14:paraId="0FE67AF8" w14:textId="77777777" w:rsidR="004D7F9B" w:rsidRDefault="004D7F9B" w:rsidP="004D7F9B">
      <w:r>
        <w:t>-- End Creating the Income table</w:t>
      </w:r>
    </w:p>
    <w:p w14:paraId="180831BF" w14:textId="77777777" w:rsidR="004D7F9B" w:rsidRDefault="004D7F9B" w:rsidP="004D7F9B"/>
    <w:p w14:paraId="0D6921F7" w14:textId="77777777" w:rsidR="004D7F9B" w:rsidRDefault="004D7F9B" w:rsidP="004D7F9B"/>
    <w:p w14:paraId="1548AF57" w14:textId="77777777" w:rsidR="004D7F9B" w:rsidRDefault="004D7F9B" w:rsidP="004D7F9B"/>
    <w:p w14:paraId="207B4F56" w14:textId="77777777" w:rsidR="004D7F9B" w:rsidRDefault="004D7F9B" w:rsidP="004D7F9B">
      <w:r>
        <w:t>---------------------------------------------</w:t>
      </w:r>
    </w:p>
    <w:p w14:paraId="359F4898" w14:textId="77777777" w:rsidR="004D7F9B" w:rsidRDefault="004D7F9B" w:rsidP="004D7F9B">
      <w:r>
        <w:t>-- Create Table Costs</w:t>
      </w:r>
    </w:p>
    <w:p w14:paraId="3AB0CB75" w14:textId="77777777" w:rsidR="004D7F9B" w:rsidRDefault="004D7F9B" w:rsidP="004D7F9B">
      <w:r>
        <w:t>CREATE TABLE Costs (</w:t>
      </w:r>
    </w:p>
    <w:p w14:paraId="2B7A11FC" w14:textId="77777777" w:rsidR="004D7F9B" w:rsidRDefault="004D7F9B" w:rsidP="004D7F9B">
      <w:r>
        <w:tab/>
        <w:t>-- Columns for the Costs table</w:t>
      </w:r>
    </w:p>
    <w:p w14:paraId="0510B928" w14:textId="77777777" w:rsidR="004D7F9B" w:rsidRDefault="004D7F9B" w:rsidP="004D7F9B">
      <w:r>
        <w:tab/>
      </w:r>
      <w:proofErr w:type="spellStart"/>
      <w:r>
        <w:t>Cost_ID</w:t>
      </w:r>
      <w:proofErr w:type="spellEnd"/>
      <w:r>
        <w:t xml:space="preserve"> int identity,</w:t>
      </w:r>
    </w:p>
    <w:p w14:paraId="6D9BE761" w14:textId="77777777" w:rsidR="004D7F9B" w:rsidRDefault="004D7F9B" w:rsidP="004D7F9B">
      <w:r>
        <w:tab/>
      </w:r>
      <w:proofErr w:type="spellStart"/>
      <w:r>
        <w:t>Contact_Org_ID</w:t>
      </w:r>
      <w:proofErr w:type="spellEnd"/>
      <w:r>
        <w:t xml:space="preserve"> int,</w:t>
      </w:r>
    </w:p>
    <w:p w14:paraId="110868C1" w14:textId="77777777" w:rsidR="004D7F9B" w:rsidRDefault="004D7F9B" w:rsidP="004D7F9B">
      <w:r>
        <w:tab/>
      </w:r>
      <w:proofErr w:type="spellStart"/>
      <w:r>
        <w:t>Org_ID</w:t>
      </w:r>
      <w:proofErr w:type="spellEnd"/>
      <w:r>
        <w:t xml:space="preserve"> int,</w:t>
      </w:r>
    </w:p>
    <w:p w14:paraId="0AA778FA" w14:textId="77777777" w:rsidR="004D7F9B" w:rsidRDefault="004D7F9B" w:rsidP="004D7F9B">
      <w:r>
        <w:tab/>
      </w:r>
      <w:proofErr w:type="spellStart"/>
      <w:r>
        <w:t>Contact_ID</w:t>
      </w:r>
      <w:proofErr w:type="spellEnd"/>
      <w:r>
        <w:t xml:space="preserve"> int,</w:t>
      </w:r>
    </w:p>
    <w:p w14:paraId="55D8BF86" w14:textId="77777777" w:rsidR="004D7F9B" w:rsidRDefault="004D7F9B" w:rsidP="004D7F9B">
      <w:r>
        <w:tab/>
      </w:r>
      <w:proofErr w:type="spellStart"/>
      <w:r>
        <w:t>Cost_Type_ID</w:t>
      </w:r>
      <w:proofErr w:type="spellEnd"/>
      <w:r>
        <w:t xml:space="preserve"> int,</w:t>
      </w:r>
    </w:p>
    <w:p w14:paraId="77385410" w14:textId="77777777" w:rsidR="004D7F9B" w:rsidRDefault="004D7F9B" w:rsidP="004D7F9B">
      <w:r>
        <w:tab/>
      </w:r>
      <w:proofErr w:type="spellStart"/>
      <w:r>
        <w:t>Cost_Description</w:t>
      </w:r>
      <w:proofErr w:type="spellEnd"/>
      <w:r>
        <w:t xml:space="preserve"> </w:t>
      </w:r>
      <w:proofErr w:type="gramStart"/>
      <w:r>
        <w:t>varchar(</w:t>
      </w:r>
      <w:proofErr w:type="gramEnd"/>
      <w:r>
        <w:t>255),</w:t>
      </w:r>
    </w:p>
    <w:p w14:paraId="46FDE897" w14:textId="77777777" w:rsidR="004D7F9B" w:rsidRDefault="004D7F9B" w:rsidP="004D7F9B">
      <w:r>
        <w:tab/>
        <w:t xml:space="preserve">PO </w:t>
      </w:r>
      <w:proofErr w:type="gramStart"/>
      <w:r>
        <w:t>varchar(</w:t>
      </w:r>
      <w:proofErr w:type="gramEnd"/>
      <w:r>
        <w:t>50),</w:t>
      </w:r>
    </w:p>
    <w:p w14:paraId="15D0CF96" w14:textId="77777777" w:rsidR="004D7F9B" w:rsidRDefault="004D7F9B" w:rsidP="004D7F9B">
      <w:r>
        <w:tab/>
      </w:r>
      <w:proofErr w:type="spellStart"/>
      <w:r>
        <w:t>Amount_Due</w:t>
      </w:r>
      <w:proofErr w:type="spellEnd"/>
      <w:r>
        <w:t xml:space="preserve"> </w:t>
      </w:r>
      <w:proofErr w:type="gramStart"/>
      <w:r>
        <w:t>decimal(</w:t>
      </w:r>
      <w:proofErr w:type="gramEnd"/>
      <w:r>
        <w:t>10,2) NOT NULL,</w:t>
      </w:r>
    </w:p>
    <w:p w14:paraId="06B86218" w14:textId="77777777" w:rsidR="004D7F9B" w:rsidRDefault="004D7F9B" w:rsidP="004D7F9B">
      <w:r>
        <w:tab/>
      </w:r>
      <w:proofErr w:type="spellStart"/>
      <w:r>
        <w:t>Due_Date</w:t>
      </w:r>
      <w:proofErr w:type="spellEnd"/>
      <w:r>
        <w:t xml:space="preserve"> date NOT NULL,</w:t>
      </w:r>
    </w:p>
    <w:p w14:paraId="6A97F9D3" w14:textId="77777777" w:rsidR="004D7F9B" w:rsidRDefault="004D7F9B" w:rsidP="004D7F9B">
      <w:r>
        <w:tab/>
      </w:r>
      <w:proofErr w:type="spellStart"/>
      <w:r>
        <w:t>Paid_Date</w:t>
      </w:r>
      <w:proofErr w:type="spellEnd"/>
      <w:r>
        <w:t xml:space="preserve"> date,</w:t>
      </w:r>
    </w:p>
    <w:p w14:paraId="6357FBF3" w14:textId="77777777" w:rsidR="004D7F9B" w:rsidRDefault="004D7F9B" w:rsidP="004D7F9B">
      <w:r>
        <w:tab/>
      </w:r>
      <w:proofErr w:type="spellStart"/>
      <w:r>
        <w:t>Paid_By_Contact_ID</w:t>
      </w:r>
      <w:proofErr w:type="spellEnd"/>
      <w:r>
        <w:t xml:space="preserve"> int,</w:t>
      </w:r>
    </w:p>
    <w:p w14:paraId="4169937C" w14:textId="77777777" w:rsidR="004D7F9B" w:rsidRDefault="004D7F9B" w:rsidP="004D7F9B">
      <w:r>
        <w:tab/>
      </w:r>
      <w:proofErr w:type="spellStart"/>
      <w:r>
        <w:t>Event_ID</w:t>
      </w:r>
      <w:proofErr w:type="spellEnd"/>
      <w:r>
        <w:t xml:space="preserve"> int,</w:t>
      </w:r>
    </w:p>
    <w:p w14:paraId="0A4BDFB5" w14:textId="77777777" w:rsidR="004D7F9B" w:rsidRDefault="004D7F9B" w:rsidP="004D7F9B">
      <w:r>
        <w:tab/>
      </w:r>
      <w:proofErr w:type="spellStart"/>
      <w:r>
        <w:t>Canine_ID</w:t>
      </w:r>
      <w:proofErr w:type="spellEnd"/>
      <w:r>
        <w:t xml:space="preserve"> int</w:t>
      </w:r>
      <w:r>
        <w:tab/>
      </w:r>
    </w:p>
    <w:p w14:paraId="1BD1C633" w14:textId="77777777" w:rsidR="004D7F9B" w:rsidRDefault="004D7F9B" w:rsidP="004D7F9B">
      <w:r>
        <w:tab/>
        <w:t>-- Constraints on the Costs Table</w:t>
      </w:r>
    </w:p>
    <w:p w14:paraId="59AD42C8" w14:textId="77777777" w:rsidR="004D7F9B" w:rsidRDefault="004D7F9B" w:rsidP="004D7F9B">
      <w:r>
        <w:tab/>
        <w:t xml:space="preserve">CONSTRAINT </w:t>
      </w:r>
      <w:proofErr w:type="spellStart"/>
      <w:r>
        <w:t>PK_Costs</w:t>
      </w:r>
      <w:proofErr w:type="spellEnd"/>
      <w:r>
        <w:t xml:space="preserve"> PRIMARY KEY (</w:t>
      </w:r>
      <w:proofErr w:type="spellStart"/>
      <w:r>
        <w:t>Cost_ID</w:t>
      </w:r>
      <w:proofErr w:type="spellEnd"/>
      <w:r>
        <w:t>),</w:t>
      </w:r>
    </w:p>
    <w:p w14:paraId="66E7CB98" w14:textId="77777777" w:rsidR="004D7F9B" w:rsidRDefault="004D7F9B" w:rsidP="004D7F9B">
      <w:r>
        <w:tab/>
        <w:t>CONSTRAINT F1_Costs FOREIGN KEY (</w:t>
      </w:r>
      <w:proofErr w:type="spellStart"/>
      <w:r>
        <w:t>Contact_Org_ID</w:t>
      </w:r>
      <w:proofErr w:type="spellEnd"/>
      <w:r>
        <w:t xml:space="preserve">) REFERENCES </w:t>
      </w:r>
      <w:proofErr w:type="spellStart"/>
      <w:r>
        <w:t>Contact_</w:t>
      </w:r>
      <w:proofErr w:type="gramStart"/>
      <w:r>
        <w:t>Organization</w:t>
      </w:r>
      <w:proofErr w:type="spellEnd"/>
      <w:r>
        <w:t>(</w:t>
      </w:r>
      <w:proofErr w:type="spellStart"/>
      <w:proofErr w:type="gramEnd"/>
      <w:r>
        <w:t>Contact_Org_ID</w:t>
      </w:r>
      <w:proofErr w:type="spellEnd"/>
      <w:r>
        <w:t>),</w:t>
      </w:r>
    </w:p>
    <w:p w14:paraId="657A775C" w14:textId="77777777" w:rsidR="004D7F9B" w:rsidRDefault="004D7F9B" w:rsidP="004D7F9B">
      <w:r>
        <w:tab/>
        <w:t>CONSTRAINT F2_Costs FOREIGN KEY (</w:t>
      </w:r>
      <w:proofErr w:type="spellStart"/>
      <w:r>
        <w:t>Org_ID</w:t>
      </w:r>
      <w:proofErr w:type="spellEnd"/>
      <w:r>
        <w:t xml:space="preserve">) REFERENCES </w:t>
      </w:r>
      <w:proofErr w:type="gramStart"/>
      <w:r>
        <w:t>Organizations(</w:t>
      </w:r>
      <w:proofErr w:type="spellStart"/>
      <w:proofErr w:type="gramEnd"/>
      <w:r>
        <w:t>Org_ID</w:t>
      </w:r>
      <w:proofErr w:type="spellEnd"/>
      <w:r>
        <w:t>),</w:t>
      </w:r>
    </w:p>
    <w:p w14:paraId="2641E8E7" w14:textId="77777777" w:rsidR="004D7F9B" w:rsidRDefault="004D7F9B" w:rsidP="004D7F9B">
      <w:r>
        <w:tab/>
        <w:t>CONSTRAINT F3_Costs FOREIGN KEY (</w:t>
      </w:r>
      <w:proofErr w:type="spellStart"/>
      <w:r>
        <w:t>Contact_ID</w:t>
      </w:r>
      <w:proofErr w:type="spellEnd"/>
      <w:r>
        <w:t xml:space="preserve">) REFERENCES </w:t>
      </w:r>
      <w:proofErr w:type="gramStart"/>
      <w:r>
        <w:t>Contacts(</w:t>
      </w:r>
      <w:proofErr w:type="spellStart"/>
      <w:proofErr w:type="gramEnd"/>
      <w:r>
        <w:t>Contact_ID</w:t>
      </w:r>
      <w:proofErr w:type="spellEnd"/>
      <w:r>
        <w:t>),</w:t>
      </w:r>
    </w:p>
    <w:p w14:paraId="4990AFA6" w14:textId="77777777" w:rsidR="004D7F9B" w:rsidRDefault="004D7F9B" w:rsidP="004D7F9B">
      <w:r>
        <w:tab/>
        <w:t>CONSTRAINT F4_Costs FOREIGN KEY (</w:t>
      </w:r>
      <w:proofErr w:type="spellStart"/>
      <w:r>
        <w:t>Cost_Type_ID</w:t>
      </w:r>
      <w:proofErr w:type="spellEnd"/>
      <w:r>
        <w:t xml:space="preserve">) </w:t>
      </w:r>
      <w:proofErr w:type="gramStart"/>
      <w:r>
        <w:t xml:space="preserve">REFERENCES  </w:t>
      </w:r>
      <w:proofErr w:type="spellStart"/>
      <w:r>
        <w:t>Cost</w:t>
      </w:r>
      <w:proofErr w:type="gramEnd"/>
      <w:r>
        <w:t>_Type</w:t>
      </w:r>
      <w:proofErr w:type="spellEnd"/>
      <w:r>
        <w:t>(</w:t>
      </w:r>
      <w:proofErr w:type="spellStart"/>
      <w:r>
        <w:t>Cost_Type_ID</w:t>
      </w:r>
      <w:proofErr w:type="spellEnd"/>
      <w:r>
        <w:t>),</w:t>
      </w:r>
    </w:p>
    <w:p w14:paraId="4EAF42F4" w14:textId="77777777" w:rsidR="004D7F9B" w:rsidRDefault="004D7F9B" w:rsidP="004D7F9B">
      <w:r>
        <w:tab/>
        <w:t>CONSTRAINT F5_Costs FOREIGN KEY (</w:t>
      </w:r>
      <w:proofErr w:type="spellStart"/>
      <w:r>
        <w:t>Paid_By_Contact_ID</w:t>
      </w:r>
      <w:proofErr w:type="spellEnd"/>
      <w:r>
        <w:t xml:space="preserve">) REFERENCES </w:t>
      </w:r>
      <w:proofErr w:type="gramStart"/>
      <w:r>
        <w:t>Contacts(</w:t>
      </w:r>
      <w:proofErr w:type="spellStart"/>
      <w:proofErr w:type="gramEnd"/>
      <w:r>
        <w:t>Contact_ID</w:t>
      </w:r>
      <w:proofErr w:type="spellEnd"/>
      <w:r>
        <w:t>),</w:t>
      </w:r>
    </w:p>
    <w:p w14:paraId="34A867B4" w14:textId="77777777" w:rsidR="004D7F9B" w:rsidRDefault="004D7F9B" w:rsidP="004D7F9B">
      <w:r>
        <w:tab/>
        <w:t>CONSTRAINT F6_Costs FOREIGN KEY (</w:t>
      </w:r>
      <w:proofErr w:type="spellStart"/>
      <w:r>
        <w:t>Event_ID</w:t>
      </w:r>
      <w:proofErr w:type="spellEnd"/>
      <w:r>
        <w:t>) REFERENCES [</w:t>
      </w:r>
      <w:proofErr w:type="spellStart"/>
      <w:r>
        <w:t>Fun_</w:t>
      </w:r>
      <w:proofErr w:type="gramStart"/>
      <w:r>
        <w:t>Events</w:t>
      </w:r>
      <w:proofErr w:type="spellEnd"/>
      <w:r>
        <w:t>](</w:t>
      </w:r>
      <w:proofErr w:type="spellStart"/>
      <w:proofErr w:type="gramEnd"/>
      <w:r>
        <w:t>Event_ID</w:t>
      </w:r>
      <w:proofErr w:type="spellEnd"/>
      <w:r>
        <w:t>),</w:t>
      </w:r>
    </w:p>
    <w:p w14:paraId="3B9F2ECC" w14:textId="77777777" w:rsidR="004D7F9B" w:rsidRDefault="004D7F9B" w:rsidP="004D7F9B">
      <w:r>
        <w:tab/>
        <w:t>CONSTRAINT F7_Costs FOREIGN KEY (</w:t>
      </w:r>
      <w:proofErr w:type="spellStart"/>
      <w:r>
        <w:t>Canine_ID</w:t>
      </w:r>
      <w:proofErr w:type="spellEnd"/>
      <w:r>
        <w:t xml:space="preserve">) REFERENCES </w:t>
      </w:r>
      <w:proofErr w:type="gramStart"/>
      <w:r>
        <w:t>Canines(</w:t>
      </w:r>
      <w:proofErr w:type="spellStart"/>
      <w:proofErr w:type="gramEnd"/>
      <w:r>
        <w:t>Canine_ID</w:t>
      </w:r>
      <w:proofErr w:type="spellEnd"/>
      <w:r>
        <w:t>)</w:t>
      </w:r>
    </w:p>
    <w:p w14:paraId="64D309BF" w14:textId="77777777" w:rsidR="004D7F9B" w:rsidRDefault="004D7F9B" w:rsidP="004D7F9B">
      <w:r>
        <w:t>)</w:t>
      </w:r>
    </w:p>
    <w:p w14:paraId="0F29C2BA" w14:textId="77777777" w:rsidR="004D7F9B" w:rsidRDefault="004D7F9B" w:rsidP="004D7F9B">
      <w:r>
        <w:t>-- End Creating the Costs table</w:t>
      </w:r>
    </w:p>
    <w:p w14:paraId="502000FB" w14:textId="77777777" w:rsidR="004D7F9B" w:rsidRDefault="004D7F9B" w:rsidP="004D7F9B"/>
    <w:p w14:paraId="4E3BEC56" w14:textId="4D3BBE1B" w:rsidR="00144E07" w:rsidRDefault="00144E07" w:rsidP="00516915">
      <w:pPr>
        <w:pStyle w:val="Heading2"/>
      </w:pPr>
      <w:bookmarkStart w:id="13" w:name="_Toc27415753"/>
      <w:r>
        <w:lastRenderedPageBreak/>
        <w:t>SQL DML</w:t>
      </w:r>
      <w:bookmarkEnd w:id="13"/>
    </w:p>
    <w:p w14:paraId="05408BDD" w14:textId="77777777" w:rsidR="00F93D40" w:rsidRDefault="00F93D40" w:rsidP="00F93D40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*</w:t>
      </w:r>
    </w:p>
    <w:p w14:paraId="184254CF" w14:textId="77777777" w:rsidR="00F93D40" w:rsidRDefault="00F93D40" w:rsidP="00F93D40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SQL DML Statements for Dog Project</w:t>
      </w:r>
    </w:p>
    <w:p w14:paraId="43BC5387" w14:textId="77777777" w:rsidR="00F93D40" w:rsidRDefault="00F93D40" w:rsidP="00F93D40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Author: Amy McVicar</w:t>
      </w:r>
    </w:p>
    <w:p w14:paraId="2ADD4314" w14:textId="77777777" w:rsidR="00F93D40" w:rsidRDefault="00F93D40" w:rsidP="00F93D40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December 2019</w:t>
      </w:r>
    </w:p>
    <w:p w14:paraId="0563125D" w14:textId="77777777" w:rsidR="00F93D40" w:rsidRDefault="00F93D40" w:rsidP="00F93D40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IST659 Database Project</w:t>
      </w:r>
    </w:p>
    <w:p w14:paraId="44C420D3" w14:textId="77777777" w:rsidR="00F93D40" w:rsidRDefault="00F93D40" w:rsidP="00F93D40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/</w:t>
      </w:r>
    </w:p>
    <w:p w14:paraId="332C0A7B" w14:textId="77777777" w:rsidR="00F93D40" w:rsidRDefault="00F93D40" w:rsidP="00F93D40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3B9AE3A1" w14:textId="77777777" w:rsidR="00F93D40" w:rsidRDefault="00F93D40" w:rsidP="00F93D40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*</w:t>
      </w:r>
    </w:p>
    <w:p w14:paraId="401B7440" w14:textId="77777777" w:rsidR="00F93D40" w:rsidRDefault="00F93D40" w:rsidP="00F93D40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Load Sample Data into each of tables</w:t>
      </w:r>
    </w:p>
    <w:p w14:paraId="78479024" w14:textId="77777777" w:rsidR="00F93D40" w:rsidRDefault="00F93D40" w:rsidP="00F93D40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Begin with the 'Type' and 'Value' tables created to manage data quality</w:t>
      </w:r>
    </w:p>
    <w:p w14:paraId="6C71AD8F" w14:textId="77777777" w:rsidR="00F93D40" w:rsidRDefault="00F93D40" w:rsidP="00F93D40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/</w:t>
      </w:r>
    </w:p>
    <w:p w14:paraId="601C4A26" w14:textId="77777777" w:rsidR="00F93D40" w:rsidRDefault="00F93D40" w:rsidP="00F93D40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--TYPE TABLES----</w:t>
      </w:r>
    </w:p>
    <w:p w14:paraId="38556FBE" w14:textId="77777777" w:rsidR="00F93D40" w:rsidRDefault="00F93D40" w:rsidP="00F93D40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-- Insert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Into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Organization_Type</w:t>
      </w:r>
      <w:proofErr w:type="spellEnd"/>
    </w:p>
    <w:p w14:paraId="40ACA0FE" w14:textId="77777777" w:rsidR="00F93D40" w:rsidRDefault="00F93D40" w:rsidP="00F93D40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rganization_Typ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rg_Type_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Vendor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39A9095D" w14:textId="77777777" w:rsidR="00F93D40" w:rsidRDefault="00F93D40" w:rsidP="00F93D40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rganization_Typ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rg_Type_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Rescue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24D90D81" w14:textId="77777777" w:rsidR="00F93D40" w:rsidRDefault="00F93D40" w:rsidP="00F93D40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rganization_Typ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rg_Type_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Shelter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35E7C3BD" w14:textId="77777777" w:rsidR="00F93D40" w:rsidRDefault="00F93D40" w:rsidP="00F93D40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rganization_Typ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rg_Type_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Profit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174CF424" w14:textId="77777777" w:rsidR="00F93D40" w:rsidRDefault="00F93D40" w:rsidP="00F93D40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rganization_Typ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rg_Type_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Partner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7E3ED1AE" w14:textId="77777777" w:rsidR="00F93D40" w:rsidRDefault="00F93D40" w:rsidP="00F93D40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-- Insert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Into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Event_Type</w:t>
      </w:r>
      <w:proofErr w:type="spellEnd"/>
    </w:p>
    <w:p w14:paraId="4AFF00CA" w14:textId="77777777" w:rsidR="00F93D40" w:rsidRDefault="00F93D40" w:rsidP="00F93D40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vent_Typ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vent_Type_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Adoption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33CE1389" w14:textId="77777777" w:rsidR="00F93D40" w:rsidRDefault="00F93D40" w:rsidP="00F93D40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vent_Typ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vent_Type_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Auction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03D0338F" w14:textId="77777777" w:rsidR="00F93D40" w:rsidRDefault="00F93D40" w:rsidP="00F93D40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vent_Typ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vent_Type_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Awareness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65569EAF" w14:textId="77777777" w:rsidR="00F93D40" w:rsidRDefault="00F93D40" w:rsidP="00F93D40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vent_Typ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vent_Type_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00"/>
          <w:sz w:val="19"/>
          <w:szCs w:val="19"/>
        </w:rPr>
        <w:t>'Donation Drive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47128015" w14:textId="77777777" w:rsidR="00F93D40" w:rsidRDefault="00F93D40" w:rsidP="00F93D40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vent_Typ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vent_Type_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Sales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2BC87DAC" w14:textId="77777777" w:rsidR="00F93D40" w:rsidRDefault="00F93D40" w:rsidP="00F93D40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vent_Typ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vent_Type_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Other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4589F35F" w14:textId="77777777" w:rsidR="00F93D40" w:rsidRDefault="00F93D40" w:rsidP="00F93D40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-- Insert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Into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Countries</w:t>
      </w:r>
    </w:p>
    <w:p w14:paraId="584A4CB7" w14:textId="77777777" w:rsidR="00F93D40" w:rsidRDefault="00F93D40" w:rsidP="00F93D40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 ISO Standard 2 ISO Country Code &amp; Country Name imported from Excel</w:t>
      </w:r>
    </w:p>
    <w:p w14:paraId="356DF414" w14:textId="77777777" w:rsidR="00F93D40" w:rsidRDefault="00F93D40" w:rsidP="00F93D40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-- Insert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Into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Contact_Sub_Type_Value</w:t>
      </w:r>
      <w:proofErr w:type="spellEnd"/>
    </w:p>
    <w:p w14:paraId="563976CF" w14:textId="77777777" w:rsidR="00F93D40" w:rsidRDefault="00F93D40" w:rsidP="00F93D40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tact_Sub_Type_Valu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tact_Sub_Type_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00"/>
          <w:sz w:val="19"/>
          <w:szCs w:val="19"/>
        </w:rPr>
        <w:t>'Organization - Partner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758FD157" w14:textId="77777777" w:rsidR="00F93D40" w:rsidRDefault="00F93D40" w:rsidP="00F93D40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tact_Sub_Type_Valu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tact_Sub_Type_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00"/>
          <w:sz w:val="19"/>
          <w:szCs w:val="19"/>
        </w:rPr>
        <w:t>'Organization - Vendor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295EF742" w14:textId="77777777" w:rsidR="00F93D40" w:rsidRDefault="00F93D40" w:rsidP="00F93D40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tact_Sub_Type_Valu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tact_Sub_Type_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00"/>
          <w:sz w:val="19"/>
          <w:szCs w:val="19"/>
        </w:rPr>
        <w:t>'Personal - Donor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3B40742C" w14:textId="77777777" w:rsidR="00F93D40" w:rsidRDefault="00F93D40" w:rsidP="00F93D40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tact_Sub_Type_Valu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tact_Sub_Type_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00"/>
          <w:sz w:val="19"/>
          <w:szCs w:val="19"/>
        </w:rPr>
        <w:t>'Personal - Employee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32B5839E" w14:textId="77777777" w:rsidR="00F93D40" w:rsidRDefault="00F93D40" w:rsidP="00F93D40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tact_Sub_Type_Valu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tact_Sub_Type_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00"/>
          <w:sz w:val="19"/>
          <w:szCs w:val="19"/>
        </w:rPr>
        <w:t>'Personal - Volunteer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788710BF" w14:textId="77777777" w:rsidR="00F93D40" w:rsidRDefault="00F93D40" w:rsidP="00F93D40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tact_Sub_Type_Valu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tact_Sub_Type_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00"/>
          <w:sz w:val="19"/>
          <w:szCs w:val="19"/>
        </w:rPr>
        <w:t>'Personal - Foster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709A731C" w14:textId="77777777" w:rsidR="00F93D40" w:rsidRDefault="00F93D40" w:rsidP="00F93D40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tact_Sub_Type_Valu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tact_Sub_Type_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00"/>
          <w:sz w:val="19"/>
          <w:szCs w:val="19"/>
        </w:rPr>
        <w:t>'Personal - Adopter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703EDF99" w14:textId="77777777" w:rsidR="00F93D40" w:rsidRDefault="00F93D40" w:rsidP="00F93D40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tact_Sub_Type_Valu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tact_Sub_Type_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00"/>
          <w:sz w:val="19"/>
          <w:szCs w:val="19"/>
        </w:rPr>
        <w:t>'Personal - Other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3714D61C" w14:textId="77777777" w:rsidR="00F93D40" w:rsidRDefault="00F93D40" w:rsidP="00F93D40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-- Insert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Into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Contact_Sub_Type</w:t>
      </w:r>
      <w:proofErr w:type="spellEnd"/>
    </w:p>
    <w:p w14:paraId="3566CECF" w14:textId="77777777" w:rsidR="00F93D40" w:rsidRDefault="00F93D40" w:rsidP="00F93D40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44189E7C" w14:textId="77777777" w:rsidR="00F93D40" w:rsidRDefault="00F93D40" w:rsidP="00F93D40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-- Insert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Into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Contact_Org_Status</w:t>
      </w:r>
      <w:proofErr w:type="spellEnd"/>
    </w:p>
    <w:p w14:paraId="7F84D93A" w14:textId="77777777" w:rsidR="00F93D40" w:rsidRDefault="00F93D40" w:rsidP="00F93D40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tact_Org_Status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tact_Org_Status_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Active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268E92A3" w14:textId="77777777" w:rsidR="00F93D40" w:rsidRDefault="00F93D40" w:rsidP="00F93D40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tact_Org_Status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tact_Org_Status_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00"/>
          <w:sz w:val="19"/>
          <w:szCs w:val="19"/>
        </w:rPr>
        <w:t>'Inactive - Deceased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469C47C3" w14:textId="77777777" w:rsidR="00F93D40" w:rsidRDefault="00F93D40" w:rsidP="00F93D40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tact_Org_Status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tact_Org_Status_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00"/>
          <w:sz w:val="19"/>
          <w:szCs w:val="19"/>
        </w:rPr>
        <w:t>'Inactive - Out of Business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7479E7CB" w14:textId="77777777" w:rsidR="00F93D40" w:rsidRDefault="00F93D40" w:rsidP="00F93D40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tact_Org_Status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tact_Org_Status_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00"/>
          <w:sz w:val="19"/>
          <w:szCs w:val="19"/>
        </w:rPr>
        <w:t>'Inactive - Other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03BE3C6E" w14:textId="77777777" w:rsidR="00F93D40" w:rsidRDefault="00F93D40" w:rsidP="00F93D40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tact_Org_Status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tact_Org_Status_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00"/>
          <w:sz w:val="19"/>
          <w:szCs w:val="19"/>
        </w:rPr>
        <w:t>'Inactive - Bad Contact Data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3420E7CE" w14:textId="77777777" w:rsidR="00F93D40" w:rsidRDefault="00F93D40" w:rsidP="00F93D40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-- Insert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Into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Canine_Location_Type</w:t>
      </w:r>
      <w:proofErr w:type="spellEnd"/>
    </w:p>
    <w:p w14:paraId="6D69AB3E" w14:textId="77777777" w:rsidR="00F93D40" w:rsidRDefault="00F93D40" w:rsidP="00F93D40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anine_Location_Typ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anine_Location_Type_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Shelter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09DB4876" w14:textId="77777777" w:rsidR="00F93D40" w:rsidRDefault="00F93D40" w:rsidP="00F93D40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anine_Location_Typ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anine_Location_Type_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Foster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3C778FBD" w14:textId="77777777" w:rsidR="00F93D40" w:rsidRDefault="00F93D40" w:rsidP="00F93D40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anine_Location_Typ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anine_Location_Type_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00"/>
          <w:sz w:val="19"/>
          <w:szCs w:val="19"/>
        </w:rPr>
        <w:t>'Foster Hospice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51D21A54" w14:textId="77777777" w:rsidR="00F93D40" w:rsidRDefault="00F93D40" w:rsidP="00F93D40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anine_Location_Typ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anine_Location_Type_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Home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0448EC19" w14:textId="77777777" w:rsidR="00F93D40" w:rsidRDefault="00F93D40" w:rsidP="00F93D40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lastRenderedPageBreak/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anine_Location_Typ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anine_Location_Type_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Recue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7C963DEA" w14:textId="77777777" w:rsidR="00F93D40" w:rsidRDefault="00F93D40" w:rsidP="00F93D40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-- Insert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Into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Canine_Status</w:t>
      </w:r>
      <w:proofErr w:type="spellEnd"/>
    </w:p>
    <w:p w14:paraId="2AD23B1C" w14:textId="77777777" w:rsidR="00F93D40" w:rsidRDefault="00F93D40" w:rsidP="00F93D40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anine_Status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anine_Status_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00"/>
          <w:sz w:val="19"/>
          <w:szCs w:val="19"/>
        </w:rPr>
        <w:t>'Urgent Need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5E3279CF" w14:textId="77777777" w:rsidR="00F93D40" w:rsidRDefault="00F93D40" w:rsidP="00F93D40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anine_Status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anine_Status_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Need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5177F5D5" w14:textId="77777777" w:rsidR="00F93D40" w:rsidRDefault="00F93D40" w:rsidP="00F93D40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anine_Status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anine_Status_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Fostered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021EBAFC" w14:textId="77777777" w:rsidR="00F93D40" w:rsidRDefault="00F93D40" w:rsidP="00F93D40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anine_Status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anine_Status_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Sponsored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6FF7F769" w14:textId="77777777" w:rsidR="00F93D40" w:rsidRDefault="00F93D40" w:rsidP="00F93D40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anine_Status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anine_Status_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Adopted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16DB7B40" w14:textId="77777777" w:rsidR="00F93D40" w:rsidRDefault="00F93D40" w:rsidP="00F93D40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anine_Status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anine_Status_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Lost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7D13F347" w14:textId="77777777" w:rsidR="00F93D40" w:rsidRDefault="00F93D40" w:rsidP="00F93D40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anine_Status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anine_Status_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Found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0168F15E" w14:textId="77777777" w:rsidR="00F93D40" w:rsidRDefault="00F93D40" w:rsidP="00F93D40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anine_Status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anine_Status_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Reunited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32005F51" w14:textId="77777777" w:rsidR="00F93D40" w:rsidRDefault="00F93D40" w:rsidP="00F93D40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anine_Status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anine_Status_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Deceased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53557ACC" w14:textId="77777777" w:rsidR="00F93D40" w:rsidRDefault="00F93D40" w:rsidP="00F93D40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-- Insert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Into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Cost_Type</w:t>
      </w:r>
      <w:proofErr w:type="spellEnd"/>
    </w:p>
    <w:p w14:paraId="1154B752" w14:textId="77777777" w:rsidR="00F93D40" w:rsidRDefault="00F93D40" w:rsidP="00F93D40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st_Typ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st_Type_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Payroll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7A09806E" w14:textId="77777777" w:rsidR="00F93D40" w:rsidRDefault="00F93D40" w:rsidP="00F93D40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st_Typ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st_Type_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Supplies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5990EC47" w14:textId="77777777" w:rsidR="00F93D40" w:rsidRDefault="00F93D40" w:rsidP="00F93D40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st_Typ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st_Type_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Taxes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27C5446C" w14:textId="77777777" w:rsidR="00F93D40" w:rsidRDefault="00F93D40" w:rsidP="00F93D40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st_Typ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st_Type_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Veterinarian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55DEBAE6" w14:textId="77777777" w:rsidR="00F93D40" w:rsidRDefault="00F93D40" w:rsidP="00F93D40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st_Typ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st_Type_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Services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5CB4F753" w14:textId="77777777" w:rsidR="00F93D40" w:rsidRDefault="00F93D40" w:rsidP="00F93D40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st_Typ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st_Type_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Other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258108F7" w14:textId="77777777" w:rsidR="00F93D40" w:rsidRDefault="00F93D40" w:rsidP="00F93D40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-- Insert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Into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ayment_Type</w:t>
      </w:r>
      <w:proofErr w:type="spellEnd"/>
    </w:p>
    <w:p w14:paraId="6241AF17" w14:textId="77777777" w:rsidR="00F93D40" w:rsidRDefault="00F93D40" w:rsidP="00F93D40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yment_Typ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yment_Type_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00"/>
          <w:sz w:val="19"/>
          <w:szCs w:val="19"/>
        </w:rPr>
        <w:t>'Adoption Fee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0CE6EA83" w14:textId="77777777" w:rsidR="00F93D40" w:rsidRDefault="00F93D40" w:rsidP="00F93D40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yment_Typ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yment_Type_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Sponsorship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11BF5F50" w14:textId="77777777" w:rsidR="00F93D40" w:rsidRDefault="00F93D40" w:rsidP="00F93D40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yment_Typ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yment_Type_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Donation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75B82A9E" w14:textId="77777777" w:rsidR="00F93D40" w:rsidRDefault="00F93D40" w:rsidP="00F93D40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yment_Typ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yment_Type_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Customer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3547F632" w14:textId="77777777" w:rsidR="00F93D40" w:rsidRDefault="00F93D40" w:rsidP="00F93D40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yment_Typ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yment_Type_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00"/>
          <w:sz w:val="19"/>
          <w:szCs w:val="19"/>
        </w:rPr>
        <w:t>'Credit Adjustment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24BCAD50" w14:textId="77777777" w:rsidR="00F93D40" w:rsidRDefault="00F93D40" w:rsidP="00F93D40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yment_Typ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yment_Type_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Other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7551A509" w14:textId="77777777" w:rsidR="00F93D40" w:rsidRDefault="00F93D40" w:rsidP="00F93D40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-- Insert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Into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roduct_Type</w:t>
      </w:r>
      <w:proofErr w:type="spellEnd"/>
    </w:p>
    <w:p w14:paraId="58353557" w14:textId="77777777" w:rsidR="00F93D40" w:rsidRDefault="00F93D40" w:rsidP="00F93D40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duct_Typ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duct_Type_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Collar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0C4C3A2D" w14:textId="77777777" w:rsidR="00F93D40" w:rsidRDefault="00F93D40" w:rsidP="00F93D40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duct_Typ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duct_Type_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Leash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63609594" w14:textId="77777777" w:rsidR="00F93D40" w:rsidRDefault="00F93D40" w:rsidP="00F93D40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duct_Typ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duct_Type_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00"/>
          <w:sz w:val="19"/>
          <w:szCs w:val="19"/>
        </w:rPr>
        <w:t>'Food Mat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0B5748AD" w14:textId="77777777" w:rsidR="00F93D40" w:rsidRDefault="00F93D40" w:rsidP="00F93D40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duct_Typ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duct_Type_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00"/>
          <w:sz w:val="19"/>
          <w:szCs w:val="19"/>
        </w:rPr>
        <w:t>'Dog Bed Padding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2E8BDCA1" w14:textId="77777777" w:rsidR="00F93D40" w:rsidRDefault="00F93D40" w:rsidP="00F93D40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duct_Typ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duct_Type_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00"/>
          <w:sz w:val="19"/>
          <w:szCs w:val="19"/>
        </w:rPr>
        <w:t>'Dog Bed Cover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469BE6C7" w14:textId="77777777" w:rsidR="00F93D40" w:rsidRDefault="00F93D40" w:rsidP="00F93D40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duct_Typ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duct_Type_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00"/>
          <w:sz w:val="19"/>
          <w:szCs w:val="19"/>
        </w:rPr>
        <w:t>'Travel Water Bowl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65F13569" w14:textId="77777777" w:rsidR="00F93D40" w:rsidRDefault="00F93D40" w:rsidP="00F93D40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duct_Typ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duct_Type_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00"/>
          <w:sz w:val="19"/>
          <w:szCs w:val="19"/>
        </w:rPr>
        <w:t>'Hiking Water Dispenser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719AE42B" w14:textId="77777777" w:rsidR="00F93D40" w:rsidRDefault="00F93D40" w:rsidP="00F93D40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--Insert into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Contact_Organization</w:t>
      </w:r>
      <w:proofErr w:type="spellEnd"/>
    </w:p>
    <w:p w14:paraId="5E303C75" w14:textId="77777777" w:rsidR="00F93D40" w:rsidRDefault="00F93D40" w:rsidP="00F93D40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tact_Organization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tact_Org_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Contact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7B8C31A3" w14:textId="77777777" w:rsidR="00F93D40" w:rsidRDefault="00F93D40" w:rsidP="00F93D40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tact_Organization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tact_Org_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Organization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74767640" w14:textId="77EE3DE2" w:rsidR="00144E07" w:rsidRDefault="00144E07" w:rsidP="00516915">
      <w:pPr>
        <w:pStyle w:val="Heading2"/>
      </w:pPr>
      <w:bookmarkStart w:id="14" w:name="_Toc27415754"/>
      <w:r>
        <w:t>Answers to Data Questions</w:t>
      </w:r>
      <w:bookmarkEnd w:id="14"/>
    </w:p>
    <w:p w14:paraId="09C901C3" w14:textId="7F5556A6" w:rsidR="00DA4405" w:rsidRDefault="00DA4405" w:rsidP="00DA4405"/>
    <w:p w14:paraId="07EA2315" w14:textId="5A17BC59" w:rsidR="00DA4405" w:rsidRDefault="00DA4405" w:rsidP="00DA4405">
      <w:r>
        <w:t>The organization using the database in this example is Dog’s Home.</w:t>
      </w:r>
    </w:p>
    <w:p w14:paraId="5BA17A99" w14:textId="77777777" w:rsidR="00DA4405" w:rsidRPr="00DA4405" w:rsidRDefault="00DA4405" w:rsidP="00DA4405"/>
    <w:p w14:paraId="1C39531B" w14:textId="43052123" w:rsidR="00BB0924" w:rsidRPr="0023795C" w:rsidRDefault="00BB0924" w:rsidP="002E75CE">
      <w:pPr>
        <w:pStyle w:val="ListParagraph"/>
        <w:numPr>
          <w:ilvl w:val="0"/>
          <w:numId w:val="6"/>
        </w:numPr>
        <w:rPr>
          <w:b/>
          <w:bCs/>
        </w:rPr>
      </w:pPr>
      <w:r w:rsidRPr="0023795C">
        <w:rPr>
          <w:b/>
          <w:bCs/>
        </w:rPr>
        <w:t>What dogs are in the database</w:t>
      </w:r>
      <w:r w:rsidR="00006B11">
        <w:rPr>
          <w:b/>
          <w:bCs/>
        </w:rPr>
        <w:t>,</w:t>
      </w:r>
      <w:r w:rsidRPr="0023795C">
        <w:rPr>
          <w:b/>
          <w:bCs/>
        </w:rPr>
        <w:t xml:space="preserve"> and what are their statuses?</w:t>
      </w:r>
    </w:p>
    <w:p w14:paraId="577D765A" w14:textId="25DBAFB0" w:rsidR="00BB0924" w:rsidRDefault="00BB0924" w:rsidP="00BB0924"/>
    <w:p w14:paraId="77EFC9DA" w14:textId="60468102" w:rsidR="00BB0924" w:rsidRDefault="00DA4405" w:rsidP="00BB0924">
      <w:r w:rsidRPr="00DA4405">
        <w:rPr>
          <w:noProof/>
        </w:rPr>
        <w:drawing>
          <wp:inline distT="0" distB="0" distL="0" distR="0" wp14:anchorId="4CDE2851" wp14:editId="01BD8FE9">
            <wp:extent cx="2209816" cy="99060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209816" cy="9906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A428AA" w14:textId="02F96574" w:rsidR="00BB0924" w:rsidRPr="006F35A8" w:rsidRDefault="00DA4405" w:rsidP="00BB0924">
      <w:pPr>
        <w:rPr>
          <w:i/>
          <w:iCs/>
        </w:rPr>
      </w:pPr>
      <w:r w:rsidRPr="006F35A8">
        <w:rPr>
          <w:i/>
          <w:iCs/>
        </w:rPr>
        <w:t xml:space="preserve">Analysis – It looks like a Dog’s Home has </w:t>
      </w:r>
      <w:r w:rsidR="00006B11">
        <w:rPr>
          <w:i/>
          <w:iCs/>
        </w:rPr>
        <w:t>two</w:t>
      </w:r>
      <w:r w:rsidRPr="006F35A8">
        <w:rPr>
          <w:i/>
          <w:iCs/>
        </w:rPr>
        <w:t xml:space="preserve"> previous clients who have been adopted</w:t>
      </w:r>
      <w:r w:rsidR="00006B11">
        <w:rPr>
          <w:i/>
          <w:iCs/>
        </w:rPr>
        <w:t>,</w:t>
      </w:r>
      <w:r w:rsidRPr="006F35A8">
        <w:rPr>
          <w:i/>
          <w:iCs/>
        </w:rPr>
        <w:t xml:space="preserve"> and </w:t>
      </w:r>
      <w:r w:rsidR="00006B11">
        <w:rPr>
          <w:i/>
          <w:iCs/>
        </w:rPr>
        <w:t>eight</w:t>
      </w:r>
      <w:r w:rsidRPr="006F35A8">
        <w:rPr>
          <w:i/>
          <w:iCs/>
        </w:rPr>
        <w:t xml:space="preserve"> current clients that are fostered, </w:t>
      </w:r>
      <w:r w:rsidR="004D459A" w:rsidRPr="006F35A8">
        <w:rPr>
          <w:i/>
          <w:iCs/>
        </w:rPr>
        <w:t xml:space="preserve">are in </w:t>
      </w:r>
      <w:r w:rsidRPr="006F35A8">
        <w:rPr>
          <w:i/>
          <w:iCs/>
        </w:rPr>
        <w:t>need</w:t>
      </w:r>
      <w:r w:rsidR="004D459A" w:rsidRPr="006F35A8">
        <w:rPr>
          <w:i/>
          <w:iCs/>
        </w:rPr>
        <w:t xml:space="preserve"> (not fostered or sponsored) </w:t>
      </w:r>
      <w:r w:rsidRPr="006F35A8">
        <w:rPr>
          <w:i/>
          <w:iCs/>
        </w:rPr>
        <w:t xml:space="preserve">or </w:t>
      </w:r>
      <w:r w:rsidR="004D459A" w:rsidRPr="006F35A8">
        <w:rPr>
          <w:i/>
          <w:iCs/>
        </w:rPr>
        <w:t>are sponsored.</w:t>
      </w:r>
    </w:p>
    <w:p w14:paraId="608C16F9" w14:textId="77777777" w:rsidR="0023795C" w:rsidRDefault="0023795C" w:rsidP="0023795C">
      <w:pPr>
        <w:autoSpaceDE w:val="0"/>
        <w:autoSpaceDN w:val="0"/>
        <w:adjustRightInd w:val="0"/>
        <w:rPr>
          <w:rFonts w:ascii="Consolas" w:hAnsi="Consolas" w:cs="Consolas"/>
          <w:color w:val="0000FF"/>
          <w:sz w:val="19"/>
          <w:szCs w:val="19"/>
        </w:rPr>
      </w:pPr>
    </w:p>
    <w:p w14:paraId="2762403A" w14:textId="2A9CE864" w:rsidR="0023795C" w:rsidRDefault="0023795C" w:rsidP="0023795C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Org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_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anine_Status_Valu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COUN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anine_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Count</w:t>
      </w:r>
    </w:p>
    <w:p w14:paraId="7F46CA9B" w14:textId="77777777" w:rsidR="0023795C" w:rsidRDefault="0023795C" w:rsidP="0023795C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</w:p>
    <w:p w14:paraId="59D79ED5" w14:textId="77777777" w:rsidR="0023795C" w:rsidRDefault="0023795C" w:rsidP="0023795C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Canines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c</w:t>
      </w:r>
    </w:p>
    <w:p w14:paraId="3FF53B67" w14:textId="77777777" w:rsidR="0023795C" w:rsidRDefault="0023795C" w:rsidP="0023795C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anine_Statu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cs</w:t>
      </w:r>
    </w:p>
    <w:p w14:paraId="3DF4B915" w14:textId="77777777" w:rsidR="0023795C" w:rsidRDefault="0023795C" w:rsidP="0023795C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anin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_Status_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anine_Status_ID</w:t>
      </w:r>
      <w:proofErr w:type="spellEnd"/>
    </w:p>
    <w:p w14:paraId="706D2C39" w14:textId="77777777" w:rsidR="0023795C" w:rsidRDefault="0023795C" w:rsidP="0023795C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LEF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Organizations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o</w:t>
      </w:r>
    </w:p>
    <w:p w14:paraId="27467F7E" w14:textId="77777777" w:rsidR="0023795C" w:rsidRDefault="0023795C" w:rsidP="0023795C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Owner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_Org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Org_ID</w:t>
      </w:r>
      <w:proofErr w:type="spellEnd"/>
    </w:p>
    <w:p w14:paraId="38B3666E" w14:textId="5695D71E" w:rsidR="0023795C" w:rsidRDefault="0023795C" w:rsidP="0023795C"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Org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_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anine_Status_Valu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;</w:t>
      </w:r>
    </w:p>
    <w:p w14:paraId="767A4905" w14:textId="77777777" w:rsidR="00BB0924" w:rsidRDefault="00BB0924" w:rsidP="00BB0924"/>
    <w:p w14:paraId="5E35F56B" w14:textId="19529F10" w:rsidR="00BB0924" w:rsidRDefault="00521437" w:rsidP="002E75CE">
      <w:pPr>
        <w:pStyle w:val="ListParagraph"/>
        <w:numPr>
          <w:ilvl w:val="0"/>
          <w:numId w:val="6"/>
        </w:numPr>
        <w:rPr>
          <w:b/>
          <w:bCs/>
        </w:rPr>
      </w:pPr>
      <w:r>
        <w:rPr>
          <w:b/>
          <w:bCs/>
        </w:rPr>
        <w:t>How much money was taken in a period</w:t>
      </w:r>
      <w:r w:rsidR="00BB0924" w:rsidRPr="0023795C">
        <w:rPr>
          <w:b/>
          <w:bCs/>
        </w:rPr>
        <w:t>?</w:t>
      </w:r>
    </w:p>
    <w:p w14:paraId="6EAC8D23" w14:textId="792581F1" w:rsidR="00DE1486" w:rsidRDefault="00DE1486" w:rsidP="00DE1486">
      <w:pPr>
        <w:rPr>
          <w:b/>
          <w:bCs/>
        </w:rPr>
      </w:pPr>
    </w:p>
    <w:p w14:paraId="2EF6E866" w14:textId="269DE398" w:rsidR="00DE1486" w:rsidRDefault="00DE1486" w:rsidP="00DE1486">
      <w:pPr>
        <w:rPr>
          <w:b/>
          <w:bCs/>
        </w:rPr>
      </w:pPr>
      <w:r>
        <w:rPr>
          <w:noProof/>
        </w:rPr>
        <w:drawing>
          <wp:inline distT="0" distB="0" distL="0" distR="0" wp14:anchorId="2C477CED" wp14:editId="105449B5">
            <wp:extent cx="1136240" cy="409575"/>
            <wp:effectExtent l="0" t="0" r="698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151417" cy="4150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31087A" w14:textId="77777777" w:rsidR="00A83E83" w:rsidRPr="00DE1486" w:rsidRDefault="00A83E83" w:rsidP="00DE1486">
      <w:pPr>
        <w:rPr>
          <w:b/>
          <w:bCs/>
        </w:rPr>
      </w:pPr>
    </w:p>
    <w:p w14:paraId="1FDBA981" w14:textId="77777777" w:rsidR="00521437" w:rsidRDefault="00521437" w:rsidP="0052143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SUM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i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Amoun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_Pa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Payments</w:t>
      </w:r>
    </w:p>
    <w:p w14:paraId="4902804C" w14:textId="77777777" w:rsidR="00521437" w:rsidRDefault="00521437" w:rsidP="0052143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Income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</w:p>
    <w:p w14:paraId="0000B390" w14:textId="77777777" w:rsidR="00521437" w:rsidRDefault="00521437" w:rsidP="0052143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Ye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i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aid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_Dat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=</w:t>
      </w:r>
      <w:r>
        <w:rPr>
          <w:rFonts w:ascii="Consolas" w:hAnsi="Consolas" w:cs="Consolas"/>
          <w:color w:val="000000"/>
          <w:sz w:val="19"/>
          <w:szCs w:val="19"/>
        </w:rPr>
        <w:t>2019</w:t>
      </w:r>
    </w:p>
    <w:p w14:paraId="68261634" w14:textId="7B61E75A" w:rsidR="007950E2" w:rsidRDefault="00521437" w:rsidP="00521437">
      <w:pPr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;</w:t>
      </w:r>
    </w:p>
    <w:p w14:paraId="75F5589C" w14:textId="53A2C64A" w:rsidR="00A83E83" w:rsidRPr="007950E2" w:rsidRDefault="00A83E83" w:rsidP="00521437">
      <w:pPr>
        <w:rPr>
          <w:b/>
          <w:bCs/>
        </w:rPr>
      </w:pPr>
    </w:p>
    <w:p w14:paraId="5714F611" w14:textId="2FB6F7F1" w:rsidR="00BB0924" w:rsidRDefault="00A83E83" w:rsidP="002E75CE">
      <w:pPr>
        <w:pStyle w:val="ListParagraph"/>
        <w:numPr>
          <w:ilvl w:val="0"/>
          <w:numId w:val="6"/>
        </w:numPr>
        <w:rPr>
          <w:b/>
          <w:bCs/>
        </w:rPr>
      </w:pPr>
      <w:r>
        <w:rPr>
          <w:b/>
          <w:bCs/>
        </w:rPr>
        <w:t>How much money was spent in a period</w:t>
      </w:r>
      <w:r w:rsidR="00BB0924" w:rsidRPr="007950E2">
        <w:rPr>
          <w:b/>
          <w:bCs/>
        </w:rPr>
        <w:t>?</w:t>
      </w:r>
    </w:p>
    <w:p w14:paraId="7380B8AB" w14:textId="4C928BDD" w:rsidR="007950E2" w:rsidRPr="007950E2" w:rsidRDefault="003B7C60" w:rsidP="007950E2">
      <w:pPr>
        <w:pStyle w:val="ListParagraph"/>
        <w:rPr>
          <w:b/>
          <w:bCs/>
        </w:rPr>
      </w:pPr>
      <w:r>
        <w:rPr>
          <w:noProof/>
        </w:rPr>
        <w:drawing>
          <wp:inline distT="0" distB="0" distL="0" distR="0" wp14:anchorId="2D0C74E1" wp14:editId="1CE00D32">
            <wp:extent cx="1728177" cy="581025"/>
            <wp:effectExtent l="0" t="0" r="571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748959" cy="5880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E30BD" w14:textId="2DC64F19" w:rsidR="007950E2" w:rsidRDefault="007950E2" w:rsidP="007950E2">
      <w:pPr>
        <w:pStyle w:val="ListParagraph"/>
        <w:rPr>
          <w:b/>
          <w:bCs/>
        </w:rPr>
      </w:pPr>
    </w:p>
    <w:p w14:paraId="605EA896" w14:textId="77777777" w:rsidR="006F35A8" w:rsidRDefault="006F35A8" w:rsidP="006F35A8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SUM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Amoun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_Du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Paid</w:t>
      </w:r>
    </w:p>
    <w:p w14:paraId="2A767715" w14:textId="77777777" w:rsidR="006F35A8" w:rsidRDefault="006F35A8" w:rsidP="006F35A8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Costs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c</w:t>
      </w:r>
    </w:p>
    <w:p w14:paraId="1DC32C62" w14:textId="77777777" w:rsidR="006F35A8" w:rsidRDefault="006F35A8" w:rsidP="006F35A8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Ye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aid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_Dat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=</w:t>
      </w:r>
      <w:r>
        <w:rPr>
          <w:rFonts w:ascii="Consolas" w:hAnsi="Consolas" w:cs="Consolas"/>
          <w:color w:val="000000"/>
          <w:sz w:val="19"/>
          <w:szCs w:val="19"/>
        </w:rPr>
        <w:t>2019</w:t>
      </w:r>
    </w:p>
    <w:p w14:paraId="2BD54E3F" w14:textId="638A7794" w:rsidR="006F35A8" w:rsidRPr="007950E2" w:rsidRDefault="006F35A8" w:rsidP="006F35A8">
      <w:pPr>
        <w:pStyle w:val="ListParagraph"/>
        <w:rPr>
          <w:b/>
          <w:bCs/>
        </w:rPr>
      </w:pPr>
      <w:r>
        <w:rPr>
          <w:rFonts w:ascii="Consolas" w:hAnsi="Consolas" w:cs="Consolas"/>
          <w:color w:val="808080"/>
          <w:sz w:val="19"/>
          <w:szCs w:val="19"/>
        </w:rPr>
        <w:t>;</w:t>
      </w:r>
    </w:p>
    <w:p w14:paraId="5A30CF1A" w14:textId="6CE5BD0E" w:rsidR="00BB0924" w:rsidRDefault="006F35A8" w:rsidP="002E75CE">
      <w:pPr>
        <w:pStyle w:val="ListParagraph"/>
        <w:numPr>
          <w:ilvl w:val="0"/>
          <w:numId w:val="6"/>
        </w:numPr>
        <w:rPr>
          <w:b/>
          <w:bCs/>
        </w:rPr>
      </w:pPr>
      <w:r>
        <w:rPr>
          <w:b/>
          <w:bCs/>
        </w:rPr>
        <w:t>What was the sources of the income?</w:t>
      </w:r>
    </w:p>
    <w:p w14:paraId="4492BA59" w14:textId="2F507E53" w:rsidR="006F35A8" w:rsidRDefault="00353EA1" w:rsidP="006F35A8">
      <w:pPr>
        <w:pStyle w:val="ListParagraph"/>
        <w:rPr>
          <w:b/>
          <w:bCs/>
        </w:rPr>
      </w:pPr>
      <w:r>
        <w:rPr>
          <w:noProof/>
        </w:rPr>
        <w:drawing>
          <wp:inline distT="0" distB="0" distL="0" distR="0" wp14:anchorId="3E0AFC6F" wp14:editId="79389E5C">
            <wp:extent cx="3624529" cy="73342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649382" cy="7384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ADDA2F" w14:textId="77777777" w:rsidR="00565ED9" w:rsidRDefault="00565ED9" w:rsidP="00565ED9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aymen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_Type_Valu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Event_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a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urrent_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og_Recipient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SUM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Amount_Pa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Payments</w:t>
      </w:r>
    </w:p>
    <w:p w14:paraId="3F97DF3E" w14:textId="77777777" w:rsidR="00565ED9" w:rsidRDefault="00565ED9" w:rsidP="00565ED9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Income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</w:p>
    <w:p w14:paraId="405C20C5" w14:textId="77777777" w:rsidR="00565ED9" w:rsidRDefault="00565ED9" w:rsidP="00565ED9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yment_Typ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t</w:t>
      </w:r>
      <w:proofErr w:type="spellEnd"/>
    </w:p>
    <w:p w14:paraId="2961F7D7" w14:textId="77777777" w:rsidR="00565ED9" w:rsidRDefault="00565ED9" w:rsidP="00565ED9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i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aymen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_Type_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ayment_Type_ID</w:t>
      </w:r>
      <w:proofErr w:type="spellEnd"/>
    </w:p>
    <w:p w14:paraId="2E6DB784" w14:textId="77777777" w:rsidR="00565ED9" w:rsidRDefault="00565ED9" w:rsidP="00565ED9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LEF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un_Event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e</w:t>
      </w:r>
      <w:proofErr w:type="spellEnd"/>
    </w:p>
    <w:p w14:paraId="42261693" w14:textId="77777777" w:rsidR="00565ED9" w:rsidRDefault="00565ED9" w:rsidP="00565ED9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i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Even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Event_ID</w:t>
      </w:r>
      <w:proofErr w:type="spellEnd"/>
    </w:p>
    <w:p w14:paraId="4A3CD427" w14:textId="77777777" w:rsidR="00565ED9" w:rsidRDefault="00565ED9" w:rsidP="00565ED9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LEF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Canines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ca</w:t>
      </w:r>
    </w:p>
    <w:p w14:paraId="1AA3B257" w14:textId="77777777" w:rsidR="00565ED9" w:rsidRDefault="00565ED9" w:rsidP="00565ED9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a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anin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anine_ID</w:t>
      </w:r>
      <w:proofErr w:type="spellEnd"/>
    </w:p>
    <w:p w14:paraId="14FD62BD" w14:textId="77777777" w:rsidR="00565ED9" w:rsidRDefault="00565ED9" w:rsidP="00565ED9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Ye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i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aid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_Dat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=</w:t>
      </w:r>
      <w:r>
        <w:rPr>
          <w:rFonts w:ascii="Consolas" w:hAnsi="Consolas" w:cs="Consolas"/>
          <w:color w:val="000000"/>
          <w:sz w:val="19"/>
          <w:szCs w:val="19"/>
        </w:rPr>
        <w:t>2019</w:t>
      </w:r>
    </w:p>
    <w:p w14:paraId="57C1A9CD" w14:textId="77777777" w:rsidR="00565ED9" w:rsidRDefault="00565ED9" w:rsidP="00565ED9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aymen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_Type_Valu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Event_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a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urrent_Name</w:t>
      </w:r>
      <w:proofErr w:type="spellEnd"/>
    </w:p>
    <w:p w14:paraId="1AD16559" w14:textId="3B9BFFB4" w:rsidR="00593654" w:rsidRDefault="00565ED9" w:rsidP="00565ED9">
      <w:pPr>
        <w:pStyle w:val="ListParagraph"/>
        <w:rPr>
          <w:b/>
          <w:bCs/>
        </w:rPr>
      </w:pPr>
      <w:r>
        <w:rPr>
          <w:rFonts w:ascii="Consolas" w:hAnsi="Consolas" w:cs="Consolas"/>
          <w:color w:val="808080"/>
          <w:sz w:val="19"/>
          <w:szCs w:val="19"/>
        </w:rPr>
        <w:t>;</w:t>
      </w:r>
    </w:p>
    <w:p w14:paraId="498AE1FA" w14:textId="21FCAFBF" w:rsidR="00353EA1" w:rsidRDefault="00353EA1" w:rsidP="006F35A8">
      <w:pPr>
        <w:pStyle w:val="ListParagraph"/>
        <w:rPr>
          <w:b/>
          <w:bCs/>
        </w:rPr>
      </w:pPr>
    </w:p>
    <w:p w14:paraId="75EEFD9D" w14:textId="77777777" w:rsidR="00353EA1" w:rsidRDefault="00353EA1" w:rsidP="006F35A8">
      <w:pPr>
        <w:pStyle w:val="ListParagraph"/>
        <w:rPr>
          <w:b/>
          <w:bCs/>
        </w:rPr>
      </w:pPr>
    </w:p>
    <w:p w14:paraId="1D860BFD" w14:textId="25F84FBB" w:rsidR="00BB0924" w:rsidRPr="007950E2" w:rsidRDefault="00593654" w:rsidP="002E75CE">
      <w:pPr>
        <w:pStyle w:val="ListParagraph"/>
        <w:numPr>
          <w:ilvl w:val="0"/>
          <w:numId w:val="6"/>
        </w:numPr>
        <w:rPr>
          <w:b/>
          <w:bCs/>
        </w:rPr>
      </w:pPr>
      <w:r>
        <w:rPr>
          <w:b/>
          <w:bCs/>
        </w:rPr>
        <w:t>What were the details of the costs</w:t>
      </w:r>
      <w:r w:rsidR="00BB0924" w:rsidRPr="007950E2">
        <w:rPr>
          <w:b/>
          <w:bCs/>
        </w:rPr>
        <w:t>?</w:t>
      </w:r>
    </w:p>
    <w:p w14:paraId="09159672" w14:textId="29D0F7A9" w:rsidR="00BB0924" w:rsidRPr="00BB0924" w:rsidRDefault="007B4CA2" w:rsidP="00BB0924">
      <w:r>
        <w:rPr>
          <w:noProof/>
        </w:rPr>
        <w:drawing>
          <wp:inline distT="0" distB="0" distL="0" distR="0" wp14:anchorId="50B9D3C7" wp14:editId="1C17D438">
            <wp:extent cx="5076825" cy="847222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178267" cy="8641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FE3C3C" w14:textId="77777777" w:rsidR="00C266CF" w:rsidRDefault="00C266CF" w:rsidP="00C266CF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22599780" w14:textId="77777777" w:rsidR="00C266CF" w:rsidRDefault="00C266CF" w:rsidP="00C266CF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os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_Type_Valu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Event_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a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urrent_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Doggi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ost_Description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SUM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Amount_Du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6215CAD6" w14:textId="77777777" w:rsidR="00C266CF" w:rsidRDefault="00C266CF" w:rsidP="00C266CF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Costs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co</w:t>
      </w:r>
    </w:p>
    <w:p w14:paraId="79135C90" w14:textId="77777777" w:rsidR="00C266CF" w:rsidRDefault="00C266CF" w:rsidP="00C266CF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st_Typ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t</w:t>
      </w:r>
      <w:proofErr w:type="spellEnd"/>
    </w:p>
    <w:p w14:paraId="76D304EF" w14:textId="77777777" w:rsidR="00C266CF" w:rsidRDefault="00C266CF" w:rsidP="00C266CF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os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_Type_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ost_Type_ID</w:t>
      </w:r>
      <w:proofErr w:type="spellEnd"/>
    </w:p>
    <w:p w14:paraId="18713226" w14:textId="77777777" w:rsidR="00C266CF" w:rsidRDefault="00C266CF" w:rsidP="00C266CF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LEF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un_Event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e</w:t>
      </w:r>
      <w:proofErr w:type="spellEnd"/>
    </w:p>
    <w:p w14:paraId="499D8FE1" w14:textId="77777777" w:rsidR="00C266CF" w:rsidRDefault="00C266CF" w:rsidP="00C266CF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Even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Event_ID</w:t>
      </w:r>
      <w:proofErr w:type="spellEnd"/>
    </w:p>
    <w:p w14:paraId="3CA58DCB" w14:textId="77777777" w:rsidR="00C266CF" w:rsidRDefault="00C266CF" w:rsidP="00C266CF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LEF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Canines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ca</w:t>
      </w:r>
    </w:p>
    <w:p w14:paraId="363D8388" w14:textId="77777777" w:rsidR="00C266CF" w:rsidRDefault="00C266CF" w:rsidP="00C266CF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anin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a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anine_ID</w:t>
      </w:r>
      <w:proofErr w:type="spellEnd"/>
    </w:p>
    <w:p w14:paraId="70EBC9A0" w14:textId="77777777" w:rsidR="00C266CF" w:rsidRDefault="00C266CF" w:rsidP="00C266CF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Ye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aid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_Dat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=</w:t>
      </w:r>
      <w:r>
        <w:rPr>
          <w:rFonts w:ascii="Consolas" w:hAnsi="Consolas" w:cs="Consolas"/>
          <w:color w:val="000000"/>
          <w:sz w:val="19"/>
          <w:szCs w:val="19"/>
        </w:rPr>
        <w:t>2019</w:t>
      </w:r>
    </w:p>
    <w:p w14:paraId="55E0C0BB" w14:textId="0CFA8E87" w:rsidR="00516915" w:rsidRDefault="00C266CF" w:rsidP="00C266CF">
      <w:pPr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os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_Type_Valu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Event_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a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urrent_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ost_Description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;</w:t>
      </w:r>
    </w:p>
    <w:p w14:paraId="033A9AC7" w14:textId="7A506D93" w:rsidR="002E75CE" w:rsidRDefault="002E75CE" w:rsidP="00C266CF">
      <w:pPr>
        <w:rPr>
          <w:rFonts w:ascii="Consolas" w:hAnsi="Consolas" w:cs="Consolas"/>
          <w:color w:val="808080"/>
          <w:sz w:val="19"/>
          <w:szCs w:val="19"/>
        </w:rPr>
      </w:pPr>
    </w:p>
    <w:p w14:paraId="7A88A3D3" w14:textId="77777777" w:rsidR="002E75CE" w:rsidRDefault="002E75CE" w:rsidP="00C266CF"/>
    <w:p w14:paraId="28F796B4" w14:textId="75D7F796" w:rsidR="00516915" w:rsidRDefault="00516915" w:rsidP="00516915">
      <w:pPr>
        <w:pStyle w:val="Heading2"/>
      </w:pPr>
      <w:bookmarkStart w:id="15" w:name="_Toc27415755"/>
      <w:r>
        <w:t>GUI Prototype</w:t>
      </w:r>
      <w:bookmarkEnd w:id="15"/>
    </w:p>
    <w:p w14:paraId="79421F4A" w14:textId="78B74600" w:rsidR="00C266CF" w:rsidRDefault="00C266CF" w:rsidP="00C266CF"/>
    <w:p w14:paraId="2A057266" w14:textId="41245C3D" w:rsidR="00C266CF" w:rsidRDefault="00C266CF" w:rsidP="00C266CF">
      <w:r>
        <w:t>I created forms for entering data into the main objects:</w:t>
      </w:r>
    </w:p>
    <w:p w14:paraId="6D55E561" w14:textId="3FA75180" w:rsidR="00C266CF" w:rsidRDefault="00C266CF" w:rsidP="00C266CF">
      <w:pPr>
        <w:pStyle w:val="ListParagraph"/>
        <w:numPr>
          <w:ilvl w:val="0"/>
          <w:numId w:val="2"/>
        </w:numPr>
      </w:pPr>
      <w:r>
        <w:t>Contacts</w:t>
      </w:r>
    </w:p>
    <w:p w14:paraId="10EE5F17" w14:textId="6ADFBA49" w:rsidR="00C266CF" w:rsidRDefault="00C266CF" w:rsidP="00C266CF">
      <w:pPr>
        <w:pStyle w:val="ListParagraph"/>
        <w:numPr>
          <w:ilvl w:val="0"/>
          <w:numId w:val="2"/>
        </w:numPr>
      </w:pPr>
      <w:r>
        <w:t>Organization</w:t>
      </w:r>
    </w:p>
    <w:p w14:paraId="23FA795C" w14:textId="76F737E3" w:rsidR="00C266CF" w:rsidRDefault="00C266CF" w:rsidP="00C266CF">
      <w:pPr>
        <w:pStyle w:val="ListParagraph"/>
        <w:numPr>
          <w:ilvl w:val="0"/>
          <w:numId w:val="2"/>
        </w:numPr>
      </w:pPr>
      <w:r>
        <w:t>Canines</w:t>
      </w:r>
    </w:p>
    <w:p w14:paraId="0527F52E" w14:textId="5C74278F" w:rsidR="00C266CF" w:rsidRDefault="00C266CF" w:rsidP="00C266CF">
      <w:pPr>
        <w:pStyle w:val="ListParagraph"/>
        <w:numPr>
          <w:ilvl w:val="0"/>
          <w:numId w:val="2"/>
        </w:numPr>
      </w:pPr>
      <w:r>
        <w:t>Events</w:t>
      </w:r>
    </w:p>
    <w:p w14:paraId="6F1E8525" w14:textId="102171AD" w:rsidR="00C266CF" w:rsidRDefault="00C266CF" w:rsidP="00C266CF">
      <w:pPr>
        <w:pStyle w:val="ListParagraph"/>
        <w:numPr>
          <w:ilvl w:val="0"/>
          <w:numId w:val="2"/>
        </w:numPr>
      </w:pPr>
      <w:r>
        <w:t>Costs</w:t>
      </w:r>
    </w:p>
    <w:p w14:paraId="6E12AD05" w14:textId="4D98B6BE" w:rsidR="00C266CF" w:rsidRDefault="00C266CF" w:rsidP="00C266CF">
      <w:pPr>
        <w:pStyle w:val="ListParagraph"/>
        <w:numPr>
          <w:ilvl w:val="0"/>
          <w:numId w:val="2"/>
        </w:numPr>
      </w:pPr>
      <w:r>
        <w:t>Incomes</w:t>
      </w:r>
    </w:p>
    <w:p w14:paraId="76A76638" w14:textId="787396EB" w:rsidR="00C266CF" w:rsidRPr="00C266CF" w:rsidRDefault="00C266CF" w:rsidP="00C266CF"/>
    <w:p w14:paraId="6382E1B2" w14:textId="2074E808" w:rsidR="00193CB4" w:rsidRPr="00C644C0" w:rsidRDefault="00C266CF" w:rsidP="00C266CF">
      <w:pPr>
        <w:pStyle w:val="Heading4"/>
        <w:rPr>
          <w:b/>
          <w:bCs/>
        </w:rPr>
      </w:pPr>
      <w:r w:rsidRPr="00C644C0">
        <w:rPr>
          <w:b/>
          <w:bCs/>
        </w:rPr>
        <w:t>Contacts</w:t>
      </w:r>
    </w:p>
    <w:p w14:paraId="1B8AAFFB" w14:textId="33E59F3C" w:rsidR="009B1B03" w:rsidRDefault="00C644C0" w:rsidP="00435351">
      <w:r>
        <w:rPr>
          <w:noProof/>
        </w:rPr>
        <w:drawing>
          <wp:inline distT="0" distB="0" distL="0" distR="0" wp14:anchorId="7D9EF2B9" wp14:editId="30DA0F33">
            <wp:extent cx="4572000" cy="2426677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581610" cy="24317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1A94CC" w14:textId="0EB09FCA" w:rsidR="00C644C0" w:rsidRDefault="00C644C0" w:rsidP="00C644C0">
      <w:pPr>
        <w:pStyle w:val="Heading4"/>
      </w:pPr>
      <w:r>
        <w:lastRenderedPageBreak/>
        <w:t>Organizations</w:t>
      </w:r>
    </w:p>
    <w:p w14:paraId="28EED39D" w14:textId="2F35AE08" w:rsidR="00C644C0" w:rsidRDefault="00AD4FC4" w:rsidP="00C644C0">
      <w:r>
        <w:rPr>
          <w:noProof/>
        </w:rPr>
        <w:drawing>
          <wp:inline distT="0" distB="0" distL="0" distR="0" wp14:anchorId="1F655E38" wp14:editId="0876B8C5">
            <wp:extent cx="3403634" cy="2752725"/>
            <wp:effectExtent l="0" t="0" r="635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408907" cy="2756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95565C" w14:textId="38E92165" w:rsidR="00AD4FC4" w:rsidRDefault="00AD4FC4" w:rsidP="00AD4FC4">
      <w:pPr>
        <w:pStyle w:val="Heading4"/>
      </w:pPr>
      <w:r>
        <w:t>Canines</w:t>
      </w:r>
    </w:p>
    <w:p w14:paraId="62B2F555" w14:textId="39623ACE" w:rsidR="00A67312" w:rsidRDefault="00573673" w:rsidP="00A67312">
      <w:r w:rsidRPr="00573673">
        <w:drawing>
          <wp:anchor distT="0" distB="0" distL="114300" distR="114300" simplePos="0" relativeHeight="251666432" behindDoc="0" locked="0" layoutInCell="1" allowOverlap="1" wp14:anchorId="27BC0004" wp14:editId="7C0E1BB3">
            <wp:simplePos x="0" y="0"/>
            <wp:positionH relativeFrom="margin">
              <wp:align>center</wp:align>
            </wp:positionH>
            <wp:positionV relativeFrom="paragraph">
              <wp:posOffset>2530921</wp:posOffset>
            </wp:positionV>
            <wp:extent cx="5390866" cy="2648205"/>
            <wp:effectExtent l="0" t="0" r="635" b="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0866" cy="26482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67312">
        <w:rPr>
          <w:noProof/>
        </w:rPr>
        <w:drawing>
          <wp:inline distT="0" distB="0" distL="0" distR="0" wp14:anchorId="18FA4238" wp14:editId="7B7BF3E9">
            <wp:extent cx="4443413" cy="2416343"/>
            <wp:effectExtent l="0" t="0" r="0" b="31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448324" cy="2419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4976E" w14:textId="5DB3C4BA" w:rsidR="00A67312" w:rsidRDefault="00A67312" w:rsidP="00A67312">
      <w:pPr>
        <w:pStyle w:val="Heading4"/>
      </w:pPr>
      <w:r>
        <w:lastRenderedPageBreak/>
        <w:t>Costs</w:t>
      </w:r>
    </w:p>
    <w:p w14:paraId="548F01CA" w14:textId="026E3A23" w:rsidR="00A67312" w:rsidRDefault="002763D3" w:rsidP="00A67312">
      <w:r>
        <w:rPr>
          <w:noProof/>
        </w:rPr>
        <w:drawing>
          <wp:inline distT="0" distB="0" distL="0" distR="0" wp14:anchorId="3FF39776" wp14:editId="34A80225">
            <wp:extent cx="2995613" cy="3795403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015256" cy="38202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B8FA39" w14:textId="18D237CF" w:rsidR="002763D3" w:rsidRDefault="002763D3" w:rsidP="002763D3">
      <w:pPr>
        <w:pStyle w:val="Heading4"/>
      </w:pPr>
      <w:r>
        <w:t>Income</w:t>
      </w:r>
    </w:p>
    <w:p w14:paraId="53B3C189" w14:textId="5C09AFAC" w:rsidR="00DC4D42" w:rsidRDefault="00DC4D42" w:rsidP="00DC4D42">
      <w:r>
        <w:rPr>
          <w:noProof/>
        </w:rPr>
        <w:drawing>
          <wp:inline distT="0" distB="0" distL="0" distR="0" wp14:anchorId="289197A4" wp14:editId="43CB4762">
            <wp:extent cx="2890838" cy="3892747"/>
            <wp:effectExtent l="0" t="0" r="508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910304" cy="3918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A5430E" w14:textId="53BB8503" w:rsidR="00D94709" w:rsidRDefault="00D94709" w:rsidP="00D94709">
      <w:pPr>
        <w:pStyle w:val="Heading4"/>
      </w:pPr>
      <w:r>
        <w:lastRenderedPageBreak/>
        <w:t>Fun Events</w:t>
      </w:r>
    </w:p>
    <w:p w14:paraId="5BEAA7F8" w14:textId="26F02198" w:rsidR="00D94709" w:rsidRDefault="00723F7A" w:rsidP="00D94709">
      <w:pPr>
        <w:rPr>
          <w:noProof/>
        </w:rPr>
      </w:pPr>
      <w:r>
        <w:rPr>
          <w:noProof/>
        </w:rPr>
        <w:drawing>
          <wp:inline distT="0" distB="0" distL="0" distR="0" wp14:anchorId="5676328D" wp14:editId="39914559">
            <wp:extent cx="2901219" cy="341947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910708" cy="34306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1E59FB" w14:textId="4EEC16B8" w:rsidR="00DF5497" w:rsidRDefault="00DF5497" w:rsidP="00DF5497">
      <w:pPr>
        <w:rPr>
          <w:noProof/>
        </w:rPr>
      </w:pPr>
    </w:p>
    <w:p w14:paraId="3F72EAF6" w14:textId="20D3D688" w:rsidR="00DF5497" w:rsidRDefault="00DF5497" w:rsidP="00FF14B4">
      <w:pPr>
        <w:pStyle w:val="Heading2"/>
      </w:pPr>
      <w:bookmarkStart w:id="16" w:name="_Toc27415756"/>
      <w:r>
        <w:t>Reflection</w:t>
      </w:r>
      <w:bookmarkEnd w:id="16"/>
    </w:p>
    <w:p w14:paraId="022CAA37" w14:textId="40813517" w:rsidR="00BF0AD0" w:rsidRDefault="00B37BEE" w:rsidP="00BF0AD0">
      <w:r>
        <w:t xml:space="preserve">I always knew that </w:t>
      </w:r>
      <w:r w:rsidR="00470433">
        <w:t xml:space="preserve">good design was the critical aspect of database design and usability, but I learned </w:t>
      </w:r>
      <w:r w:rsidR="00776718">
        <w:t xml:space="preserve">I underestimated the time needed. I learned that moving ahead before your design is </w:t>
      </w:r>
      <w:r w:rsidR="00191702">
        <w:t>ready costs more time and ultimately flaws in the final implementation.</w:t>
      </w:r>
      <w:r w:rsidR="00E27343">
        <w:t xml:space="preserve"> </w:t>
      </w:r>
      <w:proofErr w:type="gramStart"/>
      <w:r w:rsidR="00FE246F">
        <w:t>Another</w:t>
      </w:r>
      <w:proofErr w:type="gramEnd"/>
      <w:r w:rsidR="00FE246F">
        <w:t xml:space="preserve"> big take away for me from this class is the iterative and staged approach to design. In my false start</w:t>
      </w:r>
      <w:r w:rsidR="004E322F">
        <w:t>,</w:t>
      </w:r>
      <w:r w:rsidR="00E27343">
        <w:t xml:space="preserve"> I made two </w:t>
      </w:r>
      <w:r w:rsidR="00635766">
        <w:t xml:space="preserve">mistakes: I </w:t>
      </w:r>
      <w:r w:rsidR="00FE246F">
        <w:t>included too much detail in the first stages</w:t>
      </w:r>
      <w:r w:rsidR="00635766">
        <w:t xml:space="preserve"> and </w:t>
      </w:r>
      <w:r w:rsidR="004E322F">
        <w:t>pla</w:t>
      </w:r>
      <w:r w:rsidR="00635766">
        <w:t>ns and jumped to the next st</w:t>
      </w:r>
      <w:r w:rsidR="004E322F">
        <w:t>ep</w:t>
      </w:r>
      <w:r w:rsidR="00635766">
        <w:t>s prematurely</w:t>
      </w:r>
      <w:r w:rsidR="00FE246F">
        <w:t>. I didn’t understand starting with conceptual models that weren’t what you would know would be the logical and normalized versions, but now I see what a helpful and important step this is and why you focus on keeping it high level.</w:t>
      </w:r>
      <w:r w:rsidR="00635766">
        <w:t xml:space="preserve"> My implementation is not </w:t>
      </w:r>
      <w:r w:rsidR="0085564D">
        <w:t>perfect,</w:t>
      </w:r>
      <w:r w:rsidR="00635766">
        <w:t xml:space="preserve"> and I see many improvements to make</w:t>
      </w:r>
      <w:r w:rsidR="00A5333F">
        <w:t xml:space="preserve">. I have two </w:t>
      </w:r>
      <w:r w:rsidR="004E322F">
        <w:t>significant</w:t>
      </w:r>
      <w:r w:rsidR="0085564D">
        <w:t>,</w:t>
      </w:r>
      <w:r w:rsidR="00A5333F">
        <w:t xml:space="preserve"> </w:t>
      </w:r>
      <w:r w:rsidR="0085564D">
        <w:t>extremely valuable outcomes from this class. On</w:t>
      </w:r>
      <w:r w:rsidR="00A5333F">
        <w:t xml:space="preserve">e is </w:t>
      </w:r>
      <w:r w:rsidR="00D871F6">
        <w:t xml:space="preserve">a better idea on how to design this database </w:t>
      </w:r>
      <w:r w:rsidR="0085564D">
        <w:t>in the future</w:t>
      </w:r>
      <w:bookmarkStart w:id="17" w:name="_GoBack"/>
      <w:bookmarkEnd w:id="17"/>
      <w:r w:rsidR="0085564D">
        <w:t xml:space="preserve"> </w:t>
      </w:r>
      <w:r w:rsidR="00D871F6">
        <w:t xml:space="preserve">and </w:t>
      </w:r>
      <w:r w:rsidR="0085564D">
        <w:t xml:space="preserve">the other is </w:t>
      </w:r>
      <w:r w:rsidR="004D01AF">
        <w:t xml:space="preserve">a new respect and understanding the design process which I </w:t>
      </w:r>
      <w:r w:rsidR="005E1845">
        <w:t xml:space="preserve">will improve any of my efforts in time and </w:t>
      </w:r>
      <w:proofErr w:type="gramStart"/>
      <w:r w:rsidR="005E1845">
        <w:t>end product</w:t>
      </w:r>
      <w:proofErr w:type="gramEnd"/>
      <w:r w:rsidR="005E1845">
        <w:t>.</w:t>
      </w:r>
    </w:p>
    <w:p w14:paraId="4C5F35C2" w14:textId="253FBE99" w:rsidR="00500E57" w:rsidRDefault="00500E57" w:rsidP="00BF0AD0"/>
    <w:p w14:paraId="6C11ECB5" w14:textId="197FA7F6" w:rsidR="00500E57" w:rsidRPr="00BF0AD0" w:rsidRDefault="00500E57" w:rsidP="00BF0AD0">
      <w:r w:rsidRPr="00500E57">
        <w:drawing>
          <wp:anchor distT="0" distB="0" distL="114300" distR="114300" simplePos="0" relativeHeight="251665408" behindDoc="0" locked="0" layoutInCell="1" allowOverlap="1" wp14:anchorId="40DF2ABE" wp14:editId="0977D48A">
            <wp:simplePos x="0" y="0"/>
            <wp:positionH relativeFrom="column">
              <wp:posOffset>818866</wp:posOffset>
            </wp:positionH>
            <wp:positionV relativeFrom="paragraph">
              <wp:posOffset>81745</wp:posOffset>
            </wp:positionV>
            <wp:extent cx="4285397" cy="2372906"/>
            <wp:effectExtent l="0" t="0" r="1270" b="889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5397" cy="237290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500E57" w:rsidRPr="00BF0AD0">
      <w:footerReference w:type="default" r:id="rId2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9B306B" w14:textId="77777777" w:rsidR="00D8326C" w:rsidRDefault="00D8326C" w:rsidP="00493F5E">
      <w:r>
        <w:separator/>
      </w:r>
    </w:p>
  </w:endnote>
  <w:endnote w:type="continuationSeparator" w:id="0">
    <w:p w14:paraId="341E0C61" w14:textId="77777777" w:rsidR="00D8326C" w:rsidRDefault="00D8326C" w:rsidP="00493F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768020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A02987" w14:textId="043A102B" w:rsidR="00493F5E" w:rsidRDefault="00493F5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A50766C" w14:textId="77777777" w:rsidR="00493F5E" w:rsidRDefault="00493F5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652B2B" w14:textId="77777777" w:rsidR="00D8326C" w:rsidRDefault="00D8326C" w:rsidP="00493F5E">
      <w:r>
        <w:separator/>
      </w:r>
    </w:p>
  </w:footnote>
  <w:footnote w:type="continuationSeparator" w:id="0">
    <w:p w14:paraId="7E7D5E19" w14:textId="77777777" w:rsidR="00D8326C" w:rsidRDefault="00D8326C" w:rsidP="00493F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7E464A"/>
    <w:multiLevelType w:val="hybridMultilevel"/>
    <w:tmpl w:val="F8380F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D61FA8"/>
    <w:multiLevelType w:val="multilevel"/>
    <w:tmpl w:val="FAD2149A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" w15:restartNumberingAfterBreak="0">
    <w:nsid w:val="3BE62A91"/>
    <w:multiLevelType w:val="hybridMultilevel"/>
    <w:tmpl w:val="0AE2E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8D754A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4" w15:restartNumberingAfterBreak="0">
    <w:nsid w:val="5F1C0CCB"/>
    <w:multiLevelType w:val="hybridMultilevel"/>
    <w:tmpl w:val="F8380F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995546C"/>
    <w:multiLevelType w:val="hybridMultilevel"/>
    <w:tmpl w:val="E98882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3"/>
  </w:num>
  <w:num w:numId="4">
    <w:abstractNumId w:val="1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9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yNLG0MDI3MTA1NzBR0lEKTi0uzszPAykwrQUAJTqxzSwAAAA="/>
  </w:docVars>
  <w:rsids>
    <w:rsidRoot w:val="00435351"/>
    <w:rsid w:val="00004599"/>
    <w:rsid w:val="00006B11"/>
    <w:rsid w:val="00023558"/>
    <w:rsid w:val="000255AF"/>
    <w:rsid w:val="00026BFC"/>
    <w:rsid w:val="0003270D"/>
    <w:rsid w:val="00041840"/>
    <w:rsid w:val="000543A2"/>
    <w:rsid w:val="0006273B"/>
    <w:rsid w:val="000740AB"/>
    <w:rsid w:val="00075A03"/>
    <w:rsid w:val="000B2FCA"/>
    <w:rsid w:val="000E6000"/>
    <w:rsid w:val="000F2483"/>
    <w:rsid w:val="000F5191"/>
    <w:rsid w:val="00112028"/>
    <w:rsid w:val="00125A39"/>
    <w:rsid w:val="00144E07"/>
    <w:rsid w:val="00160169"/>
    <w:rsid w:val="0017474F"/>
    <w:rsid w:val="00191702"/>
    <w:rsid w:val="00193CB4"/>
    <w:rsid w:val="001A00E3"/>
    <w:rsid w:val="001B3AD2"/>
    <w:rsid w:val="001B4A03"/>
    <w:rsid w:val="001D39F2"/>
    <w:rsid w:val="001E4338"/>
    <w:rsid w:val="00211A40"/>
    <w:rsid w:val="002329A2"/>
    <w:rsid w:val="00232E29"/>
    <w:rsid w:val="0023795C"/>
    <w:rsid w:val="00265ACE"/>
    <w:rsid w:val="002763D3"/>
    <w:rsid w:val="002B7780"/>
    <w:rsid w:val="002E75CE"/>
    <w:rsid w:val="003164D7"/>
    <w:rsid w:val="00347F4B"/>
    <w:rsid w:val="00353EA1"/>
    <w:rsid w:val="003678D4"/>
    <w:rsid w:val="00370DD0"/>
    <w:rsid w:val="003B6DFD"/>
    <w:rsid w:val="003B7C60"/>
    <w:rsid w:val="003D1A84"/>
    <w:rsid w:val="003E6FCD"/>
    <w:rsid w:val="003F2391"/>
    <w:rsid w:val="003F3825"/>
    <w:rsid w:val="003F7D38"/>
    <w:rsid w:val="0040570A"/>
    <w:rsid w:val="00431164"/>
    <w:rsid w:val="00435351"/>
    <w:rsid w:val="00446356"/>
    <w:rsid w:val="00456EBB"/>
    <w:rsid w:val="00467325"/>
    <w:rsid w:val="00470433"/>
    <w:rsid w:val="00493F5E"/>
    <w:rsid w:val="004D01AF"/>
    <w:rsid w:val="004D459A"/>
    <w:rsid w:val="004D7F9B"/>
    <w:rsid w:val="004E322F"/>
    <w:rsid w:val="004E73AF"/>
    <w:rsid w:val="004E748C"/>
    <w:rsid w:val="00500E57"/>
    <w:rsid w:val="00510824"/>
    <w:rsid w:val="0051201C"/>
    <w:rsid w:val="00516915"/>
    <w:rsid w:val="00521437"/>
    <w:rsid w:val="00534A9D"/>
    <w:rsid w:val="00542E81"/>
    <w:rsid w:val="00543759"/>
    <w:rsid w:val="00544776"/>
    <w:rsid w:val="005539F5"/>
    <w:rsid w:val="00557EA9"/>
    <w:rsid w:val="005636C7"/>
    <w:rsid w:val="00565ED9"/>
    <w:rsid w:val="00567E14"/>
    <w:rsid w:val="00573673"/>
    <w:rsid w:val="00593654"/>
    <w:rsid w:val="005974CD"/>
    <w:rsid w:val="005A1035"/>
    <w:rsid w:val="005B5939"/>
    <w:rsid w:val="005C5FF5"/>
    <w:rsid w:val="005D4B9B"/>
    <w:rsid w:val="005E1845"/>
    <w:rsid w:val="005F6F4A"/>
    <w:rsid w:val="00610A2C"/>
    <w:rsid w:val="0061678B"/>
    <w:rsid w:val="00621C29"/>
    <w:rsid w:val="00634737"/>
    <w:rsid w:val="00635766"/>
    <w:rsid w:val="00672278"/>
    <w:rsid w:val="006737E2"/>
    <w:rsid w:val="00680381"/>
    <w:rsid w:val="0068445B"/>
    <w:rsid w:val="00697713"/>
    <w:rsid w:val="006C7A1B"/>
    <w:rsid w:val="006D1FFF"/>
    <w:rsid w:val="006D787A"/>
    <w:rsid w:val="006E2AE2"/>
    <w:rsid w:val="006F35A8"/>
    <w:rsid w:val="00707470"/>
    <w:rsid w:val="00723F7A"/>
    <w:rsid w:val="0073243F"/>
    <w:rsid w:val="00733AFD"/>
    <w:rsid w:val="00741C83"/>
    <w:rsid w:val="00750349"/>
    <w:rsid w:val="00776718"/>
    <w:rsid w:val="00784092"/>
    <w:rsid w:val="00786704"/>
    <w:rsid w:val="007950E2"/>
    <w:rsid w:val="007B2789"/>
    <w:rsid w:val="007B3E17"/>
    <w:rsid w:val="007B4CA2"/>
    <w:rsid w:val="007D3A77"/>
    <w:rsid w:val="007E1E35"/>
    <w:rsid w:val="007E4C61"/>
    <w:rsid w:val="00815832"/>
    <w:rsid w:val="00827EF4"/>
    <w:rsid w:val="00847863"/>
    <w:rsid w:val="00850BD6"/>
    <w:rsid w:val="0085564D"/>
    <w:rsid w:val="008769AA"/>
    <w:rsid w:val="008B4BEB"/>
    <w:rsid w:val="008C2F60"/>
    <w:rsid w:val="008E7534"/>
    <w:rsid w:val="008F035D"/>
    <w:rsid w:val="00904D5B"/>
    <w:rsid w:val="00906050"/>
    <w:rsid w:val="0091338D"/>
    <w:rsid w:val="00920F12"/>
    <w:rsid w:val="00957C1A"/>
    <w:rsid w:val="00973E9E"/>
    <w:rsid w:val="00982438"/>
    <w:rsid w:val="009A2253"/>
    <w:rsid w:val="009A6C6A"/>
    <w:rsid w:val="009B1B03"/>
    <w:rsid w:val="00A5333F"/>
    <w:rsid w:val="00A67312"/>
    <w:rsid w:val="00A83E83"/>
    <w:rsid w:val="00A86D56"/>
    <w:rsid w:val="00A87A0E"/>
    <w:rsid w:val="00AB2FCE"/>
    <w:rsid w:val="00AD00D4"/>
    <w:rsid w:val="00AD4FC4"/>
    <w:rsid w:val="00B03F58"/>
    <w:rsid w:val="00B20E60"/>
    <w:rsid w:val="00B30169"/>
    <w:rsid w:val="00B37BEE"/>
    <w:rsid w:val="00B520A6"/>
    <w:rsid w:val="00B90902"/>
    <w:rsid w:val="00B948F2"/>
    <w:rsid w:val="00B975C8"/>
    <w:rsid w:val="00BA06DB"/>
    <w:rsid w:val="00BB0924"/>
    <w:rsid w:val="00BB7811"/>
    <w:rsid w:val="00BD0828"/>
    <w:rsid w:val="00BD2F5F"/>
    <w:rsid w:val="00BD4985"/>
    <w:rsid w:val="00BD6E0B"/>
    <w:rsid w:val="00BE734C"/>
    <w:rsid w:val="00BF0AD0"/>
    <w:rsid w:val="00C10912"/>
    <w:rsid w:val="00C20308"/>
    <w:rsid w:val="00C266CF"/>
    <w:rsid w:val="00C644C0"/>
    <w:rsid w:val="00C70645"/>
    <w:rsid w:val="00C74630"/>
    <w:rsid w:val="00C76897"/>
    <w:rsid w:val="00C80BDD"/>
    <w:rsid w:val="00C90AB8"/>
    <w:rsid w:val="00CB3DA1"/>
    <w:rsid w:val="00CD3837"/>
    <w:rsid w:val="00CE3657"/>
    <w:rsid w:val="00CF53E3"/>
    <w:rsid w:val="00D07341"/>
    <w:rsid w:val="00D1797F"/>
    <w:rsid w:val="00D5421C"/>
    <w:rsid w:val="00D651B5"/>
    <w:rsid w:val="00D8326C"/>
    <w:rsid w:val="00D871F6"/>
    <w:rsid w:val="00D94709"/>
    <w:rsid w:val="00DA28F4"/>
    <w:rsid w:val="00DA334F"/>
    <w:rsid w:val="00DA4405"/>
    <w:rsid w:val="00DB1CCF"/>
    <w:rsid w:val="00DC4468"/>
    <w:rsid w:val="00DC4D42"/>
    <w:rsid w:val="00DE1486"/>
    <w:rsid w:val="00DF2F8A"/>
    <w:rsid w:val="00DF5497"/>
    <w:rsid w:val="00E16F7A"/>
    <w:rsid w:val="00E27343"/>
    <w:rsid w:val="00E43A1A"/>
    <w:rsid w:val="00E5451F"/>
    <w:rsid w:val="00E61AC5"/>
    <w:rsid w:val="00E63CD2"/>
    <w:rsid w:val="00E85551"/>
    <w:rsid w:val="00E94CE8"/>
    <w:rsid w:val="00EC0A4F"/>
    <w:rsid w:val="00EF36D6"/>
    <w:rsid w:val="00F2193D"/>
    <w:rsid w:val="00F3372F"/>
    <w:rsid w:val="00F735BA"/>
    <w:rsid w:val="00F86EC6"/>
    <w:rsid w:val="00F93D40"/>
    <w:rsid w:val="00F94AEE"/>
    <w:rsid w:val="00FA7CB9"/>
    <w:rsid w:val="00FB654C"/>
    <w:rsid w:val="00FD07B7"/>
    <w:rsid w:val="00FD0E82"/>
    <w:rsid w:val="00FD4771"/>
    <w:rsid w:val="00FE246F"/>
    <w:rsid w:val="00FF14B4"/>
    <w:rsid w:val="00FF18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D31948"/>
  <w15:chartTrackingRefBased/>
  <w15:docId w15:val="{4EF186EA-CD8F-4EFE-A1C2-AD23F2779E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5351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50BD6"/>
    <w:pPr>
      <w:keepNext/>
      <w:keepLines/>
      <w:spacing w:before="240" w:after="120"/>
      <w:outlineLvl w:val="0"/>
    </w:pPr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621C29"/>
    <w:pPr>
      <w:keepNext/>
      <w:keepLines/>
      <w:spacing w:before="240" w:after="120"/>
      <w:outlineLvl w:val="1"/>
    </w:pPr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42E8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266C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BD2F5F"/>
    <w:rPr>
      <w:b w:val="0"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850BD6"/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21C29"/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03270D"/>
    <w:pPr>
      <w:ind w:left="720"/>
      <w:contextualSpacing/>
    </w:pPr>
  </w:style>
  <w:style w:type="table" w:styleId="TableGrid">
    <w:name w:val="Table Grid"/>
    <w:basedOn w:val="TableNormal"/>
    <w:uiPriority w:val="39"/>
    <w:rsid w:val="00265A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E2AE2"/>
    <w:rPr>
      <w:color w:val="0563C1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542E8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07341"/>
    <w:pPr>
      <w:spacing w:after="0" w:line="259" w:lineRule="auto"/>
      <w:outlineLvl w:val="9"/>
    </w:pPr>
    <w:rPr>
      <w:b w:val="0"/>
    </w:rPr>
  </w:style>
  <w:style w:type="paragraph" w:styleId="TOC1">
    <w:name w:val="toc 1"/>
    <w:basedOn w:val="Normal"/>
    <w:next w:val="Normal"/>
    <w:autoRedefine/>
    <w:uiPriority w:val="39"/>
    <w:unhideWhenUsed/>
    <w:rsid w:val="00D0734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07341"/>
    <w:pPr>
      <w:spacing w:after="100"/>
      <w:ind w:left="220"/>
    </w:pPr>
  </w:style>
  <w:style w:type="paragraph" w:styleId="Header">
    <w:name w:val="header"/>
    <w:basedOn w:val="Normal"/>
    <w:link w:val="HeaderChar"/>
    <w:uiPriority w:val="99"/>
    <w:unhideWhenUsed/>
    <w:rsid w:val="00493F5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3F5E"/>
  </w:style>
  <w:style w:type="paragraph" w:styleId="Footer">
    <w:name w:val="footer"/>
    <w:basedOn w:val="Normal"/>
    <w:link w:val="FooterChar"/>
    <w:uiPriority w:val="99"/>
    <w:unhideWhenUsed/>
    <w:rsid w:val="00493F5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3F5E"/>
  </w:style>
  <w:style w:type="character" w:customStyle="1" w:styleId="Heading4Char">
    <w:name w:val="Heading 4 Char"/>
    <w:basedOn w:val="DefaultParagraphFont"/>
    <w:link w:val="Heading4"/>
    <w:uiPriority w:val="9"/>
    <w:rsid w:val="00C266CF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itle">
    <w:name w:val="Title"/>
    <w:basedOn w:val="Normal"/>
    <w:next w:val="Normal"/>
    <w:link w:val="TitleChar"/>
    <w:uiPriority w:val="10"/>
    <w:qFormat/>
    <w:rsid w:val="008E753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E753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367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367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863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8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4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1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32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9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9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6.jpe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jpeg"/><Relationship Id="rId7" Type="http://schemas.openxmlformats.org/officeDocument/2006/relationships/image" Target="media/image1.jpeg"/><Relationship Id="rId12" Type="http://schemas.openxmlformats.org/officeDocument/2006/relationships/image" Target="media/image5.jpe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hyperlink" Target="mailto:doofusdogs@nodomain.xyz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5</TotalTime>
  <Pages>25</Pages>
  <Words>4591</Words>
  <Characters>26170</Characters>
  <Application>Microsoft Office Word</Application>
  <DocSecurity>0</DocSecurity>
  <Lines>218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McVicar</dc:creator>
  <cp:keywords/>
  <dc:description/>
  <cp:lastModifiedBy>Amy McVicar</cp:lastModifiedBy>
  <cp:revision>76</cp:revision>
  <cp:lastPrinted>2019-12-17T03:09:00Z</cp:lastPrinted>
  <dcterms:created xsi:type="dcterms:W3CDTF">2019-12-08T03:25:00Z</dcterms:created>
  <dcterms:modified xsi:type="dcterms:W3CDTF">2019-12-17T03:12:00Z</dcterms:modified>
</cp:coreProperties>
</file>